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668E0C1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380918">
        <w:rPr>
          <w:b/>
          <w:sz w:val="32"/>
          <w:lang w:val="en-US"/>
        </w:rPr>
        <w:t>8</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7CE6B0"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32997657"/>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02771234"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32997658"/>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32997659"/>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31DBA9DA"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530FCCA9"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202B5FA4"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3B00CDCD"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28E4064B"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4ED23666"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717DC802"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016EF695"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18F65D5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E688B35"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4BB14E1A"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6C0E1582"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735C02CD"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2BE465F0"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4277E94"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2A2FDE2A"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96AC867"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6096D468"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55F9471"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ECE73CB"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213CE3D4"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FCEE85"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7D572820"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3AB3C3A"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2B32466D"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42C496C5"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AD8CEDF"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A85098B"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1CCBECBE"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5646074B"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5792B305"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31EA9A70"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10338971"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242C63DB"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5FF9E0D"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A5F3C3A"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2965F4D"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1DD2EBD6"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3FAE2292"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6710CD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0A073B40"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278CC3B"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7F3FE64C"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5172DCE8"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3E918E51"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710D91B0"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309B0C18"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472BB1A3"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724A878A"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303EA45B"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6E340E33"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5E119DE1"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64E2BB8B"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6941B888"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9512EF9"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5A83B9B5"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0A7837E3"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4104BEDB"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6E1AA4A8"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0F2BBDB7"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1C19D28D"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25AF202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4A70283E"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4BC4AA57"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52C7A0F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F765FD8"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0B47CBF2"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C67BAA9"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1270C4A2"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0B342929"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6B1BC71C"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B26660"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0E0E2541"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4FB7E0D1"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C38803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E9C03CA"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424A4A9A"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71CD747"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687B96C2"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685373C1"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648CA6CD"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02E7F1B3"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173010BC"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9FEB253"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B0BE336"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21845EB"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783EFDCB"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239B4225"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1645577E"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D3A2C4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3BC17FC7"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094FC2FF"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53F871F9"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D394647"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194A166B"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4A4ACDD4"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32C71861"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FF1D54"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814DC0F"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634AFC4C"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4EBDC913"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61D7B318"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2AFE8DB7"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028F71D6"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540ED5BD"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82A99F0"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75607AB4"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11504886"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4FFAFD58"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6AD5E970"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2B69710A"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07225026"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4A69682B"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48CE1376"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24CD678A"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709F285"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53A9CCE7"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426AC09"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AA2A13F"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5C10CEC5"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0BD93017"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261691A3"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ADDE54B"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DB2483C"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7B8A0567"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78FE37ED"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BB47483"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64E69157"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C62A8F1"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6FF82CCB"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1EDB62B5"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61667013"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31E67D31"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725D970A"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0B785D76"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23A6310A"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39B416D0"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CDBFCA8"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2E78A3BB"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652E0995"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3232925D"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5925CF9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1A9939C8"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034A7F68"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5C0672C6"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7E6E0665"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DF85A2F"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BA8A2E8"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2F7E4BFD"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1B35FB1C"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0EF1E9E"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707644C6"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043954AC"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2672095A"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7FDD8461"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02C7067"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73E1004C"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9D55E92"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2999BD5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0A0266B7"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92B2A5D"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2804E7E3"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5F40A87C"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4E8C7FA7"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F0A0501"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3E6EE150"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3EC68DE8"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623EE0EF"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214820FE"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672686E3"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4C11B1C5"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5DDD9D58"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19EA1D73"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5788E8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3CFFE0E0"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3F62CE70"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C966917"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14A7F5B"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204A464"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7238477"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589DB7E6"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35A4D74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0FE2DD9D"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0D5C9353"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338C8EFA"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255CCA9"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20993FF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3236E482"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7EE90E8A"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4DDFB0A1"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1987EAEE"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0E4C6928"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46ADBF4"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3284F0DD"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3119243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2C8FAC06"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1EC72BB0"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59E3B9AE"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105731A3"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C18037E"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404AEB57"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1533381B"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68FC32E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2E3ACD79"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20E95BD9"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337552D9"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36F81F75"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7DB9010"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D32975E"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8E5DE05"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35833CC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6C0A69F"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27C4D7F0"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459CD22D"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2C37E6D5"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779F5517"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369039C9"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5605932F"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EEC50A3"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3ADE3988"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7A51F8B5"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35BF43F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59E6F10"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2A176B9E"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5F8845B8"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E77BF7"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108B5739"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4C9DEACA"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6145335A"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36CFFA15"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63B9D12B"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6A9A3AC8"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39CDF488"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2D2AD222"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5ECC3C30"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5C2DF579"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6A2EFC58"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2793B08F"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67E929B3"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6F1AA5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021B908"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18C43C81"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3B51D71D"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4DB63A7E"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62EECE23"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E66F0C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4E30CB61"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40F71916"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628A3A74"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6BF16FB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2856EDA9"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29E838C0"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4CD5D4BF"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424F89AA"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00611647"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27A05B44"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4DD9FF65"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F2796B0"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6CCCC556"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06BB6790"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5E80A167"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07BCDF10"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73C618D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1B3DA82"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7273B21D"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32997660"/>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32997661"/>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32997662"/>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404B87B9"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32997663"/>
      <w:r>
        <w:rPr>
          <w:lang w:val="en-US"/>
        </w:rPr>
        <w:t xml:space="preserve">Note on GSLib </w:t>
      </w:r>
      <w:proofErr w:type="gramStart"/>
      <w:r>
        <w:rPr>
          <w:lang w:val="en-US"/>
        </w:rPr>
        <w:t>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roofErr w:type="gramEnd"/>
    </w:p>
    <w:p w14:paraId="473227A9" w14:textId="28972A7A"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1055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E5201EB"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F1055A">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32997664"/>
      <w:r>
        <w:rPr>
          <w:lang w:val="en-US"/>
        </w:rPr>
        <w:lastRenderedPageBreak/>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F2A5145"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32997665"/>
      <w:r>
        <w:rPr>
          <w:lang w:val="en-US"/>
        </w:rPr>
        <w:t>GraphViz</w:t>
      </w:r>
      <w:bookmarkEnd w:id="116"/>
      <w:bookmarkEnd w:id="117"/>
      <w:bookmarkEnd w:id="118"/>
    </w:p>
    <w:p w14:paraId="25610646" w14:textId="4A88CA85"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32997666"/>
      <w:r>
        <w:rPr>
          <w:lang w:val="en-US"/>
        </w:rPr>
        <w:t>Managing dependencies in Windows with MSYS2</w:t>
      </w:r>
      <w:bookmarkEnd w:id="119"/>
      <w:bookmarkEnd w:id="120"/>
    </w:p>
    <w:p w14:paraId="5B8AF718" w14:textId="0C4B112C"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32997667"/>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0838FC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070DEF15"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1055A">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F1055A">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32997668"/>
      <w:r>
        <w:rPr>
          <w:lang w:val="en-US"/>
        </w:rPr>
        <w:t xml:space="preserve">MSYS2: configure proxy for </w:t>
      </w:r>
      <w:proofErr w:type="gramStart"/>
      <w:r w:rsidRPr="00DE33F7">
        <w:rPr>
          <w:rStyle w:val="SourceCodeChar"/>
        </w:rPr>
        <w:t>pacman</w:t>
      </w:r>
      <w:bookmarkEnd w:id="132"/>
      <w:bookmarkEnd w:id="133"/>
      <w:bookmarkEnd w:id="134"/>
      <w:bookmarkEnd w:id="135"/>
      <w:bookmarkEnd w:id="136"/>
      <w:proofErr w:type="gram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32997669"/>
      <w:r>
        <w:rPr>
          <w:lang w:val="en-US"/>
        </w:rPr>
        <w:t xml:space="preserve">MSYS2: </w:t>
      </w:r>
      <w:r w:rsidRPr="00BA4AD2">
        <w:rPr>
          <w:rStyle w:val="SourceCodeChar"/>
        </w:rPr>
        <w:t>pacman</w:t>
      </w:r>
      <w:r>
        <w:rPr>
          <w:lang w:val="en-US"/>
        </w:rPr>
        <w:t xml:space="preserve"> fails to download and </w:t>
      </w:r>
      <w:proofErr w:type="gramStart"/>
      <w:r>
        <w:rPr>
          <w:lang w:val="en-US"/>
        </w:rPr>
        <w:t>update</w:t>
      </w:r>
      <w:bookmarkEnd w:id="137"/>
      <w:bookmarkEnd w:id="138"/>
      <w:bookmarkEnd w:id="139"/>
      <w:proofErr w:type="gramEnd"/>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32997670"/>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thirdparty</w:t>
      </w:r>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32997671"/>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bookmarkEnd w:id="152"/>
      <w:proofErr w:type="gramStart"/>
      <w:r w:rsidR="001175B1">
        <w:rPr>
          <w:lang w:val="en-US"/>
        </w:rPr>
        <w:t>1</w:t>
      </w:r>
      <w:bookmarkEnd w:id="151"/>
      <w:proofErr w:type="gramEnd"/>
    </w:p>
    <w:p w14:paraId="40254EBA" w14:textId="128667DC"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32997672"/>
      <w:r>
        <w:rPr>
          <w:shd w:val="clear" w:color="auto" w:fill="FFFFFF"/>
          <w:lang w:val="en-US"/>
        </w:rPr>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32997673"/>
      <w:r>
        <w:rPr>
          <w:lang w:val="en-US"/>
        </w:rPr>
        <w:t>Eigen 3.3.4</w:t>
      </w:r>
      <w:bookmarkEnd w:id="164"/>
      <w:bookmarkEnd w:id="165"/>
      <w:bookmarkEnd w:id="166"/>
      <w:bookmarkEnd w:id="167"/>
      <w:bookmarkEnd w:id="168"/>
      <w:bookmarkEnd w:id="169"/>
      <w:bookmarkEnd w:id="170"/>
      <w:bookmarkEnd w:id="171"/>
    </w:p>
    <w:p w14:paraId="3D8043F7" w14:textId="6239869F"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32997674"/>
      <w:r>
        <w:rPr>
          <w:lang w:val="en-US"/>
        </w:rPr>
        <w:t>Exprtk</w:t>
      </w:r>
      <w:bookmarkEnd w:id="172"/>
      <w:bookmarkEnd w:id="173"/>
      <w:bookmarkEnd w:id="174"/>
      <w:bookmarkEnd w:id="175"/>
      <w:bookmarkEnd w:id="176"/>
      <w:bookmarkEnd w:id="177"/>
      <w:bookmarkEnd w:id="178"/>
      <w:bookmarkEnd w:id="179"/>
      <w:bookmarkEnd w:id="180"/>
    </w:p>
    <w:p w14:paraId="5A2B62DE" w14:textId="1393306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32997675"/>
      <w:r>
        <w:rPr>
          <w:lang w:val="en-US"/>
        </w:rPr>
        <w:t>Compile</w:t>
      </w:r>
      <w:r w:rsidR="00CC7396">
        <w:rPr>
          <w:lang w:val="en-US"/>
        </w:rPr>
        <w:t>-</w:t>
      </w:r>
      <w:r>
        <w:rPr>
          <w:lang w:val="en-US"/>
        </w:rPr>
        <w:t xml:space="preserve"> and runtime </w:t>
      </w:r>
      <w:proofErr w:type="gramStart"/>
      <w:r>
        <w:rPr>
          <w:lang w:val="en-US"/>
        </w:rPr>
        <w:t>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roofErr w:type="gramEnd"/>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32997676"/>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w:t>
      </w:r>
      <w:r w:rsidR="00DB06FA">
        <w:rPr>
          <w:lang w:val="en-US"/>
        </w:rPr>
        <w:t>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32997677"/>
      <w:r w:rsidRPr="000F5A90">
        <w:rPr>
          <w:lang w:val="en-US"/>
        </w:rPr>
        <w:lastRenderedPageBreak/>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bookmarkEnd w:id="220"/>
      <w:r w:rsidR="00A75006">
        <w:rPr>
          <w:lang w:val="en-US"/>
        </w:rPr>
        <w:t>1</w:t>
      </w:r>
      <w:bookmarkEnd w:id="219"/>
    </w:p>
    <w:p w14:paraId="44D80C9C" w14:textId="4622909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F1055A">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F1055A">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 xml:space="preserve">make –j 4 </w:t>
      </w:r>
      <w:proofErr w:type="gramStart"/>
      <w:r>
        <w:t>install</w:t>
      </w:r>
      <w:proofErr w:type="gramEnd"/>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w:t>
      </w:r>
      <w:proofErr w:type="gramStart"/>
      <w:r w:rsidRPr="00DE2E86">
        <w:rPr>
          <w:rStyle w:val="SourceCodeChar"/>
        </w:rPr>
        <w:t>qt5</w:t>
      </w:r>
      <w:bookmarkStart w:id="223" w:name="_Toc487275068"/>
      <w:bookmarkStart w:id="224" w:name="_Toc487287954"/>
      <w:bookmarkEnd w:id="221"/>
      <w:bookmarkEnd w:id="222"/>
      <w:proofErr w:type="gramEnd"/>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32997678"/>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bookmarkEnd w:id="236"/>
      <w:r w:rsidR="00BA24BE">
        <w:rPr>
          <w:lang w:val="en-US"/>
        </w:rPr>
        <w:t>8</w:t>
      </w:r>
      <w:bookmarkEnd w:id="235"/>
    </w:p>
    <w:p w14:paraId="509C12DD" w14:textId="3ED694A4"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F1055A">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w:t>
      </w:r>
      <w:proofErr w:type="gramStart"/>
      <w:r w:rsidRPr="00DE2E86">
        <w:rPr>
          <w:rStyle w:val="SourceCodeChar"/>
        </w:rPr>
        <w:t>qt5</w:t>
      </w:r>
      <w:proofErr w:type="gramEnd"/>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32997679"/>
      <w:r>
        <w:rPr>
          <w:lang w:val="en-US"/>
        </w:rPr>
        <w:t xml:space="preserve">FFTW </w:t>
      </w:r>
      <w:bookmarkEnd w:id="240"/>
      <w:bookmarkEnd w:id="241"/>
      <w:bookmarkEnd w:id="242"/>
      <w:bookmarkEnd w:id="243"/>
      <w:bookmarkEnd w:id="244"/>
      <w:bookmarkEnd w:id="245"/>
      <w:r w:rsidR="00BE0357" w:rsidRPr="00BE0357">
        <w:rPr>
          <w:lang w:val="en-US"/>
        </w:rPr>
        <w:t>3.3.10-</w:t>
      </w:r>
      <w:bookmarkEnd w:id="247"/>
      <w:r w:rsidR="00BA24BE">
        <w:rPr>
          <w:lang w:val="en-US"/>
        </w:rPr>
        <w:t>5</w:t>
      </w:r>
      <w:bookmarkEnd w:id="246"/>
    </w:p>
    <w:p w14:paraId="2D4D2F61" w14:textId="77141C73"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32997680"/>
      <w:r>
        <w:rPr>
          <w:lang w:val="en-US"/>
        </w:rPr>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bookmarkEnd w:id="260"/>
      <w:r w:rsidR="00610813">
        <w:rPr>
          <w:lang w:val="en-US"/>
        </w:rPr>
        <w:t>3</w:t>
      </w:r>
      <w:bookmarkEnd w:id="259"/>
    </w:p>
    <w:p w14:paraId="215F0616" w14:textId="2659DFFE"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F1055A">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7F1618B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1055A" w:rsidRPr="00202506">
        <w:rPr>
          <w:b/>
          <w:lang w:val="en-US"/>
        </w:rPr>
        <w:t xml:space="preserve">Figure </w:t>
      </w:r>
      <w:r w:rsidR="00F1055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16E59DEC"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gramEnd"/>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2E55AF15" w:rsidR="00202506" w:rsidRDefault="00202506" w:rsidP="00202506">
      <w:pPr>
        <w:pStyle w:val="Legenda"/>
        <w:jc w:val="center"/>
        <w:rPr>
          <w:lang w:val="en-US"/>
        </w:rPr>
      </w:pPr>
      <w:bookmarkStart w:id="26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1055A">
        <w:rPr>
          <w:b/>
          <w:noProof/>
          <w:lang w:val="en-US"/>
        </w:rPr>
        <w:t>1</w:t>
      </w:r>
      <w:r w:rsidRPr="00202506">
        <w:rPr>
          <w:b/>
        </w:rPr>
        <w:fldChar w:fldCharType="end"/>
      </w:r>
      <w:bookmarkEnd w:id="26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2" w:name="_Toc487275070"/>
      <w:bookmarkStart w:id="263"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43F9D07B"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1055A">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4" w:name="_Toc535842995"/>
      <w:bookmarkStart w:id="265" w:name="_Toc20335476"/>
      <w:bookmarkStart w:id="266" w:name="_Toc13417209"/>
      <w:bookmarkStart w:id="267" w:name="_Toc141952392"/>
      <w:bookmarkStart w:id="268" w:name="_Toc132997681"/>
      <w:r>
        <w:rPr>
          <w:lang w:val="en-US"/>
        </w:rPr>
        <w:t xml:space="preserve">ITK </w:t>
      </w:r>
      <w:bookmarkEnd w:id="264"/>
      <w:bookmarkEnd w:id="265"/>
      <w:bookmarkEnd w:id="266"/>
      <w:r w:rsidR="00D82748" w:rsidRPr="00D82748">
        <w:rPr>
          <w:lang w:val="en-US"/>
        </w:rPr>
        <w:t>5.</w:t>
      </w:r>
      <w:r w:rsidR="00FF22CC">
        <w:rPr>
          <w:lang w:val="en-US"/>
        </w:rPr>
        <w:t>3</w:t>
      </w:r>
      <w:r w:rsidR="00D82748" w:rsidRPr="00D82748">
        <w:rPr>
          <w:lang w:val="en-US"/>
        </w:rPr>
        <w:t>.0-</w:t>
      </w:r>
      <w:bookmarkEnd w:id="268"/>
      <w:r w:rsidR="00FF22CC">
        <w:rPr>
          <w:lang w:val="en-US"/>
        </w:rPr>
        <w:t>7</w:t>
      </w:r>
      <w:bookmarkEnd w:id="267"/>
    </w:p>
    <w:p w14:paraId="340759D1" w14:textId="1A5DB8C7"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1055A">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69" w:name="_Toc20335478"/>
      <w:bookmarkStart w:id="270" w:name="_Toc13417211"/>
      <w:bookmarkStart w:id="271" w:name="_Toc141952393"/>
      <w:bookmarkStart w:id="272" w:name="_Toc132997682"/>
      <w:r>
        <w:rPr>
          <w:lang w:val="en-US"/>
        </w:rPr>
        <w:t xml:space="preserve">GSL </w:t>
      </w:r>
      <w:bookmarkEnd w:id="269"/>
      <w:bookmarkEnd w:id="270"/>
      <w:r w:rsidR="00366E90" w:rsidRPr="00366E90">
        <w:rPr>
          <w:lang w:val="en-US"/>
        </w:rPr>
        <w:t>2.7.1-</w:t>
      </w:r>
      <w:bookmarkEnd w:id="272"/>
      <w:r w:rsidR="0050085A">
        <w:rPr>
          <w:lang w:val="en-US"/>
        </w:rPr>
        <w:t>2</w:t>
      </w:r>
      <w:bookmarkEnd w:id="271"/>
    </w:p>
    <w:p w14:paraId="4779327A" w14:textId="6E8FFE1B"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3" w:name="_Toc141952394"/>
      <w:bookmarkStart w:id="274" w:name="_Toc474158315"/>
      <w:bookmarkStart w:id="275" w:name="_Toc487275071"/>
      <w:bookmarkStart w:id="276" w:name="_Toc487287957"/>
      <w:bookmarkStart w:id="277" w:name="_Toc132997683"/>
      <w:bookmarkEnd w:id="262"/>
      <w:bookmarkEnd w:id="263"/>
      <w:r>
        <w:rPr>
          <w:lang w:val="en-US"/>
        </w:rPr>
        <w:t xml:space="preserve">Issues building the </w:t>
      </w:r>
      <w:proofErr w:type="gramStart"/>
      <w:r>
        <w:rPr>
          <w:lang w:val="en-US"/>
        </w:rPr>
        <w:t>dependencies</w:t>
      </w:r>
      <w:bookmarkEnd w:id="273"/>
      <w:bookmarkEnd w:id="277"/>
      <w:proofErr w:type="gramEnd"/>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8" w:name="_Toc503638517"/>
      <w:bookmarkStart w:id="279" w:name="_Toc512843234"/>
      <w:bookmarkStart w:id="280" w:name="_Toc524597898"/>
      <w:bookmarkStart w:id="281" w:name="_Toc527725167"/>
      <w:bookmarkStart w:id="282" w:name="_Toc535842988"/>
      <w:bookmarkStart w:id="283" w:name="_Toc20335469"/>
      <w:bookmarkStart w:id="284" w:name="_Toc13417202"/>
      <w:bookmarkStart w:id="285" w:name="_Toc141952395"/>
      <w:bookmarkStart w:id="286" w:name="_Toc502253634"/>
      <w:bookmarkStart w:id="287" w:name="_Toc493432875"/>
      <w:bookmarkStart w:id="288" w:name="_Toc503638523"/>
      <w:bookmarkStart w:id="289" w:name="_Toc512843244"/>
      <w:bookmarkStart w:id="290" w:name="_Toc524597908"/>
      <w:bookmarkStart w:id="291" w:name="_Toc527725177"/>
      <w:bookmarkStart w:id="292" w:name="_Toc535843000"/>
      <w:bookmarkStart w:id="293" w:name="_Toc20335482"/>
      <w:bookmarkStart w:id="294" w:name="_Toc13417215"/>
      <w:bookmarkStart w:id="295" w:name="_Ref99871832"/>
      <w:bookmarkStart w:id="296" w:name="_Toc132997684"/>
      <w:r>
        <w:rPr>
          <w:shd w:val="clear" w:color="auto" w:fill="FFFFFF"/>
          <w:lang w:val="en-US"/>
        </w:rPr>
        <w:t>Issues building with Qt 5.10 (using qmake)</w:t>
      </w:r>
      <w:bookmarkEnd w:id="278"/>
      <w:bookmarkEnd w:id="279"/>
      <w:bookmarkEnd w:id="280"/>
      <w:bookmarkEnd w:id="281"/>
      <w:bookmarkEnd w:id="282"/>
      <w:bookmarkEnd w:id="283"/>
      <w:bookmarkEnd w:id="284"/>
      <w:bookmarkEnd w:id="285"/>
      <w:bookmarkEnd w:id="296"/>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7" w:name="_Toc502253631"/>
      <w:bookmarkStart w:id="298" w:name="_Toc493432872"/>
      <w:bookmarkStart w:id="299" w:name="_Toc503638520"/>
      <w:bookmarkStart w:id="300" w:name="_Toc512843240"/>
      <w:bookmarkStart w:id="301" w:name="_Toc524597904"/>
      <w:bookmarkStart w:id="302" w:name="_Toc527725173"/>
      <w:bookmarkStart w:id="303" w:name="_Toc535842994"/>
      <w:bookmarkStart w:id="304" w:name="_Toc20335475"/>
      <w:bookmarkStart w:id="305" w:name="_Toc13417208"/>
      <w:bookmarkStart w:id="306" w:name="_Toc141952396"/>
      <w:bookmarkStart w:id="307" w:name="_Toc132997685"/>
      <w:r>
        <w:rPr>
          <w:lang w:val="en-US"/>
        </w:rPr>
        <w:t xml:space="preserve">VTK compiling </w:t>
      </w:r>
      <w:proofErr w:type="gramStart"/>
      <w:r>
        <w:rPr>
          <w:lang w:val="en-US"/>
        </w:rPr>
        <w:t>issues</w:t>
      </w:r>
      <w:bookmarkEnd w:id="297"/>
      <w:bookmarkEnd w:id="298"/>
      <w:bookmarkEnd w:id="299"/>
      <w:bookmarkEnd w:id="300"/>
      <w:bookmarkEnd w:id="301"/>
      <w:bookmarkEnd w:id="302"/>
      <w:bookmarkEnd w:id="303"/>
      <w:bookmarkEnd w:id="304"/>
      <w:bookmarkEnd w:id="305"/>
      <w:bookmarkEnd w:id="306"/>
      <w:bookmarkEnd w:id="307"/>
      <w:proofErr w:type="gramEnd"/>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202F6BB7"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gramStart"/>
      <w:r w:rsidRPr="00AE2F5D">
        <w:rPr>
          <w:rStyle w:val="SourceCodeChar"/>
        </w:rPr>
        <w:t>Wa,-</w:t>
      </w:r>
      <w:proofErr w:type="gramEnd"/>
      <w:r w:rsidRPr="00AE2F5D">
        <w:rPr>
          <w:rStyle w:val="SourceCodeChar"/>
        </w:rPr>
        <w:t>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w:t>
      </w:r>
      <w:proofErr w:type="gramStart"/>
      <w:r w:rsidRPr="00A45F24">
        <w:t>libs(</w:t>
      </w:r>
      <w:proofErr w:type="gramEnd"/>
      <w:r w:rsidRPr="00A45F24">
        <w:t>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0C676E59"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F1055A">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vtktiff__TIFFwarningHandler'; CMakeFiles\tiff.dir/objects.a(tif_aux.c.obj):tif_aux.c:(.bss+0x18): first defined here</w:t>
      </w:r>
    </w:p>
    <w:p w14:paraId="7D5E7D49" w14:textId="110D62FB"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w:t>
      </w:r>
      <w:proofErr w:type="gramStart"/>
      <w:r w:rsidRPr="00521441">
        <w:t>&gt;::</w:t>
      </w:r>
      <w:proofErr w:type="gramEnd"/>
      <w:r w:rsidRPr="00521441">
        <w:t>GetTypedTuple(long long, int*) const'</w:t>
      </w:r>
    </w:p>
    <w:p w14:paraId="3393D45A" w14:textId="77777777" w:rsidR="007F24A3" w:rsidRDefault="007F24A3" w:rsidP="007F24A3">
      <w:pPr>
        <w:pStyle w:val="SourceCode"/>
      </w:pPr>
      <w:r w:rsidRPr="00521441">
        <w:t xml:space="preserve">collect2.exe: error: ld returned 1 exit </w:t>
      </w:r>
      <w:proofErr w:type="gramStart"/>
      <w:r w:rsidRPr="00521441">
        <w:t>status</w:t>
      </w:r>
      <w:proofErr w:type="gramEnd"/>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570F5F3B"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gramStart"/>
      <w:r w:rsidRPr="00521441">
        <w:rPr>
          <w:rStyle w:val="SourceCodeChar"/>
        </w:rPr>
        <w:t>GetTypedTuple(</w:t>
      </w:r>
      <w:proofErr w:type="gramEnd"/>
      <w:r w:rsidRPr="00521441">
        <w:rPr>
          <w:rStyle w:val="SourceCodeChar"/>
        </w:rPr>
        <w:t>)</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GetTypedTuple(</w:t>
      </w:r>
      <w:proofErr w:type="gramEnd"/>
      <w:r w:rsidRPr="0048168F">
        <w:rPr>
          <w:rFonts w:ascii="Courier New" w:eastAsia="Times New Roman" w:hAnsi="Courier New" w:cs="Courier New"/>
          <w:sz w:val="20"/>
          <w:szCs w:val="20"/>
          <w:lang w:val="en-US" w:eastAsia="pt-BR"/>
        </w:rPr>
        <w:t>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gramStart"/>
      <w:r w:rsidRPr="0048168F">
        <w:rPr>
          <w:rFonts w:ascii="Courier New" w:eastAsia="Times New Roman" w:hAnsi="Courier New" w:cs="Courier New"/>
          <w:sz w:val="20"/>
          <w:szCs w:val="20"/>
          <w:lang w:val="en-US" w:eastAsia="pt-BR"/>
        </w:rPr>
        <w:t>NumberOfComponents;</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gramStart"/>
      <w:r w:rsidRPr="0048168F">
        <w:rPr>
          <w:rFonts w:ascii="Courier New" w:eastAsia="Times New Roman" w:hAnsi="Courier New" w:cs="Courier New"/>
          <w:sz w:val="20"/>
          <w:szCs w:val="20"/>
          <w:lang w:val="en-US" w:eastAsia="pt-BR"/>
        </w:rPr>
        <w:t>GetBuffer(</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GetTypedTuple(</w:t>
      </w:r>
      <w:proofErr w:type="gramEnd"/>
      <w:r w:rsidRPr="0048168F">
        <w:rPr>
          <w:rFonts w:ascii="Courier New" w:eastAsia="Times New Roman" w:hAnsi="Courier New" w:cs="Courier New"/>
          <w:sz w:val="20"/>
          <w:szCs w:val="20"/>
          <w:lang w:val="en-US" w:eastAsia="pt-BR"/>
        </w:rPr>
        <w:t>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proofErr w:type="gramStart"/>
      <w:r w:rsidRPr="0048168F">
        <w:rPr>
          <w:rFonts w:ascii="Courier New" w:eastAsia="Times New Roman" w:hAnsi="Courier New" w:cs="Courier New"/>
          <w:color w:val="666666"/>
          <w:sz w:val="20"/>
          <w:szCs w:val="20"/>
          <w:lang w:val="en-US" w:eastAsia="pt-BR"/>
        </w:rPr>
        <w:t>&gt;::</w:t>
      </w:r>
      <w:proofErr w:type="gramEnd"/>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gramStart"/>
      <w:r w:rsidRPr="0048168F">
        <w:rPr>
          <w:rFonts w:ascii="Courier New" w:eastAsia="Times New Roman" w:hAnsi="Courier New" w:cs="Courier New"/>
          <w:sz w:val="20"/>
          <w:szCs w:val="20"/>
          <w:lang w:val="en-US" w:eastAsia="pt-BR"/>
        </w:rPr>
        <w:t>NumberOfComponents;</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gramStart"/>
      <w:r w:rsidRPr="0048168F">
        <w:rPr>
          <w:rFonts w:ascii="Courier New" w:eastAsia="Times New Roman" w:hAnsi="Courier New" w:cs="Courier New"/>
          <w:sz w:val="20"/>
          <w:szCs w:val="20"/>
          <w:lang w:val="en-US" w:eastAsia="pt-BR"/>
        </w:rPr>
        <w:t>GetBuffer(</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gramEnd"/>
      <w:r w:rsidRPr="00F66E37">
        <w:rPr>
          <w:rFonts w:ascii="Courier New" w:hAnsi="Courier New" w:cs="Courier New"/>
          <w:lang w:val="en-US"/>
        </w:rPr>
        <w:t>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r>
        <w:rPr>
          <w:lang w:val="en-US"/>
        </w:rPr>
        <w:lastRenderedPageBreak/>
        <w:t>Removing VTK’s SEP image</w:t>
      </w:r>
      <w:r w:rsidR="001E5F94">
        <w:rPr>
          <w:lang w:val="en-US"/>
        </w:rPr>
        <w:t xml:space="preserve"> reader</w:t>
      </w:r>
      <w:r>
        <w:rPr>
          <w:lang w:val="en-US"/>
        </w:rPr>
        <w:t xml:space="preserve"> class</w:t>
      </w:r>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08" w:name="_Toc141952397"/>
      <w:bookmarkStart w:id="309" w:name="_Toc132997686"/>
      <w:r>
        <w:rPr>
          <w:lang w:val="en-US"/>
        </w:rPr>
        <w:t xml:space="preserve">Patching VTK picking </w:t>
      </w:r>
      <w:proofErr w:type="gramStart"/>
      <w:r>
        <w:rPr>
          <w:lang w:val="en-US"/>
        </w:rPr>
        <w:t>code</w:t>
      </w:r>
      <w:bookmarkEnd w:id="308"/>
      <w:bookmarkEnd w:id="309"/>
      <w:proofErr w:type="gramEnd"/>
    </w:p>
    <w:p w14:paraId="72B9630A" w14:textId="43C7A4DA"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gramStart"/>
      <w:r w:rsidR="00CA045B" w:rsidRPr="00CA045B">
        <w:rPr>
          <w:rStyle w:val="CdigoHTML"/>
          <w:rFonts w:eastAsiaTheme="majorEastAsia"/>
          <w:lang w:val="en-US"/>
        </w:rPr>
        <w:t>vtkRenderer::</w:t>
      </w:r>
      <w:proofErr w:type="gramEnd"/>
      <w:r w:rsidR="00CA045B" w:rsidRPr="00CA045B">
        <w:rPr>
          <w:rStyle w:val="CdigoHTML"/>
          <w:rFonts w:eastAsiaTheme="majorEastAsia"/>
          <w:lang w:val="en-US"/>
        </w:rPr>
        <w:t>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gramStart"/>
      <w:r w:rsidRPr="00CA045B">
        <w:rPr>
          <w:rStyle w:val="pl-en"/>
          <w:rFonts w:eastAsiaTheme="majorEastAsia"/>
          <w:lang w:val="en-US"/>
        </w:rPr>
        <w:t>vtkRenderer::</w:t>
      </w:r>
      <w:proofErr w:type="gramEnd"/>
      <w:r w:rsidRPr="00CA045B">
        <w:rPr>
          <w:rStyle w:val="pl-en"/>
          <w:rFonts w:eastAsiaTheme="majorEastAsia"/>
          <w:lang w:val="en-US"/>
        </w:rPr>
        <w:t>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w:t>
      </w:r>
      <w:proofErr w:type="gramStart"/>
      <w:r w:rsidRPr="00CA045B">
        <w:rPr>
          <w:rStyle w:val="pl-c"/>
          <w:rFonts w:eastAsiaTheme="majorEastAsia"/>
          <w:lang w:val="en-US"/>
        </w:rPr>
        <w:t>int,int</w:t>
      </w:r>
      <w:proofErr w:type="gramEnd"/>
      <w:r w:rsidRPr="00CA045B">
        <w:rPr>
          <w:rStyle w:val="pl-c"/>
          <w:rFonts w:eastAsiaTheme="majorEastAsia"/>
          <w:lang w:val="en-US"/>
        </w:rPr>
        <w: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w:t>
      </w:r>
      <w:proofErr w:type="gramStart"/>
      <w:r w:rsidRPr="00CA045B">
        <w:rPr>
          <w:lang w:val="en-US"/>
        </w:rPr>
        <w:t>hsel;</w:t>
      </w:r>
      <w:proofErr w:type="gramEnd"/>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proofErr w:type="gramStart"/>
      <w:r w:rsidRPr="00CA045B">
        <w:rPr>
          <w:rStyle w:val="pl-c1"/>
          <w:rFonts w:eastAsiaTheme="majorEastAsia"/>
          <w:lang w:val="es-ES"/>
        </w:rPr>
        <w:t>SetArea</w:t>
      </w:r>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 xml:space="preserve">vtkSmartPointer&lt;vtkSelection&gt; </w:t>
      </w:r>
      <w:proofErr w:type="gramStart"/>
      <w:r w:rsidRPr="00CA045B">
        <w:rPr>
          <w:lang w:val="en-US"/>
        </w:rPr>
        <w:t>sel;</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gramStart"/>
      <w:r w:rsidRPr="00CA045B">
        <w:rPr>
          <w:lang w:val="en-US"/>
        </w:rPr>
        <w:t>sel.</w:t>
      </w:r>
      <w:r w:rsidRPr="00CA045B">
        <w:rPr>
          <w:rStyle w:val="pl-c1"/>
          <w:rFonts w:eastAsiaTheme="majorEastAsia"/>
          <w:lang w:val="en-US"/>
        </w:rPr>
        <w:t>TakeReference</w:t>
      </w:r>
      <w:proofErr w:type="gramEnd"/>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proofErr w:type="gramStart"/>
      <w:r w:rsidRPr="00CA045B">
        <w:rPr>
          <w:rStyle w:val="pl-c1"/>
          <w:rFonts w:eastAsiaTheme="majorEastAsia"/>
          <w:lang w:val="en-US"/>
        </w:rPr>
        <w:t>GetNode</w:t>
      </w:r>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proofErr w:type="gramStart"/>
      <w:r w:rsidRPr="00CA045B">
        <w:rPr>
          <w:rStyle w:val="pl-c1"/>
          <w:rFonts w:eastAsiaTheme="majorEastAsia"/>
          <w:lang w:val="en-US"/>
        </w:rPr>
        <w:t>nullptr</w:t>
      </w:r>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proofErr w:type="gramStart"/>
      <w:r w:rsidRPr="00CA045B">
        <w:rPr>
          <w:rStyle w:val="pl-c1"/>
          <w:rFonts w:eastAsiaTheme="majorEastAsia"/>
          <w:lang w:val="en-US"/>
        </w:rPr>
        <w:t>GetNumberOfNodes</w:t>
      </w:r>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gramStart"/>
      <w:r w:rsidRPr="00CA045B">
        <w:rPr>
          <w:lang w:val="fr-FR"/>
        </w:rPr>
        <w:t>vtkSelectionNode</w:t>
      </w:r>
      <w:proofErr w:type="gramEnd"/>
      <w:r w:rsidRPr="00CA045B">
        <w:rPr>
          <w:lang w:val="fr-FR"/>
        </w:rPr>
        <w:t>*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lastRenderedPageBreak/>
        <w:t xml:space="preserve">            closestDepth = </w:t>
      </w:r>
      <w:proofErr w:type="gramStart"/>
      <w:r w:rsidRPr="00CA045B">
        <w:rPr>
          <w:lang w:val="en-US"/>
        </w:rPr>
        <w:t>adepth;</w:t>
      </w:r>
      <w:proofErr w:type="gramEnd"/>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0" w:name="_Toc535842996"/>
      <w:bookmarkStart w:id="311" w:name="_Toc20335477"/>
      <w:bookmarkStart w:id="312" w:name="_Toc13417210"/>
      <w:bookmarkStart w:id="313" w:name="_Toc141952398"/>
      <w:bookmarkStart w:id="314" w:name="_Toc132997687"/>
      <w:r>
        <w:t>ITK compiling issues</w:t>
      </w:r>
      <w:bookmarkEnd w:id="310"/>
      <w:bookmarkEnd w:id="311"/>
      <w:bookmarkEnd w:id="312"/>
      <w:bookmarkEnd w:id="313"/>
      <w:bookmarkEnd w:id="314"/>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elif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elif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elif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elif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elif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elif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lastRenderedPageBreak/>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5" w:name="_Toc502253632"/>
      <w:bookmarkStart w:id="316" w:name="_Toc493432873"/>
      <w:bookmarkStart w:id="317" w:name="_Toc503638521"/>
      <w:bookmarkStart w:id="318" w:name="_Toc512843241"/>
      <w:bookmarkStart w:id="319" w:name="_Toc524597905"/>
      <w:bookmarkStart w:id="320" w:name="_Toc527725174"/>
      <w:bookmarkStart w:id="321" w:name="_Toc535842997"/>
      <w:bookmarkStart w:id="322" w:name="_Toc20335479"/>
      <w:bookmarkStart w:id="323" w:name="_Toc13417212"/>
      <w:bookmarkStart w:id="324" w:name="_Toc141952399"/>
      <w:bookmarkStart w:id="325" w:name="_Toc132997688"/>
      <w:r>
        <w:rPr>
          <w:lang w:val="en-US"/>
        </w:rPr>
        <w:t>Windows: Debug x Release</w:t>
      </w:r>
      <w:bookmarkEnd w:id="315"/>
      <w:bookmarkEnd w:id="316"/>
      <w:bookmarkEnd w:id="317"/>
      <w:bookmarkEnd w:id="318"/>
      <w:bookmarkEnd w:id="319"/>
      <w:bookmarkEnd w:id="320"/>
      <w:bookmarkEnd w:id="321"/>
      <w:bookmarkEnd w:id="322"/>
      <w:bookmarkEnd w:id="323"/>
      <w:bookmarkEnd w:id="324"/>
      <w:bookmarkEnd w:id="325"/>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6" w:name="_Toc502253633"/>
      <w:bookmarkStart w:id="327" w:name="_Toc493432874"/>
      <w:bookmarkStart w:id="328" w:name="_Toc503638522"/>
      <w:bookmarkStart w:id="329" w:name="_Toc512843242"/>
      <w:bookmarkStart w:id="330" w:name="_Toc524597906"/>
      <w:bookmarkStart w:id="331" w:name="_Toc527725175"/>
      <w:bookmarkStart w:id="332" w:name="_Toc535842998"/>
      <w:bookmarkStart w:id="333" w:name="_Toc20335480"/>
      <w:bookmarkStart w:id="334" w:name="_Toc13417213"/>
      <w:bookmarkStart w:id="335" w:name="_Toc141952400"/>
      <w:bookmarkStart w:id="336" w:name="_Toc132997689"/>
      <w:r>
        <w:rPr>
          <w:lang w:val="en-US"/>
        </w:rPr>
        <w:t>Windows with GCC: 32 or 64-bit</w:t>
      </w:r>
      <w:bookmarkEnd w:id="326"/>
      <w:bookmarkEnd w:id="327"/>
      <w:bookmarkEnd w:id="328"/>
      <w:bookmarkEnd w:id="329"/>
      <w:bookmarkEnd w:id="330"/>
      <w:bookmarkEnd w:id="331"/>
      <w:bookmarkEnd w:id="332"/>
      <w:bookmarkEnd w:id="333"/>
      <w:bookmarkEnd w:id="334"/>
      <w:bookmarkEnd w:id="335"/>
      <w:bookmarkEnd w:id="336"/>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37" w:name="_Toc141952401"/>
      <w:bookmarkStart w:id="338" w:name="_Toc132997690"/>
      <w:r>
        <w:rPr>
          <w:lang w:val="en-US"/>
        </w:rPr>
        <w:t>Contributing with code</w:t>
      </w:r>
      <w:bookmarkEnd w:id="274"/>
      <w:bookmarkEnd w:id="275"/>
      <w:bookmarkEnd w:id="276"/>
      <w:bookmarkEnd w:id="286"/>
      <w:bookmarkEnd w:id="287"/>
      <w:bookmarkEnd w:id="288"/>
      <w:bookmarkEnd w:id="289"/>
      <w:bookmarkEnd w:id="290"/>
      <w:bookmarkEnd w:id="291"/>
      <w:bookmarkEnd w:id="292"/>
      <w:bookmarkEnd w:id="293"/>
      <w:bookmarkEnd w:id="294"/>
      <w:bookmarkEnd w:id="295"/>
      <w:bookmarkEnd w:id="337"/>
      <w:bookmarkEnd w:id="338"/>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39" w:name="_Toc474158316"/>
      <w:bookmarkStart w:id="340" w:name="_Toc487275072"/>
      <w:bookmarkStart w:id="341" w:name="_Toc487287958"/>
      <w:bookmarkStart w:id="342" w:name="_Toc502253635"/>
      <w:bookmarkStart w:id="343" w:name="_Toc493432876"/>
      <w:bookmarkStart w:id="344" w:name="_Toc503638524"/>
      <w:bookmarkStart w:id="345" w:name="_Toc512843245"/>
      <w:bookmarkStart w:id="346" w:name="_Toc524597909"/>
      <w:bookmarkStart w:id="347" w:name="_Toc527725178"/>
      <w:bookmarkStart w:id="348" w:name="_Toc535843001"/>
      <w:bookmarkStart w:id="349" w:name="_Toc20335483"/>
      <w:bookmarkStart w:id="350" w:name="_Toc13417216"/>
      <w:bookmarkStart w:id="351" w:name="_Toc141952402"/>
      <w:bookmarkStart w:id="352" w:name="_Toc132997691"/>
      <w:r>
        <w:rPr>
          <w:lang w:val="en-US"/>
        </w:rPr>
        <w:t>The Git versioning system</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31EA59CF"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w:t>
      </w:r>
      <w:r w:rsidR="00BA021B">
        <w:rPr>
          <w:lang w:val="en-US"/>
        </w:rPr>
        <w:lastRenderedPageBreak/>
        <w:t>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3" w:name="_Toc512843246"/>
      <w:bookmarkStart w:id="354" w:name="_Toc524597910"/>
      <w:bookmarkStart w:id="355" w:name="_Toc527725179"/>
      <w:bookmarkStart w:id="356" w:name="_Toc535843002"/>
      <w:bookmarkStart w:id="357" w:name="_Toc20335484"/>
      <w:bookmarkStart w:id="358" w:name="_Toc13417217"/>
      <w:bookmarkStart w:id="359" w:name="_Toc141952403"/>
      <w:bookmarkStart w:id="360" w:name="_Toc132997692"/>
      <w:r>
        <w:rPr>
          <w:lang w:val="en-US"/>
        </w:rPr>
        <w:t xml:space="preserve">Configuring Git to use a </w:t>
      </w:r>
      <w:proofErr w:type="gramStart"/>
      <w:r>
        <w:rPr>
          <w:lang w:val="en-US"/>
        </w:rPr>
        <w:t>proxy</w:t>
      </w:r>
      <w:bookmarkEnd w:id="353"/>
      <w:bookmarkEnd w:id="354"/>
      <w:bookmarkEnd w:id="355"/>
      <w:bookmarkEnd w:id="356"/>
      <w:bookmarkEnd w:id="357"/>
      <w:bookmarkEnd w:id="358"/>
      <w:bookmarkEnd w:id="359"/>
      <w:bookmarkEnd w:id="360"/>
      <w:proofErr w:type="gramEnd"/>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gramStart"/>
      <w:r w:rsidRPr="009A32D6">
        <w:rPr>
          <w:rStyle w:val="SourceCodeChar"/>
        </w:rPr>
        <w:t>http.proxy</w:t>
      </w:r>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gramStart"/>
      <w:r w:rsidRPr="00486CEF">
        <w:rPr>
          <w:rStyle w:val="SourceCodeChar"/>
        </w:rPr>
        <w:t>http.proxy</w:t>
      </w:r>
      <w:proofErr w:type="gramEnd"/>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 xml:space="preserve">read -sp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1" w:name="_Toc474158317"/>
      <w:bookmarkStart w:id="362" w:name="_Toc487275073"/>
      <w:bookmarkStart w:id="363" w:name="_Toc487287959"/>
      <w:bookmarkStart w:id="364" w:name="_Toc502253636"/>
      <w:bookmarkStart w:id="365" w:name="_Toc493432877"/>
      <w:bookmarkStart w:id="366" w:name="_Toc503638525"/>
      <w:bookmarkStart w:id="367" w:name="_Toc512843247"/>
      <w:bookmarkStart w:id="368" w:name="_Toc524597911"/>
      <w:bookmarkStart w:id="369" w:name="_Toc527725180"/>
      <w:bookmarkStart w:id="370" w:name="_Toc535843003"/>
      <w:bookmarkStart w:id="371" w:name="_Toc20335485"/>
      <w:bookmarkStart w:id="372" w:name="_Toc13417218"/>
      <w:bookmarkStart w:id="373" w:name="_Toc141952404"/>
      <w:bookmarkStart w:id="374" w:name="_Toc132997693"/>
      <w:r>
        <w:rPr>
          <w:lang w:val="en-US"/>
        </w:rPr>
        <w:t>Downloading the sources repository</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5" w:name="_Toc474158318"/>
      <w:bookmarkStart w:id="376" w:name="_Toc487275074"/>
      <w:bookmarkStart w:id="377" w:name="_Toc487287960"/>
      <w:bookmarkStart w:id="378" w:name="_Toc502253637"/>
      <w:bookmarkStart w:id="379" w:name="_Toc493432878"/>
      <w:bookmarkStart w:id="380" w:name="_Toc503638526"/>
      <w:bookmarkStart w:id="381" w:name="_Toc512843248"/>
      <w:bookmarkStart w:id="382" w:name="_Toc524597912"/>
      <w:bookmarkStart w:id="383" w:name="_Toc527725181"/>
      <w:bookmarkStart w:id="384" w:name="_Toc535843004"/>
      <w:bookmarkStart w:id="385" w:name="_Toc20335486"/>
      <w:bookmarkStart w:id="386" w:name="_Toc13417219"/>
      <w:bookmarkStart w:id="387" w:name="_Toc141952405"/>
      <w:bookmarkStart w:id="388" w:name="_Toc132997694"/>
      <w:r>
        <w:rPr>
          <w:lang w:val="en-US"/>
        </w:rPr>
        <w:t>Creating a branch</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w:t>
      </w:r>
      <w:proofErr w:type="gramStart"/>
      <w:r w:rsidR="00234BC9">
        <w:rPr>
          <w:lang w:val="en-US"/>
        </w:rPr>
        <w:t>checked-out</w:t>
      </w:r>
      <w:proofErr w:type="gramEnd"/>
      <w:r w:rsidR="00234BC9">
        <w:rPr>
          <w:lang w:val="en-US"/>
        </w:rPr>
        <w:t xml:space="preserve">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89" w:name="_Toc141952406"/>
      <w:bookmarkStart w:id="390" w:name="_Toc502253638"/>
      <w:bookmarkStart w:id="391" w:name="_Toc493432879"/>
      <w:bookmarkStart w:id="392" w:name="_Toc503638527"/>
      <w:bookmarkStart w:id="393" w:name="_Toc512843249"/>
      <w:bookmarkStart w:id="394" w:name="_Toc524597913"/>
      <w:bookmarkStart w:id="395" w:name="_Toc527725182"/>
      <w:bookmarkStart w:id="396" w:name="_Toc535843005"/>
      <w:bookmarkStart w:id="397" w:name="_Toc20335487"/>
      <w:bookmarkStart w:id="398" w:name="_Toc13417220"/>
      <w:bookmarkStart w:id="399" w:name="_Toc132997695"/>
      <w:r>
        <w:rPr>
          <w:lang w:val="en-US"/>
        </w:rPr>
        <w:t>Keeping track of remote repositories</w:t>
      </w:r>
      <w:bookmarkEnd w:id="389"/>
      <w:bookmarkEnd w:id="399"/>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0" w:name="_Toc141952407"/>
      <w:bookmarkStart w:id="401" w:name="_Toc132997696"/>
      <w:r>
        <w:rPr>
          <w:lang w:val="en-US"/>
        </w:rPr>
        <w:t>Downloading an existing branch</w:t>
      </w:r>
      <w:bookmarkEnd w:id="390"/>
      <w:bookmarkEnd w:id="391"/>
      <w:bookmarkEnd w:id="392"/>
      <w:bookmarkEnd w:id="393"/>
      <w:bookmarkEnd w:id="394"/>
      <w:bookmarkEnd w:id="395"/>
      <w:bookmarkEnd w:id="396"/>
      <w:bookmarkEnd w:id="397"/>
      <w:bookmarkEnd w:id="398"/>
      <w:bookmarkEnd w:id="400"/>
      <w:bookmarkEnd w:id="401"/>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2" w:name="_Ref476207041"/>
      <w:bookmarkStart w:id="403" w:name="_Toc487275075"/>
      <w:bookmarkStart w:id="404" w:name="_Toc487287961"/>
      <w:bookmarkStart w:id="405" w:name="_Toc502253639"/>
      <w:bookmarkStart w:id="406" w:name="_Toc493432880"/>
      <w:bookmarkStart w:id="407" w:name="_Toc503638528"/>
      <w:bookmarkStart w:id="408" w:name="_Toc512843250"/>
      <w:bookmarkStart w:id="409" w:name="_Toc524597914"/>
      <w:bookmarkStart w:id="410" w:name="_Toc527725183"/>
      <w:bookmarkStart w:id="411" w:name="_Toc535843006"/>
      <w:bookmarkStart w:id="412" w:name="_Toc20335488"/>
      <w:bookmarkStart w:id="413" w:name="_Toc13417221"/>
      <w:bookmarkStart w:id="414" w:name="_Toc141952408"/>
      <w:bookmarkStart w:id="415" w:name="_Toc132997697"/>
      <w:r>
        <w:rPr>
          <w:lang w:val="en-US"/>
        </w:rPr>
        <w:t xml:space="preserve">Keeping tool-specific files from </w:t>
      </w:r>
      <w:r w:rsidR="00185C08">
        <w:rPr>
          <w:lang w:val="en-US"/>
        </w:rPr>
        <w:t>version control</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gitignore</w:t>
      </w:r>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gitignore</w:t>
      </w:r>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16" w:name="_Toc474158319"/>
      <w:bookmarkStart w:id="417" w:name="_Toc487275076"/>
      <w:bookmarkStart w:id="418" w:name="_Toc487287962"/>
      <w:bookmarkStart w:id="419" w:name="_Toc502253640"/>
      <w:bookmarkStart w:id="420" w:name="_Toc493432881"/>
      <w:bookmarkStart w:id="421" w:name="_Toc503638529"/>
      <w:bookmarkStart w:id="422" w:name="_Toc512843251"/>
      <w:bookmarkStart w:id="423" w:name="_Toc524597915"/>
      <w:bookmarkStart w:id="424" w:name="_Toc527725184"/>
      <w:bookmarkStart w:id="425" w:name="_Toc535843007"/>
      <w:bookmarkStart w:id="426" w:name="_Toc20335489"/>
      <w:bookmarkStart w:id="427" w:name="_Toc13417222"/>
      <w:bookmarkStart w:id="428" w:name="_Toc141952409"/>
      <w:bookmarkStart w:id="429" w:name="_Toc132997698"/>
      <w:r>
        <w:rPr>
          <w:lang w:val="en-US"/>
        </w:rPr>
        <w:lastRenderedPageBreak/>
        <w:t>Committing</w:t>
      </w:r>
      <w:r w:rsidR="00BA636C">
        <w:rPr>
          <w:lang w:val="en-US"/>
        </w:rPr>
        <w:t xml:space="preserve"> changes</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0" w:name="_Toc474158320"/>
      <w:bookmarkStart w:id="431" w:name="_Toc487275077"/>
      <w:bookmarkStart w:id="432" w:name="_Toc487287963"/>
      <w:bookmarkStart w:id="433" w:name="_Toc502253641"/>
      <w:bookmarkStart w:id="434" w:name="_Toc493432882"/>
      <w:bookmarkStart w:id="435" w:name="_Toc503638530"/>
      <w:bookmarkStart w:id="436" w:name="_Toc512843252"/>
      <w:bookmarkStart w:id="437" w:name="_Toc524597916"/>
      <w:bookmarkStart w:id="438" w:name="_Toc527725185"/>
      <w:bookmarkStart w:id="439" w:name="_Toc535843008"/>
      <w:bookmarkStart w:id="440" w:name="_Toc20335490"/>
      <w:bookmarkStart w:id="441" w:name="_Toc13417223"/>
      <w:bookmarkStart w:id="442" w:name="_Toc141952410"/>
      <w:bookmarkStart w:id="443" w:name="_Toc132997699"/>
      <w:r>
        <w:rPr>
          <w:lang w:val="en-US"/>
        </w:rPr>
        <w:t>Uploading a branch</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4" w:name="_Toc474158321"/>
      <w:bookmarkStart w:id="445" w:name="_Toc487275078"/>
      <w:bookmarkStart w:id="446" w:name="_Toc487287964"/>
      <w:bookmarkStart w:id="447" w:name="_Toc502253642"/>
      <w:bookmarkStart w:id="448" w:name="_Toc493432883"/>
      <w:bookmarkStart w:id="449" w:name="_Toc503638531"/>
      <w:bookmarkStart w:id="450" w:name="_Toc512843253"/>
      <w:bookmarkStart w:id="451" w:name="_Toc524597917"/>
      <w:bookmarkStart w:id="452" w:name="_Toc527725186"/>
      <w:bookmarkStart w:id="453" w:name="_Toc535843009"/>
      <w:bookmarkStart w:id="454" w:name="_Toc20335491"/>
      <w:bookmarkStart w:id="455" w:name="_Toc13417224"/>
      <w:bookmarkStart w:id="456" w:name="_Toc141952411"/>
      <w:bookmarkStart w:id="457" w:name="_Toc132997700"/>
      <w:r>
        <w:rPr>
          <w:lang w:val="en-US"/>
        </w:rPr>
        <w:lastRenderedPageBreak/>
        <w:t xml:space="preserve">Pull </w:t>
      </w:r>
      <w:proofErr w:type="gramStart"/>
      <w:r>
        <w:rPr>
          <w:lang w:val="en-US"/>
        </w:rPr>
        <w:t>request</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roofErr w:type="gramEnd"/>
    </w:p>
    <w:p w14:paraId="42A6FEAD" w14:textId="212B790D"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7D25F113"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1055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234F2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5CF4003F" w:rsidR="006A2E40" w:rsidRDefault="006E4525" w:rsidP="006A2E40">
      <w:pPr>
        <w:pStyle w:val="PargrafodaLista"/>
        <w:numPr>
          <w:ilvl w:val="0"/>
          <w:numId w:val="4"/>
        </w:numPr>
        <w:jc w:val="both"/>
        <w:rPr>
          <w:lang w:val="en-US"/>
        </w:rPr>
      </w:pPr>
      <w:r>
        <w:rPr>
          <w:lang w:val="en-US"/>
        </w:rPr>
        <w:lastRenderedPageBreak/>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1055A">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w:t>
      </w:r>
      <w:r w:rsidR="0065076F">
        <w:rPr>
          <w:lang w:val="en-US"/>
        </w:rPr>
        <w:t>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w:t>
      </w:r>
      <w:r w:rsidR="001C6C37">
        <w:rPr>
          <w:lang w:val="en-US"/>
        </w:rPr>
        <w:t>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62DF9B93"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1055A">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w:t>
      </w:r>
      <w:proofErr w:type="gramStart"/>
      <w:r w:rsidR="00A4554D">
        <w:rPr>
          <w:rStyle w:val="SourceCodeChar"/>
        </w:rPr>
        <w:t>grid</w:t>
      </w:r>
      <w:r w:rsidRPr="00571E66">
        <w:rPr>
          <w:rStyle w:val="SourceCodeChar"/>
        </w:rPr>
        <w:t>.getValue</w:t>
      </w:r>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w:t>
      </w:r>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020D5658"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F1055A">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58" w:name="_Ref488562102"/>
      <w:bookmarkStart w:id="459" w:name="_Toc502253643"/>
      <w:bookmarkStart w:id="460" w:name="_Toc493432884"/>
      <w:bookmarkStart w:id="461" w:name="_Toc503638532"/>
      <w:bookmarkStart w:id="462" w:name="_Toc512843254"/>
      <w:bookmarkStart w:id="463" w:name="_Toc524597918"/>
      <w:bookmarkStart w:id="464" w:name="_Toc527725187"/>
      <w:bookmarkStart w:id="465" w:name="_Toc535843010"/>
      <w:bookmarkStart w:id="466" w:name="_Toc20335492"/>
      <w:bookmarkStart w:id="467" w:name="_Toc13417225"/>
      <w:bookmarkStart w:id="468" w:name="_Toc141952412"/>
      <w:bookmarkStart w:id="469" w:name="_Toc474158322"/>
      <w:bookmarkStart w:id="470" w:name="_Toc487275079"/>
      <w:bookmarkStart w:id="471" w:name="_Toc487287965"/>
      <w:bookmarkStart w:id="472" w:name="_Toc132997701"/>
      <w:r>
        <w:rPr>
          <w:lang w:val="en-US"/>
        </w:rPr>
        <w:t xml:space="preserve">Tolerated compiler </w:t>
      </w:r>
      <w:proofErr w:type="gramStart"/>
      <w:r>
        <w:rPr>
          <w:lang w:val="en-US"/>
        </w:rPr>
        <w:t>warnings</w:t>
      </w:r>
      <w:bookmarkEnd w:id="458"/>
      <w:bookmarkEnd w:id="459"/>
      <w:bookmarkEnd w:id="460"/>
      <w:bookmarkEnd w:id="461"/>
      <w:bookmarkEnd w:id="462"/>
      <w:bookmarkEnd w:id="463"/>
      <w:bookmarkEnd w:id="464"/>
      <w:bookmarkEnd w:id="465"/>
      <w:bookmarkEnd w:id="466"/>
      <w:bookmarkEnd w:id="467"/>
      <w:bookmarkEnd w:id="468"/>
      <w:bookmarkEnd w:id="472"/>
      <w:proofErr w:type="gramEnd"/>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3" w:name="_Toc502253644"/>
      <w:bookmarkStart w:id="474" w:name="_Toc493432885"/>
      <w:bookmarkStart w:id="475" w:name="_Toc503638533"/>
      <w:bookmarkStart w:id="476" w:name="_Toc512843255"/>
      <w:bookmarkStart w:id="477" w:name="_Toc524597919"/>
      <w:bookmarkStart w:id="478" w:name="_Toc527725188"/>
      <w:bookmarkStart w:id="479" w:name="_Toc535843011"/>
      <w:bookmarkStart w:id="480" w:name="_Toc20335493"/>
      <w:bookmarkStart w:id="481" w:name="_Toc13417226"/>
      <w:bookmarkStart w:id="482" w:name="_Ref99880198"/>
      <w:bookmarkStart w:id="483" w:name="_Toc141952413"/>
      <w:bookmarkStart w:id="484" w:name="_Toc132997702"/>
      <w:r>
        <w:rPr>
          <w:lang w:val="en-US"/>
        </w:rPr>
        <w:t>Updating your local repository</w:t>
      </w:r>
      <w:bookmarkEnd w:id="469"/>
      <w:bookmarkEnd w:id="470"/>
      <w:bookmarkEnd w:id="471"/>
      <w:bookmarkEnd w:id="473"/>
      <w:bookmarkEnd w:id="474"/>
      <w:bookmarkEnd w:id="475"/>
      <w:bookmarkEnd w:id="476"/>
      <w:bookmarkEnd w:id="477"/>
      <w:bookmarkEnd w:id="478"/>
      <w:bookmarkEnd w:id="479"/>
      <w:bookmarkEnd w:id="480"/>
      <w:bookmarkEnd w:id="481"/>
      <w:bookmarkEnd w:id="482"/>
      <w:bookmarkEnd w:id="483"/>
      <w:bookmarkEnd w:id="484"/>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5" w:name="_Toc503638534"/>
      <w:bookmarkStart w:id="486" w:name="_Toc512843256"/>
      <w:bookmarkStart w:id="487" w:name="_Toc524597920"/>
      <w:bookmarkStart w:id="488" w:name="_Toc527725189"/>
      <w:bookmarkStart w:id="489" w:name="_Toc535843012"/>
      <w:bookmarkStart w:id="490" w:name="_Toc20335494"/>
      <w:bookmarkStart w:id="491" w:name="_Toc13417227"/>
      <w:bookmarkStart w:id="492" w:name="_Toc141952414"/>
      <w:bookmarkStart w:id="493" w:name="_Toc474158323"/>
      <w:bookmarkStart w:id="494" w:name="_Ref476207139"/>
      <w:bookmarkStart w:id="495" w:name="_Toc487275080"/>
      <w:bookmarkStart w:id="496" w:name="_Toc487287966"/>
      <w:bookmarkStart w:id="497" w:name="_Toc502253645"/>
      <w:bookmarkStart w:id="498" w:name="_Toc132997703"/>
      <w:r>
        <w:rPr>
          <w:lang w:val="en-US"/>
        </w:rPr>
        <w:t>Conflicts after a merge or branch update</w:t>
      </w:r>
      <w:bookmarkEnd w:id="485"/>
      <w:bookmarkEnd w:id="486"/>
      <w:bookmarkEnd w:id="487"/>
      <w:bookmarkEnd w:id="488"/>
      <w:bookmarkEnd w:id="489"/>
      <w:bookmarkEnd w:id="490"/>
      <w:bookmarkEnd w:id="491"/>
      <w:bookmarkEnd w:id="492"/>
      <w:bookmarkEnd w:id="498"/>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w:t>
      </w:r>
      <w:r>
        <w:rPr>
          <w:lang w:val="en-US"/>
        </w:rPr>
        <w:lastRenderedPageBreak/>
        <w:t xml:space="preserve">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mainwindow.h</w:t>
      </w:r>
    </w:p>
    <w:p w14:paraId="2F49AA95" w14:textId="77777777" w:rsidR="006F7DB4" w:rsidRPr="006F7DB4" w:rsidRDefault="006F7DB4" w:rsidP="006F7DB4">
      <w:pPr>
        <w:pStyle w:val="SourceCode"/>
        <w:spacing w:after="0"/>
      </w:pPr>
      <w:proofErr w:type="gramStart"/>
      <w:r w:rsidRPr="006F7DB4">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321FD453"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1055A" w:rsidRPr="00F1055A">
        <w:rPr>
          <w:lang w:val="en-US"/>
        </w:rPr>
        <w:t xml:space="preserve">Figure </w:t>
      </w:r>
      <w:r w:rsidR="00F1055A" w:rsidRPr="00F1055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1BEEC9E4" w:rsidR="00AD39BF" w:rsidRPr="00AD39BF" w:rsidRDefault="00AD39BF" w:rsidP="00AD39BF">
      <w:pPr>
        <w:pStyle w:val="Legenda"/>
        <w:jc w:val="center"/>
        <w:rPr>
          <w:lang w:val="en-US"/>
        </w:rPr>
      </w:pPr>
      <w:bookmarkStart w:id="49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1055A">
        <w:rPr>
          <w:b/>
          <w:noProof/>
          <w:lang w:val="en-US"/>
        </w:rPr>
        <w:t>2</w:t>
      </w:r>
      <w:r w:rsidRPr="00AD39BF">
        <w:rPr>
          <w:b/>
        </w:rPr>
        <w:fldChar w:fldCharType="end"/>
      </w:r>
      <w:bookmarkEnd w:id="499"/>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0" w:name="_Toc493432886"/>
      <w:bookmarkStart w:id="501" w:name="_Toc503638535"/>
      <w:bookmarkStart w:id="502" w:name="_Toc512843257"/>
      <w:bookmarkStart w:id="503" w:name="_Toc524597921"/>
      <w:bookmarkStart w:id="504" w:name="_Toc527725190"/>
      <w:bookmarkStart w:id="505" w:name="_Toc535843013"/>
      <w:bookmarkStart w:id="506" w:name="_Toc20335495"/>
      <w:bookmarkStart w:id="507" w:name="_Toc13417228"/>
      <w:bookmarkStart w:id="508" w:name="_Toc141952415"/>
      <w:bookmarkStart w:id="509" w:name="_Toc132997704"/>
      <w:r>
        <w:rPr>
          <w:lang w:val="en-US"/>
        </w:rPr>
        <w:t xml:space="preserve">File </w:t>
      </w:r>
      <w:proofErr w:type="gramStart"/>
      <w:r>
        <w:rPr>
          <w:lang w:val="en-US"/>
        </w:rPr>
        <w:t>operations</w:t>
      </w:r>
      <w:bookmarkEnd w:id="493"/>
      <w:bookmarkEnd w:id="494"/>
      <w:bookmarkEnd w:id="495"/>
      <w:bookmarkEnd w:id="496"/>
      <w:bookmarkEnd w:id="497"/>
      <w:bookmarkEnd w:id="500"/>
      <w:bookmarkEnd w:id="501"/>
      <w:bookmarkEnd w:id="502"/>
      <w:bookmarkEnd w:id="503"/>
      <w:bookmarkEnd w:id="504"/>
      <w:bookmarkEnd w:id="505"/>
      <w:bookmarkEnd w:id="506"/>
      <w:bookmarkEnd w:id="507"/>
      <w:bookmarkEnd w:id="508"/>
      <w:bookmarkEnd w:id="509"/>
      <w:proofErr w:type="gramEnd"/>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lastRenderedPageBreak/>
        <w:t xml:space="preserve">You can keep files in the repository from version control by editing a file </w:t>
      </w:r>
      <w:proofErr w:type="gramStart"/>
      <w:r>
        <w:rPr>
          <w:lang w:val="en-US"/>
        </w:rPr>
        <w:t xml:space="preserve">called </w:t>
      </w:r>
      <w:r w:rsidRPr="001A2C3E">
        <w:rPr>
          <w:rStyle w:val="SourceCodeChar"/>
        </w:rPr>
        <w:t>.gitignore</w:t>
      </w:r>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0" w:name="_Toc502253646"/>
      <w:bookmarkStart w:id="511" w:name="_Toc493432887"/>
      <w:bookmarkStart w:id="512" w:name="_Toc503638536"/>
      <w:bookmarkStart w:id="513" w:name="_Toc512843258"/>
      <w:bookmarkStart w:id="514" w:name="_Toc524597922"/>
      <w:bookmarkStart w:id="515" w:name="_Toc527725191"/>
      <w:bookmarkStart w:id="516" w:name="_Toc535843014"/>
      <w:bookmarkStart w:id="517" w:name="_Toc20335496"/>
      <w:bookmarkStart w:id="518" w:name="_Toc13417229"/>
      <w:bookmarkStart w:id="519" w:name="_Toc141952416"/>
      <w:bookmarkStart w:id="520" w:name="_Toc474158324"/>
      <w:bookmarkStart w:id="521" w:name="_Toc487275081"/>
      <w:bookmarkStart w:id="522" w:name="_Toc487287967"/>
      <w:bookmarkStart w:id="523" w:name="_Toc132997705"/>
      <w:r>
        <w:rPr>
          <w:lang w:val="en-US"/>
        </w:rPr>
        <w:t xml:space="preserve">Issues using </w:t>
      </w:r>
      <w:proofErr w:type="gramStart"/>
      <w:r>
        <w:rPr>
          <w:lang w:val="en-US"/>
        </w:rPr>
        <w:t>Git</w:t>
      </w:r>
      <w:bookmarkEnd w:id="510"/>
      <w:bookmarkEnd w:id="511"/>
      <w:bookmarkEnd w:id="512"/>
      <w:bookmarkEnd w:id="513"/>
      <w:bookmarkEnd w:id="514"/>
      <w:bookmarkEnd w:id="515"/>
      <w:bookmarkEnd w:id="516"/>
      <w:bookmarkEnd w:id="517"/>
      <w:bookmarkEnd w:id="518"/>
      <w:bookmarkEnd w:id="519"/>
      <w:bookmarkEnd w:id="523"/>
      <w:proofErr w:type="gramEnd"/>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re terminated then try again. If it still fails, a git </w:t>
      </w:r>
      <w:proofErr w:type="gramStart"/>
      <w:r w:rsidRPr="00F86556">
        <w:rPr>
          <w:rFonts w:ascii="Lucida Console" w:hAnsi="Lucida Console" w:cs="Lucida Console"/>
          <w:sz w:val="18"/>
          <w:szCs w:val="18"/>
          <w:lang w:val="en-US"/>
        </w:rPr>
        <w:t>process</w:t>
      </w:r>
      <w:proofErr w:type="gramEnd"/>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4" w:name="_Ref488596960"/>
      <w:bookmarkStart w:id="525" w:name="_Toc502253648"/>
      <w:bookmarkStart w:id="526" w:name="_Toc493432889"/>
      <w:bookmarkStart w:id="527" w:name="_Toc503638538"/>
      <w:bookmarkStart w:id="528" w:name="_Toc512843259"/>
      <w:bookmarkStart w:id="529" w:name="_Toc524597923"/>
      <w:bookmarkStart w:id="530" w:name="_Toc527725192"/>
      <w:bookmarkStart w:id="531" w:name="_Toc535843015"/>
      <w:bookmarkStart w:id="532" w:name="_Toc20335497"/>
      <w:bookmarkStart w:id="533" w:name="_Toc13417230"/>
      <w:bookmarkStart w:id="534" w:name="_Toc141952417"/>
      <w:bookmarkStart w:id="535" w:name="_Toc132997706"/>
      <w:r>
        <w:rPr>
          <w:lang w:val="en-US"/>
        </w:rPr>
        <w:t>Getting</w:t>
      </w:r>
      <w:r w:rsidR="0083135E">
        <w:rPr>
          <w:lang w:val="en-US"/>
        </w:rPr>
        <w:t xml:space="preserve"> GammaRay</w:t>
      </w:r>
      <w:bookmarkEnd w:id="520"/>
      <w:bookmarkEnd w:id="521"/>
      <w:bookmarkEnd w:id="522"/>
      <w:bookmarkEnd w:id="524"/>
      <w:bookmarkEnd w:id="525"/>
      <w:bookmarkEnd w:id="526"/>
      <w:bookmarkEnd w:id="527"/>
      <w:bookmarkEnd w:id="528"/>
      <w:bookmarkEnd w:id="529"/>
      <w:bookmarkEnd w:id="530"/>
      <w:bookmarkEnd w:id="531"/>
      <w:bookmarkEnd w:id="532"/>
      <w:bookmarkEnd w:id="533"/>
      <w:bookmarkEnd w:id="534"/>
      <w:bookmarkEnd w:id="535"/>
    </w:p>
    <w:p w14:paraId="32225412" w14:textId="77777777" w:rsidR="005D1CC5" w:rsidRDefault="005D1CC5" w:rsidP="005D1CC5">
      <w:pPr>
        <w:pStyle w:val="Ttulo2"/>
        <w:rPr>
          <w:lang w:val="en-US"/>
        </w:rPr>
      </w:pPr>
      <w:bookmarkStart w:id="536" w:name="_Toc141952418"/>
      <w:bookmarkStart w:id="537" w:name="_Toc132997707"/>
      <w:r>
        <w:rPr>
          <w:lang w:val="en-US"/>
        </w:rPr>
        <w:t>System requirements</w:t>
      </w:r>
      <w:bookmarkEnd w:id="536"/>
      <w:bookmarkEnd w:id="537"/>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38" w:name="_Toc474158325"/>
      <w:bookmarkStart w:id="539" w:name="_Toc487275082"/>
      <w:bookmarkStart w:id="540" w:name="_Toc487287968"/>
      <w:bookmarkStart w:id="541" w:name="_Toc502253649"/>
      <w:bookmarkStart w:id="542" w:name="_Toc493432890"/>
      <w:bookmarkStart w:id="543" w:name="_Toc503638539"/>
      <w:bookmarkStart w:id="544" w:name="_Toc512843260"/>
      <w:bookmarkStart w:id="545" w:name="_Toc524597924"/>
      <w:bookmarkStart w:id="546" w:name="_Toc527725193"/>
      <w:bookmarkStart w:id="547" w:name="_Toc535843016"/>
      <w:bookmarkStart w:id="548" w:name="_Toc20335498"/>
      <w:bookmarkStart w:id="549" w:name="_Toc13417231"/>
      <w:bookmarkStart w:id="550" w:name="_Toc141952419"/>
      <w:bookmarkStart w:id="551" w:name="_Toc132997708"/>
      <w:r>
        <w:rPr>
          <w:lang w:val="en-US"/>
        </w:rPr>
        <w:t>Installing (Windows users)</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39F39792" w14:textId="58B2123B"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52" w:name="_Toc474158326"/>
      <w:bookmarkStart w:id="553" w:name="_Toc487275083"/>
      <w:bookmarkStart w:id="554" w:name="_Toc487287969"/>
      <w:bookmarkStart w:id="555" w:name="_Toc502253650"/>
      <w:bookmarkStart w:id="556" w:name="_Toc493432891"/>
      <w:bookmarkStart w:id="557" w:name="_Toc503638540"/>
      <w:bookmarkStart w:id="558" w:name="_Toc512843261"/>
      <w:bookmarkStart w:id="559" w:name="_Toc524597925"/>
      <w:bookmarkStart w:id="560" w:name="_Toc527725194"/>
      <w:bookmarkStart w:id="561" w:name="_Toc535843017"/>
      <w:bookmarkStart w:id="562" w:name="_Toc20335499"/>
      <w:bookmarkStart w:id="563" w:name="_Toc13417232"/>
      <w:bookmarkStart w:id="564" w:name="_Ref99871704"/>
      <w:bookmarkStart w:id="565" w:name="_Toc141952420"/>
      <w:bookmarkStart w:id="566" w:name="_Toc132997709"/>
      <w:r>
        <w:rPr>
          <w:lang w:val="en-US"/>
        </w:rPr>
        <w:t>Compiling (</w:t>
      </w:r>
      <w:r w:rsidR="00BD0610">
        <w:rPr>
          <w:lang w:val="en-US"/>
        </w:rPr>
        <w:t xml:space="preserve">developers and </w:t>
      </w:r>
      <w:r>
        <w:rPr>
          <w:lang w:val="en-US"/>
        </w:rPr>
        <w:t>non-Windows users)</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1B6749F8" w14:textId="3524A969"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131B346A"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67" w:name="_Toc474158327"/>
      <w:bookmarkStart w:id="568" w:name="_Toc487275084"/>
      <w:bookmarkStart w:id="569" w:name="_Toc487287970"/>
      <w:bookmarkStart w:id="570" w:name="_Toc502253651"/>
      <w:bookmarkStart w:id="571" w:name="_Toc493432892"/>
      <w:bookmarkStart w:id="572" w:name="_Toc503638541"/>
      <w:bookmarkStart w:id="573" w:name="_Toc512843262"/>
      <w:bookmarkStart w:id="574" w:name="_Toc524597926"/>
      <w:bookmarkStart w:id="575" w:name="_Toc527725195"/>
      <w:bookmarkStart w:id="576" w:name="_Toc535843018"/>
      <w:bookmarkStart w:id="577" w:name="_Toc20335500"/>
      <w:bookmarkStart w:id="578" w:name="_Toc13417233"/>
      <w:bookmarkStart w:id="579" w:name="_Toc141952421"/>
      <w:bookmarkStart w:id="580" w:name="_Toc132997710"/>
      <w:r>
        <w:rPr>
          <w:lang w:val="en-US"/>
        </w:rPr>
        <w:t>Configuring</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debug|release ) {</w:t>
      </w:r>
    </w:p>
    <w:p w14:paraId="5263AC0A" w14:textId="77777777" w:rsidR="001C407D" w:rsidRDefault="001C407D" w:rsidP="001C407D">
      <w:pPr>
        <w:pStyle w:val="SourceCode"/>
        <w:spacing w:after="0"/>
      </w:pPr>
      <w:r>
        <w:tab/>
        <w:t>DESTDIR =</w:t>
      </w:r>
      <w:proofErr w:type="gramStart"/>
      <w:r>
        <w:t xml:space="preserve"> ..</w:t>
      </w:r>
      <w:proofErr w:type="gramEnd"/>
      <w:r>
        <w:t>/GammaRay_release/dist</w:t>
      </w:r>
    </w:p>
    <w:p w14:paraId="54CBD7F2" w14:textId="77777777" w:rsidR="001C407D" w:rsidRDefault="001C407D" w:rsidP="001C407D">
      <w:pPr>
        <w:pStyle w:val="SourceCode"/>
        <w:spacing w:after="0"/>
      </w:pPr>
      <w:r>
        <w:tab/>
        <w:t>OBJECTS_DIR =</w:t>
      </w:r>
      <w:proofErr w:type="gramStart"/>
      <w:r>
        <w:t xml:space="preserve"> ..</w:t>
      </w:r>
      <w:proofErr w:type="gramEnd"/>
      <w:r>
        <w:t>/GammaRay_release/obj</w:t>
      </w:r>
    </w:p>
    <w:p w14:paraId="2B28305D" w14:textId="77777777" w:rsidR="001C407D" w:rsidRDefault="001C407D" w:rsidP="001C407D">
      <w:pPr>
        <w:pStyle w:val="SourceCode"/>
        <w:spacing w:after="0"/>
      </w:pPr>
      <w:r>
        <w:tab/>
        <w:t>MOC_DIR =</w:t>
      </w:r>
      <w:proofErr w:type="gramStart"/>
      <w:r>
        <w:t xml:space="preserve"> ..</w:t>
      </w:r>
      <w:proofErr w:type="gramEnd"/>
      <w:r>
        <w:t>/GammaRay_release/moc</w:t>
      </w:r>
    </w:p>
    <w:p w14:paraId="3FD42445" w14:textId="77777777" w:rsidR="001C407D" w:rsidRDefault="001C407D" w:rsidP="001C407D">
      <w:pPr>
        <w:pStyle w:val="SourceCode"/>
        <w:spacing w:after="0"/>
      </w:pPr>
      <w:r>
        <w:tab/>
        <w:t>RCC_DIR =</w:t>
      </w:r>
      <w:proofErr w:type="gramStart"/>
      <w:r>
        <w:t xml:space="preserve"> ..</w:t>
      </w:r>
      <w:proofErr w:type="gramEnd"/>
      <w:r>
        <w:t>/GammaRay_release/rcc</w:t>
      </w:r>
    </w:p>
    <w:p w14:paraId="488045A8" w14:textId="77777777" w:rsidR="001C407D" w:rsidRDefault="001C407D" w:rsidP="001C407D">
      <w:pPr>
        <w:pStyle w:val="SourceCode"/>
        <w:spacing w:after="0"/>
      </w:pPr>
      <w:r>
        <w:tab/>
        <w:t>UI_DIR =</w:t>
      </w:r>
      <w:proofErr w:type="gramStart"/>
      <w:r>
        <w:t xml:space="preserve"> ..</w:t>
      </w:r>
      <w:proofErr w:type="gramEnd"/>
      <w:r>
        <w:t>/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GammaRay_debug/dist</w:t>
      </w:r>
    </w:p>
    <w:p w14:paraId="42B6F63C" w14:textId="77777777" w:rsidR="001C407D" w:rsidRDefault="001C407D" w:rsidP="001C407D">
      <w:pPr>
        <w:pStyle w:val="SourceCode"/>
        <w:spacing w:after="0"/>
      </w:pPr>
      <w:r>
        <w:tab/>
        <w:t>OBJECTS_DIR =</w:t>
      </w:r>
      <w:proofErr w:type="gramStart"/>
      <w:r>
        <w:t xml:space="preserve"> ..</w:t>
      </w:r>
      <w:proofErr w:type="gramEnd"/>
      <w:r>
        <w:t>/GammaRay_debug/obj</w:t>
      </w:r>
    </w:p>
    <w:p w14:paraId="001131AB" w14:textId="77777777" w:rsidR="001C407D" w:rsidRDefault="001C407D" w:rsidP="001C407D">
      <w:pPr>
        <w:pStyle w:val="SourceCode"/>
        <w:spacing w:after="0"/>
      </w:pPr>
      <w:r>
        <w:tab/>
        <w:t>MOC_DIR =</w:t>
      </w:r>
      <w:proofErr w:type="gramStart"/>
      <w:r>
        <w:t xml:space="preserve"> ..</w:t>
      </w:r>
      <w:proofErr w:type="gramEnd"/>
      <w:r>
        <w:t>/GammaRay_debug/moc</w:t>
      </w:r>
    </w:p>
    <w:p w14:paraId="2EAB26BE" w14:textId="77777777" w:rsidR="001C407D" w:rsidRDefault="001C407D" w:rsidP="001C407D">
      <w:pPr>
        <w:pStyle w:val="SourceCode"/>
        <w:spacing w:after="0"/>
      </w:pPr>
      <w:r>
        <w:tab/>
        <w:t>RCC_DIR =</w:t>
      </w:r>
      <w:proofErr w:type="gramStart"/>
      <w:r>
        <w:t xml:space="preserve"> ..</w:t>
      </w:r>
      <w:proofErr w:type="gramEnd"/>
      <w:r>
        <w:t>/GammaRay_debug/rcc</w:t>
      </w:r>
    </w:p>
    <w:p w14:paraId="76FA14A6" w14:textId="77777777" w:rsidR="001C407D" w:rsidRDefault="001C407D" w:rsidP="001C407D">
      <w:pPr>
        <w:pStyle w:val="SourceCode"/>
        <w:spacing w:after="0"/>
      </w:pPr>
      <w:r>
        <w:tab/>
        <w:t>UI_DIR =</w:t>
      </w:r>
      <w:proofErr w:type="gramStart"/>
      <w:r>
        <w:t xml:space="preserve"> ..</w:t>
      </w:r>
      <w:proofErr w:type="gramEnd"/>
      <w:r>
        <w:t>/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1" w:name="_Toc474158328"/>
      <w:bookmarkStart w:id="582" w:name="_Toc487275085"/>
      <w:bookmarkStart w:id="583" w:name="_Toc487287971"/>
      <w:bookmarkStart w:id="584" w:name="_Toc502253652"/>
      <w:bookmarkStart w:id="585" w:name="_Toc493432893"/>
      <w:bookmarkStart w:id="586" w:name="_Toc503638542"/>
      <w:bookmarkStart w:id="587" w:name="_Toc512843263"/>
      <w:bookmarkStart w:id="588" w:name="_Toc524597927"/>
      <w:bookmarkStart w:id="589" w:name="_Toc527725196"/>
      <w:bookmarkStart w:id="590" w:name="_Toc535843019"/>
      <w:bookmarkStart w:id="591" w:name="_Toc20335501"/>
      <w:bookmarkStart w:id="592" w:name="_Toc13417234"/>
      <w:bookmarkStart w:id="593" w:name="_Toc141952422"/>
      <w:bookmarkStart w:id="594" w:name="_Toc132997711"/>
      <w:r>
        <w:rPr>
          <w:lang w:val="en-US"/>
        </w:rPr>
        <w:lastRenderedPageBreak/>
        <w:t>Building</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gramStart"/>
      <w:r w:rsidR="004F744A" w:rsidRPr="004F744A">
        <w:rPr>
          <w:rStyle w:val="SourceCodeChar"/>
        </w:rPr>
        <w:t>Makefile</w:t>
      </w:r>
      <w:r w:rsidR="0038045E">
        <w:rPr>
          <w:lang w:val="en-US"/>
        </w:rPr>
        <w:t>‘</w:t>
      </w:r>
      <w:proofErr w:type="gramEnd"/>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gramStart"/>
      <w:r w:rsidR="009164DB" w:rsidRPr="00A877A1">
        <w:rPr>
          <w:rStyle w:val="SourceCodeChar"/>
        </w:rPr>
        <w:t>Makefile</w:t>
      </w:r>
      <w:r w:rsidR="00ED1FFA">
        <w:rPr>
          <w:lang w:val="en-US"/>
        </w:rPr>
        <w:t>‘</w:t>
      </w:r>
      <w:proofErr w:type="gramEnd"/>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w:t>
      </w:r>
      <w:proofErr w:type="gramStart"/>
      <w:r>
        <w:t>12</w:t>
      </w:r>
      <w:proofErr w:type="gramEnd"/>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95" w:name="_Toc474158329"/>
      <w:bookmarkStart w:id="596" w:name="_Toc487275086"/>
      <w:bookmarkStart w:id="597" w:name="_Toc487287972"/>
      <w:bookmarkStart w:id="598" w:name="_Toc502253653"/>
      <w:bookmarkStart w:id="599" w:name="_Toc493432894"/>
      <w:bookmarkStart w:id="600" w:name="_Toc503638543"/>
      <w:bookmarkStart w:id="601" w:name="_Toc512843264"/>
      <w:bookmarkStart w:id="602" w:name="_Toc524597928"/>
      <w:bookmarkStart w:id="603" w:name="_Toc527725197"/>
      <w:bookmarkStart w:id="604" w:name="_Toc535843020"/>
      <w:bookmarkStart w:id="605" w:name="_Toc20335502"/>
      <w:bookmarkStart w:id="606" w:name="_Toc13417235"/>
      <w:bookmarkStart w:id="607" w:name="_Toc141952423"/>
      <w:bookmarkStart w:id="608" w:name="_Toc132997712"/>
      <w:r>
        <w:rPr>
          <w:lang w:val="en-US"/>
        </w:rPr>
        <w:t>Deploy</w:t>
      </w:r>
      <w:r w:rsidR="004407ED">
        <w:rPr>
          <w:lang w:val="en-US"/>
        </w:rPr>
        <w:t>ing</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5065B7D8"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2F8A1EB"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2A7D8902"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F1055A">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F1055A">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09" w:name="_Toc512843265"/>
      <w:bookmarkStart w:id="610" w:name="_Toc524597929"/>
      <w:bookmarkStart w:id="611" w:name="_Toc527725198"/>
      <w:bookmarkStart w:id="612" w:name="_Toc535843021"/>
      <w:bookmarkStart w:id="613" w:name="_Toc20335503"/>
      <w:bookmarkStart w:id="614" w:name="_Toc13417236"/>
      <w:bookmarkStart w:id="615" w:name="_Toc141952424"/>
      <w:bookmarkStart w:id="616" w:name="_Toc132997713"/>
      <w:r>
        <w:rPr>
          <w:lang w:val="en-US"/>
        </w:rPr>
        <w:t xml:space="preserve">Issues compiling the </w:t>
      </w:r>
      <w:proofErr w:type="gramStart"/>
      <w:r>
        <w:rPr>
          <w:lang w:val="en-US"/>
        </w:rPr>
        <w:t>program</w:t>
      </w:r>
      <w:bookmarkEnd w:id="609"/>
      <w:bookmarkEnd w:id="610"/>
      <w:bookmarkEnd w:id="611"/>
      <w:bookmarkEnd w:id="612"/>
      <w:bookmarkEnd w:id="613"/>
      <w:bookmarkEnd w:id="614"/>
      <w:bookmarkEnd w:id="615"/>
      <w:bookmarkEnd w:id="616"/>
      <w:proofErr w:type="gramEnd"/>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gramStart"/>
      <w:r>
        <w:rPr>
          <w:lang w:val="en-US"/>
        </w:rPr>
        <w:t>with .</w:t>
      </w:r>
      <w:r w:rsidRPr="003C4B22">
        <w:rPr>
          <w:rStyle w:val="SourceCodeChar"/>
        </w:rPr>
        <w:t>cpp</w:t>
      </w:r>
      <w:r>
        <w:rPr>
          <w:lang w:val="en-US"/>
        </w:rPr>
        <w:t>s</w:t>
      </w:r>
      <w:proofErr w:type="gramEnd"/>
      <w:r>
        <w:rPr>
          <w:lang w:val="en-US"/>
        </w:rPr>
        <w:t xml:space="preserve">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17" w:name="_Ref13589433"/>
      <w:bookmarkStart w:id="618" w:name="_Toc20335504"/>
      <w:bookmarkStart w:id="619" w:name="_Toc141952425"/>
      <w:bookmarkStart w:id="620" w:name="_Toc132997714"/>
      <w:r>
        <w:rPr>
          <w:lang w:val="en-US"/>
        </w:rPr>
        <w:lastRenderedPageBreak/>
        <w:t>The dreaded Microsoft’s Fault Tolerant Heap</w:t>
      </w:r>
      <w:r w:rsidR="00CC7D75">
        <w:rPr>
          <w:lang w:val="en-US"/>
        </w:rPr>
        <w:t xml:space="preserve"> (FTH)</w:t>
      </w:r>
      <w:bookmarkEnd w:id="617"/>
      <w:bookmarkEnd w:id="618"/>
      <w:bookmarkEnd w:id="619"/>
      <w:bookmarkEnd w:id="62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 xml:space="preserve">Rundll32.exe </w:t>
      </w:r>
      <w:proofErr w:type="gramStart"/>
      <w:r w:rsidRPr="00B443D3">
        <w:rPr>
          <w:rStyle w:val="SourceCodeChar"/>
        </w:rPr>
        <w:t>fthsvc.dll,FthSysprepSpecialize</w:t>
      </w:r>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1" w:name="_Toc502253647"/>
      <w:bookmarkStart w:id="622" w:name="_Toc493432888"/>
      <w:bookmarkStart w:id="623" w:name="_Toc503638537"/>
      <w:bookmarkStart w:id="624" w:name="_Toc512843243"/>
      <w:bookmarkStart w:id="625" w:name="_Toc524597907"/>
      <w:bookmarkStart w:id="626" w:name="_Toc527725176"/>
      <w:bookmarkStart w:id="627" w:name="_Toc535842999"/>
      <w:bookmarkStart w:id="628" w:name="_Toc20335481"/>
      <w:bookmarkStart w:id="629" w:name="_Toc13417214"/>
      <w:bookmarkStart w:id="630" w:name="_Toc141952426"/>
      <w:bookmarkStart w:id="631" w:name="_Toc132997715"/>
      <w:r>
        <w:t>Issues with GDB (debugging)</w:t>
      </w:r>
      <w:bookmarkEnd w:id="621"/>
      <w:bookmarkEnd w:id="622"/>
      <w:bookmarkEnd w:id="623"/>
      <w:bookmarkEnd w:id="624"/>
      <w:bookmarkEnd w:id="625"/>
      <w:bookmarkEnd w:id="626"/>
      <w:bookmarkEnd w:id="627"/>
      <w:bookmarkEnd w:id="628"/>
      <w:bookmarkEnd w:id="629"/>
      <w:bookmarkEnd w:id="630"/>
      <w:bookmarkEnd w:id="63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gramStart"/>
      <w:r w:rsidRPr="003D7652">
        <w:rPr>
          <w:rStyle w:val="SourceCodeChar"/>
        </w:rPr>
        <w:t>qFatal</w:t>
      </w:r>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w:t>
      </w:r>
      <w:proofErr w:type="gramStart"/>
      <w:r w:rsidRPr="002A00F7">
        <w:rPr>
          <w:rFonts w:ascii="Courier New" w:eastAsia="Times New Roman" w:hAnsi="Courier New" w:cs="Courier New"/>
          <w:b/>
          <w:bCs/>
          <w:color w:val="00677C"/>
          <w:sz w:val="16"/>
          <w:szCs w:val="20"/>
          <w:lang w:val="en-US" w:eastAsia="pt-BR"/>
        </w:rPr>
        <w:t>check</w:t>
      </w:r>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w:t>
      </w:r>
      <w:proofErr w:type="gramStart"/>
      <w:r w:rsidRPr="002A00F7">
        <w:rPr>
          <w:rFonts w:ascii="Courier New" w:eastAsia="Times New Roman" w:hAnsi="Courier New" w:cs="Courier New"/>
          <w:color w:val="00677C"/>
          <w:sz w:val="16"/>
          <w:szCs w:val="20"/>
          <w:lang w:val="en-US" w:eastAsia="pt-BR"/>
        </w:rPr>
        <w:t>fmt</w:t>
      </w:r>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2" w:name="_Toc141952427"/>
      <w:bookmarkStart w:id="633" w:name="_Toc132997716"/>
      <w:r>
        <w:rPr>
          <w:lang w:val="en-US"/>
        </w:rPr>
        <w:t>Building GammaRay for Linux in Travis Continuous Integration service</w:t>
      </w:r>
      <w:bookmarkEnd w:id="632"/>
      <w:bookmarkEnd w:id="633"/>
    </w:p>
    <w:p w14:paraId="6DA047AE" w14:textId="5DE55B6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gramEnd"/>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34" w:name="_Toc474158330"/>
      <w:bookmarkStart w:id="635" w:name="_Toc487275087"/>
      <w:bookmarkStart w:id="636" w:name="_Toc487287973"/>
      <w:bookmarkStart w:id="637" w:name="_Toc502253654"/>
      <w:bookmarkStart w:id="638" w:name="_Toc493432895"/>
      <w:bookmarkStart w:id="639" w:name="_Toc503638544"/>
      <w:bookmarkStart w:id="640" w:name="_Toc512843266"/>
      <w:bookmarkStart w:id="641" w:name="_Toc524597930"/>
      <w:bookmarkStart w:id="642" w:name="_Toc527725199"/>
      <w:bookmarkStart w:id="643" w:name="_Toc535843022"/>
      <w:bookmarkStart w:id="644" w:name="_Toc20335505"/>
      <w:bookmarkStart w:id="645" w:name="_Toc13417237"/>
      <w:bookmarkStart w:id="646" w:name="_Toc141952428"/>
      <w:bookmarkStart w:id="647" w:name="_Toc132997717"/>
      <w:r>
        <w:rPr>
          <w:lang w:val="en-US"/>
        </w:rPr>
        <w:t>Getting started</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40CA089B" w14:textId="521FDC5A"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7E7DDC9E" w:rsidR="003B7F68" w:rsidRDefault="00D618C3" w:rsidP="00D618C3">
      <w:pPr>
        <w:pStyle w:val="Legenda"/>
        <w:jc w:val="center"/>
        <w:rPr>
          <w:lang w:val="en-US"/>
        </w:rPr>
      </w:pPr>
      <w:bookmarkStart w:id="64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1055A">
        <w:rPr>
          <w:b/>
          <w:noProof/>
          <w:lang w:val="en-US"/>
        </w:rPr>
        <w:t>3</w:t>
      </w:r>
      <w:r w:rsidRPr="00D618C3">
        <w:rPr>
          <w:b/>
        </w:rPr>
        <w:fldChar w:fldCharType="end"/>
      </w:r>
      <w:bookmarkEnd w:id="648"/>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15DE7A4B"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49" w:name="_Toc474158331"/>
      <w:bookmarkStart w:id="650" w:name="_Ref485924072"/>
      <w:bookmarkStart w:id="651" w:name="_Toc487275088"/>
      <w:bookmarkStart w:id="652" w:name="_Toc487287974"/>
      <w:bookmarkStart w:id="653" w:name="_Ref488051616"/>
      <w:bookmarkStart w:id="654" w:name="_Toc502253655"/>
      <w:bookmarkStart w:id="655" w:name="_Toc493432896"/>
      <w:bookmarkStart w:id="656" w:name="_Toc503638545"/>
      <w:bookmarkStart w:id="657" w:name="_Toc512843267"/>
      <w:bookmarkStart w:id="658" w:name="_Toc524597931"/>
      <w:bookmarkStart w:id="659" w:name="_Toc527725200"/>
      <w:bookmarkStart w:id="660" w:name="_Toc535843023"/>
      <w:bookmarkStart w:id="661" w:name="_Toc20335506"/>
      <w:bookmarkStart w:id="662" w:name="_Toc13417238"/>
      <w:bookmarkStart w:id="663" w:name="_Toc141952429"/>
      <w:bookmarkStart w:id="664" w:name="_Toc132997718"/>
      <w:r>
        <w:rPr>
          <w:lang w:val="en-US"/>
        </w:rPr>
        <w:t>Configuring GammaRay</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14:paraId="0105A393" w14:textId="0C7B8102"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1055A" w:rsidRPr="0002061E">
        <w:rPr>
          <w:b/>
          <w:lang w:val="en-US"/>
        </w:rPr>
        <w:t xml:space="preserve">Figure </w:t>
      </w:r>
      <w:r w:rsidR="00F1055A">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557AD987" w:rsidR="0002061E" w:rsidRPr="0002061E" w:rsidRDefault="0002061E" w:rsidP="0002061E">
      <w:pPr>
        <w:pStyle w:val="Legenda"/>
        <w:jc w:val="center"/>
        <w:rPr>
          <w:lang w:val="en-US"/>
        </w:rPr>
      </w:pPr>
      <w:bookmarkStart w:id="66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1055A">
        <w:rPr>
          <w:b/>
          <w:noProof/>
          <w:lang w:val="en-US"/>
        </w:rPr>
        <w:t>4</w:t>
      </w:r>
      <w:r w:rsidRPr="0002061E">
        <w:rPr>
          <w:b/>
        </w:rPr>
        <w:fldChar w:fldCharType="end"/>
      </w:r>
      <w:bookmarkEnd w:id="665"/>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1944AB92"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1055A">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66" w:name="_Ref466988805"/>
      <w:bookmarkStart w:id="667" w:name="_Toc474158332"/>
      <w:bookmarkStart w:id="668" w:name="_Toc487275089"/>
      <w:bookmarkStart w:id="669" w:name="_Toc487287975"/>
      <w:bookmarkStart w:id="670" w:name="_Toc502253656"/>
      <w:bookmarkStart w:id="671" w:name="_Toc493432897"/>
      <w:bookmarkStart w:id="672" w:name="_Toc503638546"/>
      <w:bookmarkStart w:id="673" w:name="_Toc512843268"/>
      <w:bookmarkStart w:id="674" w:name="_Toc524597932"/>
      <w:bookmarkStart w:id="675" w:name="_Toc527725201"/>
      <w:bookmarkStart w:id="676" w:name="_Toc535843024"/>
      <w:bookmarkStart w:id="677" w:name="_Toc20335507"/>
      <w:bookmarkStart w:id="678" w:name="_Toc13417239"/>
      <w:bookmarkStart w:id="679" w:name="_Toc141952430"/>
      <w:bookmarkStart w:id="680" w:name="_Toc132997719"/>
      <w:r>
        <w:rPr>
          <w:lang w:val="en-US"/>
        </w:rPr>
        <w:t>Creating a project</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4E7EED3D"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1055A" w:rsidRPr="003C49D6">
        <w:rPr>
          <w:b/>
          <w:lang w:val="en-US"/>
        </w:rPr>
        <w:t xml:space="preserve">Figure </w:t>
      </w:r>
      <w:r w:rsidR="00F1055A">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3D5F8649" w:rsidR="003C49D6" w:rsidRDefault="003C49D6" w:rsidP="003C49D6">
      <w:pPr>
        <w:pStyle w:val="Legenda"/>
        <w:jc w:val="center"/>
        <w:rPr>
          <w:lang w:val="en-US"/>
        </w:rPr>
      </w:pPr>
      <w:bookmarkStart w:id="68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1055A">
        <w:rPr>
          <w:b/>
          <w:noProof/>
          <w:lang w:val="en-US"/>
        </w:rPr>
        <w:t>5</w:t>
      </w:r>
      <w:r w:rsidRPr="003C49D6">
        <w:rPr>
          <w:b/>
        </w:rPr>
        <w:fldChar w:fldCharType="end"/>
      </w:r>
      <w:bookmarkEnd w:id="681"/>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2" w:name="_Toc20335508"/>
      <w:bookmarkStart w:id="683" w:name="_Toc141952431"/>
      <w:bookmarkStart w:id="684" w:name="_Toc132997720"/>
      <w:r>
        <w:rPr>
          <w:lang w:val="en-US"/>
        </w:rPr>
        <w:t xml:space="preserve">Supported data </w:t>
      </w:r>
      <w:proofErr w:type="gramStart"/>
      <w:r>
        <w:rPr>
          <w:lang w:val="en-US"/>
        </w:rPr>
        <w:t>types</w:t>
      </w:r>
      <w:bookmarkEnd w:id="682"/>
      <w:bookmarkEnd w:id="683"/>
      <w:bookmarkEnd w:id="684"/>
      <w:proofErr w:type="gramEnd"/>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85" w:name="_Toc20335509"/>
      <w:bookmarkStart w:id="686" w:name="_Toc141952432"/>
      <w:bookmarkStart w:id="687" w:name="_Toc132997721"/>
      <w:r>
        <w:rPr>
          <w:lang w:val="en-US"/>
        </w:rPr>
        <w:t xml:space="preserve">Point </w:t>
      </w:r>
      <w:proofErr w:type="gramStart"/>
      <w:r>
        <w:rPr>
          <w:lang w:val="en-US"/>
        </w:rPr>
        <w:t>set</w:t>
      </w:r>
      <w:bookmarkEnd w:id="685"/>
      <w:bookmarkEnd w:id="686"/>
      <w:bookmarkEnd w:id="687"/>
      <w:proofErr w:type="gramEnd"/>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88" w:name="_Toc20335510"/>
      <w:bookmarkStart w:id="689" w:name="_Toc141952433"/>
      <w:bookmarkStart w:id="690" w:name="_Toc132997722"/>
      <w:r>
        <w:rPr>
          <w:lang w:val="en-US"/>
        </w:rPr>
        <w:t>Regular grid</w:t>
      </w:r>
      <w:bookmarkEnd w:id="688"/>
      <w:bookmarkEnd w:id="689"/>
      <w:bookmarkEnd w:id="690"/>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1" w:name="_Toc20335511"/>
      <w:bookmarkStart w:id="692" w:name="_Toc141952434"/>
      <w:bookmarkStart w:id="693" w:name="_Toc132997723"/>
      <w:r>
        <w:rPr>
          <w:lang w:val="en-US"/>
        </w:rPr>
        <w:lastRenderedPageBreak/>
        <w:t xml:space="preserve">Segment </w:t>
      </w:r>
      <w:proofErr w:type="gramStart"/>
      <w:r>
        <w:rPr>
          <w:lang w:val="en-US"/>
        </w:rPr>
        <w:t>set</w:t>
      </w:r>
      <w:bookmarkEnd w:id="691"/>
      <w:bookmarkEnd w:id="692"/>
      <w:bookmarkEnd w:id="693"/>
      <w:proofErr w:type="gramEnd"/>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94" w:name="_Toc20335512"/>
      <w:bookmarkStart w:id="695" w:name="_Toc141952435"/>
      <w:bookmarkStart w:id="696" w:name="_Toc132997724"/>
      <w:r>
        <w:rPr>
          <w:lang w:val="en-US"/>
        </w:rPr>
        <w:t>Geologic</w:t>
      </w:r>
      <w:r w:rsidR="00926139">
        <w:rPr>
          <w:lang w:val="en-US"/>
        </w:rPr>
        <w:t xml:space="preserve"> grid</w:t>
      </w:r>
      <w:bookmarkEnd w:id="694"/>
      <w:bookmarkEnd w:id="695"/>
      <w:bookmarkEnd w:id="696"/>
    </w:p>
    <w:p w14:paraId="2098FE48" w14:textId="62AF2685"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F1055A">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97" w:name="_Toc141952436"/>
      <w:bookmarkStart w:id="698" w:name="_Toc132997725"/>
      <w:r>
        <w:rPr>
          <w:lang w:val="en-US"/>
        </w:rPr>
        <w:t>Geologic section</w:t>
      </w:r>
      <w:bookmarkEnd w:id="697"/>
      <w:bookmarkEnd w:id="698"/>
    </w:p>
    <w:p w14:paraId="7D932780" w14:textId="79F8FA49"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F1055A">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99" w:name="_Toc474158333"/>
      <w:bookmarkStart w:id="700" w:name="_Toc487275090"/>
      <w:bookmarkStart w:id="701" w:name="_Toc487287976"/>
      <w:bookmarkStart w:id="702" w:name="_Ref488051662"/>
      <w:bookmarkStart w:id="703" w:name="_Toc502253657"/>
      <w:bookmarkStart w:id="704" w:name="_Toc493432898"/>
      <w:bookmarkStart w:id="705" w:name="_Toc503638547"/>
      <w:bookmarkStart w:id="706" w:name="_Ref512843667"/>
      <w:bookmarkStart w:id="707" w:name="_Toc512843269"/>
      <w:bookmarkStart w:id="708" w:name="_Toc524597933"/>
      <w:bookmarkStart w:id="709" w:name="_Ref526517842"/>
      <w:bookmarkStart w:id="710" w:name="_Toc527725202"/>
      <w:bookmarkStart w:id="711" w:name="_Toc535843025"/>
      <w:bookmarkStart w:id="712" w:name="_Ref9851453"/>
      <w:bookmarkStart w:id="713" w:name="_Ref9862129"/>
      <w:bookmarkStart w:id="714" w:name="_Toc20335513"/>
      <w:bookmarkStart w:id="715" w:name="_Toc13417240"/>
      <w:bookmarkStart w:id="716" w:name="_Ref77321650"/>
      <w:bookmarkStart w:id="717" w:name="_Toc141952437"/>
      <w:bookmarkStart w:id="718" w:name="_Toc132997726"/>
      <w:r>
        <w:rPr>
          <w:lang w:val="en-US"/>
        </w:rPr>
        <w:t>Adding data files to your project</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308D2658"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1055A" w:rsidRPr="00F1055A">
        <w:rPr>
          <w:b/>
          <w:lang w:val="en-US"/>
        </w:rPr>
        <w:t xml:space="preserve">Figure </w:t>
      </w:r>
      <w:r w:rsidR="00F1055A" w:rsidRPr="00F1055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1055A" w:rsidRPr="00F1055A">
        <w:rPr>
          <w:b/>
          <w:lang w:val="en-US"/>
        </w:rPr>
        <w:t xml:space="preserve">Figure </w:t>
      </w:r>
      <w:r w:rsidR="00F1055A" w:rsidRPr="00F1055A">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1055A" w:rsidRPr="00B87BB3">
        <w:rPr>
          <w:b/>
          <w:lang w:val="en-US"/>
        </w:rPr>
        <w:t xml:space="preserve">Figure </w:t>
      </w:r>
      <w:r w:rsidR="00F1055A">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F1055A" w:rsidRPr="00F1055A">
        <w:rPr>
          <w:b/>
          <w:lang w:val="en-US"/>
        </w:rPr>
        <w:t xml:space="preserve">Figure </w:t>
      </w:r>
      <w:r w:rsidR="00F1055A" w:rsidRPr="00F1055A">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6CA80184" w:rsidR="00A10A2F" w:rsidRPr="00FB0D62" w:rsidRDefault="00D41F31" w:rsidP="00D41F31">
      <w:pPr>
        <w:pStyle w:val="Legenda"/>
        <w:jc w:val="center"/>
        <w:rPr>
          <w:highlight w:val="yellow"/>
          <w:lang w:val="fr-FR"/>
        </w:rPr>
      </w:pPr>
      <w:bookmarkStart w:id="71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F1055A">
        <w:rPr>
          <w:b/>
          <w:noProof/>
          <w:lang w:val="fr-FR"/>
        </w:rPr>
        <w:t>6</w:t>
      </w:r>
      <w:r w:rsidRPr="00D41F31">
        <w:rPr>
          <w:b/>
        </w:rPr>
        <w:fldChar w:fldCharType="end"/>
      </w:r>
      <w:bookmarkEnd w:id="719"/>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0E54CF54" w:rsidR="00CB1EE5" w:rsidRPr="00FB0D62" w:rsidRDefault="00B87BB3" w:rsidP="00B87BB3">
      <w:pPr>
        <w:pStyle w:val="Legenda"/>
        <w:jc w:val="center"/>
        <w:rPr>
          <w:lang w:val="fr-FR"/>
        </w:rPr>
      </w:pPr>
      <w:bookmarkStart w:id="72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F1055A">
        <w:rPr>
          <w:b/>
          <w:noProof/>
          <w:lang w:val="fr-FR"/>
        </w:rPr>
        <w:t>7</w:t>
      </w:r>
      <w:r w:rsidRPr="00B87BB3">
        <w:rPr>
          <w:b/>
        </w:rPr>
        <w:fldChar w:fldCharType="end"/>
      </w:r>
      <w:bookmarkEnd w:id="720"/>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0B61AA4D" w:rsidR="00B87BB3" w:rsidRDefault="00B87BB3" w:rsidP="00B87BB3">
      <w:pPr>
        <w:pStyle w:val="Legenda"/>
        <w:jc w:val="center"/>
        <w:rPr>
          <w:lang w:val="en-US"/>
        </w:rPr>
      </w:pPr>
      <w:bookmarkStart w:id="72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1055A">
        <w:rPr>
          <w:b/>
          <w:noProof/>
          <w:lang w:val="en-US"/>
        </w:rPr>
        <w:t>8</w:t>
      </w:r>
      <w:r w:rsidRPr="00B87BB3">
        <w:rPr>
          <w:b/>
        </w:rPr>
        <w:fldChar w:fldCharType="end"/>
      </w:r>
      <w:bookmarkEnd w:id="721"/>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36E73898" w:rsidR="006B273C" w:rsidRPr="008E3EB9" w:rsidRDefault="006B273C" w:rsidP="006B273C">
      <w:pPr>
        <w:pStyle w:val="Legenda"/>
        <w:jc w:val="center"/>
        <w:rPr>
          <w:lang w:val="fr-FR"/>
        </w:rPr>
      </w:pPr>
      <w:bookmarkStart w:id="72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F1055A">
        <w:rPr>
          <w:b/>
          <w:noProof/>
          <w:lang w:val="fr-FR"/>
        </w:rPr>
        <w:t>9</w:t>
      </w:r>
      <w:r w:rsidRPr="006B273C">
        <w:rPr>
          <w:b/>
        </w:rPr>
        <w:fldChar w:fldCharType="end"/>
      </w:r>
      <w:bookmarkEnd w:id="722"/>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031912DA"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1055A" w:rsidRPr="00E44024">
        <w:rPr>
          <w:b/>
          <w:lang w:val="en-US"/>
        </w:rPr>
        <w:t xml:space="preserve">Figure </w:t>
      </w:r>
      <w:r w:rsidR="00F1055A">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3D502D22" w:rsidR="00CB1EE5" w:rsidRPr="00E44024" w:rsidRDefault="00E44024" w:rsidP="00E44024">
      <w:pPr>
        <w:pStyle w:val="Legenda"/>
        <w:jc w:val="center"/>
        <w:rPr>
          <w:lang w:val="en-US"/>
        </w:rPr>
      </w:pPr>
      <w:bookmarkStart w:id="72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1055A">
        <w:rPr>
          <w:b/>
          <w:noProof/>
          <w:lang w:val="en-US"/>
        </w:rPr>
        <w:t>10</w:t>
      </w:r>
      <w:r w:rsidRPr="00E44024">
        <w:rPr>
          <w:b/>
        </w:rPr>
        <w:fldChar w:fldCharType="end"/>
      </w:r>
      <w:bookmarkEnd w:id="723"/>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24" w:name="_Toc141952438"/>
      <w:bookmarkStart w:id="725" w:name="_Toc132997727"/>
      <w:r>
        <w:rPr>
          <w:lang w:val="en-US"/>
        </w:rPr>
        <w:t>Making copies of</w:t>
      </w:r>
      <w:r w:rsidR="00E0361C">
        <w:rPr>
          <w:lang w:val="en-US"/>
        </w:rPr>
        <w:t xml:space="preserve"> files</w:t>
      </w:r>
      <w:bookmarkEnd w:id="724"/>
      <w:bookmarkEnd w:id="725"/>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152D248F"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F1055A">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26" w:name="_Toc474158334"/>
      <w:bookmarkStart w:id="727" w:name="_Toc487275091"/>
      <w:bookmarkStart w:id="728" w:name="_Toc487287977"/>
      <w:bookmarkStart w:id="729" w:name="_Toc502253658"/>
      <w:bookmarkStart w:id="730" w:name="_Toc493432899"/>
      <w:bookmarkStart w:id="731" w:name="_Ref503638357"/>
      <w:bookmarkStart w:id="732" w:name="_Toc503638548"/>
      <w:bookmarkStart w:id="733" w:name="_Toc512843270"/>
      <w:bookmarkStart w:id="734" w:name="_Toc524597934"/>
      <w:bookmarkStart w:id="735" w:name="_Toc527725203"/>
      <w:bookmarkStart w:id="736" w:name="_Toc535843026"/>
      <w:bookmarkStart w:id="737" w:name="_Toc20335514"/>
      <w:bookmarkStart w:id="738" w:name="_Toc13417241"/>
      <w:bookmarkStart w:id="739" w:name="_Toc141952439"/>
      <w:bookmarkStart w:id="740" w:name="_Toc132997728"/>
      <w:r>
        <w:rPr>
          <w:lang w:val="en-US"/>
        </w:rPr>
        <w:t>Removing data files from the project</w:t>
      </w:r>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1" w:name="_Ref485804883"/>
      <w:bookmarkStart w:id="742" w:name="_Toc487275092"/>
      <w:bookmarkStart w:id="743" w:name="_Toc487287978"/>
      <w:bookmarkStart w:id="744" w:name="_Toc502253659"/>
      <w:bookmarkStart w:id="745" w:name="_Toc493432900"/>
      <w:bookmarkStart w:id="746" w:name="_Toc503638549"/>
      <w:bookmarkStart w:id="747" w:name="_Toc512843271"/>
      <w:bookmarkStart w:id="748" w:name="_Toc524597935"/>
      <w:bookmarkStart w:id="749" w:name="_Toc527725204"/>
      <w:bookmarkStart w:id="750" w:name="_Toc535843027"/>
      <w:bookmarkStart w:id="751" w:name="_Toc20335515"/>
      <w:bookmarkStart w:id="752" w:name="_Toc13417242"/>
      <w:bookmarkStart w:id="753" w:name="_Toc141952440"/>
      <w:bookmarkStart w:id="754" w:name="_Toc132997729"/>
      <w:r>
        <w:rPr>
          <w:lang w:val="en-US"/>
        </w:rPr>
        <w:t>Freeing up memory by freeing loaded data</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7E9DD948" w14:textId="77777777" w:rsidR="00CC343E" w:rsidRDefault="001860CF" w:rsidP="00E02115">
      <w:pPr>
        <w:jc w:val="both"/>
        <w:rPr>
          <w:lang w:val="en-US"/>
        </w:rPr>
      </w:pPr>
      <w:r>
        <w:rPr>
          <w:lang w:val="en-US"/>
        </w:rPr>
        <w:t xml:space="preserve">As you work, GammaRay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55" w:name="_Toc503638550"/>
      <w:bookmarkStart w:id="756" w:name="_Toc512843272"/>
      <w:bookmarkStart w:id="757" w:name="_Toc524597936"/>
      <w:bookmarkStart w:id="758" w:name="_Toc527725205"/>
      <w:bookmarkStart w:id="759" w:name="_Toc535843028"/>
      <w:bookmarkStart w:id="760" w:name="_Toc20335516"/>
      <w:bookmarkStart w:id="761" w:name="_Toc13417243"/>
      <w:bookmarkStart w:id="762" w:name="_Toc141952441"/>
      <w:bookmarkStart w:id="763" w:name="_Toc474158335"/>
      <w:bookmarkStart w:id="764" w:name="_Toc487275093"/>
      <w:bookmarkStart w:id="765" w:name="_Toc487287979"/>
      <w:bookmarkStart w:id="766" w:name="_Toc502253660"/>
      <w:bookmarkStart w:id="767" w:name="_Toc132997730"/>
      <w:r>
        <w:rPr>
          <w:lang w:val="en-US"/>
        </w:rPr>
        <w:t>Deleting variables</w:t>
      </w:r>
      <w:bookmarkEnd w:id="755"/>
      <w:bookmarkEnd w:id="756"/>
      <w:bookmarkEnd w:id="757"/>
      <w:bookmarkEnd w:id="758"/>
      <w:bookmarkEnd w:id="759"/>
      <w:bookmarkEnd w:id="760"/>
      <w:bookmarkEnd w:id="761"/>
      <w:bookmarkEnd w:id="762"/>
      <w:bookmarkEnd w:id="767"/>
    </w:p>
    <w:p w14:paraId="6D017E44" w14:textId="58D2D83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1055A">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68" w:name="_Ref508531372"/>
      <w:bookmarkStart w:id="769" w:name="_Toc512843273"/>
      <w:bookmarkStart w:id="770" w:name="_Toc524597937"/>
      <w:bookmarkStart w:id="771" w:name="_Toc527725206"/>
      <w:bookmarkStart w:id="772" w:name="_Toc535843029"/>
      <w:bookmarkStart w:id="773" w:name="_Toc20335517"/>
      <w:bookmarkStart w:id="774" w:name="_Toc13417244"/>
      <w:bookmarkStart w:id="775" w:name="_Toc141952442"/>
      <w:bookmarkStart w:id="776" w:name="_Toc132997731"/>
      <w:r>
        <w:rPr>
          <w:lang w:val="en-US"/>
        </w:rPr>
        <w:t>Adding variables</w:t>
      </w:r>
      <w:bookmarkEnd w:id="768"/>
      <w:bookmarkEnd w:id="769"/>
      <w:bookmarkEnd w:id="770"/>
      <w:bookmarkEnd w:id="771"/>
      <w:bookmarkEnd w:id="772"/>
      <w:bookmarkEnd w:id="773"/>
      <w:bookmarkEnd w:id="774"/>
      <w:bookmarkEnd w:id="775"/>
      <w:bookmarkEnd w:id="776"/>
    </w:p>
    <w:p w14:paraId="146145E1" w14:textId="3D1F079D"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77" w:name="_Toc493432901"/>
      <w:bookmarkStart w:id="778" w:name="_Toc503638551"/>
      <w:bookmarkStart w:id="779" w:name="_Toc512843274"/>
      <w:bookmarkStart w:id="780" w:name="_Toc524597938"/>
      <w:bookmarkStart w:id="781" w:name="_Ref527703067"/>
      <w:bookmarkStart w:id="782" w:name="_Toc527725207"/>
      <w:bookmarkStart w:id="783" w:name="_Toc535843030"/>
      <w:bookmarkStart w:id="784" w:name="_Ref11216626"/>
      <w:bookmarkStart w:id="785" w:name="_Toc20335518"/>
      <w:bookmarkStart w:id="786" w:name="_Toc13417245"/>
      <w:bookmarkStart w:id="787" w:name="_Toc141952443"/>
      <w:bookmarkStart w:id="788" w:name="_Toc132997732"/>
      <w:r>
        <w:rPr>
          <w:lang w:val="en-US"/>
        </w:rPr>
        <w:t>Conventions</w:t>
      </w:r>
      <w:bookmarkEnd w:id="763"/>
      <w:bookmarkEnd w:id="764"/>
      <w:bookmarkEnd w:id="765"/>
      <w:bookmarkEnd w:id="766"/>
      <w:bookmarkEnd w:id="777"/>
      <w:bookmarkEnd w:id="778"/>
      <w:bookmarkEnd w:id="779"/>
      <w:bookmarkEnd w:id="780"/>
      <w:bookmarkEnd w:id="781"/>
      <w:bookmarkEnd w:id="782"/>
      <w:bookmarkEnd w:id="783"/>
      <w:bookmarkEnd w:id="784"/>
      <w:bookmarkEnd w:id="785"/>
      <w:bookmarkEnd w:id="786"/>
      <w:bookmarkEnd w:id="787"/>
      <w:bookmarkEnd w:id="788"/>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67F181B5"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1055A" w:rsidRPr="00FC4638">
        <w:rPr>
          <w:b/>
          <w:lang w:val="en-US"/>
        </w:rPr>
        <w:t xml:space="preserve">Figure </w:t>
      </w:r>
      <w:r w:rsidR="00F1055A">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5F7720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FB57AB4" w:rsidR="00FC4638" w:rsidRDefault="00FC4638" w:rsidP="00FC4638">
      <w:pPr>
        <w:pStyle w:val="Legenda"/>
        <w:jc w:val="center"/>
        <w:rPr>
          <w:lang w:val="en-US"/>
        </w:rPr>
      </w:pPr>
      <w:bookmarkStart w:id="78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1055A">
        <w:rPr>
          <w:b/>
          <w:noProof/>
          <w:lang w:val="en-US"/>
        </w:rPr>
        <w:t>11</w:t>
      </w:r>
      <w:r w:rsidRPr="00FC4638">
        <w:rPr>
          <w:b/>
        </w:rPr>
        <w:fldChar w:fldCharType="end"/>
      </w:r>
      <w:bookmarkEnd w:id="789"/>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0" w:name="_Toc474158336"/>
      <w:bookmarkStart w:id="791" w:name="_Toc487275094"/>
      <w:bookmarkStart w:id="792" w:name="_Toc487287980"/>
      <w:bookmarkStart w:id="793" w:name="_Toc502253661"/>
      <w:bookmarkStart w:id="794" w:name="_Toc493432902"/>
      <w:bookmarkStart w:id="795" w:name="_Toc503638552"/>
      <w:bookmarkStart w:id="796" w:name="_Toc512843275"/>
      <w:bookmarkStart w:id="797" w:name="_Toc524597939"/>
      <w:bookmarkStart w:id="798" w:name="_Ref525638281"/>
      <w:bookmarkStart w:id="799" w:name="_Toc527725208"/>
      <w:bookmarkStart w:id="800" w:name="_Ref536786779"/>
      <w:bookmarkStart w:id="801" w:name="_Toc535843031"/>
      <w:bookmarkStart w:id="802" w:name="_Toc20335519"/>
      <w:bookmarkStart w:id="803" w:name="_Toc13417246"/>
      <w:bookmarkStart w:id="804" w:name="_Toc141952444"/>
      <w:bookmarkStart w:id="805" w:name="_Toc132997733"/>
      <w:r>
        <w:rPr>
          <w:lang w:val="en-US"/>
        </w:rPr>
        <w:t>Plot Dialog</w:t>
      </w:r>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64FEEC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sidR="006D29DD">
        <w:rPr>
          <w:lang w:val="en-US"/>
        </w:rPr>
        <w:t>.</w:t>
      </w:r>
    </w:p>
    <w:p w14:paraId="66A309D1" w14:textId="69D39C19"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1055A" w:rsidRPr="001E6003">
        <w:rPr>
          <w:b/>
          <w:lang w:val="en-US"/>
        </w:rPr>
        <w:t xml:space="preserve">Figure </w:t>
      </w:r>
      <w:r w:rsidR="00F1055A">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24B2FCD0" w:rsidR="006D29DD" w:rsidRPr="00690DF8" w:rsidRDefault="00690DF8" w:rsidP="00BC73D7">
      <w:pPr>
        <w:pStyle w:val="Legenda"/>
        <w:jc w:val="both"/>
        <w:rPr>
          <w:lang w:val="en-US"/>
        </w:rPr>
      </w:pPr>
      <w:bookmarkStart w:id="8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1055A">
        <w:rPr>
          <w:b/>
          <w:noProof/>
          <w:lang w:val="en-US"/>
        </w:rPr>
        <w:t>12</w:t>
      </w:r>
      <w:r w:rsidRPr="001E6003">
        <w:rPr>
          <w:b/>
        </w:rPr>
        <w:fldChar w:fldCharType="end"/>
      </w:r>
      <w:bookmarkEnd w:id="8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07" w:name="_Toc474158337"/>
      <w:bookmarkStart w:id="808" w:name="_Toc487275095"/>
      <w:bookmarkStart w:id="809" w:name="_Toc487287981"/>
      <w:bookmarkStart w:id="810" w:name="_Toc502253662"/>
      <w:bookmarkStart w:id="811" w:name="_Toc493432903"/>
      <w:bookmarkStart w:id="812" w:name="_Toc503638553"/>
      <w:bookmarkStart w:id="813" w:name="_Toc512843276"/>
      <w:bookmarkStart w:id="814" w:name="_Toc524597940"/>
      <w:bookmarkStart w:id="815" w:name="_Toc527725209"/>
      <w:bookmarkStart w:id="816" w:name="_Toc535843032"/>
      <w:bookmarkStart w:id="817" w:name="_Toc20335520"/>
      <w:bookmarkStart w:id="818" w:name="_Toc13417247"/>
      <w:bookmarkStart w:id="819" w:name="_Toc141952445"/>
      <w:bookmarkStart w:id="820" w:name="_Toc132997734"/>
      <w:r>
        <w:rPr>
          <w:lang w:val="en-US"/>
        </w:rPr>
        <w:t>Parameters Dialog</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14:paraId="68C09A10" w14:textId="7869E103"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1055A" w:rsidRPr="001B4A6B">
        <w:rPr>
          <w:b/>
          <w:lang w:val="en-US"/>
        </w:rPr>
        <w:t xml:space="preserve">Figure </w:t>
      </w:r>
      <w:r w:rsidR="00F1055A">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1055A">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154B81D4"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4F383F6E"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4D31F814" w:rsidR="00F7604D" w:rsidRDefault="00F7604D" w:rsidP="00F7604D">
      <w:pPr>
        <w:pStyle w:val="Legenda"/>
        <w:jc w:val="center"/>
        <w:rPr>
          <w:noProof/>
          <w:lang w:val="en-US"/>
        </w:rPr>
      </w:pPr>
      <w:bookmarkStart w:id="8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1055A">
        <w:rPr>
          <w:b/>
          <w:noProof/>
          <w:lang w:val="en-US"/>
        </w:rPr>
        <w:t>13</w:t>
      </w:r>
      <w:r w:rsidRPr="001B4A6B">
        <w:rPr>
          <w:b/>
        </w:rPr>
        <w:fldChar w:fldCharType="end"/>
      </w:r>
      <w:bookmarkEnd w:id="8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2" w:name="_Ref506740680"/>
      <w:bookmarkStart w:id="823" w:name="_Toc512843277"/>
      <w:bookmarkStart w:id="824" w:name="_Toc524597941"/>
      <w:bookmarkStart w:id="825" w:name="_Toc527725210"/>
      <w:bookmarkStart w:id="826" w:name="_Toc535843033"/>
      <w:bookmarkStart w:id="827" w:name="_Toc20335521"/>
      <w:bookmarkStart w:id="828" w:name="_Toc13417248"/>
      <w:bookmarkStart w:id="829" w:name="_Toc141952446"/>
      <w:bookmarkStart w:id="830" w:name="_Toc132997735"/>
      <w:r>
        <w:rPr>
          <w:lang w:val="en-US"/>
        </w:rPr>
        <w:t>Calculator</w:t>
      </w:r>
      <w:bookmarkEnd w:id="822"/>
      <w:bookmarkEnd w:id="823"/>
      <w:bookmarkEnd w:id="824"/>
      <w:bookmarkEnd w:id="825"/>
      <w:bookmarkEnd w:id="826"/>
      <w:bookmarkEnd w:id="827"/>
      <w:bookmarkEnd w:id="828"/>
      <w:bookmarkEnd w:id="829"/>
      <w:bookmarkEnd w:id="830"/>
    </w:p>
    <w:p w14:paraId="544BCCE3" w14:textId="087E177B"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1055A" w:rsidRPr="006C0F4D">
        <w:rPr>
          <w:b/>
          <w:lang w:val="en-US"/>
        </w:rPr>
        <w:t xml:space="preserve">Figure </w:t>
      </w:r>
      <w:r w:rsidR="00F1055A">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3BC65E68" w:rsidR="00B6097D" w:rsidRPr="006C0F4D" w:rsidRDefault="00B6097D" w:rsidP="00B6097D">
      <w:pPr>
        <w:pStyle w:val="Legenda"/>
        <w:jc w:val="center"/>
        <w:rPr>
          <w:lang w:val="en-US"/>
        </w:rPr>
      </w:pPr>
      <w:bookmarkStart w:id="83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1055A">
        <w:rPr>
          <w:b/>
          <w:noProof/>
          <w:lang w:val="en-US"/>
        </w:rPr>
        <w:t>14</w:t>
      </w:r>
      <w:r w:rsidRPr="006C0F4D">
        <w:rPr>
          <w:b/>
        </w:rPr>
        <w:fldChar w:fldCharType="end"/>
      </w:r>
      <w:bookmarkEnd w:id="831"/>
      <w:r w:rsidRPr="006C0F4D">
        <w:rPr>
          <w:lang w:val="en-US"/>
        </w:rPr>
        <w:t xml:space="preserve"> The Calculator Dialog.</w:t>
      </w:r>
    </w:p>
    <w:p w14:paraId="01487A77" w14:textId="1EC250B9"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6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0223E02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1055A">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6FE5D6AC"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1055A">
        <w:rPr>
          <w:lang w:val="en-US"/>
        </w:rPr>
        <w:t>5.4</w:t>
      </w:r>
      <w:r w:rsidR="002D1242">
        <w:rPr>
          <w:lang w:val="en-US"/>
        </w:rPr>
        <w:fldChar w:fldCharType="end"/>
      </w:r>
      <w:r>
        <w:rPr>
          <w:lang w:val="en-US"/>
        </w:rPr>
        <w:t>)</w:t>
      </w:r>
      <w:r w:rsidR="002D1242">
        <w:rPr>
          <w:lang w:val="en-US"/>
        </w:rPr>
        <w:t>.</w:t>
      </w:r>
    </w:p>
    <w:p w14:paraId="28DDD2DC" w14:textId="30E8D539"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1055A">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F1055A">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2" w:name="_Toc512843278"/>
      <w:bookmarkStart w:id="833" w:name="_Toc524597942"/>
      <w:bookmarkStart w:id="834" w:name="_Toc527725211"/>
      <w:bookmarkStart w:id="835" w:name="_Toc535843034"/>
      <w:bookmarkStart w:id="836" w:name="_Toc20335522"/>
      <w:bookmarkStart w:id="837" w:name="_Toc13417249"/>
      <w:bookmarkStart w:id="838" w:name="_Toc141952447"/>
      <w:bookmarkStart w:id="839" w:name="_Toc132997736"/>
      <w:r>
        <w:rPr>
          <w:lang w:val="en-US"/>
        </w:rPr>
        <w:t>Script examples</w:t>
      </w:r>
      <w:bookmarkEnd w:id="832"/>
      <w:bookmarkEnd w:id="833"/>
      <w:bookmarkEnd w:id="834"/>
      <w:bookmarkEnd w:id="835"/>
      <w:bookmarkEnd w:id="836"/>
      <w:bookmarkEnd w:id="837"/>
      <w:bookmarkEnd w:id="838"/>
      <w:bookmarkEnd w:id="839"/>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gramStart"/>
      <w:r w:rsidRPr="00722ABD">
        <w:rPr>
          <w:lang w:val="en-US"/>
        </w:rPr>
        <w:t>a</w:t>
      </w:r>
      <w:proofErr w:type="gramEnd"/>
      <w:r w:rsidRPr="00722ABD">
        <w:rPr>
          <w:lang w:val="en-US"/>
        </w:rPr>
        <w:t xml:space="preserve"> east-west trend:</w:t>
      </w:r>
    </w:p>
    <w:p w14:paraId="31F24B5A" w14:textId="77777777" w:rsidR="00B6097D" w:rsidRPr="00722ABD" w:rsidRDefault="00B6097D" w:rsidP="00B6097D">
      <w:pPr>
        <w:pStyle w:val="SourceCode"/>
      </w:pPr>
      <w:r>
        <w:t>EW_</w:t>
      </w:r>
      <w:proofErr w:type="gramStart"/>
      <w:r>
        <w:t>trend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gramStart"/>
      <w:r w:rsidRPr="00572DFA">
        <w:rPr>
          <w:lang w:val="pt-BR" w:eastAsia="pt-BR"/>
        </w:rPr>
        <w:t>centerX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gramStart"/>
      <w:r w:rsidRPr="00572DFA">
        <w:rPr>
          <w:lang w:val="pt-BR" w:eastAsia="pt-BR"/>
        </w:rPr>
        <w:t>centerY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gramStart"/>
      <w:r w:rsidRPr="00572DFA">
        <w:rPr>
          <w:lang w:val="pt-BR" w:eastAsia="pt-BR"/>
        </w:rPr>
        <w:t>centerZ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gramStart"/>
      <w:r w:rsidRPr="00FB0D62">
        <w:rPr>
          <w:lang w:val="fr-FR" w:eastAsia="pt-BR"/>
        </w:rPr>
        <w:t>sph</w:t>
      </w:r>
      <w:proofErr w:type="gramEnd"/>
      <w:r w:rsidRPr="00FB0D62">
        <w:rPr>
          <w:lang w:val="fr-FR" w:eastAsia="pt-BR"/>
        </w:rPr>
        <w:t>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gramStart"/>
      <w:r w:rsidRPr="00E05843">
        <w:t>windowSiz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indowSize; j &lt;= windowSize;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i := -windowSize; i &lt;= windowSize; i+=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isNaN(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w:t>
      </w:r>
      <w:proofErr w:type="gramStart"/>
      <w:r w:rsidRPr="00572DFA">
        <w:rPr>
          <w:lang w:val="pt-BR"/>
        </w:rPr>
        <w:t>smooth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windowSiz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iCtl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w:t>
      </w:r>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iCtl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r>
        <w:rPr>
          <w:lang w:eastAsia="pt-BR"/>
        </w:rPr>
        <w:t>impedanceS_</w:t>
      </w:r>
      <w:proofErr w:type="gramStart"/>
      <w:r>
        <w:rPr>
          <w:lang w:eastAsia="pt-BR"/>
        </w:rPr>
        <w:t>filtered</w:t>
      </w:r>
      <w:r w:rsidRPr="000C0BC6">
        <w:rPr>
          <w:lang w:eastAsia="pt-BR"/>
        </w:rPr>
        <w:t xml:space="preserve"> :</w:t>
      </w:r>
      <w:proofErr w:type="gramEnd"/>
      <w:r w:rsidRPr="000C0BC6">
        <w:rPr>
          <w:lang w:eastAsia="pt-BR"/>
        </w:rPr>
        <w:t>=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gramStart"/>
      <w:r w:rsidRPr="00AF7788">
        <w:rPr>
          <w:lang w:eastAsia="pt-BR"/>
        </w:rPr>
        <w:lastRenderedPageBreak/>
        <w:t>Real</w:t>
      </w:r>
      <w:r>
        <w:rPr>
          <w:lang w:eastAsia="pt-BR"/>
        </w:rPr>
        <w:t>Part</w:t>
      </w:r>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gramStart"/>
      <w:r w:rsidRPr="00AF7788">
        <w:rPr>
          <w:lang w:eastAsia="pt-BR"/>
        </w:rPr>
        <w:t>Imag</w:t>
      </w:r>
      <w:r>
        <w:rPr>
          <w:lang w:eastAsia="pt-BR"/>
        </w:rPr>
        <w:t>inaryPart</w:t>
      </w:r>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yc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var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var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var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gramStart"/>
      <w:r w:rsidRPr="00F14FF6">
        <w:rPr>
          <w:rFonts w:ascii="Courier New" w:hAnsi="Courier New"/>
          <w:b/>
          <w:color w:val="1F4E79" w:themeColor="accent1" w:themeShade="80"/>
          <w:sz w:val="18"/>
          <w:lang w:val="es-ES"/>
        </w:rPr>
        <w:t>if(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gramStart"/>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gramStart"/>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w:t>
      </w:r>
      <w:proofErr w:type="gramStart"/>
      <w:r w:rsidRPr="00D01CE2">
        <w:rPr>
          <w:lang w:eastAsia="pt-BR"/>
        </w:rPr>
        <w:t>subse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litho==8:  litho_</w:t>
      </w:r>
      <w:proofErr w:type="gramStart"/>
      <w:r>
        <w:rPr>
          <w:lang w:eastAsia="pt-BR"/>
        </w:rPr>
        <w:t>subset</w:t>
      </w:r>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w:t>
      </w:r>
      <w:proofErr w:type="gramStart"/>
      <w:r>
        <w:rPr>
          <w:lang w:eastAsia="pt-BR"/>
        </w:rPr>
        <w:t>subset</w:t>
      </w:r>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w:t>
      </w:r>
      <w:proofErr w:type="gramStart"/>
      <w:r>
        <w:rPr>
          <w:lang w:eastAsia="pt-BR"/>
        </w:rPr>
        <w:t>subset</w:t>
      </w:r>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w:t>
      </w:r>
      <w:proofErr w:type="gramStart"/>
      <w:r>
        <w:rPr>
          <w:lang w:eastAsia="pt-BR"/>
        </w:rPr>
        <w:t>subset</w:t>
      </w:r>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w:t>
      </w:r>
      <w:proofErr w:type="gramStart"/>
      <w:r>
        <w:rPr>
          <w:lang w:eastAsia="pt-BR"/>
        </w:rPr>
        <w:t>subset</w:t>
      </w:r>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w:t>
      </w:r>
      <w:proofErr w:type="gramStart"/>
      <w:r w:rsidRPr="00D01CE2">
        <w:rPr>
          <w:lang w:eastAsia="pt-BR"/>
        </w:rPr>
        <w:t>subse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litho==17: litho_</w:t>
      </w:r>
      <w:proofErr w:type="gramStart"/>
      <w:r>
        <w:rPr>
          <w:lang w:eastAsia="pt-BR"/>
        </w:rPr>
        <w:t>subset</w:t>
      </w:r>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w:t>
      </w:r>
      <w:proofErr w:type="gramStart"/>
      <w:r>
        <w:rPr>
          <w:lang w:eastAsia="pt-BR"/>
        </w:rPr>
        <w:t>subset</w:t>
      </w:r>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w:t>
      </w:r>
      <w:proofErr w:type="gramStart"/>
      <w:r>
        <w:rPr>
          <w:lang w:eastAsia="pt-BR"/>
        </w:rPr>
        <w:t>subset</w:t>
      </w:r>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w:t>
      </w:r>
      <w:proofErr w:type="gramStart"/>
      <w:r>
        <w:rPr>
          <w:lang w:eastAsia="pt-BR"/>
        </w:rPr>
        <w:t>subset</w:t>
      </w:r>
      <w:r w:rsidRPr="00D01CE2">
        <w:rPr>
          <w:lang w:eastAsia="pt-BR"/>
        </w:rPr>
        <w:t>:=</w:t>
      </w:r>
      <w:proofErr w:type="gramEnd"/>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Neighbouring</w:t>
      </w:r>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w:t>
      </w:r>
      <w:proofErr w:type="gramStart"/>
      <w:r w:rsidRPr="00A57E57">
        <w:t>cellsize :</w:t>
      </w:r>
      <w:proofErr w:type="gramEnd"/>
      <w:r w:rsidRPr="00A57E57">
        <w:t>= 1.0;</w:t>
      </w:r>
    </w:p>
    <w:p w14:paraId="63D1FE56" w14:textId="77777777" w:rsidR="00A57E57" w:rsidRPr="00A57E57" w:rsidRDefault="00A57E57" w:rsidP="00A57E57">
      <w:pPr>
        <w:pStyle w:val="SourceCode"/>
        <w:spacing w:after="0"/>
      </w:pPr>
      <w:r w:rsidRPr="00A57E57">
        <w:t>var y_</w:t>
      </w:r>
      <w:proofErr w:type="gramStart"/>
      <w:r w:rsidRPr="00A57E57">
        <w:t>cellsiz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Base_Sal',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Base_Sal',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Base_Sal',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Base_Sal',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Base_Sal',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Base_Sal',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Base_Sal',  0,  1, 0);</w:t>
      </w:r>
    </w:p>
    <w:p w14:paraId="0BCEAFF7" w14:textId="77777777" w:rsidR="00A57E57" w:rsidRPr="00A57E57" w:rsidRDefault="00A57E57" w:rsidP="00A57E57">
      <w:pPr>
        <w:pStyle w:val="SourceCode"/>
        <w:spacing w:after="0"/>
      </w:pPr>
      <w:r w:rsidRPr="00A57E57">
        <w:t xml:space="preserve">var </w:t>
      </w:r>
      <w:proofErr w:type="gramStart"/>
      <w:r w:rsidRPr="00A57E57">
        <w:t>i :</w:t>
      </w:r>
      <w:proofErr w:type="gramEnd"/>
      <w:r w:rsidRPr="00A57E57">
        <w:t>=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w:t>
      </w:r>
      <w:proofErr w:type="gramStart"/>
      <w:r w:rsidRPr="00A57E57">
        <w:t>valued :</w:t>
      </w:r>
      <w:proofErr w:type="gramEnd"/>
      <w:r w:rsidRPr="00A57E57">
        <w:t>= 0;</w:t>
      </w:r>
    </w:p>
    <w:p w14:paraId="44FA04D4"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r w:rsidRPr="00A57E57">
        <w:t>number_of_</w:t>
      </w:r>
      <w:proofErr w:type="gramStart"/>
      <w:r w:rsidRPr="00A57E57">
        <w:t>valued :</w:t>
      </w:r>
      <w:proofErr w:type="gramEnd"/>
      <w:r w:rsidRPr="00A57E57">
        <w:t xml:space="preserve">= number_of_valued + ( isNaN(i)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if( isNaN</w:t>
      </w:r>
      <w:proofErr w:type="gramEnd"/>
      <w:r w:rsidRPr="00A57E57">
        <w:t>(a) ) a := 0;</w:t>
      </w:r>
    </w:p>
    <w:p w14:paraId="1DCFB156" w14:textId="77777777" w:rsidR="00A57E57" w:rsidRPr="00A57E57" w:rsidRDefault="00A57E57" w:rsidP="00A57E57">
      <w:pPr>
        <w:pStyle w:val="SourceCode"/>
        <w:spacing w:after="0"/>
      </w:pPr>
      <w:proofErr w:type="gramStart"/>
      <w:r w:rsidRPr="00A57E57">
        <w:t>if( isNaN</w:t>
      </w:r>
      <w:proofErr w:type="gramEnd"/>
      <w:r w:rsidRPr="00A57E57">
        <w:t>(b) ) b := 0;</w:t>
      </w:r>
    </w:p>
    <w:p w14:paraId="43D30117" w14:textId="77777777" w:rsidR="00A57E57" w:rsidRPr="00A57E57" w:rsidRDefault="00A57E57" w:rsidP="00A57E57">
      <w:pPr>
        <w:pStyle w:val="SourceCode"/>
        <w:spacing w:after="0"/>
      </w:pPr>
      <w:proofErr w:type="gramStart"/>
      <w:r w:rsidRPr="00A57E57">
        <w:t>if( isNaN</w:t>
      </w:r>
      <w:proofErr w:type="gramEnd"/>
      <w:r w:rsidRPr="00A57E57">
        <w:t>(c) ) c := 0;</w:t>
      </w:r>
    </w:p>
    <w:p w14:paraId="10DDA8D3" w14:textId="77777777" w:rsidR="00A57E57" w:rsidRPr="00A57E57" w:rsidRDefault="00A57E57" w:rsidP="00A57E57">
      <w:pPr>
        <w:pStyle w:val="SourceCode"/>
        <w:spacing w:after="0"/>
      </w:pPr>
      <w:proofErr w:type="gramStart"/>
      <w:r w:rsidRPr="00A57E57">
        <w:t>if( isNaN</w:t>
      </w:r>
      <w:proofErr w:type="gramEnd"/>
      <w:r w:rsidRPr="00A57E57">
        <w:t>(d) ) d := 0;</w:t>
      </w:r>
    </w:p>
    <w:p w14:paraId="22A2557C" w14:textId="77777777" w:rsidR="00A57E57" w:rsidRPr="00A57E57" w:rsidRDefault="00A57E57" w:rsidP="00A57E57">
      <w:pPr>
        <w:pStyle w:val="SourceCode"/>
        <w:spacing w:after="0"/>
      </w:pPr>
      <w:proofErr w:type="gramStart"/>
      <w:r w:rsidRPr="00A57E57">
        <w:t>if( isNaN</w:t>
      </w:r>
      <w:proofErr w:type="gramEnd"/>
      <w:r w:rsidRPr="00A57E57">
        <w:t>(f) ) f := 0;</w:t>
      </w:r>
    </w:p>
    <w:p w14:paraId="48B63DAE" w14:textId="77777777" w:rsidR="00A57E57" w:rsidRPr="00A57E57" w:rsidRDefault="00A57E57" w:rsidP="00A57E57">
      <w:pPr>
        <w:pStyle w:val="SourceCode"/>
        <w:spacing w:after="0"/>
      </w:pPr>
      <w:proofErr w:type="gramStart"/>
      <w:r w:rsidRPr="00A57E57">
        <w:t>if( isNaN</w:t>
      </w:r>
      <w:proofErr w:type="gramEnd"/>
      <w:r w:rsidRPr="00A57E57">
        <w:t>(g) ) g := 0;</w:t>
      </w:r>
    </w:p>
    <w:p w14:paraId="12690891" w14:textId="77777777" w:rsidR="00A57E57" w:rsidRPr="00A57E57" w:rsidRDefault="00A57E57" w:rsidP="00A57E57">
      <w:pPr>
        <w:pStyle w:val="SourceCode"/>
        <w:spacing w:after="0"/>
      </w:pPr>
      <w:proofErr w:type="gramStart"/>
      <w:r w:rsidRPr="00A57E57">
        <w:t>if( isNaN</w:t>
      </w:r>
      <w:proofErr w:type="gramEnd"/>
      <w:r w:rsidRPr="00A57E57">
        <w:t>(h) ) h := 0;</w:t>
      </w:r>
    </w:p>
    <w:p w14:paraId="627A59AC" w14:textId="77777777" w:rsidR="00A57E57" w:rsidRPr="00A57E57" w:rsidRDefault="00A57E57" w:rsidP="00A57E57">
      <w:pPr>
        <w:pStyle w:val="SourceCode"/>
        <w:spacing w:after="0"/>
      </w:pPr>
      <w:proofErr w:type="gramStart"/>
      <w:r w:rsidRPr="00A57E57">
        <w:t>if( isNaN</w:t>
      </w:r>
      <w:proofErr w:type="gramEnd"/>
      <w:r w:rsidRPr="00A57E57">
        <w:t>(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if( number</w:t>
      </w:r>
      <w:proofErr w:type="gramEnd"/>
      <w:r w:rsidRPr="00A57E57">
        <w:t>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w:t>
      </w:r>
      <w:proofErr w:type="gramStart"/>
      <w:r w:rsidRPr="00A57E57">
        <w:t>dx :</w:t>
      </w:r>
      <w:proofErr w:type="gramEnd"/>
      <w:r w:rsidRPr="00A57E57">
        <w:t>= ((c + 2*f + i) - (a + 2*d + g)) / (number_of_valued * x_cellsize);</w:t>
      </w:r>
    </w:p>
    <w:p w14:paraId="202AA3B7" w14:textId="77777777" w:rsidR="00A57E57" w:rsidRPr="00A57E57" w:rsidRDefault="00A57E57" w:rsidP="00A57E57">
      <w:pPr>
        <w:pStyle w:val="SourceCode"/>
        <w:spacing w:after="0"/>
      </w:pPr>
      <w:r w:rsidRPr="00A57E57">
        <w:t xml:space="preserve">   var dz_</w:t>
      </w:r>
      <w:proofErr w:type="gramStart"/>
      <w:r w:rsidRPr="00A57E57">
        <w:t>dy :</w:t>
      </w:r>
      <w:proofErr w:type="gramEnd"/>
      <w:r w:rsidRPr="00A57E57">
        <w:t>=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0" w:name="_Toc512843279"/>
      <w:bookmarkStart w:id="841" w:name="_Ref520557648"/>
      <w:bookmarkStart w:id="842" w:name="_Toc524597943"/>
      <w:bookmarkStart w:id="843" w:name="_Toc527725212"/>
      <w:bookmarkStart w:id="844" w:name="_Toc535843035"/>
      <w:bookmarkStart w:id="845" w:name="_Toc20335523"/>
      <w:bookmarkStart w:id="846" w:name="_Toc13417250"/>
      <w:bookmarkStart w:id="847" w:name="_Toc141952448"/>
      <w:bookmarkStart w:id="848" w:name="_Toc132997737"/>
      <w:r>
        <w:rPr>
          <w:lang w:val="en-US"/>
        </w:rPr>
        <w:t>Quick grid viewer</w:t>
      </w:r>
      <w:bookmarkEnd w:id="840"/>
      <w:bookmarkEnd w:id="841"/>
      <w:bookmarkEnd w:id="842"/>
      <w:bookmarkEnd w:id="843"/>
      <w:bookmarkEnd w:id="844"/>
      <w:bookmarkEnd w:id="845"/>
      <w:bookmarkEnd w:id="846"/>
      <w:bookmarkEnd w:id="847"/>
      <w:bookmarkEnd w:id="848"/>
    </w:p>
    <w:p w14:paraId="54BE1C0A" w14:textId="398C1AD0"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1055A" w:rsidRPr="008650A6">
        <w:rPr>
          <w:b/>
          <w:lang w:val="en-US"/>
        </w:rPr>
        <w:t xml:space="preserve">Figure </w:t>
      </w:r>
      <w:r w:rsidR="00F1055A">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C4E54CB" w:rsidR="008650A6" w:rsidRDefault="008650A6" w:rsidP="008650A6">
      <w:pPr>
        <w:pStyle w:val="Legenda"/>
        <w:jc w:val="center"/>
        <w:rPr>
          <w:lang w:val="en-US"/>
        </w:rPr>
      </w:pPr>
      <w:bookmarkStart w:id="8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1055A">
        <w:rPr>
          <w:b/>
          <w:noProof/>
          <w:lang w:val="en-US"/>
        </w:rPr>
        <w:t>15</w:t>
      </w:r>
      <w:r w:rsidRPr="008650A6">
        <w:rPr>
          <w:b/>
        </w:rPr>
        <w:fldChar w:fldCharType="end"/>
      </w:r>
      <w:bookmarkEnd w:id="849"/>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0" w:name="_Toc512843280"/>
      <w:bookmarkStart w:id="851" w:name="_Toc524597944"/>
      <w:bookmarkStart w:id="852" w:name="_Toc527725213"/>
      <w:bookmarkStart w:id="853" w:name="_Toc535843036"/>
      <w:bookmarkStart w:id="854" w:name="_Toc20335524"/>
      <w:bookmarkStart w:id="855" w:name="_Toc13417251"/>
      <w:bookmarkStart w:id="856" w:name="_Ref141950204"/>
      <w:bookmarkStart w:id="857" w:name="_Toc141952449"/>
      <w:bookmarkStart w:id="858" w:name="_Toc132997738"/>
      <w:r>
        <w:rPr>
          <w:lang w:val="en-US"/>
        </w:rPr>
        <w:t>Ex</w:t>
      </w:r>
      <w:r w:rsidR="008650A6">
        <w:rPr>
          <w:lang w:val="en-US"/>
        </w:rPr>
        <w:t>porting/</w:t>
      </w:r>
      <w:r>
        <w:rPr>
          <w:lang w:val="en-US"/>
        </w:rPr>
        <w:t>im</w:t>
      </w:r>
      <w:r w:rsidR="008650A6">
        <w:rPr>
          <w:lang w:val="en-US"/>
        </w:rPr>
        <w:t xml:space="preserve">porting grid slices as PNG </w:t>
      </w:r>
      <w:proofErr w:type="gramStart"/>
      <w:r w:rsidR="008650A6">
        <w:rPr>
          <w:lang w:val="en-US"/>
        </w:rPr>
        <w:t>images</w:t>
      </w:r>
      <w:bookmarkEnd w:id="850"/>
      <w:bookmarkEnd w:id="851"/>
      <w:bookmarkEnd w:id="852"/>
      <w:bookmarkEnd w:id="853"/>
      <w:bookmarkEnd w:id="854"/>
      <w:bookmarkEnd w:id="855"/>
      <w:bookmarkEnd w:id="856"/>
      <w:bookmarkEnd w:id="857"/>
      <w:bookmarkEnd w:id="858"/>
      <w:proofErr w:type="gramEnd"/>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59" w:name="_Toc474158338"/>
      <w:bookmarkStart w:id="860" w:name="_Ref485654523"/>
      <w:bookmarkStart w:id="861" w:name="_Ref485923253"/>
      <w:bookmarkStart w:id="862" w:name="_Toc487275096"/>
      <w:bookmarkStart w:id="863" w:name="_Toc487287982"/>
      <w:bookmarkStart w:id="864" w:name="_Toc502253663"/>
      <w:bookmarkStart w:id="865" w:name="_Toc493432904"/>
      <w:bookmarkStart w:id="866" w:name="_Toc503638554"/>
      <w:bookmarkStart w:id="867" w:name="_Toc512843281"/>
      <w:bookmarkStart w:id="868" w:name="_Toc524597945"/>
      <w:bookmarkStart w:id="869" w:name="_Toc527725214"/>
      <w:bookmarkStart w:id="870" w:name="_Ref634616"/>
      <w:bookmarkStart w:id="871" w:name="_Toc535843037"/>
      <w:bookmarkStart w:id="872" w:name="_Toc20335525"/>
      <w:bookmarkStart w:id="873" w:name="_Toc13417252"/>
      <w:bookmarkStart w:id="874" w:name="_Toc141952450"/>
      <w:bookmarkStart w:id="875" w:name="_Toc132997739"/>
      <w:r>
        <w:rPr>
          <w:lang w:val="en-US"/>
        </w:rPr>
        <w:t>3D Viewer</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088954B6" w14:textId="557818B2"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1055A" w:rsidRPr="000B5B0A">
        <w:rPr>
          <w:b/>
          <w:lang w:val="en-US"/>
        </w:rPr>
        <w:t xml:space="preserve">Figure </w:t>
      </w:r>
      <w:r w:rsidR="00F1055A">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06C6C5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F1055A">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3A9F3ACA" w:rsidR="000B5B0A" w:rsidRDefault="000B5B0A" w:rsidP="000B5B0A">
      <w:pPr>
        <w:pStyle w:val="Legenda"/>
        <w:jc w:val="center"/>
        <w:rPr>
          <w:lang w:val="en-US"/>
        </w:rPr>
      </w:pPr>
      <w:bookmarkStart w:id="8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1055A">
        <w:rPr>
          <w:b/>
          <w:noProof/>
          <w:lang w:val="en-US"/>
        </w:rPr>
        <w:t>16</w:t>
      </w:r>
      <w:r w:rsidRPr="000B5B0A">
        <w:rPr>
          <w:b/>
        </w:rPr>
        <w:fldChar w:fldCharType="end"/>
      </w:r>
      <w:bookmarkEnd w:id="876"/>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77" w:name="_Toc141952451"/>
      <w:bookmarkStart w:id="878" w:name="_Toc132997740"/>
      <w:r>
        <w:rPr>
          <w:lang w:val="en-US"/>
        </w:rPr>
        <w:lastRenderedPageBreak/>
        <w:t>Picking and probing</w:t>
      </w:r>
      <w:bookmarkEnd w:id="877"/>
      <w:bookmarkEnd w:id="878"/>
    </w:p>
    <w:p w14:paraId="789D789B" w14:textId="3DA6BBD6"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F1055A" w:rsidRPr="00CA6549">
        <w:rPr>
          <w:b/>
          <w:lang w:val="en-US"/>
        </w:rPr>
        <w:t xml:space="preserve">Figure </w:t>
      </w:r>
      <w:r w:rsidR="00F1055A">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01457C2E" w:rsidR="00CA6549" w:rsidRDefault="00CA6549" w:rsidP="00CA6549">
      <w:pPr>
        <w:pStyle w:val="Legenda"/>
        <w:jc w:val="center"/>
        <w:rPr>
          <w:lang w:val="en-US"/>
        </w:rPr>
      </w:pPr>
      <w:bookmarkStart w:id="8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F1055A">
        <w:rPr>
          <w:b/>
          <w:noProof/>
          <w:lang w:val="en-US"/>
        </w:rPr>
        <w:t>17</w:t>
      </w:r>
      <w:r w:rsidRPr="00CA6549">
        <w:rPr>
          <w:b/>
        </w:rPr>
        <w:fldChar w:fldCharType="end"/>
      </w:r>
      <w:bookmarkEnd w:id="879"/>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0" w:name="_Ref50111819"/>
      <w:bookmarkStart w:id="881" w:name="_Toc141952452"/>
      <w:bookmarkStart w:id="882" w:name="_Toc132997741"/>
      <w:r>
        <w:rPr>
          <w:lang w:val="en-US"/>
        </w:rPr>
        <w:t>Keyboard</w:t>
      </w:r>
      <w:r w:rsidR="00731959">
        <w:rPr>
          <w:lang w:val="en-US"/>
        </w:rPr>
        <w:t>/mouse</w:t>
      </w:r>
      <w:r>
        <w:rPr>
          <w:lang w:val="en-US"/>
        </w:rPr>
        <w:t xml:space="preserve"> bindings</w:t>
      </w:r>
      <w:bookmarkEnd w:id="880"/>
      <w:bookmarkEnd w:id="881"/>
      <w:bookmarkEnd w:id="882"/>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3" w:name="_Toc141952453"/>
      <w:bookmarkStart w:id="884" w:name="_Toc132997742"/>
      <w:r>
        <w:rPr>
          <w:lang w:val="en-US"/>
        </w:rPr>
        <w:t>Antialiasing option</w:t>
      </w:r>
      <w:bookmarkEnd w:id="883"/>
      <w:bookmarkEnd w:id="884"/>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85" w:name="_Toc487275097"/>
      <w:bookmarkStart w:id="886" w:name="_Toc487287983"/>
      <w:bookmarkStart w:id="887" w:name="_Toc502253664"/>
      <w:bookmarkStart w:id="888" w:name="_Toc493432905"/>
      <w:bookmarkStart w:id="889" w:name="_Toc503638555"/>
      <w:bookmarkStart w:id="890" w:name="_Toc512843282"/>
      <w:bookmarkStart w:id="891" w:name="_Toc524597946"/>
      <w:bookmarkStart w:id="892" w:name="_Toc527725215"/>
      <w:bookmarkStart w:id="893" w:name="_Toc535843038"/>
      <w:bookmarkStart w:id="894" w:name="_Toc20335526"/>
      <w:bookmarkStart w:id="895" w:name="_Toc13417253"/>
      <w:bookmarkStart w:id="896" w:name="_Toc141952454"/>
      <w:bookmarkStart w:id="897" w:name="_Toc132997743"/>
      <w:r>
        <w:rPr>
          <w:lang w:val="en-US"/>
        </w:rPr>
        <w:t xml:space="preserve">Known </w:t>
      </w:r>
      <w:proofErr w:type="gramStart"/>
      <w:r>
        <w:rPr>
          <w:lang w:val="en-US"/>
        </w:rPr>
        <w:t>issues</w:t>
      </w:r>
      <w:bookmarkEnd w:id="885"/>
      <w:bookmarkEnd w:id="886"/>
      <w:bookmarkEnd w:id="887"/>
      <w:bookmarkEnd w:id="888"/>
      <w:bookmarkEnd w:id="889"/>
      <w:bookmarkEnd w:id="890"/>
      <w:bookmarkEnd w:id="891"/>
      <w:bookmarkEnd w:id="892"/>
      <w:bookmarkEnd w:id="893"/>
      <w:bookmarkEnd w:id="894"/>
      <w:bookmarkEnd w:id="895"/>
      <w:bookmarkEnd w:id="896"/>
      <w:bookmarkEnd w:id="897"/>
      <w:proofErr w:type="gramEnd"/>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gramEnd"/>
      <w:r w:rsidRPr="00DD531E">
        <w:rPr>
          <w:rStyle w:val="SourceCodeChar"/>
        </w:rPr>
        <w:t>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2C5983C"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1055A">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1055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74D0E39A"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98"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99" w:name="_Toc141952455"/>
      <w:bookmarkStart w:id="900" w:name="_Toc132997744"/>
      <w:r>
        <w:rPr>
          <w:lang w:val="en-US"/>
        </w:rPr>
        <w:t>Exporting a variable in 2D Cartesian grids to a .GRD file</w:t>
      </w:r>
      <w:bookmarkEnd w:id="899"/>
      <w:bookmarkEnd w:id="90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1" w:name="_Toc493432906"/>
      <w:bookmarkStart w:id="902" w:name="_Toc503638556"/>
      <w:bookmarkStart w:id="903" w:name="_Toc512843283"/>
      <w:bookmarkStart w:id="904" w:name="_Toc524597947"/>
      <w:bookmarkStart w:id="905" w:name="_Toc527725216"/>
      <w:bookmarkStart w:id="906" w:name="_Toc535843039"/>
      <w:bookmarkStart w:id="907" w:name="_Toc20335527"/>
      <w:bookmarkStart w:id="908" w:name="_Toc13417254"/>
      <w:bookmarkStart w:id="909" w:name="_Toc141952456"/>
      <w:bookmarkStart w:id="910" w:name="_Toc132997745"/>
      <w:r>
        <w:rPr>
          <w:lang w:val="en-US"/>
        </w:rPr>
        <w:t xml:space="preserve">Known issues </w:t>
      </w:r>
      <w:r w:rsidR="00146AC6">
        <w:rPr>
          <w:lang w:val="en-US"/>
        </w:rPr>
        <w:t>running</w:t>
      </w:r>
      <w:r>
        <w:rPr>
          <w:lang w:val="en-US"/>
        </w:rPr>
        <w:t xml:space="preserve"> the </w:t>
      </w:r>
      <w:proofErr w:type="gramStart"/>
      <w:r>
        <w:rPr>
          <w:lang w:val="en-US"/>
        </w:rPr>
        <w:t>program</w:t>
      </w:r>
      <w:bookmarkEnd w:id="898"/>
      <w:bookmarkEnd w:id="901"/>
      <w:bookmarkEnd w:id="902"/>
      <w:bookmarkEnd w:id="903"/>
      <w:bookmarkEnd w:id="904"/>
      <w:bookmarkEnd w:id="905"/>
      <w:bookmarkEnd w:id="906"/>
      <w:bookmarkEnd w:id="907"/>
      <w:bookmarkEnd w:id="908"/>
      <w:bookmarkEnd w:id="909"/>
      <w:bookmarkEnd w:id="910"/>
      <w:proofErr w:type="gramEnd"/>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1D0D018C"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F1055A">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F2807E4"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F1055A">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1" w:name="_Toc474158339"/>
      <w:bookmarkStart w:id="912" w:name="_Toc487275098"/>
      <w:bookmarkStart w:id="913" w:name="_Toc487287984"/>
      <w:bookmarkStart w:id="914" w:name="_Toc502253666"/>
      <w:bookmarkStart w:id="915" w:name="_Toc493432907"/>
      <w:bookmarkStart w:id="916" w:name="_Toc503638557"/>
      <w:bookmarkStart w:id="917" w:name="_Toc512843284"/>
      <w:bookmarkStart w:id="918" w:name="_Toc524597948"/>
      <w:bookmarkStart w:id="919" w:name="_Toc527725217"/>
      <w:bookmarkStart w:id="920" w:name="_Toc535843040"/>
      <w:bookmarkStart w:id="921" w:name="_Toc20335528"/>
      <w:bookmarkStart w:id="922" w:name="_Toc13417255"/>
      <w:bookmarkStart w:id="923" w:name="_Toc141952457"/>
      <w:bookmarkStart w:id="924" w:name="_Toc132997746"/>
      <w:r>
        <w:rPr>
          <w:lang w:val="en-US"/>
        </w:rPr>
        <w:lastRenderedPageBreak/>
        <w:t>Exploratory data analysis</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25" w:name="_Toc474158340"/>
      <w:bookmarkStart w:id="926" w:name="_Toc487275099"/>
      <w:bookmarkStart w:id="927" w:name="_Toc487287985"/>
      <w:bookmarkStart w:id="928" w:name="_Toc502253667"/>
      <w:bookmarkStart w:id="929" w:name="_Toc493432908"/>
      <w:bookmarkStart w:id="930" w:name="_Toc503638558"/>
      <w:bookmarkStart w:id="931" w:name="_Toc512843285"/>
      <w:bookmarkStart w:id="932" w:name="_Toc524597949"/>
      <w:bookmarkStart w:id="933" w:name="_Toc527725218"/>
      <w:bookmarkStart w:id="934" w:name="_Toc535843041"/>
      <w:bookmarkStart w:id="935" w:name="_Toc20335529"/>
      <w:bookmarkStart w:id="936" w:name="_Toc13417256"/>
      <w:bookmarkStart w:id="937" w:name="_Toc141952458"/>
      <w:bookmarkStart w:id="938" w:name="_Toc132997747"/>
      <w:r>
        <w:rPr>
          <w:lang w:val="en-US"/>
        </w:rPr>
        <w:t xml:space="preserve">Map / data </w:t>
      </w:r>
      <w:proofErr w:type="gramStart"/>
      <w:r>
        <w:rPr>
          <w:lang w:val="en-US"/>
        </w:rPr>
        <w:t>display</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roofErr w:type="gramEnd"/>
    </w:p>
    <w:p w14:paraId="566A8CD7" w14:textId="38102328"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F1055A" w:rsidRPr="005E7EA3">
        <w:rPr>
          <w:b/>
          <w:lang w:val="en-US"/>
        </w:rPr>
        <w:t xml:space="preserve">Figure </w:t>
      </w:r>
      <w:r w:rsidR="00F1055A">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99FB482"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1055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540E9EC" w:rsidR="00317684" w:rsidRDefault="003C5B78" w:rsidP="00317684">
      <w:pPr>
        <w:pStyle w:val="Legenda"/>
        <w:jc w:val="center"/>
        <w:rPr>
          <w:lang w:val="en-US"/>
        </w:rPr>
      </w:pPr>
      <w:bookmarkStart w:id="939" w:name="_Ref461696780"/>
      <w:bookmarkStart w:id="940" w:name="_Ref20038653"/>
      <w:bookmarkStart w:id="94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1055A">
        <w:rPr>
          <w:b/>
          <w:noProof/>
          <w:lang w:val="en-US"/>
        </w:rPr>
        <w:t>18</w:t>
      </w:r>
      <w:r w:rsidRPr="003C5B78">
        <w:rPr>
          <w:b/>
        </w:rPr>
        <w:fldChar w:fldCharType="end"/>
      </w:r>
      <w:bookmarkEnd w:id="939"/>
      <w:bookmarkEnd w:id="940"/>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706F10C8"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1055A">
        <w:rPr>
          <w:b/>
          <w:noProof/>
          <w:lang w:val="en-US"/>
        </w:rPr>
        <w:t>19</w:t>
      </w:r>
      <w:r w:rsidRPr="00317684">
        <w:rPr>
          <w:b/>
        </w:rPr>
        <w:fldChar w:fldCharType="end"/>
      </w:r>
      <w:bookmarkEnd w:id="941"/>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2" w:name="_Toc487275100"/>
      <w:bookmarkStart w:id="943" w:name="_Toc487287986"/>
      <w:bookmarkStart w:id="944" w:name="_Toc502253668"/>
      <w:bookmarkStart w:id="945" w:name="_Toc493432909"/>
      <w:bookmarkStart w:id="946" w:name="_Toc503638559"/>
      <w:bookmarkStart w:id="947" w:name="_Toc512843286"/>
      <w:bookmarkStart w:id="948" w:name="_Toc524597950"/>
      <w:bookmarkStart w:id="949" w:name="_Toc527725219"/>
      <w:bookmarkStart w:id="950" w:name="_Toc535843042"/>
      <w:bookmarkStart w:id="951" w:name="_Toc20335530"/>
      <w:bookmarkStart w:id="952" w:name="_Toc13417257"/>
      <w:bookmarkStart w:id="953" w:name="_Toc141952459"/>
      <w:bookmarkStart w:id="954" w:name="_Toc132997748"/>
      <w:r>
        <w:rPr>
          <w:lang w:val="en-US"/>
        </w:rPr>
        <w:t xml:space="preserve">Known </w:t>
      </w:r>
      <w:proofErr w:type="gramStart"/>
      <w:r>
        <w:rPr>
          <w:lang w:val="en-US"/>
        </w:rPr>
        <w:t>issues</w:t>
      </w:r>
      <w:bookmarkEnd w:id="942"/>
      <w:bookmarkEnd w:id="943"/>
      <w:bookmarkEnd w:id="944"/>
      <w:bookmarkEnd w:id="945"/>
      <w:bookmarkEnd w:id="946"/>
      <w:bookmarkEnd w:id="947"/>
      <w:bookmarkEnd w:id="948"/>
      <w:bookmarkEnd w:id="949"/>
      <w:bookmarkEnd w:id="950"/>
      <w:bookmarkEnd w:id="951"/>
      <w:bookmarkEnd w:id="952"/>
      <w:bookmarkEnd w:id="953"/>
      <w:bookmarkEnd w:id="954"/>
      <w:proofErr w:type="gramEnd"/>
    </w:p>
    <w:p w14:paraId="427831A5" w14:textId="77777777" w:rsidR="00E1309A" w:rsidRDefault="00E1309A" w:rsidP="00E1309A">
      <w:pPr>
        <w:rPr>
          <w:lang w:val="en-US"/>
        </w:rPr>
      </w:pPr>
      <w:r>
        <w:rPr>
          <w:lang w:val="en-US"/>
        </w:rPr>
        <w:t>Problem: Plotting a Cartesian grid is blank in the Plot Dialog.</w:t>
      </w:r>
    </w:p>
    <w:p w14:paraId="181563A1" w14:textId="1FCF71BF"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0F1BBFBF"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1055A">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55" w:name="_Ref466994790"/>
      <w:bookmarkStart w:id="956" w:name="_Toc474158341"/>
      <w:bookmarkStart w:id="957" w:name="_Toc487275101"/>
      <w:bookmarkStart w:id="958" w:name="_Toc487287987"/>
      <w:bookmarkStart w:id="959" w:name="_Toc502253669"/>
      <w:bookmarkStart w:id="960" w:name="_Toc493432910"/>
      <w:bookmarkStart w:id="961" w:name="_Toc503638560"/>
      <w:bookmarkStart w:id="962" w:name="_Toc512843287"/>
      <w:bookmarkStart w:id="963" w:name="_Toc524597951"/>
      <w:bookmarkStart w:id="964" w:name="_Toc527725220"/>
      <w:bookmarkStart w:id="965" w:name="_Toc535843043"/>
      <w:bookmarkStart w:id="966" w:name="_Toc20335531"/>
      <w:bookmarkStart w:id="967" w:name="_Toc13417258"/>
      <w:bookmarkStart w:id="968" w:name="_Toc141952460"/>
      <w:bookmarkStart w:id="969" w:name="_Toc132997749"/>
      <w:r>
        <w:rPr>
          <w:lang w:val="en-US"/>
        </w:rPr>
        <w:t>Histogram</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14:paraId="24604737" w14:textId="4FB26809"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1055A" w:rsidRPr="004758C9">
        <w:rPr>
          <w:b/>
          <w:lang w:val="en-US"/>
        </w:rPr>
        <w:t xml:space="preserve">Figure </w:t>
      </w:r>
      <w:r w:rsidR="00F1055A">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2B882009" w:rsidR="004758C9" w:rsidRDefault="004758C9" w:rsidP="004758C9">
      <w:pPr>
        <w:pStyle w:val="Legenda"/>
        <w:jc w:val="center"/>
        <w:rPr>
          <w:lang w:val="en-US"/>
        </w:rPr>
      </w:pPr>
      <w:bookmarkStart w:id="97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1055A">
        <w:rPr>
          <w:b/>
          <w:noProof/>
          <w:lang w:val="en-US"/>
        </w:rPr>
        <w:t>20</w:t>
      </w:r>
      <w:r w:rsidRPr="004758C9">
        <w:rPr>
          <w:b/>
        </w:rPr>
        <w:fldChar w:fldCharType="end"/>
      </w:r>
      <w:bookmarkEnd w:id="970"/>
      <w:r w:rsidRPr="004758C9">
        <w:rPr>
          <w:lang w:val="en-US"/>
        </w:rPr>
        <w:t xml:space="preserve"> The Plot Dialog showing a histogram.</w:t>
      </w:r>
    </w:p>
    <w:p w14:paraId="54FAF9F1" w14:textId="77777777" w:rsidR="00243FC4" w:rsidRDefault="00944BF1" w:rsidP="00243FC4">
      <w:pPr>
        <w:pStyle w:val="Ttulo3"/>
        <w:rPr>
          <w:lang w:val="en-US"/>
        </w:rPr>
      </w:pPr>
      <w:bookmarkStart w:id="971" w:name="_Toc487275102"/>
      <w:bookmarkStart w:id="972" w:name="_Toc487287988"/>
      <w:bookmarkStart w:id="973" w:name="_Toc502253670"/>
      <w:bookmarkStart w:id="974" w:name="_Toc493432911"/>
      <w:bookmarkStart w:id="975" w:name="_Toc503638561"/>
      <w:bookmarkStart w:id="976" w:name="_Toc512843288"/>
      <w:bookmarkStart w:id="977" w:name="_Toc524597952"/>
      <w:bookmarkStart w:id="978" w:name="_Toc527725221"/>
      <w:bookmarkStart w:id="979" w:name="_Toc535843044"/>
      <w:bookmarkStart w:id="980" w:name="_Toc20335532"/>
      <w:bookmarkStart w:id="981" w:name="_Toc13417259"/>
      <w:bookmarkStart w:id="982" w:name="_Toc141952461"/>
      <w:bookmarkStart w:id="983" w:name="_Toc132997750"/>
      <w:r>
        <w:rPr>
          <w:lang w:val="en-US"/>
        </w:rPr>
        <w:t xml:space="preserve">Known </w:t>
      </w:r>
      <w:proofErr w:type="gramStart"/>
      <w:r>
        <w:rPr>
          <w:lang w:val="en-US"/>
        </w:rPr>
        <w:t>issues</w:t>
      </w:r>
      <w:bookmarkEnd w:id="971"/>
      <w:bookmarkEnd w:id="972"/>
      <w:bookmarkEnd w:id="973"/>
      <w:bookmarkEnd w:id="974"/>
      <w:bookmarkEnd w:id="975"/>
      <w:bookmarkEnd w:id="976"/>
      <w:bookmarkEnd w:id="977"/>
      <w:bookmarkEnd w:id="978"/>
      <w:bookmarkEnd w:id="979"/>
      <w:bookmarkEnd w:id="980"/>
      <w:bookmarkEnd w:id="981"/>
      <w:bookmarkEnd w:id="982"/>
      <w:bookmarkEnd w:id="983"/>
      <w:proofErr w:type="gramEnd"/>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8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7B2CCFAC"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1055A">
        <w:rPr>
          <w:lang w:val="en-US"/>
        </w:rPr>
        <w:t>7.</w:t>
      </w:r>
      <w:r w:rsidR="00A33BAC">
        <w:rPr>
          <w:lang w:val="en-US"/>
        </w:rPr>
        <w:t>9</w:t>
      </w:r>
      <w:r>
        <w:rPr>
          <w:lang w:val="en-US"/>
        </w:rPr>
        <w:fldChar w:fldCharType="end"/>
      </w:r>
      <w:r>
        <w:rPr>
          <w:lang w:val="en-US"/>
        </w:rPr>
        <w:t>).</w:t>
      </w:r>
    </w:p>
    <w:p w14:paraId="0D8C2506" w14:textId="77777777" w:rsidR="00C161C1" w:rsidRDefault="004B00EB" w:rsidP="004B00EB">
      <w:pPr>
        <w:pStyle w:val="Ttulo2"/>
        <w:rPr>
          <w:lang w:val="en-US"/>
        </w:rPr>
      </w:pPr>
      <w:bookmarkStart w:id="985" w:name="_Toc487275103"/>
      <w:bookmarkStart w:id="986" w:name="_Toc487287989"/>
      <w:bookmarkStart w:id="987" w:name="_Toc502253671"/>
      <w:bookmarkStart w:id="988" w:name="_Toc493432912"/>
      <w:bookmarkStart w:id="989" w:name="_Toc503638562"/>
      <w:bookmarkStart w:id="990" w:name="_Toc512843289"/>
      <w:bookmarkStart w:id="991" w:name="_Toc524597953"/>
      <w:bookmarkStart w:id="992" w:name="_Toc527725222"/>
      <w:bookmarkStart w:id="993" w:name="_Toc535843045"/>
      <w:bookmarkStart w:id="994" w:name="_Toc20335533"/>
      <w:bookmarkStart w:id="995" w:name="_Toc13417260"/>
      <w:bookmarkStart w:id="996" w:name="_Toc141952462"/>
      <w:bookmarkStart w:id="997" w:name="_Toc132997751"/>
      <w:r>
        <w:rPr>
          <w:lang w:val="en-US"/>
        </w:rPr>
        <w:t>Crossplot</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
    <w:p w14:paraId="54751F2F" w14:textId="02B03564"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1055A" w:rsidRPr="004E5078">
        <w:rPr>
          <w:b/>
          <w:lang w:val="en-US"/>
        </w:rPr>
        <w:t xml:space="preserve">Figure </w:t>
      </w:r>
      <w:r w:rsidR="00F1055A">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46287508" w:rsidR="0083304A" w:rsidRDefault="0083304A" w:rsidP="0083304A">
      <w:pPr>
        <w:pStyle w:val="Legenda"/>
        <w:jc w:val="center"/>
        <w:rPr>
          <w:lang w:val="en-US"/>
        </w:rPr>
      </w:pPr>
      <w:bookmarkStart w:id="99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1055A">
        <w:rPr>
          <w:b/>
          <w:noProof/>
          <w:lang w:val="en-US"/>
        </w:rPr>
        <w:t>21</w:t>
      </w:r>
      <w:r w:rsidRPr="0083304A">
        <w:rPr>
          <w:b/>
        </w:rPr>
        <w:fldChar w:fldCharType="end"/>
      </w:r>
      <w:bookmarkEnd w:id="998"/>
      <w:r w:rsidRPr="004E5078">
        <w:rPr>
          <w:lang w:val="en-US"/>
        </w:rPr>
        <w:t xml:space="preserve"> a 3-variable crossplot.</w:t>
      </w:r>
    </w:p>
    <w:p w14:paraId="1CEF8871" w14:textId="77777777" w:rsidR="009C455F" w:rsidRDefault="009C455F" w:rsidP="009C455F">
      <w:pPr>
        <w:pStyle w:val="Ttulo3"/>
        <w:rPr>
          <w:lang w:val="en-US"/>
        </w:rPr>
      </w:pPr>
      <w:bookmarkStart w:id="999" w:name="_Toc502253672"/>
      <w:bookmarkStart w:id="1000" w:name="_Toc503638563"/>
      <w:bookmarkStart w:id="1001" w:name="_Toc512843290"/>
      <w:bookmarkStart w:id="1002" w:name="_Toc524597954"/>
      <w:bookmarkStart w:id="1003" w:name="_Toc527725223"/>
      <w:bookmarkStart w:id="1004" w:name="_Toc535843046"/>
      <w:bookmarkStart w:id="1005" w:name="_Toc20335534"/>
      <w:bookmarkStart w:id="1006" w:name="_Toc13417261"/>
      <w:bookmarkStart w:id="1007" w:name="_Toc141952463"/>
      <w:bookmarkStart w:id="1008" w:name="_Toc132997752"/>
      <w:r>
        <w:rPr>
          <w:lang w:val="en-US"/>
        </w:rPr>
        <w:t xml:space="preserve">Known </w:t>
      </w:r>
      <w:proofErr w:type="gramStart"/>
      <w:r>
        <w:rPr>
          <w:lang w:val="en-US"/>
        </w:rPr>
        <w:t>issues</w:t>
      </w:r>
      <w:bookmarkEnd w:id="999"/>
      <w:bookmarkEnd w:id="1000"/>
      <w:bookmarkEnd w:id="1001"/>
      <w:bookmarkEnd w:id="1002"/>
      <w:bookmarkEnd w:id="1003"/>
      <w:bookmarkEnd w:id="1004"/>
      <w:bookmarkEnd w:id="1005"/>
      <w:bookmarkEnd w:id="1006"/>
      <w:bookmarkEnd w:id="1007"/>
      <w:bookmarkEnd w:id="1008"/>
      <w:proofErr w:type="gramEnd"/>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09" w:name="_Ref467343883"/>
      <w:bookmarkStart w:id="1010" w:name="_Toc474158344"/>
      <w:bookmarkStart w:id="1011" w:name="_Toc487275104"/>
      <w:bookmarkStart w:id="1012" w:name="_Toc487287990"/>
      <w:bookmarkStart w:id="1013" w:name="_Toc502253673"/>
      <w:bookmarkStart w:id="1014" w:name="_Toc493432913"/>
      <w:bookmarkStart w:id="1015" w:name="_Toc503638564"/>
      <w:bookmarkStart w:id="1016" w:name="_Toc512843291"/>
      <w:bookmarkStart w:id="1017" w:name="_Toc524597955"/>
      <w:bookmarkStart w:id="1018" w:name="_Toc527725224"/>
      <w:bookmarkStart w:id="1019" w:name="_Toc535843047"/>
      <w:bookmarkStart w:id="1020" w:name="_Toc20335535"/>
      <w:bookmarkStart w:id="1021" w:name="_Toc13417262"/>
      <w:bookmarkStart w:id="1022" w:name="_Toc141952464"/>
      <w:bookmarkStart w:id="1023" w:name="_Toc132997753"/>
      <w:r>
        <w:rPr>
          <w:lang w:val="en-US"/>
        </w:rPr>
        <w:t>Probability plot</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5D15CE3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1055A" w:rsidRPr="00112D6F">
        <w:rPr>
          <w:b/>
          <w:lang w:val="en-US"/>
        </w:rPr>
        <w:t xml:space="preserve">Figure </w:t>
      </w:r>
      <w:r w:rsidR="00F1055A">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284BA677" w:rsidR="00112D6F" w:rsidRPr="00A02A9D" w:rsidRDefault="00112D6F" w:rsidP="00112D6F">
      <w:pPr>
        <w:pStyle w:val="Legenda"/>
        <w:jc w:val="center"/>
        <w:rPr>
          <w:lang w:val="en-US"/>
        </w:rPr>
      </w:pPr>
      <w:bookmarkStart w:id="10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1055A">
        <w:rPr>
          <w:b/>
          <w:noProof/>
          <w:lang w:val="en-US"/>
        </w:rPr>
        <w:t>22</w:t>
      </w:r>
      <w:r w:rsidRPr="00112D6F">
        <w:rPr>
          <w:b/>
        </w:rPr>
        <w:fldChar w:fldCharType="end"/>
      </w:r>
      <w:bookmarkEnd w:id="10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25" w:name="_Toc474158345"/>
      <w:bookmarkStart w:id="1026" w:name="_Toc487275105"/>
      <w:bookmarkStart w:id="1027" w:name="_Toc487287991"/>
      <w:bookmarkStart w:id="1028" w:name="_Toc502253674"/>
      <w:bookmarkStart w:id="1029" w:name="_Toc493432914"/>
      <w:bookmarkStart w:id="1030" w:name="_Toc503638565"/>
      <w:bookmarkStart w:id="1031" w:name="_Toc512843292"/>
      <w:bookmarkStart w:id="1032" w:name="_Toc524597956"/>
      <w:bookmarkStart w:id="1033" w:name="_Toc527725225"/>
      <w:bookmarkStart w:id="1034" w:name="_Toc535843048"/>
      <w:bookmarkStart w:id="1035" w:name="_Toc20335536"/>
      <w:bookmarkStart w:id="1036" w:name="_Toc13417263"/>
      <w:bookmarkStart w:id="1037" w:name="_Toc141952465"/>
      <w:bookmarkStart w:id="1038" w:name="_Toc132997754"/>
      <w:r>
        <w:rPr>
          <w:lang w:val="en-US"/>
        </w:rPr>
        <w:t>Q-Q and P-P plot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14:paraId="6F9E451D" w14:textId="1E22521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1055A" w:rsidRPr="001523D9">
        <w:rPr>
          <w:b/>
          <w:lang w:val="en-US"/>
        </w:rPr>
        <w:t xml:space="preserve">Figure </w:t>
      </w:r>
      <w:r w:rsidR="00F1055A">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1055A" w:rsidRPr="00A65EB4">
        <w:rPr>
          <w:b/>
          <w:lang w:val="en-US"/>
        </w:rPr>
        <w:t xml:space="preserve">Figure </w:t>
      </w:r>
      <w:r w:rsidR="00F1055A">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15581E0D" w:rsidR="00B31076" w:rsidRDefault="00075F01" w:rsidP="00075F01">
      <w:pPr>
        <w:pStyle w:val="Legenda"/>
        <w:jc w:val="center"/>
        <w:rPr>
          <w:lang w:val="en-US"/>
        </w:rPr>
      </w:pPr>
      <w:bookmarkStart w:id="10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1055A">
        <w:rPr>
          <w:b/>
          <w:noProof/>
          <w:lang w:val="en-US"/>
        </w:rPr>
        <w:t>23</w:t>
      </w:r>
      <w:r w:rsidRPr="00075F01">
        <w:rPr>
          <w:b/>
        </w:rPr>
        <w:fldChar w:fldCharType="end"/>
      </w:r>
      <w:bookmarkEnd w:id="10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45C27938" w:rsidR="00A65EB4" w:rsidRPr="00A65EB4" w:rsidRDefault="00A65EB4" w:rsidP="00A65EB4">
      <w:pPr>
        <w:pStyle w:val="Legenda"/>
        <w:jc w:val="center"/>
        <w:rPr>
          <w:lang w:val="en-US"/>
        </w:rPr>
      </w:pPr>
      <w:bookmarkStart w:id="10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1055A">
        <w:rPr>
          <w:b/>
          <w:noProof/>
          <w:lang w:val="en-US"/>
        </w:rPr>
        <w:t>24</w:t>
      </w:r>
      <w:r w:rsidRPr="00A65EB4">
        <w:rPr>
          <w:b/>
        </w:rPr>
        <w:fldChar w:fldCharType="end"/>
      </w:r>
      <w:bookmarkEnd w:id="10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1055A" w:rsidRPr="00F1055A">
        <w:rPr>
          <w:lang w:val="en-US"/>
        </w:rPr>
        <w:t xml:space="preserve">Figure </w:t>
      </w:r>
      <w:r w:rsidR="00F1055A" w:rsidRPr="00F1055A">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1" w:name="_Ref466988951"/>
      <w:bookmarkStart w:id="1042" w:name="_Toc474158346"/>
      <w:bookmarkStart w:id="1043" w:name="_Toc487275106"/>
      <w:bookmarkStart w:id="1044" w:name="_Toc487287992"/>
      <w:bookmarkStart w:id="1045" w:name="_Toc502253675"/>
      <w:bookmarkStart w:id="1046" w:name="_Toc493432915"/>
      <w:bookmarkStart w:id="1047" w:name="_Toc503638566"/>
      <w:bookmarkStart w:id="1048" w:name="_Toc512843293"/>
      <w:bookmarkStart w:id="1049" w:name="_Toc524597957"/>
      <w:bookmarkStart w:id="1050" w:name="_Toc527725226"/>
      <w:bookmarkStart w:id="1051" w:name="_Toc535843049"/>
      <w:bookmarkStart w:id="1052" w:name="_Toc20335537"/>
      <w:bookmarkStart w:id="1053" w:name="_Toc13417264"/>
      <w:bookmarkStart w:id="1054" w:name="_Toc141952466"/>
      <w:bookmarkStart w:id="1055" w:name="_Toc132997755"/>
      <w:r>
        <w:rPr>
          <w:lang w:val="en-US"/>
        </w:rPr>
        <w:t>Univariate distribution modeling</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613DF6C4" w14:textId="44E06F19"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1055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1055A" w:rsidRPr="009F6B2E">
        <w:rPr>
          <w:b/>
          <w:lang w:val="en-US"/>
        </w:rPr>
        <w:t xml:space="preserve">Figure </w:t>
      </w:r>
      <w:r w:rsidR="00F1055A">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72B437D4" w:rsidR="009F6B2E" w:rsidRPr="009F6B2E" w:rsidRDefault="009F6B2E" w:rsidP="009F6B2E">
      <w:pPr>
        <w:pStyle w:val="Legenda"/>
        <w:jc w:val="center"/>
        <w:rPr>
          <w:lang w:val="en-US"/>
        </w:rPr>
      </w:pPr>
      <w:bookmarkStart w:id="105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5</w:t>
      </w:r>
      <w:r w:rsidRPr="009F6B2E">
        <w:rPr>
          <w:b/>
        </w:rPr>
        <w:fldChar w:fldCharType="end"/>
      </w:r>
      <w:bookmarkEnd w:id="1056"/>
      <w:r w:rsidRPr="009F6B2E">
        <w:rPr>
          <w:lang w:val="en-US"/>
        </w:rPr>
        <w:t xml:space="preserve"> the smooth distribution modeling dialog.</w:t>
      </w:r>
    </w:p>
    <w:p w14:paraId="3E2E9F68" w14:textId="2274EEA9"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1055A" w:rsidRPr="009F6B2E">
        <w:rPr>
          <w:b/>
          <w:lang w:val="en-US"/>
        </w:rPr>
        <w:t xml:space="preserve">Figure </w:t>
      </w:r>
      <w:r w:rsidR="00F1055A">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003B2C30"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1055A" w:rsidRPr="001E745C">
        <w:rPr>
          <w:b/>
          <w:lang w:val="en-US"/>
        </w:rPr>
        <w:t xml:space="preserve">Figure </w:t>
      </w:r>
      <w:r w:rsidR="00F1055A">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52AB1E79" w:rsidR="009F6B2E" w:rsidRDefault="009F6B2E" w:rsidP="009F6B2E">
      <w:pPr>
        <w:pStyle w:val="Legenda"/>
        <w:jc w:val="center"/>
        <w:rPr>
          <w:lang w:val="en-US"/>
        </w:rPr>
      </w:pPr>
      <w:bookmarkStart w:id="105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6</w:t>
      </w:r>
      <w:r w:rsidRPr="009F6B2E">
        <w:rPr>
          <w:b/>
        </w:rPr>
        <w:fldChar w:fldCharType="end"/>
      </w:r>
      <w:bookmarkEnd w:id="105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574D15C3" w:rsidR="001E745C" w:rsidRDefault="001E745C" w:rsidP="001E745C">
      <w:pPr>
        <w:pStyle w:val="Legenda"/>
        <w:jc w:val="center"/>
        <w:rPr>
          <w:lang w:val="en-US"/>
        </w:rPr>
      </w:pPr>
      <w:bookmarkStart w:id="105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1055A">
        <w:rPr>
          <w:b/>
          <w:noProof/>
          <w:lang w:val="en-US"/>
        </w:rPr>
        <w:t>27</w:t>
      </w:r>
      <w:r w:rsidRPr="001E745C">
        <w:rPr>
          <w:b/>
        </w:rPr>
        <w:fldChar w:fldCharType="end"/>
      </w:r>
      <w:bookmarkEnd w:id="105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59" w:name="_Toc487275107"/>
      <w:bookmarkStart w:id="1060" w:name="_Toc487287993"/>
      <w:bookmarkStart w:id="1061" w:name="_Toc502253676"/>
      <w:bookmarkStart w:id="1062" w:name="_Toc493432916"/>
      <w:bookmarkStart w:id="1063" w:name="_Toc503638567"/>
      <w:bookmarkStart w:id="1064" w:name="_Toc512843294"/>
      <w:bookmarkStart w:id="1065" w:name="_Toc524597958"/>
      <w:bookmarkStart w:id="1066" w:name="_Toc527725227"/>
      <w:bookmarkStart w:id="1067" w:name="_Toc535843050"/>
      <w:bookmarkStart w:id="1068" w:name="_Toc20335538"/>
      <w:bookmarkStart w:id="1069" w:name="_Toc13417265"/>
      <w:bookmarkStart w:id="1070" w:name="_Toc141952467"/>
      <w:bookmarkStart w:id="1071" w:name="_Toc132997756"/>
      <w:r>
        <w:rPr>
          <w:lang w:val="en-US"/>
        </w:rPr>
        <w:t xml:space="preserve">Known </w:t>
      </w:r>
      <w:proofErr w:type="gramStart"/>
      <w:r>
        <w:rPr>
          <w:lang w:val="en-US"/>
        </w:rPr>
        <w:t>issues</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proofErr w:type="gramEnd"/>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2" w:name="_Toc474158348"/>
      <w:bookmarkStart w:id="1073" w:name="_Ref487092315"/>
      <w:bookmarkStart w:id="1074" w:name="_Toc487275108"/>
      <w:bookmarkStart w:id="1075" w:name="_Toc487287994"/>
      <w:bookmarkStart w:id="1076" w:name="_Toc502253677"/>
      <w:bookmarkStart w:id="1077" w:name="_Toc493432917"/>
      <w:bookmarkStart w:id="1078" w:name="_Toc503638568"/>
      <w:bookmarkStart w:id="1079" w:name="_Toc512843295"/>
      <w:bookmarkStart w:id="1080" w:name="_Toc524597959"/>
      <w:bookmarkStart w:id="1081" w:name="_Ref525890555"/>
      <w:bookmarkStart w:id="1082" w:name="_Toc527725228"/>
      <w:bookmarkStart w:id="1083" w:name="_Toc535843051"/>
      <w:bookmarkStart w:id="1084" w:name="_Toc20335539"/>
      <w:bookmarkStart w:id="1085" w:name="_Toc13417266"/>
      <w:bookmarkStart w:id="1086" w:name="_Toc141952468"/>
      <w:bookmarkStart w:id="1087" w:name="_Toc132997757"/>
      <w:r>
        <w:rPr>
          <w:lang w:val="en-US"/>
        </w:rPr>
        <w:t>Bivariate distribution modeling</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14:paraId="4A4884F5" w14:textId="473A06CA"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1055A">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1055A" w:rsidRPr="00B90C89">
        <w:rPr>
          <w:b/>
          <w:lang w:val="en-US"/>
        </w:rPr>
        <w:t xml:space="preserve">Figure </w:t>
      </w:r>
      <w:r w:rsidR="00F1055A">
        <w:rPr>
          <w:b/>
          <w:noProof/>
          <w:lang w:val="en-US"/>
        </w:rPr>
        <w:t>28</w:t>
      </w:r>
      <w:r w:rsidR="00B90C89">
        <w:rPr>
          <w:lang w:val="en-US"/>
        </w:rPr>
        <w:fldChar w:fldCharType="end"/>
      </w:r>
      <w:r w:rsidR="00B90C89">
        <w:rPr>
          <w:lang w:val="en-US"/>
        </w:rPr>
        <w:t>).</w:t>
      </w:r>
    </w:p>
    <w:p w14:paraId="5B21758E" w14:textId="1C620060"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1055A">
        <w:rPr>
          <w:lang w:val="en-US"/>
        </w:rPr>
        <w:t>6.6</w:t>
      </w:r>
      <w:r w:rsidR="00F839AD">
        <w:rPr>
          <w:lang w:val="en-US"/>
        </w:rPr>
        <w:fldChar w:fldCharType="end"/>
      </w:r>
      <w:r w:rsidR="00B90C89">
        <w:rPr>
          <w:lang w:val="en-US"/>
        </w:rPr>
        <w:t xml:space="preserve"> for univariate smooth distributions.</w:t>
      </w:r>
    </w:p>
    <w:p w14:paraId="2DA7BE86" w14:textId="54699A5B"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1055A" w:rsidRPr="00900903">
        <w:rPr>
          <w:b/>
          <w:lang w:val="en-US"/>
        </w:rPr>
        <w:t xml:space="preserve">Figure </w:t>
      </w:r>
      <w:r w:rsidR="00F1055A">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20C78B3F" w:rsidR="00B90C89" w:rsidRPr="00413BC9" w:rsidRDefault="00B90C89" w:rsidP="00B90C89">
      <w:pPr>
        <w:pStyle w:val="Legenda"/>
        <w:jc w:val="center"/>
        <w:rPr>
          <w:u w:val="single"/>
          <w:lang w:val="en-US"/>
        </w:rPr>
      </w:pPr>
      <w:bookmarkStart w:id="108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1055A">
        <w:rPr>
          <w:b/>
          <w:noProof/>
          <w:lang w:val="en-US"/>
        </w:rPr>
        <w:t>28</w:t>
      </w:r>
      <w:r w:rsidRPr="00B90C89">
        <w:rPr>
          <w:b/>
        </w:rPr>
        <w:fldChar w:fldCharType="end"/>
      </w:r>
      <w:bookmarkEnd w:id="1088"/>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0E8CF79A" w:rsidR="005F56AB" w:rsidRDefault="00900903" w:rsidP="00900903">
      <w:pPr>
        <w:pStyle w:val="Legenda"/>
        <w:jc w:val="center"/>
        <w:rPr>
          <w:lang w:val="en-US"/>
        </w:rPr>
      </w:pPr>
      <w:bookmarkStart w:id="108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1055A">
        <w:rPr>
          <w:b/>
          <w:noProof/>
          <w:lang w:val="en-US"/>
        </w:rPr>
        <w:t>29</w:t>
      </w:r>
      <w:r w:rsidRPr="00900903">
        <w:rPr>
          <w:b/>
        </w:rPr>
        <w:fldChar w:fldCharType="end"/>
      </w:r>
      <w:bookmarkEnd w:id="108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3A422A9F"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1055A" w:rsidRPr="00C11E6D">
        <w:rPr>
          <w:b/>
          <w:lang w:val="en-US"/>
        </w:rPr>
        <w:t xml:space="preserve">Figure </w:t>
      </w:r>
      <w:r w:rsidR="00F1055A">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3F00624C" w:rsidR="00C11E6D" w:rsidRPr="00C11E6D" w:rsidRDefault="00C11E6D" w:rsidP="00571931">
      <w:pPr>
        <w:pStyle w:val="Legenda"/>
        <w:jc w:val="center"/>
        <w:rPr>
          <w:lang w:val="en-US"/>
        </w:rPr>
      </w:pPr>
      <w:bookmarkStart w:id="109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1055A">
        <w:rPr>
          <w:b/>
          <w:noProof/>
          <w:lang w:val="en-US"/>
        </w:rPr>
        <w:t>30</w:t>
      </w:r>
      <w:r w:rsidRPr="00C11E6D">
        <w:rPr>
          <w:b/>
        </w:rPr>
        <w:fldChar w:fldCharType="end"/>
      </w:r>
      <w:bookmarkEnd w:id="1090"/>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1" w:name="_Toc487275109"/>
      <w:bookmarkStart w:id="1092" w:name="_Toc487287995"/>
      <w:bookmarkStart w:id="1093" w:name="_Toc502253678"/>
      <w:bookmarkStart w:id="1094" w:name="_Toc493432918"/>
      <w:bookmarkStart w:id="1095" w:name="_Toc503638569"/>
      <w:bookmarkStart w:id="1096" w:name="_Toc512843296"/>
      <w:bookmarkStart w:id="1097" w:name="_Toc524597960"/>
      <w:bookmarkStart w:id="1098" w:name="_Toc527725229"/>
      <w:bookmarkStart w:id="1099" w:name="_Toc535843052"/>
      <w:bookmarkStart w:id="1100" w:name="_Toc20335540"/>
      <w:bookmarkStart w:id="1101" w:name="_Toc13417267"/>
      <w:bookmarkStart w:id="1102" w:name="_Toc141952469"/>
      <w:bookmarkStart w:id="1103" w:name="_Toc132997758"/>
      <w:r>
        <w:rPr>
          <w:lang w:val="en-US"/>
        </w:rPr>
        <w:t xml:space="preserve">Known </w:t>
      </w:r>
      <w:proofErr w:type="gramStart"/>
      <w:r>
        <w:rPr>
          <w:lang w:val="en-US"/>
        </w:rPr>
        <w:t>issues</w:t>
      </w:r>
      <w:bookmarkEnd w:id="1091"/>
      <w:bookmarkEnd w:id="1092"/>
      <w:bookmarkEnd w:id="1093"/>
      <w:bookmarkEnd w:id="1094"/>
      <w:bookmarkEnd w:id="1095"/>
      <w:bookmarkEnd w:id="1096"/>
      <w:bookmarkEnd w:id="1097"/>
      <w:bookmarkEnd w:id="1098"/>
      <w:bookmarkEnd w:id="1099"/>
      <w:bookmarkEnd w:id="1100"/>
      <w:bookmarkEnd w:id="1101"/>
      <w:bookmarkEnd w:id="1102"/>
      <w:bookmarkEnd w:id="1103"/>
      <w:proofErr w:type="gramEnd"/>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04" w:name="_Toc502253679"/>
      <w:bookmarkStart w:id="1105" w:name="_Toc493432919"/>
      <w:bookmarkStart w:id="1106" w:name="_Toc503638570"/>
      <w:bookmarkStart w:id="1107" w:name="_Toc512843297"/>
      <w:bookmarkStart w:id="1108" w:name="_Toc524597961"/>
      <w:bookmarkStart w:id="1109" w:name="_Toc527725230"/>
      <w:bookmarkStart w:id="1110" w:name="_Toc535843053"/>
      <w:bookmarkStart w:id="1111" w:name="_Toc20335541"/>
      <w:bookmarkStart w:id="1112" w:name="_Toc13417268"/>
      <w:bookmarkStart w:id="1113" w:name="_Toc141952470"/>
      <w:bookmarkStart w:id="1114" w:name="_Toc474158350"/>
      <w:bookmarkStart w:id="1115" w:name="_Toc132997759"/>
      <w:r>
        <w:rPr>
          <w:lang w:val="en-US"/>
        </w:rPr>
        <w:t>Histograms of realizations</w:t>
      </w:r>
      <w:bookmarkEnd w:id="1104"/>
      <w:bookmarkEnd w:id="1105"/>
      <w:bookmarkEnd w:id="1106"/>
      <w:bookmarkEnd w:id="1107"/>
      <w:bookmarkEnd w:id="1108"/>
      <w:bookmarkEnd w:id="1109"/>
      <w:bookmarkEnd w:id="1110"/>
      <w:bookmarkEnd w:id="1111"/>
      <w:bookmarkEnd w:id="1112"/>
      <w:bookmarkEnd w:id="1113"/>
      <w:bookmarkEnd w:id="1115"/>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7F6DF666"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1055A" w:rsidRPr="000102B0">
        <w:rPr>
          <w:b/>
          <w:lang w:val="en-US"/>
        </w:rPr>
        <w:t xml:space="preserve">Figure </w:t>
      </w:r>
      <w:r w:rsidR="00F1055A">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5A3EDB99" w:rsidR="000102B0" w:rsidRPr="000102B0" w:rsidRDefault="00F84D5E" w:rsidP="000102B0">
      <w:pPr>
        <w:pStyle w:val="Legenda"/>
        <w:jc w:val="center"/>
        <w:rPr>
          <w:noProof/>
          <w:lang w:val="en-US"/>
        </w:rPr>
      </w:pPr>
      <w:bookmarkStart w:id="111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1055A">
        <w:rPr>
          <w:b/>
          <w:noProof/>
          <w:lang w:val="en-US"/>
        </w:rPr>
        <w:t>31</w:t>
      </w:r>
      <w:r w:rsidRPr="000102B0">
        <w:rPr>
          <w:b/>
        </w:rPr>
        <w:fldChar w:fldCharType="end"/>
      </w:r>
      <w:bookmarkEnd w:id="1116"/>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117" w:name="_Toc487287996"/>
      <w:bookmarkStart w:id="1118" w:name="_Toc502253680"/>
      <w:bookmarkStart w:id="1119" w:name="_Toc493432920"/>
      <w:bookmarkStart w:id="1120" w:name="_Toc503638571"/>
      <w:bookmarkStart w:id="1121" w:name="_Toc512843298"/>
      <w:bookmarkStart w:id="1122" w:name="_Toc524597962"/>
      <w:bookmarkStart w:id="1123" w:name="_Toc527725231"/>
      <w:bookmarkStart w:id="1124" w:name="_Toc535843054"/>
      <w:bookmarkStart w:id="1125" w:name="_Toc20335542"/>
      <w:bookmarkStart w:id="1126" w:name="_Toc13417269"/>
      <w:bookmarkStart w:id="1127" w:name="_Toc141952471"/>
      <w:bookmarkStart w:id="1128" w:name="_Toc132997760"/>
      <w:r>
        <w:rPr>
          <w:lang w:val="en-US"/>
        </w:rPr>
        <w:t>Known issues with plots</w:t>
      </w:r>
      <w:bookmarkEnd w:id="1117"/>
      <w:r w:rsidR="000F73D2">
        <w:rPr>
          <w:lang w:val="en-US"/>
        </w:rPr>
        <w:t xml:space="preserve"> (</w:t>
      </w:r>
      <w:r w:rsidR="000F73D2" w:rsidRPr="000F73D2">
        <w:rPr>
          <w:rStyle w:val="SourceCodeChar"/>
        </w:rPr>
        <w:t>*plt</w:t>
      </w:r>
      <w:r w:rsidR="000F73D2">
        <w:rPr>
          <w:lang w:val="en-US"/>
        </w:rPr>
        <w:t xml:space="preserve"> programs in general)</w:t>
      </w:r>
      <w:bookmarkEnd w:id="1118"/>
      <w:bookmarkEnd w:id="1119"/>
      <w:bookmarkEnd w:id="1120"/>
      <w:bookmarkEnd w:id="1121"/>
      <w:bookmarkEnd w:id="1122"/>
      <w:bookmarkEnd w:id="1123"/>
      <w:bookmarkEnd w:id="1124"/>
      <w:bookmarkEnd w:id="1125"/>
      <w:bookmarkEnd w:id="1126"/>
      <w:bookmarkEnd w:id="1127"/>
      <w:bookmarkEnd w:id="1128"/>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29" w:name="_Toc487275110"/>
      <w:bookmarkStart w:id="1130" w:name="_Toc487287997"/>
      <w:bookmarkStart w:id="1131" w:name="_Toc502253681"/>
      <w:bookmarkStart w:id="1132" w:name="_Toc493432921"/>
      <w:bookmarkStart w:id="1133" w:name="_Toc503638572"/>
      <w:bookmarkStart w:id="1134" w:name="_Toc512843299"/>
      <w:bookmarkStart w:id="1135" w:name="_Toc524597963"/>
      <w:bookmarkStart w:id="1136" w:name="_Toc527725232"/>
      <w:bookmarkStart w:id="1137" w:name="_Toc535843055"/>
      <w:bookmarkStart w:id="1138" w:name="_Toc20335543"/>
      <w:bookmarkStart w:id="1139" w:name="_Toc13417270"/>
      <w:bookmarkStart w:id="1140" w:name="_Toc141952472"/>
      <w:bookmarkStart w:id="1141" w:name="_Toc132997761"/>
      <w:r>
        <w:rPr>
          <w:lang w:val="en-US"/>
        </w:rPr>
        <w:t>Data preparation</w:t>
      </w:r>
      <w:bookmarkEnd w:id="1114"/>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42" w:name="_Toc474158351"/>
      <w:bookmarkStart w:id="1143" w:name="_Ref479438784"/>
      <w:bookmarkStart w:id="1144" w:name="_Ref479438793"/>
      <w:bookmarkStart w:id="1145" w:name="_Toc487275111"/>
      <w:bookmarkStart w:id="1146" w:name="_Toc487287998"/>
      <w:bookmarkStart w:id="1147" w:name="_Toc502253682"/>
      <w:bookmarkStart w:id="1148" w:name="_Toc493432922"/>
      <w:bookmarkStart w:id="1149" w:name="_Toc503638573"/>
      <w:bookmarkStart w:id="1150" w:name="_Toc512843300"/>
      <w:bookmarkStart w:id="1151" w:name="_Toc524597964"/>
      <w:bookmarkStart w:id="1152" w:name="_Toc527725233"/>
      <w:bookmarkStart w:id="1153" w:name="_Toc535843056"/>
      <w:bookmarkStart w:id="1154" w:name="_Toc20335544"/>
      <w:bookmarkStart w:id="1155" w:name="_Toc13417271"/>
      <w:bookmarkStart w:id="1156" w:name="_Toc141952473"/>
      <w:bookmarkStart w:id="1157" w:name="_Toc132997762"/>
      <w:r>
        <w:rPr>
          <w:lang w:val="en-US"/>
        </w:rPr>
        <w:t>Declustering</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1FB94D90"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1055A" w:rsidRPr="004E5078">
        <w:rPr>
          <w:b/>
          <w:lang w:val="en-US"/>
        </w:rPr>
        <w:t xml:space="preserve">Figure </w:t>
      </w:r>
      <w:r w:rsidR="00F1055A">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916B0BF" w:rsidR="007E4DBF" w:rsidRDefault="004E5078" w:rsidP="004E5078">
      <w:pPr>
        <w:pStyle w:val="Legenda"/>
        <w:jc w:val="center"/>
        <w:rPr>
          <w:lang w:val="en-US"/>
        </w:rPr>
      </w:pPr>
      <w:bookmarkStart w:id="115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1055A">
        <w:rPr>
          <w:b/>
          <w:noProof/>
          <w:lang w:val="en-US"/>
        </w:rPr>
        <w:t>32</w:t>
      </w:r>
      <w:r w:rsidRPr="004E5078">
        <w:rPr>
          <w:b/>
        </w:rPr>
        <w:fldChar w:fldCharType="end"/>
      </w:r>
      <w:bookmarkEnd w:id="1158"/>
      <w:r w:rsidRPr="004E5078">
        <w:rPr>
          <w:lang w:val="en-US"/>
        </w:rPr>
        <w:t xml:space="preserve"> the Declustering dialog.</w:t>
      </w:r>
    </w:p>
    <w:p w14:paraId="7D6145E4" w14:textId="079F8450"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1055A" w:rsidRPr="00974525">
        <w:rPr>
          <w:b/>
          <w:lang w:val="en-US"/>
        </w:rPr>
        <w:t xml:space="preserve">Figure </w:t>
      </w:r>
      <w:r w:rsidR="00F1055A">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9ADD64" w:rsidR="00974525" w:rsidRPr="00974525" w:rsidRDefault="00974525" w:rsidP="00974525">
      <w:pPr>
        <w:pStyle w:val="Legenda"/>
        <w:jc w:val="center"/>
        <w:rPr>
          <w:lang w:val="en-US"/>
        </w:rPr>
      </w:pPr>
      <w:bookmarkStart w:id="115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1055A">
        <w:rPr>
          <w:b/>
          <w:noProof/>
          <w:lang w:val="en-US"/>
        </w:rPr>
        <w:t>33</w:t>
      </w:r>
      <w:r w:rsidRPr="00974525">
        <w:rPr>
          <w:b/>
        </w:rPr>
        <w:fldChar w:fldCharType="end"/>
      </w:r>
      <w:bookmarkEnd w:id="115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60" w:name="_Toc474158352"/>
      <w:bookmarkStart w:id="1161" w:name="_Toc487275112"/>
      <w:bookmarkStart w:id="1162" w:name="_Toc487287999"/>
      <w:bookmarkStart w:id="1163" w:name="_Toc502253683"/>
      <w:bookmarkStart w:id="1164" w:name="_Toc493432923"/>
      <w:bookmarkStart w:id="1165" w:name="_Toc503638574"/>
      <w:bookmarkStart w:id="1166" w:name="_Toc512843301"/>
      <w:bookmarkStart w:id="1167" w:name="_Toc524597965"/>
      <w:bookmarkStart w:id="1168" w:name="_Toc527725234"/>
      <w:bookmarkStart w:id="1169" w:name="_Toc535843057"/>
      <w:bookmarkStart w:id="1170" w:name="_Toc20335545"/>
      <w:bookmarkStart w:id="1171" w:name="_Toc13417272"/>
      <w:bookmarkStart w:id="1172" w:name="_Toc141952474"/>
      <w:bookmarkStart w:id="1173"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4961AA85" w14:textId="0E766344"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1055A" w:rsidRPr="0069378D">
        <w:rPr>
          <w:b/>
          <w:lang w:val="en-US"/>
        </w:rPr>
        <w:t xml:space="preserve">Figure </w:t>
      </w:r>
      <w:r w:rsidR="00F1055A">
        <w:rPr>
          <w:b/>
          <w:noProof/>
          <w:lang w:val="en-US"/>
        </w:rPr>
        <w:t>34</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50207F9" w:rsidR="00C971F2" w:rsidRPr="00C971F2" w:rsidRDefault="0069378D" w:rsidP="00E117D7">
      <w:pPr>
        <w:pStyle w:val="Legenda"/>
        <w:jc w:val="center"/>
        <w:rPr>
          <w:lang w:val="en-US"/>
        </w:rPr>
      </w:pPr>
      <w:bookmarkStart w:id="11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1055A">
        <w:rPr>
          <w:b/>
          <w:noProof/>
          <w:lang w:val="en-US"/>
        </w:rPr>
        <w:t>34</w:t>
      </w:r>
      <w:r w:rsidRPr="0069378D">
        <w:rPr>
          <w:b/>
        </w:rPr>
        <w:fldChar w:fldCharType="end"/>
      </w:r>
      <w:bookmarkEnd w:id="1174"/>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75" w:name="_Ref466989082"/>
      <w:bookmarkStart w:id="1176" w:name="_Toc474158354"/>
      <w:bookmarkStart w:id="1177" w:name="_Toc487275113"/>
      <w:bookmarkStart w:id="1178" w:name="_Toc487288000"/>
      <w:bookmarkStart w:id="1179" w:name="_Toc502253684"/>
      <w:bookmarkStart w:id="1180" w:name="_Toc493432924"/>
      <w:bookmarkStart w:id="1181" w:name="_Toc503638575"/>
      <w:bookmarkStart w:id="1182" w:name="_Toc512843302"/>
      <w:bookmarkStart w:id="1183" w:name="_Toc524597966"/>
      <w:bookmarkStart w:id="1184" w:name="_Toc527725235"/>
      <w:bookmarkStart w:id="1185" w:name="_Toc535843058"/>
      <w:bookmarkStart w:id="1186" w:name="_Toc20335546"/>
      <w:bookmarkStart w:id="1187" w:name="_Toc13417273"/>
      <w:bookmarkStart w:id="1188" w:name="_Ref141884014"/>
      <w:bookmarkStart w:id="1189" w:name="_Toc141952475"/>
      <w:bookmarkStart w:id="1190" w:name="_Toc132997764"/>
      <w:r>
        <w:rPr>
          <w:lang w:val="en-US"/>
        </w:rPr>
        <w:t xml:space="preserve">Transfer </w:t>
      </w:r>
      <w:r w:rsidR="00530120">
        <w:rPr>
          <w:lang w:val="en-US"/>
        </w:rPr>
        <w:t xml:space="preserve">of </w:t>
      </w:r>
      <w:r>
        <w:rPr>
          <w:lang w:val="en-US"/>
        </w:rPr>
        <w:t>collocated values</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r w:rsidR="00530120">
        <w:rPr>
          <w:lang w:val="en-US"/>
        </w:rPr>
        <w:t xml:space="preserve"> </w:t>
      </w:r>
      <w:r w:rsidR="005F1A32">
        <w:rPr>
          <w:lang w:val="en-US"/>
        </w:rPr>
        <w:t>from a Cartesian grid to a point set</w:t>
      </w:r>
      <w:bookmarkEnd w:id="1188"/>
      <w:bookmarkEnd w:id="1189"/>
      <w:bookmarkEnd w:id="119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191" w:name="_Toc20335556"/>
      <w:bookmarkStart w:id="1192" w:name="_Ref76896404"/>
      <w:bookmarkStart w:id="1193" w:name="_Toc141952476"/>
      <w:bookmarkStart w:id="1194" w:name="_Ref473478005"/>
      <w:bookmarkStart w:id="1195" w:name="_Toc474158355"/>
      <w:bookmarkStart w:id="1196" w:name="_Toc487275114"/>
      <w:bookmarkStart w:id="1197" w:name="_Toc487288001"/>
      <w:bookmarkStart w:id="1198" w:name="_Toc502253685"/>
      <w:bookmarkStart w:id="1199" w:name="_Toc493432925"/>
      <w:bookmarkStart w:id="1200" w:name="_Toc503638576"/>
      <w:bookmarkStart w:id="1201" w:name="_Toc512843303"/>
      <w:bookmarkStart w:id="1202" w:name="_Toc524597967"/>
      <w:bookmarkStart w:id="1203" w:name="_Toc527725236"/>
      <w:bookmarkStart w:id="1204" w:name="_Toc535843059"/>
      <w:bookmarkStart w:id="1205" w:name="_Toc20335547"/>
      <w:bookmarkStart w:id="1206" w:name="_Toc13417274"/>
      <w:bookmarkStart w:id="1207" w:name="_Toc132997765"/>
      <w:r>
        <w:rPr>
          <w:lang w:val="en-US"/>
        </w:rPr>
        <w:t>Transfer of collocated values between other data set</w:t>
      </w:r>
      <w:bookmarkEnd w:id="1191"/>
      <w:bookmarkEnd w:id="1192"/>
      <w:r>
        <w:rPr>
          <w:lang w:val="en-US"/>
        </w:rPr>
        <w:t xml:space="preserve"> types</w:t>
      </w:r>
      <w:bookmarkEnd w:id="1193"/>
      <w:bookmarkEnd w:id="1207"/>
    </w:p>
    <w:p w14:paraId="34653C45" w14:textId="42064DFA"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F1055A">
        <w:rPr>
          <w:lang w:val="en-US"/>
        </w:rPr>
        <w:t>7.</w:t>
      </w:r>
      <w:r w:rsidR="00A33BAC">
        <w:rPr>
          <w:lang w:val="en-US"/>
        </w:rPr>
        <w:t>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2E092A1A"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F1055A">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08" w:name="_Toc141952477"/>
      <w:bookmarkStart w:id="1209" w:name="_Toc132997766"/>
      <w:r>
        <w:rPr>
          <w:lang w:val="en-US"/>
        </w:rPr>
        <w:t>Creating a grid for estimation or simulation</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8"/>
      <w:bookmarkEnd w:id="1209"/>
    </w:p>
    <w:p w14:paraId="34F86580" w14:textId="1AA2A221"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1055A" w:rsidRPr="00EB557E">
        <w:rPr>
          <w:b/>
          <w:lang w:val="en-US"/>
        </w:rPr>
        <w:t xml:space="preserve">Figure </w:t>
      </w:r>
      <w:r w:rsidR="00F1055A">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w:t>
      </w:r>
      <w:proofErr w:type="gramStart"/>
      <w:r>
        <w:rPr>
          <w:lang w:val="en-US"/>
        </w:rPr>
        <w:t>nx,ny</w:t>
      </w:r>
      <w:proofErr w:type="gramEnd"/>
      <w:r>
        <w:rPr>
          <w:lang w:val="en-US"/>
        </w:rPr>
        <w:t>,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27970512" w:rsidR="00800636" w:rsidRDefault="00EB557E" w:rsidP="00EB557E">
      <w:pPr>
        <w:pStyle w:val="Legenda"/>
        <w:jc w:val="center"/>
        <w:rPr>
          <w:lang w:val="en-US"/>
        </w:rPr>
      </w:pPr>
      <w:bookmarkStart w:id="12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1055A">
        <w:rPr>
          <w:b/>
          <w:noProof/>
          <w:lang w:val="en-US"/>
        </w:rPr>
        <w:t>35</w:t>
      </w:r>
      <w:r w:rsidRPr="00EB557E">
        <w:rPr>
          <w:b/>
        </w:rPr>
        <w:fldChar w:fldCharType="end"/>
      </w:r>
      <w:bookmarkEnd w:id="12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11" w:name="_Toc141952478"/>
      <w:bookmarkStart w:id="1212" w:name="_Toc132997767"/>
      <w:r>
        <w:rPr>
          <w:lang w:val="en-US"/>
        </w:rPr>
        <w:t>Creating a grid with the parameters of an existing grid</w:t>
      </w:r>
      <w:bookmarkEnd w:id="1211"/>
      <w:bookmarkEnd w:id="1212"/>
    </w:p>
    <w:p w14:paraId="69AC205C" w14:textId="3C36809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F1055A">
        <w:rPr>
          <w:lang w:val="en-US"/>
        </w:rPr>
        <w:t>7.</w:t>
      </w:r>
      <w:r w:rsidR="00A33BAC">
        <w:rPr>
          <w:lang w:val="en-US"/>
        </w:rPr>
        <w:t>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F1055A">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13" w:name="_Toc141952479"/>
      <w:r>
        <w:rPr>
          <w:lang w:val="en-US"/>
        </w:rPr>
        <w:t>Georeferencing a Cartesian grid</w:t>
      </w:r>
      <w:r w:rsidR="00F1055A">
        <w:rPr>
          <w:lang w:val="en-US"/>
        </w:rPr>
        <w:t xml:space="preserve"> containing image file </w:t>
      </w:r>
      <w:proofErr w:type="gramStart"/>
      <w:r w:rsidR="00F1055A">
        <w:rPr>
          <w:lang w:val="en-US"/>
        </w:rPr>
        <w:t>data</w:t>
      </w:r>
      <w:bookmarkEnd w:id="1213"/>
      <w:proofErr w:type="gramEnd"/>
    </w:p>
    <w:p w14:paraId="7A1C78C5" w14:textId="329B3D7E"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F1055A">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F1055A" w:rsidRPr="00B21A7E">
        <w:rPr>
          <w:b/>
          <w:bCs/>
          <w:lang w:val="en-US"/>
        </w:rPr>
        <w:t xml:space="preserve">Figure </w:t>
      </w:r>
      <w:r w:rsidR="00F1055A">
        <w:rPr>
          <w:b/>
          <w:bCs/>
          <w:noProof/>
          <w:lang w:val="en-US"/>
        </w:rPr>
        <w:t>36</w:t>
      </w:r>
      <w:r>
        <w:rPr>
          <w:lang w:val="en-US"/>
        </w:rPr>
        <w:fldChar w:fldCharType="end"/>
      </w:r>
      <w:r>
        <w:rPr>
          <w:lang w:val="en-US"/>
        </w:rPr>
        <w:t>).</w:t>
      </w:r>
    </w:p>
    <w:p w14:paraId="3A043005" w14:textId="77777777" w:rsidR="00B21A7E" w:rsidRDefault="00B21A7E" w:rsidP="00B21A7E">
      <w:pPr>
        <w:keepNext/>
        <w:jc w:val="both"/>
      </w:pPr>
      <w:r>
        <w:rPr>
          <w:noProof/>
          <w:lang w:val="en-US"/>
        </w:rPr>
        <w:lastRenderedPageBreak/>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0CAFB17" w:rsidR="00B21A7E" w:rsidRDefault="00B21A7E" w:rsidP="00B21A7E">
      <w:pPr>
        <w:pStyle w:val="Legenda"/>
        <w:jc w:val="center"/>
        <w:rPr>
          <w:lang w:val="en-US"/>
        </w:rPr>
      </w:pPr>
      <w:bookmarkStart w:id="1214"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F1055A">
        <w:rPr>
          <w:b/>
          <w:bCs/>
          <w:noProof/>
          <w:lang w:val="en-US"/>
        </w:rPr>
        <w:t>36</w:t>
      </w:r>
      <w:r w:rsidRPr="00B21A7E">
        <w:rPr>
          <w:b/>
          <w:bCs/>
        </w:rPr>
        <w:fldChar w:fldCharType="end"/>
      </w:r>
      <w:bookmarkEnd w:id="1214"/>
      <w:r w:rsidRPr="00B21A7E">
        <w:rPr>
          <w:lang w:val="en-US"/>
        </w:rPr>
        <w:t xml:space="preserve"> The dialog used t</w:t>
      </w:r>
      <w:r>
        <w:rPr>
          <w:lang w:val="en-US"/>
        </w:rPr>
        <w:t>o reposition/align Cartesian grids.</w:t>
      </w:r>
    </w:p>
    <w:p w14:paraId="65CDC668" w14:textId="646AC7C8"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F1055A" w:rsidRPr="002C2B2D">
        <w:rPr>
          <w:b/>
          <w:bCs/>
          <w:lang w:val="en-US"/>
        </w:rPr>
        <w:t xml:space="preserve">Figure </w:t>
      </w:r>
      <w:r w:rsidR="00F1055A">
        <w:rPr>
          <w:b/>
          <w:bCs/>
          <w:noProof/>
          <w:lang w:val="en-US"/>
        </w:rPr>
        <w:t>37</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22E31C46" w:rsidR="002C2B2D" w:rsidRPr="002C2B2D" w:rsidRDefault="002C2B2D" w:rsidP="002C2B2D">
      <w:pPr>
        <w:pStyle w:val="Legenda"/>
        <w:jc w:val="center"/>
        <w:rPr>
          <w:lang w:val="en-US"/>
        </w:rPr>
      </w:pPr>
      <w:bookmarkStart w:id="1215"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F1055A">
        <w:rPr>
          <w:b/>
          <w:bCs/>
          <w:noProof/>
          <w:lang w:val="en-US"/>
        </w:rPr>
        <w:t>37</w:t>
      </w:r>
      <w:r w:rsidRPr="002C2B2D">
        <w:rPr>
          <w:b/>
          <w:bCs/>
        </w:rPr>
        <w:fldChar w:fldCharType="end"/>
      </w:r>
      <w:bookmarkEnd w:id="1215"/>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16" w:name="_Toc474158356"/>
      <w:bookmarkStart w:id="1217" w:name="_Toc487275115"/>
      <w:bookmarkStart w:id="1218" w:name="_Toc487288002"/>
      <w:bookmarkStart w:id="1219" w:name="_Ref488052020"/>
      <w:bookmarkStart w:id="1220" w:name="_Toc502253686"/>
      <w:bookmarkStart w:id="1221" w:name="_Toc493432926"/>
      <w:bookmarkStart w:id="1222" w:name="_Toc503638577"/>
      <w:bookmarkStart w:id="1223" w:name="_Toc512843304"/>
      <w:bookmarkStart w:id="1224" w:name="_Toc524597968"/>
      <w:bookmarkStart w:id="1225" w:name="_Toc527725237"/>
      <w:bookmarkStart w:id="1226" w:name="_Toc535843060"/>
      <w:bookmarkStart w:id="1227" w:name="_Toc20335548"/>
      <w:bookmarkStart w:id="1228" w:name="_Toc13417275"/>
      <w:bookmarkStart w:id="1229" w:name="_Toc141952480"/>
      <w:bookmarkStart w:id="1230" w:name="_Toc132997768"/>
      <w:r>
        <w:rPr>
          <w:lang w:val="en-US"/>
        </w:rPr>
        <w:lastRenderedPageBreak/>
        <w:t xml:space="preserve">Convert a grid to point </w:t>
      </w:r>
      <w:proofErr w:type="gramStart"/>
      <w:r>
        <w:rPr>
          <w:lang w:val="en-US"/>
        </w:rPr>
        <w:t>set</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roofErr w:type="gramEnd"/>
    </w:p>
    <w:p w14:paraId="3146C1EB" w14:textId="7F80AA6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1055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31" w:name="_Toc20335549"/>
      <w:bookmarkStart w:id="1232" w:name="_Ref77235208"/>
      <w:bookmarkStart w:id="1233" w:name="_Toc141952481"/>
      <w:bookmarkStart w:id="1234" w:name="_Toc132997769"/>
      <w:r>
        <w:rPr>
          <w:lang w:val="en-US"/>
        </w:rPr>
        <w:t xml:space="preserve">Convert a segment set to point </w:t>
      </w:r>
      <w:proofErr w:type="gramStart"/>
      <w:r>
        <w:rPr>
          <w:lang w:val="en-US"/>
        </w:rPr>
        <w:t>set</w:t>
      </w:r>
      <w:bookmarkEnd w:id="1231"/>
      <w:bookmarkEnd w:id="1232"/>
      <w:bookmarkEnd w:id="1233"/>
      <w:bookmarkEnd w:id="1234"/>
      <w:proofErr w:type="gramEnd"/>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35" w:name="_Ref476083232"/>
      <w:bookmarkStart w:id="1236" w:name="_Toc487275116"/>
      <w:bookmarkStart w:id="1237" w:name="_Toc487288003"/>
      <w:bookmarkStart w:id="1238" w:name="_Toc502253687"/>
      <w:bookmarkStart w:id="1239" w:name="_Toc493432927"/>
      <w:bookmarkStart w:id="1240" w:name="_Toc503638578"/>
      <w:bookmarkStart w:id="1241" w:name="_Toc512843305"/>
      <w:bookmarkStart w:id="1242" w:name="_Toc524597969"/>
      <w:bookmarkStart w:id="1243" w:name="_Toc527725238"/>
      <w:bookmarkStart w:id="1244" w:name="_Toc535843061"/>
      <w:bookmarkStart w:id="1245" w:name="_Toc20335550"/>
      <w:bookmarkStart w:id="1246" w:name="_Toc13417276"/>
      <w:bookmarkStart w:id="1247" w:name="_Toc141952482"/>
      <w:bookmarkStart w:id="1248" w:name="_Ref474598060"/>
      <w:bookmarkStart w:id="1249" w:name="_Toc13299777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9"/>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E17A97B" w:rsidR="00571A79" w:rsidRDefault="00F750AA" w:rsidP="00EB557E">
      <w:pPr>
        <w:jc w:val="both"/>
        <w:rPr>
          <w:lang w:val="en-US"/>
        </w:rPr>
      </w:pPr>
      <w:r>
        <w:rPr>
          <w:lang w:val="en-US"/>
        </w:rPr>
        <w:lastRenderedPageBreak/>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1055A" w:rsidRPr="00D618C3">
        <w:rPr>
          <w:b/>
          <w:lang w:val="en-US"/>
        </w:rPr>
        <w:t xml:space="preserve">Figure </w:t>
      </w:r>
      <w:r w:rsidR="00F1055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50" w:name="_Toc487275117"/>
      <w:bookmarkStart w:id="1251" w:name="_Toc487288004"/>
      <w:bookmarkStart w:id="1252" w:name="_Toc502253688"/>
      <w:bookmarkStart w:id="1253" w:name="_Toc493432928"/>
      <w:bookmarkStart w:id="1254" w:name="_Toc503638579"/>
      <w:bookmarkStart w:id="1255" w:name="_Toc512843306"/>
      <w:bookmarkStart w:id="1256" w:name="_Toc524597970"/>
      <w:bookmarkStart w:id="1257" w:name="_Toc527725239"/>
      <w:bookmarkStart w:id="1258" w:name="_Toc535843062"/>
      <w:bookmarkStart w:id="1259" w:name="_Toc20335551"/>
      <w:bookmarkStart w:id="1260" w:name="_Toc13417277"/>
      <w:bookmarkStart w:id="1261" w:name="_Toc141952483"/>
      <w:bookmarkStart w:id="1262" w:name="_Toc132997771"/>
      <w:r>
        <w:rPr>
          <w:lang w:val="en-US"/>
        </w:rPr>
        <w:t xml:space="preserve">Known </w:t>
      </w:r>
      <w:proofErr w:type="gramStart"/>
      <w:r>
        <w:rPr>
          <w:lang w:val="en-US"/>
        </w:rPr>
        <w:t>issues</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proofErr w:type="gramEnd"/>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63" w:name="_Ref487274502"/>
      <w:bookmarkStart w:id="1264" w:name="_Toc487275118"/>
      <w:bookmarkStart w:id="1265" w:name="_Toc487288005"/>
      <w:bookmarkStart w:id="1266" w:name="_Toc502253689"/>
      <w:bookmarkStart w:id="1267" w:name="_Toc493432929"/>
      <w:bookmarkStart w:id="1268" w:name="_Toc503638580"/>
      <w:bookmarkStart w:id="1269" w:name="_Toc512843307"/>
      <w:bookmarkStart w:id="1270" w:name="_Toc524597971"/>
      <w:bookmarkStart w:id="1271" w:name="_Toc527725240"/>
      <w:bookmarkStart w:id="1272" w:name="_Toc535843063"/>
      <w:bookmarkStart w:id="1273" w:name="_Toc20335552"/>
      <w:bookmarkStart w:id="1274" w:name="_Toc13417278"/>
      <w:bookmarkStart w:id="1275" w:name="_Toc141952484"/>
      <w:bookmarkStart w:id="1276" w:name="_Toc132997772"/>
      <w:r>
        <w:rPr>
          <w:lang w:val="en-US"/>
        </w:rPr>
        <w:t>Resampling large grids</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77" w:name="_Toc141952485"/>
      <w:bookmarkStart w:id="1278" w:name="_Toc132997773"/>
      <w:r>
        <w:rPr>
          <w:lang w:val="en-US"/>
        </w:rPr>
        <w:t>Extracting a subgrid from a larger grid</w:t>
      </w:r>
      <w:bookmarkEnd w:id="1277"/>
      <w:bookmarkEnd w:id="1278"/>
    </w:p>
    <w:p w14:paraId="32556D42" w14:textId="11F0D198"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F1055A"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subgrid in the simple 3D viewer of the dialog.  When finished, one enters the name for the new data file and clicks on the save button (icon of floppy disk).  The </w:t>
      </w:r>
      <w:r>
        <w:rPr>
          <w:lang w:val="en-US"/>
        </w:rPr>
        <w:lastRenderedPageBreak/>
        <w:t>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5EA55D6E" w:rsidR="0024306F" w:rsidRPr="0024306F" w:rsidRDefault="0024306F" w:rsidP="0024306F">
      <w:pPr>
        <w:pStyle w:val="Legenda"/>
        <w:jc w:val="center"/>
        <w:rPr>
          <w:lang w:val="en-US"/>
        </w:rPr>
      </w:pPr>
      <w:bookmarkStart w:id="1279"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279"/>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80" w:name="_Toc512843308"/>
      <w:bookmarkStart w:id="1281" w:name="_Toc524597972"/>
      <w:bookmarkStart w:id="1282" w:name="_Ref526257076"/>
      <w:bookmarkStart w:id="1283" w:name="_Toc527725241"/>
      <w:bookmarkStart w:id="1284" w:name="_Toc535843064"/>
      <w:bookmarkStart w:id="1285" w:name="_Ref9851953"/>
      <w:bookmarkStart w:id="1286" w:name="_Toc20335553"/>
      <w:bookmarkStart w:id="1287" w:name="_Toc13417279"/>
      <w:bookmarkStart w:id="1288" w:name="_Ref76896391"/>
      <w:bookmarkStart w:id="1289" w:name="_Toc141952486"/>
      <w:bookmarkStart w:id="1290" w:name="_Toc132997774"/>
      <w:r>
        <w:rPr>
          <w:lang w:val="en-US"/>
        </w:rPr>
        <w:t>Topological data transfer between grids (grid projection).</w:t>
      </w:r>
      <w:bookmarkEnd w:id="1280"/>
      <w:bookmarkEnd w:id="1281"/>
      <w:bookmarkEnd w:id="1282"/>
      <w:bookmarkEnd w:id="1283"/>
      <w:bookmarkEnd w:id="1284"/>
      <w:bookmarkEnd w:id="1285"/>
      <w:bookmarkEnd w:id="1286"/>
      <w:bookmarkEnd w:id="1287"/>
      <w:bookmarkEnd w:id="1288"/>
      <w:bookmarkEnd w:id="1289"/>
      <w:bookmarkEnd w:id="1290"/>
    </w:p>
    <w:p w14:paraId="0C304ECF" w14:textId="5E82CC44"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1055A">
        <w:rPr>
          <w:lang w:val="en-US"/>
        </w:rPr>
        <w:t>8.2</w:t>
      </w:r>
      <w:r w:rsidR="0085775C">
        <w:rPr>
          <w:lang w:val="en-US"/>
        </w:rPr>
        <w:fldChar w:fldCharType="end"/>
      </w:r>
      <w:r w:rsidR="0085775C">
        <w:rPr>
          <w:lang w:val="en-US"/>
        </w:rPr>
        <w:t>) without border effect.</w:t>
      </w:r>
    </w:p>
    <w:p w14:paraId="344C21EF" w14:textId="328FB31A"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1055A">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1055A"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1055A"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912836" cy="4227174"/>
                    </a:xfrm>
                    <a:prstGeom prst="rect">
                      <a:avLst/>
                    </a:prstGeom>
                  </pic:spPr>
                </pic:pic>
              </a:graphicData>
            </a:graphic>
          </wp:inline>
        </w:drawing>
      </w:r>
    </w:p>
    <w:p w14:paraId="1525199C" w14:textId="4DD6C469" w:rsidR="00F05771" w:rsidRDefault="00F05771" w:rsidP="00F05771">
      <w:pPr>
        <w:pStyle w:val="Legenda"/>
        <w:jc w:val="center"/>
        <w:rPr>
          <w:lang w:val="en-US"/>
        </w:rPr>
      </w:pPr>
      <w:bookmarkStart w:id="129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29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705225" cy="4633237"/>
                    </a:xfrm>
                    <a:prstGeom prst="rect">
                      <a:avLst/>
                    </a:prstGeom>
                  </pic:spPr>
                </pic:pic>
              </a:graphicData>
            </a:graphic>
          </wp:inline>
        </w:drawing>
      </w:r>
    </w:p>
    <w:p w14:paraId="77EC1AC4" w14:textId="7885D6E1" w:rsidR="00F05771" w:rsidRPr="00F05771" w:rsidRDefault="00F05771" w:rsidP="00F05771">
      <w:pPr>
        <w:pStyle w:val="Legenda"/>
        <w:jc w:val="center"/>
        <w:rPr>
          <w:lang w:val="en-US"/>
        </w:rPr>
      </w:pPr>
      <w:bookmarkStart w:id="129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29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293" w:name="_Toc535843065"/>
      <w:bookmarkStart w:id="1294" w:name="_Toc20335554"/>
      <w:bookmarkStart w:id="1295" w:name="_Toc141952487"/>
      <w:bookmarkStart w:id="1296" w:name="_Toc132997775"/>
      <w:r>
        <w:rPr>
          <w:lang w:val="en-US"/>
        </w:rPr>
        <w:t xml:space="preserve">Convert facies names/symbols to facies </w:t>
      </w:r>
      <w:proofErr w:type="gramStart"/>
      <w:r>
        <w:rPr>
          <w:lang w:val="en-US"/>
        </w:rPr>
        <w:t>codes</w:t>
      </w:r>
      <w:bookmarkEnd w:id="1293"/>
      <w:bookmarkEnd w:id="1294"/>
      <w:bookmarkEnd w:id="1295"/>
      <w:bookmarkEnd w:id="1296"/>
      <w:proofErr w:type="gramEnd"/>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4.988  4956.326</w:t>
      </w:r>
      <w:proofErr w:type="gramEnd"/>
      <w:r w:rsidRPr="00C77BF0">
        <w:rPr>
          <w:rFonts w:ascii="Courier New" w:hAnsi="Courier New"/>
          <w:lang w:val="fr-FR"/>
        </w:rPr>
        <w:t xml:space="preserve">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6.326  4958.554</w:t>
      </w:r>
      <w:proofErr w:type="gramEnd"/>
      <w:r w:rsidRPr="00C77BF0">
        <w:rPr>
          <w:rFonts w:ascii="Courier New" w:hAnsi="Courier New"/>
          <w:lang w:val="fr-FR"/>
        </w:rPr>
        <w:t xml:space="preserve">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8.554  4959.259</w:t>
      </w:r>
      <w:proofErr w:type="gramEnd"/>
      <w:r w:rsidRPr="00C77BF0">
        <w:rPr>
          <w:rFonts w:ascii="Courier New" w:hAnsi="Courier New"/>
          <w:lang w:val="fr-FR"/>
        </w:rPr>
        <w:t xml:space="preserve">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9.259  4960.168</w:t>
      </w:r>
      <w:proofErr w:type="gramEnd"/>
      <w:r w:rsidRPr="00C77BF0">
        <w:rPr>
          <w:rFonts w:ascii="Courier New" w:hAnsi="Courier New"/>
          <w:lang w:val="fr-FR"/>
        </w:rPr>
        <w:t xml:space="preserve">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60.168  4963.255</w:t>
      </w:r>
      <w:proofErr w:type="gramEnd"/>
      <w:r w:rsidRPr="00C77BF0">
        <w:rPr>
          <w:rFonts w:ascii="Courier New" w:hAnsi="Courier New"/>
          <w:lang w:val="fr-FR"/>
        </w:rPr>
        <w:t xml:space="preserve">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37BC5ED2"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563F300"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F1055A">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297" w:name="_Toc535843066"/>
      <w:bookmarkStart w:id="1298" w:name="_Toc20335555"/>
      <w:bookmarkStart w:id="1299" w:name="_Toc141952488"/>
      <w:bookmarkStart w:id="1300" w:name="_Toc132997776"/>
      <w:r>
        <w:rPr>
          <w:lang w:val="en-US"/>
        </w:rPr>
        <w:t>Convert variables</w:t>
      </w:r>
      <w:r w:rsidR="00C47178">
        <w:rPr>
          <w:lang w:val="en-US"/>
        </w:rPr>
        <w:t xml:space="preserve"> with codes</w:t>
      </w:r>
      <w:r>
        <w:rPr>
          <w:lang w:val="en-US"/>
        </w:rPr>
        <w:t xml:space="preserve"> to categorical </w:t>
      </w:r>
      <w:proofErr w:type="gramStart"/>
      <w:r>
        <w:rPr>
          <w:lang w:val="en-US"/>
        </w:rPr>
        <w:t>variables</w:t>
      </w:r>
      <w:bookmarkEnd w:id="1297"/>
      <w:bookmarkEnd w:id="1298"/>
      <w:bookmarkEnd w:id="1299"/>
      <w:bookmarkEnd w:id="1300"/>
      <w:proofErr w:type="gramEnd"/>
    </w:p>
    <w:p w14:paraId="45F73C13" w14:textId="22FB59D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F1055A">
        <w:rPr>
          <w:lang w:val="en-US"/>
        </w:rPr>
        <w:t>9</w:t>
      </w:r>
      <w:r>
        <w:rPr>
          <w:lang w:val="en-US"/>
        </w:rPr>
        <w:fldChar w:fldCharType="end"/>
      </w:r>
      <w:r>
        <w:rPr>
          <w:lang w:val="en-US"/>
        </w:rPr>
        <w:t>.</w:t>
      </w:r>
    </w:p>
    <w:p w14:paraId="38C87EBE" w14:textId="0BAAEA4A"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01" w:name="_Toc20335557"/>
      <w:bookmarkStart w:id="1302" w:name="_Ref33510831"/>
      <w:bookmarkStart w:id="1303" w:name="_Toc141952489"/>
      <w:bookmarkStart w:id="1304" w:name="_Toc132997777"/>
      <w:r>
        <w:rPr>
          <w:lang w:val="en-US"/>
        </w:rPr>
        <w:t xml:space="preserve">Account for support size </w:t>
      </w:r>
      <w:proofErr w:type="gramStart"/>
      <w:r>
        <w:rPr>
          <w:lang w:val="en-US"/>
        </w:rPr>
        <w:t>bias</w:t>
      </w:r>
      <w:bookmarkEnd w:id="1301"/>
      <w:bookmarkEnd w:id="1302"/>
      <w:bookmarkEnd w:id="1303"/>
      <w:bookmarkEnd w:id="1304"/>
      <w:proofErr w:type="gramEnd"/>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6B4C78F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8B418CB"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F1055A">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31FDE17F"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F1055A">
        <w:rPr>
          <w:lang w:val="en-US"/>
        </w:rPr>
        <w:t>7.</w:t>
      </w:r>
      <w:r w:rsidR="00A33BAC">
        <w:rPr>
          <w:lang w:val="en-US"/>
        </w:rPr>
        <w:t>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05" w:name="_Toc20335558"/>
      <w:bookmarkStart w:id="1306" w:name="_Toc141952490"/>
      <w:bookmarkStart w:id="1307" w:name="_Toc132997778"/>
      <w:r>
        <w:rPr>
          <w:lang w:val="en-US"/>
        </w:rPr>
        <w:lastRenderedPageBreak/>
        <w:t>Flipping gridded data in wrong scan order</w:t>
      </w:r>
      <w:bookmarkEnd w:id="1305"/>
      <w:bookmarkEnd w:id="1306"/>
      <w:bookmarkEnd w:id="1307"/>
    </w:p>
    <w:p w14:paraId="5BA5EE18" w14:textId="73C090F6"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F1055A">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D8626AD" w:rsidR="00EB2464" w:rsidRPr="00EB2464" w:rsidRDefault="00EB2464" w:rsidP="00EB2464">
      <w:pPr>
        <w:pStyle w:val="Legenda"/>
        <w:jc w:val="both"/>
        <w:rPr>
          <w:lang w:val="en-US"/>
        </w:rPr>
      </w:pPr>
      <w:bookmarkStart w:id="1308"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308"/>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09" w:name="_Ref33510713"/>
      <w:bookmarkStart w:id="1310" w:name="_Toc141952491"/>
      <w:bookmarkStart w:id="1311" w:name="_Toc132997779"/>
      <w:r>
        <w:rPr>
          <w:lang w:val="en-US"/>
        </w:rPr>
        <w:t>F</w:t>
      </w:r>
      <w:r w:rsidR="002066C9">
        <w:rPr>
          <w:lang w:val="en-US"/>
        </w:rPr>
        <w:t>iltering</w:t>
      </w:r>
      <w:r>
        <w:rPr>
          <w:lang w:val="en-US"/>
        </w:rPr>
        <w:t xml:space="preserve"> data sets</w:t>
      </w:r>
      <w:bookmarkEnd w:id="1309"/>
      <w:bookmarkEnd w:id="1310"/>
      <w:bookmarkEnd w:id="1311"/>
    </w:p>
    <w:p w14:paraId="0A17D995" w14:textId="5BF3393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F1055A"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AD3FA9"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F1055A">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CE72457" w:rsidR="002066C9" w:rsidRPr="002066C9" w:rsidRDefault="002066C9" w:rsidP="002066C9">
      <w:pPr>
        <w:pStyle w:val="Legenda"/>
        <w:jc w:val="center"/>
        <w:rPr>
          <w:lang w:val="en-US"/>
        </w:rPr>
      </w:pPr>
      <w:bookmarkStart w:id="131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31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13" w:name="_Toc487275119"/>
      <w:bookmarkStart w:id="1314" w:name="_Toc487288006"/>
      <w:bookmarkStart w:id="1315" w:name="_Toc502253690"/>
      <w:bookmarkStart w:id="1316" w:name="_Toc493432930"/>
      <w:bookmarkStart w:id="1317" w:name="_Toc503638581"/>
      <w:bookmarkStart w:id="1318" w:name="_Toc512843309"/>
      <w:bookmarkStart w:id="1319" w:name="_Toc524597973"/>
      <w:bookmarkStart w:id="1320" w:name="_Toc527725242"/>
      <w:bookmarkStart w:id="1321" w:name="_Toc535843067"/>
      <w:bookmarkStart w:id="1322" w:name="_Toc20335559"/>
      <w:bookmarkStart w:id="1323" w:name="_Toc13417280"/>
      <w:bookmarkStart w:id="1324" w:name="_Toc141952492"/>
      <w:bookmarkStart w:id="1325" w:name="_Toc132997780"/>
      <w:r>
        <w:rPr>
          <w:lang w:val="en-US"/>
        </w:rPr>
        <w:t>Data transforms</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26" w:name="_Toc474158353"/>
      <w:bookmarkStart w:id="1327" w:name="_Toc487275120"/>
      <w:bookmarkStart w:id="1328" w:name="_Toc487288007"/>
      <w:bookmarkStart w:id="1329" w:name="_Ref498246045"/>
      <w:bookmarkStart w:id="1330" w:name="_Toc502253691"/>
      <w:bookmarkStart w:id="1331" w:name="_Toc493432931"/>
      <w:bookmarkStart w:id="1332" w:name="_Toc503638582"/>
      <w:bookmarkStart w:id="1333" w:name="_Toc512843310"/>
      <w:bookmarkStart w:id="1334" w:name="_Toc524597974"/>
      <w:bookmarkStart w:id="1335" w:name="_Toc527725243"/>
      <w:bookmarkStart w:id="1336" w:name="_Ref532141480"/>
      <w:bookmarkStart w:id="1337" w:name="_Toc535843068"/>
      <w:bookmarkStart w:id="1338" w:name="_Toc20335560"/>
      <w:bookmarkStart w:id="1339" w:name="_Toc13417281"/>
      <w:bookmarkStart w:id="1340" w:name="_Ref57483979"/>
      <w:bookmarkStart w:id="1341" w:name="_Toc141952493"/>
      <w:bookmarkStart w:id="1342" w:name="_Toc132997781"/>
      <w:r>
        <w:rPr>
          <w:lang w:val="en-US"/>
        </w:rPr>
        <w:t>Normal Score Transform</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7CEFE17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1055A"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53724" cy="1915285"/>
                    </a:xfrm>
                    <a:prstGeom prst="rect">
                      <a:avLst/>
                    </a:prstGeom>
                  </pic:spPr>
                </pic:pic>
              </a:graphicData>
            </a:graphic>
          </wp:inline>
        </w:drawing>
      </w:r>
    </w:p>
    <w:p w14:paraId="5A135333" w14:textId="19A884D8" w:rsidR="00E117D7" w:rsidRDefault="00E117D7" w:rsidP="00E117D7">
      <w:pPr>
        <w:pStyle w:val="Legenda"/>
        <w:jc w:val="center"/>
        <w:rPr>
          <w:lang w:val="en-US"/>
        </w:rPr>
      </w:pPr>
      <w:bookmarkStart w:id="134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34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44" w:name="_Toc487275121"/>
      <w:bookmarkStart w:id="1345" w:name="_Toc487288008"/>
      <w:bookmarkStart w:id="1346" w:name="_Ref488051115"/>
      <w:bookmarkStart w:id="1347" w:name="_Ref488597623"/>
      <w:bookmarkStart w:id="1348" w:name="_Ref492574516"/>
      <w:bookmarkStart w:id="1349" w:name="_Toc502253692"/>
      <w:bookmarkStart w:id="1350" w:name="_Toc493432932"/>
      <w:bookmarkStart w:id="1351" w:name="_Toc503638583"/>
      <w:bookmarkStart w:id="1352" w:name="_Ref506389551"/>
      <w:bookmarkStart w:id="1353" w:name="_Ref510020564"/>
      <w:bookmarkStart w:id="1354" w:name="_Ref510182898"/>
      <w:bookmarkStart w:id="1355" w:name="_Ref510340656"/>
      <w:bookmarkStart w:id="1356" w:name="_Toc512843311"/>
      <w:bookmarkStart w:id="1357" w:name="_Toc524597975"/>
      <w:bookmarkStart w:id="1358" w:name="_Toc527725244"/>
      <w:bookmarkStart w:id="1359" w:name="_Toc535843069"/>
      <w:bookmarkStart w:id="1360" w:name="_Toc20335561"/>
      <w:bookmarkStart w:id="1361" w:name="_Toc13417282"/>
      <w:bookmarkStart w:id="1362" w:name="_Toc141952494"/>
      <w:bookmarkStart w:id="1363" w:name="_Toc132997782"/>
      <w:r>
        <w:rPr>
          <w:lang w:val="en-US"/>
        </w:rPr>
        <w:t>Fourier Transform</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26C4EF95"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6C27E757" w:rsidR="008D2C08" w:rsidRDefault="008C37CF" w:rsidP="008C37CF">
      <w:pPr>
        <w:pStyle w:val="Legenda"/>
        <w:jc w:val="center"/>
        <w:rPr>
          <w:lang w:val="en-US"/>
        </w:rPr>
      </w:pPr>
      <w:bookmarkStart w:id="13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364"/>
      <w:r w:rsidRPr="008C37CF">
        <w:rPr>
          <w:lang w:val="en-US"/>
        </w:rPr>
        <w:t xml:space="preserve"> An FFT image of a 2D Cartesian grid.</w:t>
      </w:r>
    </w:p>
    <w:p w14:paraId="0DDF0B3E" w14:textId="19128414"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65" w:name="_Toc502253693"/>
      <w:bookmarkStart w:id="1366" w:name="_Toc493432933"/>
      <w:bookmarkStart w:id="1367" w:name="_Toc503638584"/>
      <w:bookmarkStart w:id="1368" w:name="_Toc512843312"/>
      <w:bookmarkStart w:id="1369" w:name="_Toc524597976"/>
      <w:bookmarkStart w:id="1370" w:name="_Toc527725245"/>
      <w:bookmarkStart w:id="1371" w:name="_Toc535843070"/>
      <w:bookmarkStart w:id="1372" w:name="_Toc20335562"/>
      <w:bookmarkStart w:id="1373" w:name="_Toc13417283"/>
      <w:bookmarkStart w:id="1374" w:name="_Toc141952495"/>
      <w:bookmarkStart w:id="1375" w:name="_Toc132997783"/>
      <w:r>
        <w:rPr>
          <w:lang w:val="en-US"/>
        </w:rPr>
        <w:t xml:space="preserve">Known issues with </w:t>
      </w:r>
      <w:proofErr w:type="gramStart"/>
      <w:r>
        <w:rPr>
          <w:lang w:val="en-US"/>
        </w:rPr>
        <w:t>FT</w:t>
      </w:r>
      <w:bookmarkEnd w:id="1365"/>
      <w:bookmarkEnd w:id="1366"/>
      <w:bookmarkEnd w:id="1367"/>
      <w:bookmarkEnd w:id="1368"/>
      <w:bookmarkEnd w:id="1369"/>
      <w:bookmarkEnd w:id="1370"/>
      <w:bookmarkEnd w:id="1371"/>
      <w:bookmarkEnd w:id="1372"/>
      <w:bookmarkEnd w:id="1373"/>
      <w:bookmarkEnd w:id="1374"/>
      <w:bookmarkEnd w:id="1375"/>
      <w:proofErr w:type="gramEnd"/>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5EAA56A3"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1055A">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76" w:name="_Ref492577235"/>
      <w:bookmarkStart w:id="1377" w:name="_Toc502253694"/>
      <w:bookmarkStart w:id="1378" w:name="_Toc493432934"/>
      <w:bookmarkStart w:id="1379" w:name="_Toc503638585"/>
      <w:bookmarkStart w:id="1380" w:name="_Toc512843313"/>
      <w:bookmarkStart w:id="1381" w:name="_Toc524597977"/>
      <w:bookmarkStart w:id="1382" w:name="_Toc527725246"/>
      <w:bookmarkStart w:id="1383" w:name="_Toc535843071"/>
      <w:bookmarkStart w:id="1384" w:name="_Toc20335563"/>
      <w:bookmarkStart w:id="1385" w:name="_Toc13417284"/>
      <w:bookmarkStart w:id="1386" w:name="_Toc141952496"/>
      <w:bookmarkStart w:id="1387" w:name="_Toc132997784"/>
      <w:r>
        <w:rPr>
          <w:lang w:val="en-US"/>
        </w:rPr>
        <w:t>Reverse Fourier Transform</w:t>
      </w:r>
      <w:bookmarkEnd w:id="1376"/>
      <w:bookmarkEnd w:id="1377"/>
      <w:bookmarkEnd w:id="1378"/>
      <w:bookmarkEnd w:id="1379"/>
      <w:bookmarkEnd w:id="1380"/>
      <w:bookmarkEnd w:id="1381"/>
      <w:bookmarkEnd w:id="1382"/>
      <w:bookmarkEnd w:id="1383"/>
      <w:bookmarkEnd w:id="1384"/>
      <w:bookmarkEnd w:id="1385"/>
      <w:bookmarkEnd w:id="1386"/>
      <w:bookmarkEnd w:id="1387"/>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388" w:name="_Toc141952497"/>
      <w:bookmarkStart w:id="1389" w:name="_Toc132997785"/>
      <w:r>
        <w:rPr>
          <w:lang w:val="en-US"/>
        </w:rPr>
        <w:t xml:space="preserve">Generate a random phase </w:t>
      </w:r>
      <w:proofErr w:type="gramStart"/>
      <w:r>
        <w:rPr>
          <w:lang w:val="en-US"/>
        </w:rPr>
        <w:t>field</w:t>
      </w:r>
      <w:bookmarkEnd w:id="1388"/>
      <w:bookmarkEnd w:id="1389"/>
      <w:proofErr w:type="gramEnd"/>
    </w:p>
    <w:p w14:paraId="7BA8E1B9" w14:textId="41BAE099"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F1055A">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390" w:name="_Ref506393948"/>
      <w:bookmarkStart w:id="1391" w:name="_Toc512843314"/>
      <w:bookmarkStart w:id="1392" w:name="_Toc524597978"/>
      <w:bookmarkStart w:id="1393" w:name="_Toc527725247"/>
      <w:bookmarkStart w:id="1394" w:name="_Toc535843072"/>
      <w:bookmarkStart w:id="1395" w:name="_Toc20335564"/>
      <w:bookmarkStart w:id="1396" w:name="_Toc13417285"/>
      <w:bookmarkStart w:id="1397" w:name="_Toc141952498"/>
      <w:bookmarkStart w:id="1398" w:name="_Toc132997786"/>
      <w:r>
        <w:rPr>
          <w:lang w:val="en-US"/>
        </w:rPr>
        <w:t>Singular Value Decomposition (SVD)</w:t>
      </w:r>
      <w:bookmarkEnd w:id="1390"/>
      <w:bookmarkEnd w:id="1391"/>
      <w:bookmarkEnd w:id="1392"/>
      <w:bookmarkEnd w:id="1393"/>
      <w:bookmarkEnd w:id="1394"/>
      <w:bookmarkEnd w:id="1395"/>
      <w:bookmarkEnd w:id="1396"/>
      <w:bookmarkEnd w:id="1397"/>
      <w:bookmarkEnd w:id="1398"/>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1DFECE6C"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1055A"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1055A">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541999" cy="2730731"/>
                    </a:xfrm>
                    <a:prstGeom prst="rect">
                      <a:avLst/>
                    </a:prstGeom>
                  </pic:spPr>
                </pic:pic>
              </a:graphicData>
            </a:graphic>
          </wp:inline>
        </w:drawing>
      </w:r>
    </w:p>
    <w:p w14:paraId="631EBECD" w14:textId="5341B69C" w:rsidR="006B0E19" w:rsidRPr="006B0E19" w:rsidRDefault="006B0E19" w:rsidP="006B0E19">
      <w:pPr>
        <w:pStyle w:val="Legenda"/>
        <w:jc w:val="center"/>
        <w:rPr>
          <w:lang w:val="en-US"/>
        </w:rPr>
      </w:pPr>
      <w:bookmarkStart w:id="13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3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6DDF3C5A"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1055A"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176158" cy="885472"/>
                    </a:xfrm>
                    <a:prstGeom prst="rect">
                      <a:avLst/>
                    </a:prstGeom>
                  </pic:spPr>
                </pic:pic>
              </a:graphicData>
            </a:graphic>
          </wp:inline>
        </w:drawing>
      </w:r>
    </w:p>
    <w:p w14:paraId="092437B1" w14:textId="281B3A37" w:rsidR="0013310F" w:rsidRPr="0013310F" w:rsidRDefault="00E452ED" w:rsidP="0013310F">
      <w:pPr>
        <w:pStyle w:val="Legenda"/>
        <w:jc w:val="center"/>
        <w:rPr>
          <w:lang w:val="en-US"/>
        </w:rPr>
      </w:pPr>
      <w:bookmarkStart w:id="1400" w:name="_Ref506392035"/>
      <w:bookmarkStart w:id="14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400"/>
      <w:bookmarkEnd w:id="14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0BBDE92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1055A"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3017741"/>
                    </a:xfrm>
                    <a:prstGeom prst="rect">
                      <a:avLst/>
                    </a:prstGeom>
                  </pic:spPr>
                </pic:pic>
              </a:graphicData>
            </a:graphic>
          </wp:inline>
        </w:drawing>
      </w:r>
    </w:p>
    <w:p w14:paraId="37F0D0D0" w14:textId="0FA75F0F" w:rsidR="00101D5B" w:rsidRPr="00101D5B" w:rsidRDefault="00101D5B" w:rsidP="00101D5B">
      <w:pPr>
        <w:pStyle w:val="Legenda"/>
        <w:jc w:val="center"/>
        <w:rPr>
          <w:lang w:val="en-US"/>
        </w:rPr>
      </w:pPr>
      <w:bookmarkStart w:id="14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402"/>
      <w:r w:rsidRPr="00101D5B">
        <w:rPr>
          <w:lang w:val="en-US"/>
        </w:rPr>
        <w:t xml:space="preserve"> A fundamental SVD factor (left) and a "geological" factor (right).</w:t>
      </w:r>
      <w:r>
        <w:rPr>
          <w:lang w:val="en-US"/>
        </w:rPr>
        <w:t xml:space="preserve">  Both were obtained from the Walker Lake data set.</w:t>
      </w:r>
    </w:p>
    <w:p w14:paraId="2C8797E0" w14:textId="6E86ECD8"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1055A"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29682" cy="3030787"/>
                    </a:xfrm>
                    <a:prstGeom prst="rect">
                      <a:avLst/>
                    </a:prstGeom>
                  </pic:spPr>
                </pic:pic>
              </a:graphicData>
            </a:graphic>
          </wp:inline>
        </w:drawing>
      </w:r>
    </w:p>
    <w:p w14:paraId="17828C24" w14:textId="49391A72" w:rsidR="00E452ED" w:rsidRPr="00E452ED" w:rsidRDefault="00E452ED" w:rsidP="00E452ED">
      <w:pPr>
        <w:pStyle w:val="Legenda"/>
        <w:jc w:val="center"/>
        <w:rPr>
          <w:lang w:val="en-US"/>
        </w:rPr>
      </w:pPr>
      <w:bookmarkStart w:id="14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403"/>
      <w:r w:rsidRPr="00E452ED">
        <w:rPr>
          <w:lang w:val="en-US"/>
        </w:rPr>
        <w:t xml:space="preserve"> The SVD Analysis Dialog.</w:t>
      </w:r>
    </w:p>
    <w:p w14:paraId="0646F54F" w14:textId="77777777" w:rsidR="005F1152" w:rsidRDefault="005F1152" w:rsidP="005F1152">
      <w:pPr>
        <w:pStyle w:val="Ttulo3"/>
        <w:rPr>
          <w:lang w:val="en-US"/>
        </w:rPr>
      </w:pPr>
      <w:bookmarkStart w:id="1404" w:name="_Toc512843315"/>
      <w:bookmarkStart w:id="1405" w:name="_Toc524597979"/>
      <w:bookmarkStart w:id="1406" w:name="_Toc527725248"/>
      <w:bookmarkStart w:id="1407" w:name="_Toc535843073"/>
      <w:bookmarkStart w:id="1408" w:name="_Toc20335565"/>
      <w:bookmarkStart w:id="1409" w:name="_Toc13417286"/>
      <w:bookmarkStart w:id="1410" w:name="_Toc141952499"/>
      <w:bookmarkStart w:id="1411" w:name="_Toc132997787"/>
      <w:r>
        <w:rPr>
          <w:lang w:val="en-US"/>
        </w:rPr>
        <w:t>Performing SVD analysis</w:t>
      </w:r>
      <w:bookmarkEnd w:id="1404"/>
      <w:bookmarkEnd w:id="1405"/>
      <w:bookmarkEnd w:id="1406"/>
      <w:bookmarkEnd w:id="1407"/>
      <w:bookmarkEnd w:id="1408"/>
      <w:bookmarkEnd w:id="1409"/>
      <w:bookmarkEnd w:id="1410"/>
      <w:bookmarkEnd w:id="1411"/>
    </w:p>
    <w:p w14:paraId="6B3D7BF6" w14:textId="0F020C32"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1055A"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1055A"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1070" cy="3015232"/>
                    </a:xfrm>
                    <a:prstGeom prst="rect">
                      <a:avLst/>
                    </a:prstGeom>
                  </pic:spPr>
                </pic:pic>
              </a:graphicData>
            </a:graphic>
          </wp:inline>
        </w:drawing>
      </w:r>
    </w:p>
    <w:p w14:paraId="3EA4147A" w14:textId="5C9A9FEC" w:rsidR="005F1152" w:rsidRPr="005F1152" w:rsidRDefault="005F1152" w:rsidP="005F1152">
      <w:pPr>
        <w:pStyle w:val="Legenda"/>
        <w:jc w:val="center"/>
        <w:rPr>
          <w:lang w:val="en-US"/>
        </w:rPr>
      </w:pPr>
      <w:bookmarkStart w:id="141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41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32C5974D"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1055A"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055808" cy="3395902"/>
                    </a:xfrm>
                    <a:prstGeom prst="rect">
                      <a:avLst/>
                    </a:prstGeom>
                  </pic:spPr>
                </pic:pic>
              </a:graphicData>
            </a:graphic>
          </wp:inline>
        </w:drawing>
      </w:r>
    </w:p>
    <w:p w14:paraId="77561BDB" w14:textId="614A24CF" w:rsidR="001652E9" w:rsidRPr="001652E9" w:rsidRDefault="001652E9" w:rsidP="001652E9">
      <w:pPr>
        <w:pStyle w:val="Legenda"/>
        <w:jc w:val="center"/>
        <w:rPr>
          <w:lang w:val="en-US"/>
        </w:rPr>
      </w:pPr>
      <w:bookmarkStart w:id="141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413"/>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713EFD8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23B4BF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1055A">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1055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14" w:name="_Toc524597980"/>
      <w:bookmarkStart w:id="1415" w:name="_Toc527725249"/>
      <w:bookmarkStart w:id="1416" w:name="_Toc535843074"/>
      <w:bookmarkStart w:id="1417" w:name="_Toc20335566"/>
      <w:bookmarkStart w:id="1418" w:name="_Toc13417287"/>
      <w:bookmarkStart w:id="1419" w:name="_Toc141952500"/>
      <w:bookmarkStart w:id="1420" w:name="_Toc132997788"/>
      <w:r>
        <w:rPr>
          <w:lang w:val="en-US"/>
        </w:rPr>
        <w:t>Custom SVD analysis</w:t>
      </w:r>
      <w:bookmarkEnd w:id="1414"/>
      <w:bookmarkEnd w:id="1415"/>
      <w:bookmarkEnd w:id="1416"/>
      <w:bookmarkEnd w:id="1417"/>
      <w:bookmarkEnd w:id="1418"/>
      <w:bookmarkEnd w:id="1419"/>
      <w:bookmarkEnd w:id="1420"/>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4B75A"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1055A"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00040" cy="1652151"/>
                    </a:xfrm>
                    <a:prstGeom prst="rect">
                      <a:avLst/>
                    </a:prstGeom>
                  </pic:spPr>
                </pic:pic>
              </a:graphicData>
            </a:graphic>
          </wp:inline>
        </w:drawing>
      </w:r>
    </w:p>
    <w:p w14:paraId="6FE018AB" w14:textId="6F3ACF36" w:rsidR="00F977DC" w:rsidRDefault="00F977DC" w:rsidP="00616E2D">
      <w:pPr>
        <w:pStyle w:val="Legenda"/>
        <w:jc w:val="both"/>
        <w:rPr>
          <w:noProof/>
          <w:lang w:val="en-US"/>
        </w:rPr>
      </w:pPr>
      <w:bookmarkStart w:id="142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42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22" w:name="_Toc535843075"/>
      <w:bookmarkStart w:id="1423" w:name="_Toc20335567"/>
      <w:bookmarkStart w:id="1424" w:name="_Toc13417288"/>
      <w:bookmarkStart w:id="1425" w:name="_Toc141952501"/>
      <w:bookmarkStart w:id="1426" w:name="_Toc132997789"/>
      <w:r>
        <w:rPr>
          <w:lang w:val="en-US"/>
        </w:rPr>
        <w:t>Empirical Mode Decomposition (EMD)</w:t>
      </w:r>
      <w:bookmarkEnd w:id="1422"/>
      <w:bookmarkEnd w:id="1423"/>
      <w:bookmarkEnd w:id="1424"/>
      <w:bookmarkEnd w:id="1425"/>
      <w:bookmarkEnd w:id="142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D1899E0"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1055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3FD91FDD"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A33BAC" w:rsidRPr="001175B1">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07A83CA0" w:rsidR="003903F7" w:rsidRPr="004B45D3" w:rsidRDefault="004B45D3" w:rsidP="004B45D3">
      <w:pPr>
        <w:pStyle w:val="Legenda"/>
        <w:jc w:val="center"/>
        <w:rPr>
          <w:lang w:val="en-US"/>
        </w:rPr>
      </w:pPr>
      <w:bookmarkStart w:id="142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427"/>
      <w:r w:rsidRPr="004B45D3">
        <w:rPr>
          <w:lang w:val="en-US"/>
        </w:rPr>
        <w:t xml:space="preserve"> EMD: locating local extrema</w:t>
      </w:r>
      <w:r>
        <w:rPr>
          <w:lang w:val="en-US"/>
        </w:rPr>
        <w:t xml:space="preserve"> (colored points) of a data set (curve)</w:t>
      </w:r>
      <w:r w:rsidRPr="004B45D3">
        <w:rPr>
          <w:lang w:val="en-US"/>
        </w:rPr>
        <w:t>.</w:t>
      </w:r>
    </w:p>
    <w:p w14:paraId="49646991" w14:textId="43637BC3"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A33BAC" w:rsidRPr="001175B1">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5A8FB96F" w:rsidR="003903F7" w:rsidRPr="004B45D3" w:rsidRDefault="004B45D3" w:rsidP="004B45D3">
      <w:pPr>
        <w:pStyle w:val="Legenda"/>
        <w:jc w:val="center"/>
        <w:rPr>
          <w:lang w:val="en-US"/>
        </w:rPr>
      </w:pPr>
      <w:bookmarkStart w:id="142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42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60FA215D"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76DED36F" w:rsidR="003903F7" w:rsidRPr="004B45D3" w:rsidRDefault="004B45D3" w:rsidP="004B45D3">
      <w:pPr>
        <w:pStyle w:val="Legenda"/>
        <w:jc w:val="center"/>
        <w:rPr>
          <w:lang w:val="en-US"/>
        </w:rPr>
      </w:pPr>
      <w:bookmarkStart w:id="142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42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3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gramStart"/>
      <w:r w:rsidR="0030216A">
        <w:rPr>
          <w:lang w:val="en-US"/>
        </w:rPr>
        <w:t>i,j</w:t>
      </w:r>
      <w:proofErr w:type="gramEnd"/>
      <w:r w:rsidR="0030216A">
        <w:rPr>
          <w:lang w:val="en-US"/>
        </w:rPr>
        <w:t>,k) grid.</w:t>
      </w:r>
      <w:bookmarkEnd w:id="143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31" w:name="_Ref532111640"/>
      <w:r>
        <w:rPr>
          <w:lang w:val="en-US"/>
        </w:rPr>
        <w:lastRenderedPageBreak/>
        <w:t>If the values in the mean envelope are almost zero, then c(</w:t>
      </w:r>
      <w:proofErr w:type="gramStart"/>
      <w:r>
        <w:rPr>
          <w:lang w:val="en-US"/>
        </w:rPr>
        <w:t>i,j</w:t>
      </w:r>
      <w:proofErr w:type="gramEnd"/>
      <w:r>
        <w:rPr>
          <w:lang w:val="en-US"/>
        </w:rPr>
        <w:t>,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gramStart"/>
      <w:r>
        <w:rPr>
          <w:lang w:val="en-US"/>
        </w:rPr>
        <w:t>i,j</w:t>
      </w:r>
      <w:proofErr w:type="gramEnd"/>
      <w:r>
        <w:rPr>
          <w:lang w:val="en-US"/>
        </w:rPr>
        <w:t>,k)</w:t>
      </w:r>
      <w:r w:rsidR="007A2E7C">
        <w:rPr>
          <w:lang w:val="en-US"/>
        </w:rPr>
        <w:t>)</w:t>
      </w:r>
      <w:r>
        <w:rPr>
          <w:lang w:val="en-US"/>
        </w:rPr>
        <w:t xml:space="preserve"> is used as input signal and the process is repeated to find the next IMF.</w:t>
      </w:r>
      <w:bookmarkEnd w:id="1431"/>
    </w:p>
    <w:p w14:paraId="2A371AF6" w14:textId="77777777" w:rsidR="0030216A" w:rsidRDefault="0030216A" w:rsidP="003903F7">
      <w:pPr>
        <w:pStyle w:val="PargrafodaLista"/>
        <w:numPr>
          <w:ilvl w:val="0"/>
          <w:numId w:val="20"/>
        </w:numPr>
        <w:jc w:val="both"/>
        <w:rPr>
          <w:lang w:val="en-US"/>
        </w:rPr>
      </w:pPr>
      <w:r>
        <w:rPr>
          <w:lang w:val="en-US"/>
        </w:rPr>
        <w:t>Otherwise, c(</w:t>
      </w:r>
      <w:proofErr w:type="gramStart"/>
      <w:r>
        <w:rPr>
          <w:lang w:val="en-US"/>
        </w:rPr>
        <w:t>i,j</w:t>
      </w:r>
      <w:proofErr w:type="gramEnd"/>
      <w:r>
        <w:rPr>
          <w:lang w:val="en-US"/>
        </w:rPr>
        <w:t xml:space="preserve">,k) </w:t>
      </w:r>
      <w:r w:rsidR="007A2E7C">
        <w:rPr>
          <w:lang w:val="en-US"/>
        </w:rPr>
        <w:t xml:space="preserve">is </w:t>
      </w:r>
      <w:r>
        <w:rPr>
          <w:lang w:val="en-US"/>
        </w:rPr>
        <w:t xml:space="preserve">not an IMF and, instead, is used as input signal and the process is repeated to try to find an IMF. </w:t>
      </w:r>
    </w:p>
    <w:p w14:paraId="1F12259D" w14:textId="0C1AC8C4"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1055A" w:rsidRPr="00F1055A">
        <w:rPr>
          <w:b/>
          <w:lang w:val="en-US"/>
        </w:rPr>
        <w:t xml:space="preserve">Figure </w:t>
      </w:r>
      <w:r w:rsidR="00A33BAC" w:rsidRPr="001175B1">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 xml:space="preserve">Threshold: extrema values with absolute values less than the given value are discarded.  </w:t>
      </w:r>
      <w:proofErr w:type="gramStart"/>
      <w:r>
        <w:rPr>
          <w:lang w:val="en-US"/>
        </w:rPr>
        <w:t>This speeds</w:t>
      </w:r>
      <w:proofErr w:type="gramEnd"/>
      <w:r>
        <w:rPr>
          <w:lang w:val="en-US"/>
        </w:rPr>
        <w:t xml:space="preserve">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3787FC3B"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1055A">
        <w:rPr>
          <w:lang w:val="en-US"/>
        </w:rPr>
        <w:t>v)</w:t>
      </w:r>
      <w:r>
        <w:rPr>
          <w:lang w:val="en-US"/>
        </w:rPr>
        <w:fldChar w:fldCharType="end"/>
      </w:r>
      <w:r>
        <w:rPr>
          <w:lang w:val="en-US"/>
        </w:rPr>
        <w:t xml:space="preserve"> of the algorithm.  Higher values result in faster convergence, at the cost of a lower number of IMFs.</w:t>
      </w:r>
    </w:p>
    <w:p w14:paraId="21711343" w14:textId="2C51C0A3"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1055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63587" cy="2009368"/>
                    </a:xfrm>
                    <a:prstGeom prst="rect">
                      <a:avLst/>
                    </a:prstGeom>
                  </pic:spPr>
                </pic:pic>
              </a:graphicData>
            </a:graphic>
          </wp:inline>
        </w:drawing>
      </w:r>
    </w:p>
    <w:p w14:paraId="418A1B34" w14:textId="7A94C876" w:rsidR="00BD6FAD" w:rsidRDefault="00BD6FAD" w:rsidP="00BD6FAD">
      <w:pPr>
        <w:pStyle w:val="Legenda"/>
        <w:jc w:val="center"/>
        <w:rPr>
          <w:lang w:val="en-US"/>
        </w:rPr>
      </w:pPr>
      <w:bookmarkStart w:id="143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432"/>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33" w:name="_Ref630355"/>
      <w:bookmarkStart w:id="1434" w:name="_Toc535843076"/>
      <w:bookmarkStart w:id="1435" w:name="_Toc20335568"/>
      <w:bookmarkStart w:id="1436" w:name="_Toc13417289"/>
      <w:bookmarkStart w:id="1437" w:name="_Toc141952502"/>
      <w:bookmarkStart w:id="1438" w:name="_Toc132997790"/>
      <w:r>
        <w:rPr>
          <w:lang w:val="en-US"/>
        </w:rPr>
        <w:t>Gabor Analysis</w:t>
      </w:r>
      <w:bookmarkEnd w:id="1433"/>
      <w:bookmarkEnd w:id="1434"/>
      <w:bookmarkEnd w:id="1435"/>
      <w:bookmarkEnd w:id="1436"/>
      <w:bookmarkEnd w:id="1437"/>
      <w:bookmarkEnd w:id="143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0A7C48B6"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1055A"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CFE27E3" w:rsidR="00A862FC" w:rsidRDefault="00AE5843" w:rsidP="00AE5843">
      <w:pPr>
        <w:pStyle w:val="Legenda"/>
        <w:jc w:val="center"/>
        <w:rPr>
          <w:lang w:val="en-US"/>
        </w:rPr>
      </w:pPr>
      <w:bookmarkStart w:id="143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439"/>
      <w:r w:rsidRPr="00AE5843">
        <w:rPr>
          <w:lang w:val="en-US"/>
        </w:rPr>
        <w:t xml:space="preserve"> The Gabor Analysis Dialog.</w:t>
      </w:r>
    </w:p>
    <w:p w14:paraId="3507E8E5" w14:textId="77777777" w:rsidR="00AE5843" w:rsidRDefault="00AE5843" w:rsidP="00AE5843">
      <w:pPr>
        <w:pStyle w:val="Ttulo3"/>
        <w:rPr>
          <w:lang w:val="en-US"/>
        </w:rPr>
      </w:pPr>
      <w:bookmarkStart w:id="1440" w:name="_Ref535242140"/>
      <w:bookmarkStart w:id="1441" w:name="_Toc535843077"/>
      <w:bookmarkStart w:id="1442" w:name="_Toc20335569"/>
      <w:bookmarkStart w:id="1443" w:name="_Toc13417290"/>
      <w:bookmarkStart w:id="1444" w:name="_Toc141952503"/>
      <w:bookmarkStart w:id="1445" w:name="_Toc132997791"/>
      <w:r>
        <w:rPr>
          <w:lang w:val="en-US"/>
        </w:rPr>
        <w:t>Assessing the locally varying spectral content</w:t>
      </w:r>
      <w:bookmarkEnd w:id="1440"/>
      <w:bookmarkEnd w:id="1441"/>
      <w:bookmarkEnd w:id="1442"/>
      <w:bookmarkEnd w:id="1443"/>
      <w:bookmarkEnd w:id="1444"/>
      <w:bookmarkEnd w:id="144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5A3B711"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F1055A">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46" w:name="_Toc535843078"/>
      <w:bookmarkStart w:id="1447" w:name="_Toc20335570"/>
      <w:bookmarkStart w:id="1448" w:name="_Toc13417291"/>
      <w:bookmarkStart w:id="1449" w:name="_Toc141952504"/>
      <w:bookmarkStart w:id="1450" w:name="_Toc132997792"/>
      <w:r>
        <w:rPr>
          <w:lang w:val="en-US"/>
        </w:rPr>
        <w:t>Kernel aliasing</w:t>
      </w:r>
      <w:bookmarkEnd w:id="1446"/>
      <w:bookmarkEnd w:id="1447"/>
      <w:bookmarkEnd w:id="1448"/>
      <w:bookmarkEnd w:id="1449"/>
      <w:bookmarkEnd w:id="1450"/>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1B296600"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1055A"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E3AE179" w:rsidR="00DC6C1C" w:rsidRDefault="00DC6C1C" w:rsidP="00DC6C1C">
      <w:pPr>
        <w:pStyle w:val="Legenda"/>
        <w:jc w:val="center"/>
        <w:rPr>
          <w:lang w:val="en-US"/>
        </w:rPr>
      </w:pPr>
      <w:bookmarkStart w:id="145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451"/>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52" w:name="_Toc535843079"/>
      <w:bookmarkStart w:id="1453" w:name="_Toc20335571"/>
      <w:bookmarkStart w:id="1454" w:name="_Toc13417292"/>
      <w:bookmarkStart w:id="1455" w:name="_Toc141952505"/>
      <w:bookmarkStart w:id="1456" w:name="_Toc132997793"/>
      <w:r>
        <w:rPr>
          <w:lang w:val="en-US"/>
        </w:rPr>
        <w:t>Assessing omnidirectional spectral content</w:t>
      </w:r>
      <w:bookmarkEnd w:id="1452"/>
      <w:bookmarkEnd w:id="1453"/>
      <w:bookmarkEnd w:id="1454"/>
      <w:bookmarkEnd w:id="1455"/>
      <w:bookmarkEnd w:id="1456"/>
    </w:p>
    <w:p w14:paraId="106A1922" w14:textId="4AFDE00F"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1055A"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1055A"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8897313" w:rsidR="00EA66DB" w:rsidRDefault="00342474" w:rsidP="00342474">
      <w:pPr>
        <w:pStyle w:val="Legenda"/>
        <w:jc w:val="center"/>
        <w:rPr>
          <w:lang w:val="en-US"/>
        </w:rPr>
      </w:pPr>
      <w:bookmarkStart w:id="145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457"/>
      <w:r w:rsidRPr="00342474">
        <w:rPr>
          <w:lang w:val="en-US"/>
        </w:rPr>
        <w:t xml:space="preserve"> The Scan Gabor Response Dialog.</w:t>
      </w:r>
    </w:p>
    <w:p w14:paraId="003790DA" w14:textId="77777777" w:rsidR="007A66FD" w:rsidRDefault="007A66FD" w:rsidP="007A66FD">
      <w:pPr>
        <w:pStyle w:val="Ttulo3"/>
        <w:rPr>
          <w:lang w:val="en-US"/>
        </w:rPr>
      </w:pPr>
      <w:bookmarkStart w:id="1458" w:name="_Toc535843080"/>
      <w:bookmarkStart w:id="1459" w:name="_Toc20335572"/>
      <w:bookmarkStart w:id="1460" w:name="_Toc13417293"/>
      <w:bookmarkStart w:id="1461" w:name="_Toc141952506"/>
      <w:bookmarkStart w:id="1462" w:name="_Toc132997794"/>
      <w:r>
        <w:rPr>
          <w:lang w:val="en-US"/>
        </w:rPr>
        <w:t>Interpreting the frequency-azimuth diagram</w:t>
      </w:r>
      <w:bookmarkEnd w:id="1458"/>
      <w:bookmarkEnd w:id="1459"/>
      <w:bookmarkEnd w:id="1460"/>
      <w:bookmarkEnd w:id="1461"/>
      <w:bookmarkEnd w:id="1462"/>
    </w:p>
    <w:p w14:paraId="6EBCB2B7" w14:textId="22C872A9"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1055A"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0475F80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1055A">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61481917">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7EE37044" w:rsidR="00470BC9" w:rsidRDefault="004E10C2" w:rsidP="004E10C2">
      <w:pPr>
        <w:pStyle w:val="Legenda"/>
        <w:jc w:val="center"/>
        <w:rPr>
          <w:lang w:val="en-US"/>
        </w:rPr>
      </w:pPr>
      <w:bookmarkStart w:id="146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46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64" w:name="_Toc535843081"/>
      <w:bookmarkStart w:id="1465" w:name="_Toc20335573"/>
      <w:bookmarkStart w:id="1466" w:name="_Toc13417294"/>
      <w:bookmarkStart w:id="1467" w:name="_Toc141952507"/>
      <w:bookmarkStart w:id="1468" w:name="_Toc132997795"/>
      <w:r>
        <w:rPr>
          <w:lang w:val="en-US"/>
        </w:rPr>
        <w:t>Filtering structures</w:t>
      </w:r>
      <w:bookmarkEnd w:id="1464"/>
      <w:bookmarkEnd w:id="1465"/>
      <w:bookmarkEnd w:id="1466"/>
      <w:bookmarkEnd w:id="1467"/>
      <w:bookmarkEnd w:id="1468"/>
    </w:p>
    <w:p w14:paraId="0889E63C" w14:textId="063A07B1"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1055A"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7B45BD0E"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1055A"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F1055A">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69" w:name="_Toc20335574"/>
      <w:bookmarkStart w:id="1470" w:name="_Toc13417295"/>
      <w:bookmarkStart w:id="1471" w:name="_Toc141952508"/>
      <w:bookmarkStart w:id="1472" w:name="_Toc132997796"/>
      <w:r>
        <w:rPr>
          <w:lang w:val="en-US"/>
        </w:rPr>
        <w:t xml:space="preserve">Discrete </w:t>
      </w:r>
      <w:r w:rsidR="00961DE6">
        <w:rPr>
          <w:lang w:val="en-US"/>
        </w:rPr>
        <w:t>Wavelet Transform (</w:t>
      </w:r>
      <w:r>
        <w:rPr>
          <w:lang w:val="en-US"/>
        </w:rPr>
        <w:t>D</w:t>
      </w:r>
      <w:r w:rsidR="00961DE6">
        <w:rPr>
          <w:lang w:val="en-US"/>
        </w:rPr>
        <w:t>WT)</w:t>
      </w:r>
      <w:bookmarkEnd w:id="1469"/>
      <w:bookmarkEnd w:id="1470"/>
      <w:bookmarkEnd w:id="1471"/>
      <w:bookmarkEnd w:id="1472"/>
    </w:p>
    <w:p w14:paraId="72789191" w14:textId="5E84A170"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F1055A">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3D72C549"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F1055A"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847465"/>
                    </a:xfrm>
                    <a:prstGeom prst="rect">
                      <a:avLst/>
                    </a:prstGeom>
                  </pic:spPr>
                </pic:pic>
              </a:graphicData>
            </a:graphic>
          </wp:inline>
        </w:drawing>
      </w:r>
    </w:p>
    <w:p w14:paraId="6E924804" w14:textId="77075D74" w:rsidR="00B36ADE" w:rsidRDefault="00C00DE2" w:rsidP="00C00DE2">
      <w:pPr>
        <w:pStyle w:val="Legenda"/>
        <w:jc w:val="center"/>
        <w:rPr>
          <w:lang w:val="en-US"/>
        </w:rPr>
      </w:pPr>
      <w:bookmarkStart w:id="1473"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473"/>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74" w:name="_Ref632493"/>
      <w:bookmarkStart w:id="1475" w:name="_Toc20335575"/>
      <w:bookmarkStart w:id="1476" w:name="_Toc13417296"/>
      <w:bookmarkStart w:id="1477" w:name="_Toc141952509"/>
      <w:bookmarkStart w:id="1478" w:name="_Toc132997797"/>
      <w:r>
        <w:rPr>
          <w:lang w:val="en-US"/>
        </w:rPr>
        <w:t>The arrangement of the DWT result</w:t>
      </w:r>
      <w:bookmarkEnd w:id="1474"/>
      <w:bookmarkEnd w:id="1475"/>
      <w:bookmarkEnd w:id="1476"/>
      <w:bookmarkEnd w:id="1477"/>
      <w:bookmarkEnd w:id="1478"/>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5225D808"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F1055A"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10DD795C" w:rsidR="000C473B" w:rsidRPr="000C473B" w:rsidRDefault="000C473B" w:rsidP="000C473B">
      <w:pPr>
        <w:pStyle w:val="Legenda"/>
        <w:jc w:val="center"/>
        <w:rPr>
          <w:lang w:val="en-US"/>
        </w:rPr>
      </w:pPr>
      <w:bookmarkStart w:id="147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479"/>
      <w:r w:rsidRPr="000C473B">
        <w:rPr>
          <w:lang w:val="en-US"/>
        </w:rPr>
        <w:t xml:space="preserve"> Making an input grid c</w:t>
      </w:r>
      <w:r>
        <w:rPr>
          <w:lang w:val="en-US"/>
        </w:rPr>
        <w:t>ompatible with the DWT algorithm.</w:t>
      </w:r>
    </w:p>
    <w:p w14:paraId="176AB7CC" w14:textId="10EFF54A"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F1055A"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F1055A"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0A1D58C" w:rsidR="001E6DCA" w:rsidRPr="001E6DCA" w:rsidRDefault="001E6DCA" w:rsidP="001E6DCA">
      <w:pPr>
        <w:pStyle w:val="Legenda"/>
        <w:jc w:val="center"/>
        <w:rPr>
          <w:lang w:val="en-US"/>
        </w:rPr>
      </w:pPr>
      <w:bookmarkStart w:id="148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48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81" w:name="_Toc20335576"/>
      <w:bookmarkStart w:id="1482" w:name="_Toc13417297"/>
      <w:bookmarkStart w:id="1483" w:name="_Toc141952510"/>
      <w:bookmarkStart w:id="1484" w:name="_Toc132997798"/>
      <w:r>
        <w:rPr>
          <w:lang w:val="en-US"/>
        </w:rPr>
        <w:t>Building the scalogram cubes</w:t>
      </w:r>
      <w:bookmarkEnd w:id="1481"/>
      <w:bookmarkEnd w:id="1482"/>
      <w:bookmarkEnd w:id="1483"/>
      <w:bookmarkEnd w:id="1484"/>
    </w:p>
    <w:p w14:paraId="74F1DE0C" w14:textId="698FA94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F1055A"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475D0A3D" w:rsidR="00A25D08" w:rsidRPr="00A25D08" w:rsidRDefault="00A25D08" w:rsidP="00A25D08">
      <w:pPr>
        <w:pStyle w:val="Legenda"/>
        <w:jc w:val="center"/>
        <w:rPr>
          <w:lang w:val="en-US"/>
        </w:rPr>
      </w:pPr>
      <w:bookmarkStart w:id="148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485"/>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486" w:name="_Toc20335577"/>
      <w:bookmarkStart w:id="1487" w:name="_Toc13417298"/>
      <w:bookmarkStart w:id="1488" w:name="_Toc141952511"/>
      <w:bookmarkStart w:id="1489" w:name="_Toc132997799"/>
      <w:r>
        <w:rPr>
          <w:lang w:val="en-US"/>
        </w:rPr>
        <w:t>Th</w:t>
      </w:r>
      <w:r w:rsidR="003B7918">
        <w:rPr>
          <w:lang w:val="en-US"/>
        </w:rPr>
        <w:t>resholding</w:t>
      </w:r>
      <w:bookmarkEnd w:id="1486"/>
      <w:bookmarkEnd w:id="1487"/>
      <w:bookmarkEnd w:id="1488"/>
      <w:bookmarkEnd w:id="1489"/>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22B86440"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F1055A"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F1055A">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16EAA912"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F1055A"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2">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4364C565" w:rsidR="00B84B55" w:rsidRPr="00B84B55" w:rsidRDefault="00B84B55" w:rsidP="00B84B55">
      <w:pPr>
        <w:pStyle w:val="Legenda"/>
        <w:jc w:val="center"/>
        <w:rPr>
          <w:lang w:val="en-US"/>
        </w:rPr>
      </w:pPr>
      <w:bookmarkStart w:id="149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49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491" w:name="_Toc20335578"/>
      <w:bookmarkStart w:id="1492" w:name="_Toc13417299"/>
      <w:bookmarkStart w:id="1493" w:name="_Toc141952512"/>
      <w:bookmarkStart w:id="1494" w:name="_Toc132997800"/>
      <w:r>
        <w:rPr>
          <w:lang w:val="en-US"/>
        </w:rPr>
        <w:t>Back transform</w:t>
      </w:r>
      <w:bookmarkEnd w:id="1491"/>
      <w:bookmarkEnd w:id="1492"/>
      <w:bookmarkEnd w:id="1493"/>
      <w:bookmarkEnd w:id="1494"/>
    </w:p>
    <w:p w14:paraId="27C51D60" w14:textId="701C5FD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F1055A"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F1055A"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E526E44" w:rsidR="00ED5676" w:rsidRDefault="009F0D9B" w:rsidP="009F0D9B">
      <w:pPr>
        <w:pStyle w:val="Legenda"/>
        <w:jc w:val="center"/>
        <w:rPr>
          <w:lang w:val="en-US"/>
        </w:rPr>
      </w:pPr>
      <w:bookmarkStart w:id="149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49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F1055A"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496" w:name="_Toc474158357"/>
      <w:bookmarkStart w:id="1497" w:name="_Ref476392917"/>
      <w:bookmarkStart w:id="1498" w:name="_Ref480561511"/>
      <w:bookmarkStart w:id="1499" w:name="_Toc487275122"/>
      <w:bookmarkStart w:id="1500" w:name="_Toc487288009"/>
      <w:bookmarkStart w:id="1501" w:name="_Toc502253695"/>
      <w:bookmarkStart w:id="1502" w:name="_Toc493432935"/>
      <w:bookmarkStart w:id="1503" w:name="_Toc503638586"/>
      <w:bookmarkStart w:id="1504" w:name="_Toc512843316"/>
      <w:bookmarkStart w:id="1505" w:name="_Toc524597981"/>
      <w:bookmarkStart w:id="1506" w:name="_Toc527725250"/>
      <w:bookmarkStart w:id="1507" w:name="_Ref535582264"/>
      <w:bookmarkStart w:id="1508" w:name="_Toc535843082"/>
      <w:bookmarkStart w:id="1509" w:name="_Toc20335579"/>
      <w:bookmarkStart w:id="1510" w:name="_Toc13417300"/>
      <w:bookmarkStart w:id="1511" w:name="_Toc141952513"/>
      <w:bookmarkStart w:id="1512" w:name="_Toc132997801"/>
      <w:r>
        <w:rPr>
          <w:lang w:val="en-US"/>
        </w:rPr>
        <w:t>Data classification</w:t>
      </w:r>
      <w:bookmarkEnd w:id="1248"/>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13" w:name="_Toc474158358"/>
      <w:bookmarkStart w:id="1514" w:name="_Ref477011266"/>
      <w:bookmarkStart w:id="1515" w:name="_Ref478306062"/>
      <w:bookmarkStart w:id="1516" w:name="_Toc487275123"/>
      <w:bookmarkStart w:id="1517" w:name="_Toc487288010"/>
      <w:bookmarkStart w:id="1518" w:name="_Ref501996988"/>
      <w:bookmarkStart w:id="1519" w:name="_Toc502253696"/>
      <w:bookmarkStart w:id="1520" w:name="_Toc493432936"/>
      <w:bookmarkStart w:id="1521" w:name="_Toc503638587"/>
      <w:bookmarkStart w:id="1522" w:name="_Toc512843317"/>
      <w:bookmarkStart w:id="1523" w:name="_Toc524597982"/>
      <w:bookmarkStart w:id="1524" w:name="_Toc527725251"/>
      <w:bookmarkStart w:id="1525" w:name="_Ref535503282"/>
      <w:bookmarkStart w:id="1526" w:name="_Ref536084027"/>
      <w:bookmarkStart w:id="1527" w:name="_Toc535843083"/>
      <w:bookmarkStart w:id="1528" w:name="_Toc20335580"/>
      <w:bookmarkStart w:id="1529" w:name="_Toc13417301"/>
      <w:bookmarkStart w:id="1530" w:name="_Ref48138691"/>
      <w:bookmarkStart w:id="1531" w:name="_Toc141952514"/>
      <w:bookmarkStart w:id="1532" w:name="_Toc132997802"/>
      <w:r>
        <w:rPr>
          <w:lang w:val="en-US"/>
        </w:rPr>
        <w:t>Category definition</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13E19186" w14:textId="2A5C6DCD"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1055A"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51303" cy="1676232"/>
                    </a:xfrm>
                    <a:prstGeom prst="rect">
                      <a:avLst/>
                    </a:prstGeom>
                  </pic:spPr>
                </pic:pic>
              </a:graphicData>
            </a:graphic>
          </wp:inline>
        </w:drawing>
      </w:r>
    </w:p>
    <w:p w14:paraId="279108AB" w14:textId="36ED16A2" w:rsidR="00EA1B44" w:rsidRDefault="00EA1B44" w:rsidP="00EA1B44">
      <w:pPr>
        <w:pStyle w:val="Legenda"/>
        <w:jc w:val="center"/>
        <w:rPr>
          <w:lang w:val="en-US"/>
        </w:rPr>
      </w:pPr>
      <w:bookmarkStart w:id="15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533"/>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34" w:name="_Toc474158359"/>
      <w:bookmarkStart w:id="1535" w:name="_Toc487275124"/>
      <w:bookmarkStart w:id="1536" w:name="_Toc487288011"/>
      <w:bookmarkStart w:id="1537" w:name="_Ref501996990"/>
      <w:bookmarkStart w:id="1538" w:name="_Toc502253697"/>
      <w:bookmarkStart w:id="1539" w:name="_Toc493432937"/>
      <w:bookmarkStart w:id="1540" w:name="_Toc503638588"/>
      <w:bookmarkStart w:id="1541" w:name="_Toc512843318"/>
      <w:bookmarkStart w:id="1542" w:name="_Toc524597983"/>
      <w:bookmarkStart w:id="1543" w:name="_Toc527725252"/>
      <w:bookmarkStart w:id="1544" w:name="_Toc535843084"/>
      <w:bookmarkStart w:id="1545" w:name="_Toc20335581"/>
      <w:bookmarkStart w:id="1546" w:name="_Toc13417302"/>
      <w:bookmarkStart w:id="1547" w:name="_Toc141952515"/>
      <w:bookmarkStart w:id="1548" w:name="_Toc132997803"/>
      <w:r>
        <w:rPr>
          <w:lang w:val="en-US"/>
        </w:rPr>
        <w:t>Univariate</w:t>
      </w:r>
      <w:r w:rsidR="00302F3C">
        <w:rPr>
          <w:lang w:val="en-US"/>
        </w:rPr>
        <w:t xml:space="preserve"> classific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p>
    <w:p w14:paraId="216692B6" w14:textId="19A962EB"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1055A"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2449C74" w:rsidR="005A5F42" w:rsidRDefault="00706A52" w:rsidP="00706A52">
      <w:pPr>
        <w:pStyle w:val="Legenda"/>
        <w:jc w:val="center"/>
        <w:rPr>
          <w:lang w:val="en-US"/>
        </w:rPr>
      </w:pPr>
      <w:bookmarkStart w:id="154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549"/>
      <w:r w:rsidRPr="00706A52">
        <w:rPr>
          <w:lang w:val="en-US"/>
        </w:rPr>
        <w:t xml:space="preserve"> Single-variable classification context menu.</w:t>
      </w:r>
    </w:p>
    <w:p w14:paraId="0214B333" w14:textId="2AC3698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1055A"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943475" cy="3267075"/>
                    </a:xfrm>
                    <a:prstGeom prst="rect">
                      <a:avLst/>
                    </a:prstGeom>
                  </pic:spPr>
                </pic:pic>
              </a:graphicData>
            </a:graphic>
          </wp:inline>
        </w:drawing>
      </w:r>
    </w:p>
    <w:p w14:paraId="6DF11AA6" w14:textId="25B557CF" w:rsidR="00C81DF9" w:rsidRPr="005A5F42" w:rsidRDefault="00C81DF9" w:rsidP="00C81DF9">
      <w:pPr>
        <w:pStyle w:val="Legenda"/>
        <w:jc w:val="center"/>
        <w:rPr>
          <w:lang w:val="en-US"/>
        </w:rPr>
      </w:pPr>
      <w:bookmarkStart w:id="155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550"/>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51" w:name="_Toc502253700"/>
      <w:bookmarkStart w:id="1552" w:name="_Toc474158362"/>
      <w:bookmarkStart w:id="1553" w:name="_Toc503638591"/>
      <w:bookmarkStart w:id="1554" w:name="_Toc512843321"/>
      <w:bookmarkStart w:id="1555" w:name="_Toc524597986"/>
      <w:bookmarkStart w:id="1556" w:name="_Toc527725255"/>
      <w:bookmarkStart w:id="1557" w:name="_Toc535843087"/>
      <w:bookmarkStart w:id="1558" w:name="_Toc20335584"/>
      <w:bookmarkStart w:id="1559" w:name="_Toc13417305"/>
      <w:bookmarkStart w:id="1560" w:name="_Toc141952516"/>
      <w:bookmarkStart w:id="1561" w:name="_Toc487275127"/>
      <w:bookmarkStart w:id="1562" w:name="_Toc487288014"/>
      <w:bookmarkStart w:id="1563" w:name="_Toc132997804"/>
      <w:r>
        <w:rPr>
          <w:lang w:val="en-US"/>
        </w:rPr>
        <w:t>Highly m</w:t>
      </w:r>
      <w:r w:rsidR="00DC4728">
        <w:rPr>
          <w:lang w:val="en-US"/>
        </w:rPr>
        <w:t>ultivariate</w:t>
      </w:r>
      <w:r w:rsidR="00302F3C">
        <w:rPr>
          <w:lang w:val="en-US"/>
        </w:rPr>
        <w:t xml:space="preserve"> classification</w:t>
      </w:r>
      <w:bookmarkEnd w:id="1551"/>
      <w:bookmarkEnd w:id="1552"/>
      <w:bookmarkEnd w:id="1553"/>
      <w:bookmarkEnd w:id="1554"/>
      <w:bookmarkEnd w:id="1555"/>
      <w:bookmarkEnd w:id="1556"/>
      <w:bookmarkEnd w:id="1557"/>
      <w:bookmarkEnd w:id="1558"/>
      <w:bookmarkEnd w:id="1559"/>
      <w:bookmarkEnd w:id="1560"/>
      <w:bookmarkEnd w:id="1563"/>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64" w:name="_Ref501998668"/>
      <w:bookmarkStart w:id="1565" w:name="_Toc502253701"/>
      <w:bookmarkStart w:id="1566" w:name="_Toc503638592"/>
      <w:bookmarkStart w:id="1567" w:name="_Toc512843322"/>
      <w:bookmarkStart w:id="1568" w:name="_Toc524597987"/>
      <w:bookmarkStart w:id="1569" w:name="_Toc527725256"/>
      <w:bookmarkStart w:id="1570" w:name="_Toc535843088"/>
      <w:bookmarkStart w:id="1571" w:name="_Toc20335585"/>
      <w:bookmarkStart w:id="1572" w:name="_Toc13417306"/>
      <w:bookmarkStart w:id="1573" w:name="_Toc141952517"/>
      <w:bookmarkStart w:id="1574" w:name="_Toc132997805"/>
      <w:r>
        <w:rPr>
          <w:lang w:val="en-US"/>
        </w:rPr>
        <w:lastRenderedPageBreak/>
        <w:t>CART</w:t>
      </w:r>
      <w:bookmarkEnd w:id="1564"/>
      <w:bookmarkEnd w:id="1565"/>
      <w:bookmarkEnd w:id="1566"/>
      <w:bookmarkEnd w:id="1567"/>
      <w:bookmarkEnd w:id="1568"/>
      <w:bookmarkEnd w:id="1569"/>
      <w:bookmarkEnd w:id="1570"/>
      <w:bookmarkEnd w:id="1571"/>
      <w:bookmarkEnd w:id="1572"/>
      <w:bookmarkEnd w:id="1573"/>
      <w:bookmarkEnd w:id="1574"/>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2F30272"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37D9D45"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1055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1055A">
        <w:rPr>
          <w:lang w:val="en-US"/>
        </w:rPr>
        <w:t>9.2</w:t>
      </w:r>
      <w:r w:rsidR="002C3912">
        <w:rPr>
          <w:lang w:val="en-US"/>
        </w:rPr>
        <w:fldChar w:fldCharType="end"/>
      </w:r>
      <w:r w:rsidR="002C3912">
        <w:rPr>
          <w:lang w:val="en-US"/>
        </w:rPr>
        <w:t>).</w:t>
      </w:r>
    </w:p>
    <w:p w14:paraId="3844811F" w14:textId="0ED2A726"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1055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230622" cy="3659105"/>
                    </a:xfrm>
                    <a:prstGeom prst="rect">
                      <a:avLst/>
                    </a:prstGeom>
                  </pic:spPr>
                </pic:pic>
              </a:graphicData>
            </a:graphic>
          </wp:inline>
        </w:drawing>
      </w:r>
    </w:p>
    <w:p w14:paraId="0A0F9A54" w14:textId="4FB1BF5B" w:rsidR="00FA4BC1" w:rsidRDefault="00E76627" w:rsidP="00E76627">
      <w:pPr>
        <w:pStyle w:val="Legenda"/>
        <w:jc w:val="center"/>
        <w:rPr>
          <w:lang w:val="en-US"/>
        </w:rPr>
      </w:pPr>
      <w:bookmarkStart w:id="157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57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106EE22"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1055A" w:rsidRPr="00F1055A">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4914900" cy="1539240"/>
                    </a:xfrm>
                    <a:prstGeom prst="rect">
                      <a:avLst/>
                    </a:prstGeom>
                  </pic:spPr>
                </pic:pic>
              </a:graphicData>
            </a:graphic>
          </wp:inline>
        </w:drawing>
      </w:r>
    </w:p>
    <w:p w14:paraId="7AE12B03" w14:textId="31EA73A8" w:rsidR="00F34AF5" w:rsidRDefault="00F34AF5" w:rsidP="00F34AF5">
      <w:pPr>
        <w:pStyle w:val="Legenda"/>
        <w:jc w:val="center"/>
        <w:rPr>
          <w:lang w:val="en-US"/>
        </w:rPr>
      </w:pPr>
      <w:bookmarkStart w:id="157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576"/>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77" w:name="_Ref502002667"/>
      <w:bookmarkStart w:id="1578" w:name="_Toc502253702"/>
      <w:bookmarkStart w:id="1579" w:name="_Toc503638593"/>
      <w:bookmarkStart w:id="1580" w:name="_Toc512843323"/>
      <w:bookmarkStart w:id="1581" w:name="_Toc524597988"/>
      <w:bookmarkStart w:id="1582" w:name="_Toc527725257"/>
      <w:bookmarkStart w:id="1583" w:name="_Toc535843089"/>
      <w:bookmarkStart w:id="1584" w:name="_Toc20335586"/>
      <w:bookmarkStart w:id="1585" w:name="_Toc13417307"/>
      <w:bookmarkStart w:id="1586" w:name="_Toc141952518"/>
      <w:bookmarkStart w:id="1587" w:name="_Toc132997806"/>
      <w:r>
        <w:rPr>
          <w:lang w:val="en-US"/>
        </w:rPr>
        <w:t>Random Forest (RF)</w:t>
      </w:r>
      <w:bookmarkEnd w:id="1577"/>
      <w:bookmarkEnd w:id="1578"/>
      <w:bookmarkEnd w:id="1579"/>
      <w:bookmarkEnd w:id="1580"/>
      <w:bookmarkEnd w:id="1581"/>
      <w:bookmarkEnd w:id="1582"/>
      <w:bookmarkEnd w:id="1583"/>
      <w:bookmarkEnd w:id="1584"/>
      <w:bookmarkEnd w:id="1585"/>
      <w:bookmarkEnd w:id="1586"/>
      <w:bookmarkEnd w:id="1587"/>
    </w:p>
    <w:p w14:paraId="3B403170" w14:textId="6114809B"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1055A">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1055A">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2F70D19F"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1055A" w:rsidRPr="00F1055A">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1055A">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79FD251"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1055A">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4914900" cy="1882140"/>
                    </a:xfrm>
                    <a:prstGeom prst="rect">
                      <a:avLst/>
                    </a:prstGeom>
                  </pic:spPr>
                </pic:pic>
              </a:graphicData>
            </a:graphic>
          </wp:inline>
        </w:drawing>
      </w:r>
    </w:p>
    <w:p w14:paraId="5AC92D54" w14:textId="16267B95" w:rsidR="008C4E67" w:rsidRPr="008C4E67" w:rsidRDefault="008C4E67" w:rsidP="008C4E67">
      <w:pPr>
        <w:pStyle w:val="Legenda"/>
        <w:jc w:val="center"/>
        <w:rPr>
          <w:lang w:val="en-US"/>
        </w:rPr>
      </w:pPr>
      <w:bookmarkStart w:id="158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588"/>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589" w:name="_Ref466989506"/>
      <w:bookmarkStart w:id="1590" w:name="_Toc474158363"/>
      <w:bookmarkStart w:id="1591" w:name="_Toc487275128"/>
      <w:bookmarkStart w:id="1592" w:name="_Toc487288015"/>
      <w:bookmarkStart w:id="1593" w:name="_Toc502253703"/>
      <w:bookmarkStart w:id="1594" w:name="_Toc493432941"/>
      <w:bookmarkStart w:id="1595" w:name="_Toc503638594"/>
      <w:bookmarkStart w:id="1596" w:name="_Toc512843324"/>
      <w:bookmarkStart w:id="1597" w:name="_Toc524597989"/>
      <w:bookmarkStart w:id="1598" w:name="_Toc527725258"/>
      <w:bookmarkStart w:id="1599" w:name="_Toc535843090"/>
      <w:bookmarkStart w:id="1600" w:name="_Toc20335587"/>
      <w:bookmarkStart w:id="1601" w:name="_Toc13417308"/>
      <w:bookmarkStart w:id="1602" w:name="_Toc141952519"/>
      <w:bookmarkStart w:id="1603" w:name="_Toc132997807"/>
      <w:bookmarkEnd w:id="1561"/>
      <w:bookmarkEnd w:id="1562"/>
      <w:r>
        <w:rPr>
          <w:lang w:val="en-US"/>
        </w:rPr>
        <w:t>Variography</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1DFEAAD"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1055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1055A"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042498" cy="1661924"/>
                    </a:xfrm>
                    <a:prstGeom prst="rect">
                      <a:avLst/>
                    </a:prstGeom>
                  </pic:spPr>
                </pic:pic>
              </a:graphicData>
            </a:graphic>
          </wp:inline>
        </w:drawing>
      </w:r>
    </w:p>
    <w:p w14:paraId="42B2630E" w14:textId="763AB521" w:rsidR="003A4D89" w:rsidRDefault="003A4D89" w:rsidP="003A4D89">
      <w:pPr>
        <w:pStyle w:val="Legenda"/>
        <w:jc w:val="center"/>
        <w:rPr>
          <w:lang w:val="en-US"/>
        </w:rPr>
      </w:pPr>
      <w:bookmarkStart w:id="160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60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05" w:name="_Toc474158364"/>
      <w:bookmarkStart w:id="1606" w:name="_Toc487275129"/>
      <w:bookmarkStart w:id="1607" w:name="_Toc487288016"/>
      <w:bookmarkStart w:id="1608" w:name="_Toc502253704"/>
      <w:bookmarkStart w:id="1609" w:name="_Toc493432942"/>
      <w:bookmarkStart w:id="1610" w:name="_Toc503638595"/>
      <w:bookmarkStart w:id="1611" w:name="_Ref506389579"/>
      <w:bookmarkStart w:id="1612" w:name="_Toc512843325"/>
      <w:bookmarkStart w:id="1613" w:name="_Toc524597990"/>
      <w:bookmarkStart w:id="1614" w:name="_Toc527725259"/>
      <w:bookmarkStart w:id="1615" w:name="_Ref13154837"/>
      <w:bookmarkStart w:id="1616" w:name="_Toc535843091"/>
      <w:bookmarkStart w:id="1617" w:name="_Toc20335588"/>
      <w:bookmarkStart w:id="1618" w:name="_Toc13417309"/>
      <w:bookmarkStart w:id="1619" w:name="_Toc141952520"/>
      <w:bookmarkStart w:id="1620" w:name="_Toc132997808"/>
      <w:r>
        <w:rPr>
          <w:lang w:val="en-US"/>
        </w:rPr>
        <w:lastRenderedPageBreak/>
        <w:t>Variogram map</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p>
    <w:p w14:paraId="1291DEBA" w14:textId="3A22026C"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1055A"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1055A"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073706" cy="2323539"/>
                    </a:xfrm>
                    <a:prstGeom prst="rect">
                      <a:avLst/>
                    </a:prstGeom>
                  </pic:spPr>
                </pic:pic>
              </a:graphicData>
            </a:graphic>
          </wp:inline>
        </w:drawing>
      </w:r>
    </w:p>
    <w:p w14:paraId="6530DCDC" w14:textId="45C3AEB1" w:rsidR="003A4D89" w:rsidRDefault="003A4D89" w:rsidP="003A4D89">
      <w:pPr>
        <w:pStyle w:val="Legenda"/>
        <w:jc w:val="center"/>
        <w:rPr>
          <w:lang w:val="en-US"/>
        </w:rPr>
      </w:pPr>
      <w:bookmarkStart w:id="162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62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652658" cy="2761192"/>
                    </a:xfrm>
                    <a:prstGeom prst="rect">
                      <a:avLst/>
                    </a:prstGeom>
                  </pic:spPr>
                </pic:pic>
              </a:graphicData>
            </a:graphic>
          </wp:inline>
        </w:drawing>
      </w:r>
    </w:p>
    <w:p w14:paraId="727DF4E3" w14:textId="394DC79E" w:rsidR="00F263FD" w:rsidRDefault="00F263FD" w:rsidP="00F263FD">
      <w:pPr>
        <w:pStyle w:val="Legenda"/>
        <w:jc w:val="center"/>
        <w:rPr>
          <w:lang w:val="en-US"/>
        </w:rPr>
      </w:pPr>
      <w:bookmarkStart w:id="162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622"/>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176038BB"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1055A"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1055A"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421077" cy="2586130"/>
                    </a:xfrm>
                    <a:prstGeom prst="rect">
                      <a:avLst/>
                    </a:prstGeom>
                  </pic:spPr>
                </pic:pic>
              </a:graphicData>
            </a:graphic>
          </wp:inline>
        </w:drawing>
      </w:r>
    </w:p>
    <w:p w14:paraId="282AF0B1" w14:textId="616D1454" w:rsidR="003A4D89" w:rsidRDefault="003A4D89" w:rsidP="003A4D89">
      <w:pPr>
        <w:pStyle w:val="Legenda"/>
        <w:jc w:val="center"/>
        <w:rPr>
          <w:lang w:val="en-US"/>
        </w:rPr>
      </w:pPr>
      <w:bookmarkStart w:id="162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62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405736" cy="2574533"/>
                    </a:xfrm>
                    <a:prstGeom prst="rect">
                      <a:avLst/>
                    </a:prstGeom>
                  </pic:spPr>
                </pic:pic>
              </a:graphicData>
            </a:graphic>
          </wp:inline>
        </w:drawing>
      </w:r>
    </w:p>
    <w:p w14:paraId="1C75730A" w14:textId="38B29637" w:rsidR="00200490" w:rsidRDefault="00200490" w:rsidP="00200490">
      <w:pPr>
        <w:pStyle w:val="Legenda"/>
        <w:jc w:val="center"/>
        <w:rPr>
          <w:lang w:val="en-US"/>
        </w:rPr>
      </w:pPr>
      <w:bookmarkStart w:id="162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62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1055A"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25" w:name="_Toc474158365"/>
      <w:bookmarkStart w:id="1626" w:name="_Toc487275130"/>
      <w:bookmarkStart w:id="1627" w:name="_Toc487288017"/>
      <w:bookmarkStart w:id="1628" w:name="_Ref498782467"/>
      <w:bookmarkStart w:id="1629" w:name="_Toc502253705"/>
      <w:bookmarkStart w:id="1630" w:name="_Toc493432943"/>
      <w:bookmarkStart w:id="1631" w:name="_Toc503638596"/>
      <w:bookmarkStart w:id="1632" w:name="_Toc512843326"/>
      <w:bookmarkStart w:id="1633" w:name="_Toc524597991"/>
      <w:bookmarkStart w:id="1634" w:name="_Toc527725260"/>
      <w:bookmarkStart w:id="1635" w:name="_Toc535843092"/>
      <w:bookmarkStart w:id="1636" w:name="_Toc20335589"/>
      <w:bookmarkStart w:id="1637" w:name="_Toc13417310"/>
      <w:bookmarkStart w:id="1638" w:name="_Toc141952521"/>
      <w:bookmarkStart w:id="1639" w:name="_Toc132997809"/>
      <w:r>
        <w:rPr>
          <w:lang w:val="en-US"/>
        </w:rPr>
        <w:t>Experimental variogram</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363990F3"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1055A" w:rsidRPr="00F1055A">
        <w:rPr>
          <w:b/>
          <w:lang w:val="en-US"/>
        </w:rPr>
        <w:t xml:space="preserve">Figure </w:t>
      </w:r>
      <w:r w:rsidR="00A33BAC" w:rsidRPr="001175B1">
        <w:rPr>
          <w:b/>
          <w:noProof/>
          <w:lang w:val="en-US"/>
        </w:rPr>
        <w:t>75</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597A935E"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1055A"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4E7455DD"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1055A"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50341" cy="2532658"/>
                    </a:xfrm>
                    <a:prstGeom prst="rect">
                      <a:avLst/>
                    </a:prstGeom>
                  </pic:spPr>
                </pic:pic>
              </a:graphicData>
            </a:graphic>
          </wp:inline>
        </w:drawing>
      </w:r>
    </w:p>
    <w:p w14:paraId="2C556A53" w14:textId="600EDB85" w:rsidR="004D4744" w:rsidRDefault="006B29CF" w:rsidP="006B29CF">
      <w:pPr>
        <w:pStyle w:val="Legenda"/>
        <w:jc w:val="center"/>
        <w:rPr>
          <w:lang w:val="en-US"/>
        </w:rPr>
      </w:pPr>
      <w:bookmarkStart w:id="164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640"/>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3343927" cy="2527809"/>
                    </a:xfrm>
                    <a:prstGeom prst="rect">
                      <a:avLst/>
                    </a:prstGeom>
                  </pic:spPr>
                </pic:pic>
              </a:graphicData>
            </a:graphic>
          </wp:inline>
        </w:drawing>
      </w:r>
    </w:p>
    <w:p w14:paraId="2568A507" w14:textId="423FE90F" w:rsidR="004D4744" w:rsidRDefault="006B29CF" w:rsidP="006B29CF">
      <w:pPr>
        <w:pStyle w:val="Legenda"/>
        <w:jc w:val="center"/>
        <w:rPr>
          <w:lang w:val="en-US"/>
        </w:rPr>
      </w:pPr>
      <w:bookmarkStart w:id="164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64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48041" cy="2530918"/>
                    </a:xfrm>
                    <a:prstGeom prst="rect">
                      <a:avLst/>
                    </a:prstGeom>
                  </pic:spPr>
                </pic:pic>
              </a:graphicData>
            </a:graphic>
          </wp:inline>
        </w:drawing>
      </w:r>
    </w:p>
    <w:p w14:paraId="3B0A3EFD" w14:textId="46FB314B" w:rsidR="004D4744" w:rsidRPr="004D4744" w:rsidRDefault="006B29CF" w:rsidP="006B29CF">
      <w:pPr>
        <w:pStyle w:val="Legenda"/>
        <w:jc w:val="center"/>
        <w:rPr>
          <w:lang w:val="en-US"/>
        </w:rPr>
      </w:pPr>
      <w:bookmarkStart w:id="164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642"/>
      <w:r w:rsidRPr="00523F58">
        <w:rPr>
          <w:lang w:val="en-US"/>
        </w:rPr>
        <w:t xml:space="preserve"> an experimental vertical variogram.</w:t>
      </w:r>
    </w:p>
    <w:p w14:paraId="131F531E" w14:textId="77777777" w:rsidR="00181C50" w:rsidRDefault="00181C50" w:rsidP="00181C50">
      <w:pPr>
        <w:pStyle w:val="Ttulo2"/>
        <w:rPr>
          <w:lang w:val="en-US"/>
        </w:rPr>
      </w:pPr>
      <w:bookmarkStart w:id="1643" w:name="_Toc474158366"/>
      <w:bookmarkStart w:id="1644" w:name="_Ref476395695"/>
      <w:bookmarkStart w:id="1645" w:name="_Toc487275131"/>
      <w:bookmarkStart w:id="1646" w:name="_Toc487288018"/>
      <w:bookmarkStart w:id="1647" w:name="_Toc502253706"/>
      <w:bookmarkStart w:id="1648" w:name="_Toc493432944"/>
      <w:bookmarkStart w:id="1649" w:name="_Toc503638597"/>
      <w:bookmarkStart w:id="1650" w:name="_Toc512843327"/>
      <w:bookmarkStart w:id="1651" w:name="_Toc524597992"/>
      <w:bookmarkStart w:id="1652" w:name="_Toc527725261"/>
      <w:bookmarkStart w:id="1653" w:name="_Toc535843093"/>
      <w:bookmarkStart w:id="1654" w:name="_Toc20335590"/>
      <w:bookmarkStart w:id="1655" w:name="_Toc13417311"/>
      <w:bookmarkStart w:id="1656" w:name="_Toc141952522"/>
      <w:bookmarkStart w:id="1657" w:name="_Toc132997810"/>
      <w:r>
        <w:rPr>
          <w:lang w:val="en-US"/>
        </w:rPr>
        <w:t>Fitting a variogram model</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21B54B91"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1055A"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1055A"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2886971" cy="1098912"/>
                    </a:xfrm>
                    <a:prstGeom prst="rect">
                      <a:avLst/>
                    </a:prstGeom>
                  </pic:spPr>
                </pic:pic>
              </a:graphicData>
            </a:graphic>
          </wp:inline>
        </w:drawing>
      </w:r>
    </w:p>
    <w:p w14:paraId="2814ED93" w14:textId="4320BD56" w:rsidR="004D0D45" w:rsidRDefault="004D0D45" w:rsidP="004D0D45">
      <w:pPr>
        <w:pStyle w:val="Legenda"/>
        <w:jc w:val="center"/>
        <w:rPr>
          <w:lang w:val="en-US"/>
        </w:rPr>
      </w:pPr>
      <w:bookmarkStart w:id="165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65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20134" cy="2736605"/>
                    </a:xfrm>
                    <a:prstGeom prst="rect">
                      <a:avLst/>
                    </a:prstGeom>
                  </pic:spPr>
                </pic:pic>
              </a:graphicData>
            </a:graphic>
          </wp:inline>
        </w:drawing>
      </w:r>
    </w:p>
    <w:p w14:paraId="5FAF0F4D" w14:textId="7EC391E7" w:rsidR="00F12EE9" w:rsidRDefault="00F12EE9" w:rsidP="00F12EE9">
      <w:pPr>
        <w:pStyle w:val="Legenda"/>
        <w:jc w:val="center"/>
        <w:rPr>
          <w:lang w:val="en-US"/>
        </w:rPr>
      </w:pPr>
      <w:bookmarkStart w:id="165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65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60" w:name="_Ref466989002"/>
      <w:bookmarkStart w:id="1661" w:name="_Toc474158367"/>
      <w:bookmarkStart w:id="1662" w:name="_Toc487275132"/>
      <w:bookmarkStart w:id="1663" w:name="_Toc487288019"/>
      <w:bookmarkStart w:id="1664" w:name="_Toc502253707"/>
      <w:bookmarkStart w:id="1665" w:name="_Toc493432945"/>
      <w:bookmarkStart w:id="1666" w:name="_Toc503638598"/>
      <w:bookmarkStart w:id="1667" w:name="_Toc512843328"/>
      <w:bookmarkStart w:id="1668" w:name="_Toc524597993"/>
      <w:bookmarkStart w:id="1669" w:name="_Toc527725262"/>
      <w:bookmarkStart w:id="1670" w:name="_Toc535843094"/>
      <w:bookmarkStart w:id="1671" w:name="_Toc20335591"/>
      <w:bookmarkStart w:id="1672" w:name="_Toc13417312"/>
      <w:bookmarkStart w:id="1673" w:name="_Toc141952523"/>
      <w:bookmarkStart w:id="1674" w:name="_Toc132997811"/>
      <w:r>
        <w:rPr>
          <w:lang w:val="en-US"/>
        </w:rPr>
        <w:t>Cross variograms</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75" w:name="_Toc474158368"/>
      <w:bookmarkStart w:id="1676" w:name="_Ref481308036"/>
      <w:bookmarkStart w:id="1677" w:name="_Toc487275133"/>
      <w:bookmarkStart w:id="1678" w:name="_Toc487288020"/>
      <w:bookmarkStart w:id="1679" w:name="_Toc502253708"/>
      <w:bookmarkStart w:id="1680" w:name="_Toc493432946"/>
      <w:bookmarkStart w:id="1681" w:name="_Toc503638599"/>
      <w:bookmarkStart w:id="1682" w:name="_Toc512843329"/>
      <w:bookmarkStart w:id="1683" w:name="_Toc524597994"/>
      <w:bookmarkStart w:id="1684" w:name="_Toc527725263"/>
      <w:bookmarkStart w:id="1685" w:name="_Toc535843095"/>
      <w:bookmarkStart w:id="1686" w:name="_Toc20335592"/>
      <w:bookmarkStart w:id="1687" w:name="_Toc13417313"/>
      <w:bookmarkStart w:id="1688" w:name="_Toc141952524"/>
      <w:bookmarkStart w:id="1689" w:name="_Toc132997812"/>
      <w:r w:rsidRPr="001023D4">
        <w:rPr>
          <w:i/>
          <w:lang w:val="en-US"/>
        </w:rPr>
        <w:t>A priori</w:t>
      </w:r>
      <w:r>
        <w:rPr>
          <w:lang w:val="en-US"/>
        </w:rPr>
        <w:t xml:space="preserve"> variogram models</w:t>
      </w:r>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158C405B" w14:textId="5A842863"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1055A"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B0E4179" w:rsidR="004023E8" w:rsidRPr="00891EE8" w:rsidRDefault="004023E8" w:rsidP="004023E8">
      <w:pPr>
        <w:pStyle w:val="Legenda"/>
        <w:jc w:val="center"/>
        <w:rPr>
          <w:lang w:val="en-US"/>
        </w:rPr>
      </w:pPr>
      <w:bookmarkStart w:id="16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6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691" w:name="_Toc502253709"/>
      <w:bookmarkStart w:id="1692" w:name="_Toc493432947"/>
      <w:bookmarkStart w:id="1693" w:name="_Toc503638600"/>
      <w:bookmarkStart w:id="1694" w:name="_Toc512843330"/>
      <w:bookmarkStart w:id="1695" w:name="_Toc524597995"/>
      <w:bookmarkStart w:id="1696" w:name="_Toc527725264"/>
      <w:bookmarkStart w:id="1697" w:name="_Toc535843096"/>
      <w:bookmarkStart w:id="1698" w:name="_Toc20335593"/>
      <w:bookmarkStart w:id="1699" w:name="_Toc13417314"/>
      <w:bookmarkStart w:id="1700" w:name="_Toc141952525"/>
      <w:bookmarkStart w:id="1701" w:name="_Toc474158369"/>
      <w:bookmarkStart w:id="1702" w:name="_Toc132997813"/>
      <w:r>
        <w:rPr>
          <w:lang w:val="en-US"/>
        </w:rPr>
        <w:t xml:space="preserve">Variograms of </w:t>
      </w:r>
      <w:r w:rsidR="00D47990">
        <w:rPr>
          <w:lang w:val="en-US"/>
        </w:rPr>
        <w:t>a realization ensemble in a single file</w:t>
      </w:r>
      <w:bookmarkEnd w:id="1691"/>
      <w:bookmarkEnd w:id="1692"/>
      <w:bookmarkEnd w:id="1693"/>
      <w:bookmarkEnd w:id="1694"/>
      <w:bookmarkEnd w:id="1695"/>
      <w:bookmarkEnd w:id="1696"/>
      <w:bookmarkEnd w:id="1697"/>
      <w:bookmarkEnd w:id="1698"/>
      <w:bookmarkEnd w:id="1699"/>
      <w:bookmarkEnd w:id="1700"/>
      <w:bookmarkEnd w:id="1702"/>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4BF2F5FD"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1055A"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52988" cy="3537192"/>
                    </a:xfrm>
                    <a:prstGeom prst="rect">
                      <a:avLst/>
                    </a:prstGeom>
                  </pic:spPr>
                </pic:pic>
              </a:graphicData>
            </a:graphic>
          </wp:inline>
        </w:drawing>
      </w:r>
    </w:p>
    <w:p w14:paraId="39BD35D3" w14:textId="42D3B743" w:rsidR="002B15D4" w:rsidRDefault="002B15D4" w:rsidP="002B15D4">
      <w:pPr>
        <w:pStyle w:val="Legenda"/>
        <w:jc w:val="center"/>
        <w:rPr>
          <w:lang w:val="en-US"/>
        </w:rPr>
      </w:pPr>
      <w:bookmarkStart w:id="170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703"/>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04" w:name="_Toc502253710"/>
      <w:bookmarkStart w:id="1705" w:name="_Toc493432948"/>
      <w:bookmarkStart w:id="1706" w:name="_Toc503638601"/>
      <w:bookmarkStart w:id="1707" w:name="_Toc512843331"/>
      <w:bookmarkStart w:id="1708" w:name="_Toc524597996"/>
      <w:bookmarkStart w:id="1709" w:name="_Toc527725265"/>
      <w:bookmarkStart w:id="1710" w:name="_Toc535843097"/>
      <w:bookmarkStart w:id="1711" w:name="_Toc20335594"/>
      <w:bookmarkStart w:id="1712" w:name="_Toc13417315"/>
      <w:bookmarkStart w:id="1713" w:name="_Toc141952526"/>
      <w:bookmarkStart w:id="1714" w:name="_Toc132997814"/>
      <w:r>
        <w:rPr>
          <w:lang w:val="en-US"/>
        </w:rPr>
        <w:t xml:space="preserve">Variograms of a realization ensemble </w:t>
      </w:r>
      <w:r w:rsidR="00B75B67">
        <w:rPr>
          <w:lang w:val="en-US"/>
        </w:rPr>
        <w:t>across separate files</w:t>
      </w:r>
      <w:bookmarkEnd w:id="1704"/>
      <w:bookmarkEnd w:id="1705"/>
      <w:bookmarkEnd w:id="1706"/>
      <w:bookmarkEnd w:id="1707"/>
      <w:bookmarkEnd w:id="1708"/>
      <w:bookmarkEnd w:id="1709"/>
      <w:bookmarkEnd w:id="1710"/>
      <w:bookmarkEnd w:id="1711"/>
      <w:bookmarkEnd w:id="1712"/>
      <w:bookmarkEnd w:id="1713"/>
      <w:bookmarkEnd w:id="1714"/>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7677B71C"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1055A"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15" w:name="_Ref13241712"/>
      <w:bookmarkStart w:id="1716" w:name="_Toc535843098"/>
      <w:bookmarkStart w:id="1717" w:name="_Toc20335595"/>
      <w:bookmarkStart w:id="1718" w:name="_Toc13417316"/>
      <w:bookmarkStart w:id="1719" w:name="_Toc141952527"/>
      <w:bookmarkStart w:id="1720" w:name="_Toc512843332"/>
      <w:bookmarkStart w:id="1721" w:name="_Toc524597997"/>
      <w:bookmarkStart w:id="1722" w:name="_Toc527725266"/>
      <w:bookmarkStart w:id="1723" w:name="_Toc132997815"/>
      <w:r>
        <w:rPr>
          <w:lang w:val="en-US"/>
        </w:rPr>
        <w:t>Fast computing of</w:t>
      </w:r>
      <w:r w:rsidR="00572134">
        <w:rPr>
          <w:lang w:val="en-US"/>
        </w:rPr>
        <w:t xml:space="preserve"> variogram map</w:t>
      </w:r>
      <w:bookmarkEnd w:id="1715"/>
      <w:bookmarkEnd w:id="1716"/>
      <w:bookmarkEnd w:id="1717"/>
      <w:bookmarkEnd w:id="1718"/>
      <w:bookmarkEnd w:id="1719"/>
      <w:bookmarkEnd w:id="1723"/>
    </w:p>
    <w:bookmarkEnd w:id="1720"/>
    <w:bookmarkEnd w:id="1721"/>
    <w:bookmarkEnd w:id="1722"/>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w:t>
      </w:r>
      <w:proofErr w:type="gramStart"/>
      <w:r w:rsidR="00650308">
        <w:rPr>
          <w:lang w:val="en-US"/>
        </w:rPr>
        <w:t>bi)(</w:t>
      </w:r>
      <w:proofErr w:type="gramEnd"/>
      <w:r w:rsidR="00650308">
        <w:rPr>
          <w:lang w:val="en-US"/>
        </w:rPr>
        <w:t>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24" w:name="_Ref13154754"/>
      <w:bookmarkStart w:id="1725" w:name="_Toc20335596"/>
      <w:bookmarkStart w:id="1726" w:name="_Toc13417317"/>
      <w:bookmarkStart w:id="1727" w:name="_Toc141952528"/>
      <w:bookmarkStart w:id="1728" w:name="_Toc132997816"/>
      <w:r>
        <w:rPr>
          <w:lang w:val="en-US"/>
        </w:rPr>
        <w:t>Based on the Fourier Integral Method</w:t>
      </w:r>
      <w:bookmarkEnd w:id="1724"/>
      <w:bookmarkEnd w:id="1725"/>
      <w:bookmarkEnd w:id="1726"/>
      <w:bookmarkEnd w:id="1727"/>
      <w:bookmarkEnd w:id="1728"/>
    </w:p>
    <w:p w14:paraId="538BF2C2" w14:textId="69B8A594"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1055A"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BB51B12" w:rsidR="00E5680F" w:rsidRDefault="00E5680F" w:rsidP="00E5680F">
      <w:pPr>
        <w:pStyle w:val="Legenda"/>
        <w:jc w:val="center"/>
        <w:rPr>
          <w:lang w:val="en-US"/>
        </w:rPr>
      </w:pPr>
      <w:bookmarkStart w:id="172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729"/>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30" w:name="_Toc20335597"/>
      <w:bookmarkStart w:id="1731" w:name="_Toc13417318"/>
      <w:bookmarkStart w:id="1732" w:name="_Toc141952529"/>
      <w:bookmarkStart w:id="1733" w:name="_Toc132997817"/>
      <w:r>
        <w:rPr>
          <w:lang w:val="en-US"/>
        </w:rPr>
        <w:t>Based on a spectral method</w:t>
      </w:r>
      <w:bookmarkEnd w:id="1730"/>
      <w:bookmarkEnd w:id="1731"/>
      <w:bookmarkEnd w:id="1732"/>
      <w:bookmarkEnd w:id="1733"/>
    </w:p>
    <w:p w14:paraId="3D5088D3" w14:textId="1332E879"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F1055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F1055A">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34" w:name="_Toc512843333"/>
      <w:bookmarkStart w:id="1735" w:name="_Toc524597998"/>
      <w:bookmarkStart w:id="1736" w:name="_Toc527725267"/>
      <w:bookmarkStart w:id="1737" w:name="_Ref13241155"/>
      <w:bookmarkStart w:id="1738" w:name="_Toc535843099"/>
      <w:bookmarkStart w:id="1739" w:name="_Toc20335598"/>
      <w:bookmarkStart w:id="1740" w:name="_Toc13417319"/>
      <w:bookmarkStart w:id="1741" w:name="_Toc141952530"/>
      <w:bookmarkStart w:id="1742" w:name="_Toc132997818"/>
      <w:r>
        <w:rPr>
          <w:lang w:val="en-US"/>
        </w:rPr>
        <w:t xml:space="preserve">Point </w:t>
      </w:r>
      <w:proofErr w:type="gramStart"/>
      <w:r>
        <w:rPr>
          <w:lang w:val="en-US"/>
        </w:rPr>
        <w:t>sets</w:t>
      </w:r>
      <w:bookmarkEnd w:id="1734"/>
      <w:bookmarkEnd w:id="1735"/>
      <w:bookmarkEnd w:id="1736"/>
      <w:bookmarkEnd w:id="1737"/>
      <w:bookmarkEnd w:id="1738"/>
      <w:bookmarkEnd w:id="1739"/>
      <w:bookmarkEnd w:id="1740"/>
      <w:bookmarkEnd w:id="1741"/>
      <w:bookmarkEnd w:id="1742"/>
      <w:proofErr w:type="gramEnd"/>
    </w:p>
    <w:p w14:paraId="21F9D322" w14:textId="4BA7608B"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1055A">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43" w:name="_Ref13239823"/>
      <w:bookmarkStart w:id="1744" w:name="_Toc20335599"/>
      <w:bookmarkStart w:id="1745" w:name="_Toc13417320"/>
      <w:bookmarkStart w:id="1746" w:name="_Toc141952531"/>
      <w:bookmarkStart w:id="1747" w:name="_Toc132997819"/>
      <w:r>
        <w:rPr>
          <w:lang w:val="en-US"/>
        </w:rPr>
        <w:t xml:space="preserve">Full 2D automatic variogram fitting and </w:t>
      </w:r>
      <w:proofErr w:type="gramStart"/>
      <w:r>
        <w:rPr>
          <w:lang w:val="en-US"/>
        </w:rPr>
        <w:t>decomposition</w:t>
      </w:r>
      <w:bookmarkEnd w:id="1743"/>
      <w:bookmarkEnd w:id="1744"/>
      <w:bookmarkEnd w:id="1745"/>
      <w:bookmarkEnd w:id="1746"/>
      <w:bookmarkEnd w:id="1747"/>
      <w:proofErr w:type="gramEnd"/>
    </w:p>
    <w:p w14:paraId="21764C63" w14:textId="70213DF9"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F1055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F1055A"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B57A2A4"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F1055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F1055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F1055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465370AB"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F1055A"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F1055A">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0A1629AA" w:rsidR="00B44610" w:rsidRDefault="00B44610" w:rsidP="00B44610">
      <w:pPr>
        <w:pStyle w:val="Legenda"/>
        <w:jc w:val="center"/>
        <w:rPr>
          <w:lang w:val="en-US"/>
        </w:rPr>
      </w:pPr>
      <w:bookmarkStart w:id="174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74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07001" cy="3381128"/>
                    </a:xfrm>
                    <a:prstGeom prst="rect">
                      <a:avLst/>
                    </a:prstGeom>
                  </pic:spPr>
                </pic:pic>
              </a:graphicData>
            </a:graphic>
          </wp:inline>
        </w:drawing>
      </w:r>
    </w:p>
    <w:p w14:paraId="7A0F11B8" w14:textId="2F8FBB1A" w:rsidR="00DF5641" w:rsidRPr="00752B4B" w:rsidRDefault="00752B4B" w:rsidP="00752B4B">
      <w:pPr>
        <w:pStyle w:val="Legenda"/>
        <w:jc w:val="center"/>
        <w:rPr>
          <w:lang w:val="en-US"/>
        </w:rPr>
      </w:pPr>
      <w:bookmarkStart w:id="174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74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50" w:name="_Ref13241962"/>
      <w:bookmarkStart w:id="1751" w:name="_Toc20335600"/>
      <w:bookmarkStart w:id="1752" w:name="_Toc13417321"/>
      <w:bookmarkStart w:id="1753" w:name="_Toc141952532"/>
      <w:bookmarkStart w:id="1754" w:name="_Toc132997820"/>
      <w:r>
        <w:rPr>
          <w:lang w:val="en-US"/>
        </w:rPr>
        <w:t xml:space="preserve">Parameters of </w:t>
      </w:r>
      <w:r w:rsidR="00F969C1">
        <w:rPr>
          <w:lang w:val="en-US"/>
        </w:rPr>
        <w:t>Simulated Annealing with Gradient Descent in tandem (SA+GD)</w:t>
      </w:r>
      <w:bookmarkEnd w:id="1750"/>
      <w:bookmarkEnd w:id="1751"/>
      <w:bookmarkEnd w:id="1752"/>
      <w:bookmarkEnd w:id="1753"/>
      <w:bookmarkEnd w:id="175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55" w:name="_Toc20335601"/>
      <w:bookmarkStart w:id="1756" w:name="_Toc13417322"/>
      <w:bookmarkStart w:id="1757" w:name="_Toc141952533"/>
      <w:bookmarkStart w:id="1758" w:name="_Toc132997821"/>
      <w:r>
        <w:rPr>
          <w:lang w:val="en-US"/>
        </w:rPr>
        <w:t xml:space="preserve">Parameters of </w:t>
      </w:r>
      <w:r w:rsidR="00F969C1">
        <w:rPr>
          <w:lang w:val="en-US"/>
        </w:rPr>
        <w:t>Line Search with Restart (LSRS)</w:t>
      </w:r>
      <w:bookmarkEnd w:id="1755"/>
      <w:bookmarkEnd w:id="1756"/>
      <w:bookmarkEnd w:id="1757"/>
      <w:bookmarkEnd w:id="175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59" w:name="_Toc20335602"/>
      <w:bookmarkStart w:id="1760" w:name="_Toc13417323"/>
      <w:bookmarkStart w:id="1761" w:name="_Toc141952534"/>
      <w:bookmarkStart w:id="1762" w:name="_Toc132997822"/>
      <w:r>
        <w:rPr>
          <w:lang w:val="en-US"/>
        </w:rPr>
        <w:t xml:space="preserve">Parameters of </w:t>
      </w:r>
      <w:r w:rsidR="00F969C1">
        <w:rPr>
          <w:lang w:val="en-US"/>
        </w:rPr>
        <w:t>Particle Swarm Optimization (PSO)</w:t>
      </w:r>
      <w:bookmarkEnd w:id="1759"/>
      <w:bookmarkEnd w:id="1760"/>
      <w:bookmarkEnd w:id="1761"/>
      <w:bookmarkEnd w:id="1762"/>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63" w:name="_Ref13242108"/>
      <w:bookmarkStart w:id="1764" w:name="_Toc20335603"/>
      <w:bookmarkStart w:id="1765" w:name="_Toc13417324"/>
      <w:bookmarkStart w:id="1766" w:name="_Toc141952535"/>
      <w:bookmarkStart w:id="1767" w:name="_Toc132997823"/>
      <w:r>
        <w:rPr>
          <w:lang w:val="en-US"/>
        </w:rPr>
        <w:t xml:space="preserve">Parameters of </w:t>
      </w:r>
      <w:r w:rsidR="00F969C1">
        <w:rPr>
          <w:lang w:val="en-US"/>
        </w:rPr>
        <w:t>Genetic Algorithm (Genetic)</w:t>
      </w:r>
      <w:bookmarkEnd w:id="1763"/>
      <w:bookmarkEnd w:id="1764"/>
      <w:bookmarkEnd w:id="1765"/>
      <w:bookmarkEnd w:id="1766"/>
      <w:bookmarkEnd w:id="1767"/>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68" w:name="_Ref13417109"/>
      <w:bookmarkStart w:id="1769" w:name="_Toc20335604"/>
      <w:bookmarkStart w:id="1770" w:name="_Toc13417325"/>
      <w:bookmarkStart w:id="1771" w:name="_Toc141952536"/>
      <w:bookmarkStart w:id="1772" w:name="_Toc132997824"/>
      <w:r>
        <w:rPr>
          <w:lang w:val="en-US"/>
        </w:rPr>
        <w:t>Manual fitting of models</w:t>
      </w:r>
      <w:bookmarkEnd w:id="1768"/>
      <w:bookmarkEnd w:id="1769"/>
      <w:bookmarkEnd w:id="1770"/>
      <w:bookmarkEnd w:id="1771"/>
      <w:bookmarkEnd w:id="1772"/>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73" w:name="_Toc141952537"/>
      <w:bookmarkStart w:id="1774" w:name="_Toc132997825"/>
      <w:r>
        <w:rPr>
          <w:lang w:val="en-US"/>
        </w:rPr>
        <w:t>Experiments with the algorithm parameters</w:t>
      </w:r>
      <w:bookmarkEnd w:id="1773"/>
      <w:bookmarkEnd w:id="1774"/>
    </w:p>
    <w:p w14:paraId="09351CC4" w14:textId="2B67EECE"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F1055A"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045734" cy="2227477"/>
                    </a:xfrm>
                    <a:prstGeom prst="rect">
                      <a:avLst/>
                    </a:prstGeom>
                  </pic:spPr>
                </pic:pic>
              </a:graphicData>
            </a:graphic>
          </wp:inline>
        </w:drawing>
      </w:r>
    </w:p>
    <w:p w14:paraId="0ABCDEEF" w14:textId="4D4117E6" w:rsidR="00AC0498" w:rsidRPr="00233849" w:rsidRDefault="00AC0498" w:rsidP="00AC0498">
      <w:pPr>
        <w:pStyle w:val="Legenda"/>
        <w:jc w:val="center"/>
        <w:rPr>
          <w:lang w:val="en-US"/>
        </w:rPr>
      </w:pPr>
      <w:bookmarkStart w:id="1775"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775"/>
      <w:r w:rsidRPr="00233849">
        <w:rPr>
          <w:lang w:val="en-US"/>
        </w:rPr>
        <w:t xml:space="preserve"> Automatic Variogram Fitting: dialog to select algorithm paramter to vary.</w:t>
      </w:r>
    </w:p>
    <w:p w14:paraId="0AC11C71" w14:textId="73DBBE5B"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F1055A"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267710"/>
                    </a:xfrm>
                    <a:prstGeom prst="rect">
                      <a:avLst/>
                    </a:prstGeom>
                  </pic:spPr>
                </pic:pic>
              </a:graphicData>
            </a:graphic>
          </wp:inline>
        </w:drawing>
      </w:r>
    </w:p>
    <w:p w14:paraId="434A168F" w14:textId="50228E23" w:rsidR="00683614" w:rsidRDefault="00683614" w:rsidP="00683614">
      <w:pPr>
        <w:pStyle w:val="Legenda"/>
        <w:jc w:val="center"/>
        <w:rPr>
          <w:lang w:val="en-US"/>
        </w:rPr>
      </w:pPr>
      <w:bookmarkStart w:id="1776"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776"/>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77" w:name="_Toc141952538"/>
      <w:bookmarkStart w:id="1778" w:name="_Toc132997826"/>
      <w:r>
        <w:rPr>
          <w:lang w:val="en-US"/>
        </w:rPr>
        <w:t xml:space="preserve">Fitting </w:t>
      </w:r>
      <w:r w:rsidR="00923D89">
        <w:rPr>
          <w:lang w:val="en-US"/>
        </w:rPr>
        <w:t>with the help of</w:t>
      </w:r>
      <w:r>
        <w:rPr>
          <w:lang w:val="en-US"/>
        </w:rPr>
        <w:t xml:space="preserve"> the parameter space</w:t>
      </w:r>
      <w:bookmarkEnd w:id="1777"/>
      <w:bookmarkEnd w:id="1778"/>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17074373"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F1055A"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F1055A"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189" o:title=""/>
                </v:shape>
                <o:OLEObject Type="Embed" ProgID="PBrush" ShapeID="_x0000_i1025" DrawAspect="Content" ObjectID="_1772366093" r:id="rId190"/>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191" o:title=""/>
                </v:shape>
                <o:OLEObject Type="Embed" ProgID="PBrush" ShapeID="_x0000_i1026" DrawAspect="Content" ObjectID="_1772366094" r:id="rId192"/>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193" o:title=""/>
                </v:shape>
                <o:OLEObject Type="Embed" ProgID="PBrush" ShapeID="_x0000_i1027" DrawAspect="Content" ObjectID="_1772366095" r:id="rId194"/>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195" o:title=""/>
                </v:shape>
                <o:OLEObject Type="Embed" ProgID="PBrush" ShapeID="_x0000_i1028" DrawAspect="Content" ObjectID="_1772366096" r:id="rId196"/>
              </w:object>
            </w:r>
          </w:p>
        </w:tc>
      </w:tr>
    </w:tbl>
    <w:p w14:paraId="14CC489E" w14:textId="0CB348CE" w:rsidR="00F328C7" w:rsidRDefault="00F328C7" w:rsidP="00F328C7">
      <w:pPr>
        <w:pStyle w:val="Legenda"/>
        <w:jc w:val="center"/>
        <w:rPr>
          <w:lang w:val="en-US"/>
        </w:rPr>
      </w:pPr>
      <w:bookmarkStart w:id="177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779"/>
      <w:r w:rsidRPr="00F328C7">
        <w:rPr>
          <w:lang w:val="en-US"/>
        </w:rPr>
        <w:t xml:space="preserve"> Example of fitted variogram parameters plotted in parameter space forming clusters around the true variographic parameters of the input data.</w:t>
      </w:r>
    </w:p>
    <w:p w14:paraId="7C0A97B5" w14:textId="04E6B47C" w:rsidR="00F328C7" w:rsidRDefault="00F328C7" w:rsidP="00F328C7">
      <w:pPr>
        <w:jc w:val="both"/>
        <w:rPr>
          <w:lang w:val="en-US"/>
        </w:rPr>
      </w:pPr>
      <w:r>
        <w:rPr>
          <w:lang w:val="en-US"/>
        </w:rPr>
        <w:t xml:space="preserve">The Jupyter Notebook available for download in </w:t>
      </w:r>
      <w:hyperlink r:id="rId197"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3FF04A63"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F1055A"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80" w:name="_Toc141952539"/>
      <w:bookmarkStart w:id="1781" w:name="_Toc132997827"/>
      <w:r>
        <w:rPr>
          <w:lang w:val="en-US"/>
        </w:rPr>
        <w:t>Application to irregular data</w:t>
      </w:r>
      <w:bookmarkEnd w:id="1780"/>
      <w:bookmarkEnd w:id="1781"/>
    </w:p>
    <w:p w14:paraId="4E66C0A2" w14:textId="00A4B7C1"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82" w:name="_Toc20335605"/>
      <w:bookmarkStart w:id="1783" w:name="_Toc141952540"/>
      <w:bookmarkStart w:id="1784" w:name="_Toc132997828"/>
      <w:r>
        <w:rPr>
          <w:lang w:val="en-US"/>
        </w:rPr>
        <w:t>Stratigraphy</w:t>
      </w:r>
      <w:bookmarkEnd w:id="1782"/>
      <w:bookmarkEnd w:id="1783"/>
      <w:bookmarkEnd w:id="1784"/>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785" w:name="_Toc20335606"/>
      <w:bookmarkStart w:id="1786" w:name="_Ref33507942"/>
      <w:bookmarkStart w:id="1787" w:name="_Toc141952541"/>
      <w:bookmarkStart w:id="1788" w:name="_Toc132997829"/>
      <w:r>
        <w:rPr>
          <w:lang w:val="en-US"/>
        </w:rPr>
        <w:t>Facies transition matrix</w:t>
      </w:r>
      <w:bookmarkEnd w:id="1785"/>
      <w:bookmarkEnd w:id="1786"/>
      <w:bookmarkEnd w:id="1787"/>
      <w:bookmarkEnd w:id="178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4D59185F"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F1055A">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789" w:name="_Toc141952542"/>
      <w:bookmarkStart w:id="1790" w:name="_Toc132997830"/>
      <w:r>
        <w:rPr>
          <w:lang w:val="en-US"/>
        </w:rPr>
        <w:t xml:space="preserve">Creating </w:t>
      </w:r>
      <w:proofErr w:type="gramStart"/>
      <w:r>
        <w:rPr>
          <w:lang w:val="en-US"/>
        </w:rPr>
        <w:t>a</w:t>
      </w:r>
      <w:proofErr w:type="gramEnd"/>
      <w:r>
        <w:rPr>
          <w:lang w:val="en-US"/>
        </w:rPr>
        <w:t xml:space="preserve"> FTM</w:t>
      </w:r>
      <w:bookmarkEnd w:id="1789"/>
      <w:bookmarkEnd w:id="1790"/>
    </w:p>
    <w:p w14:paraId="738E2931" w14:textId="00628B24"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F1055A"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5F808904" w:rsidR="002B28B4" w:rsidRDefault="002B28B4" w:rsidP="002B28B4">
      <w:pPr>
        <w:pStyle w:val="Legenda"/>
        <w:jc w:val="center"/>
        <w:rPr>
          <w:lang w:val="en-US"/>
        </w:rPr>
      </w:pPr>
      <w:bookmarkStart w:id="179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791"/>
      <w:r w:rsidRPr="002B28B4">
        <w:rPr>
          <w:lang w:val="en-US"/>
        </w:rPr>
        <w:t xml:space="preserve"> The dialog with options for Facies Transition Matrix computation.</w:t>
      </w:r>
    </w:p>
    <w:p w14:paraId="3387A486" w14:textId="58EDD8E7"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F1055A"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37A6EAF6" w:rsidR="00850327" w:rsidRPr="00850327" w:rsidRDefault="00850327" w:rsidP="00850327">
      <w:pPr>
        <w:pStyle w:val="Legenda"/>
        <w:jc w:val="center"/>
        <w:rPr>
          <w:lang w:val="en-US"/>
        </w:rPr>
      </w:pPr>
      <w:bookmarkStart w:id="179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79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793" w:name="_Toc20335607"/>
      <w:bookmarkStart w:id="1794" w:name="_Toc141952543"/>
      <w:bookmarkStart w:id="1795" w:name="_Toc132997831"/>
      <w:r>
        <w:rPr>
          <w:lang w:val="en-US"/>
        </w:rPr>
        <w:t>Associating a category definition</w:t>
      </w:r>
      <w:bookmarkEnd w:id="1793"/>
      <w:bookmarkEnd w:id="1794"/>
      <w:bookmarkEnd w:id="1795"/>
    </w:p>
    <w:p w14:paraId="2EFBF298" w14:textId="6B064C31"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F1055A"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623548" cy="1483964"/>
                    </a:xfrm>
                    <a:prstGeom prst="rect">
                      <a:avLst/>
                    </a:prstGeom>
                  </pic:spPr>
                </pic:pic>
              </a:graphicData>
            </a:graphic>
          </wp:inline>
        </w:drawing>
      </w:r>
    </w:p>
    <w:p w14:paraId="34954DCB" w14:textId="6BA5DBA6" w:rsidR="00195374" w:rsidRPr="00195374" w:rsidRDefault="00195374" w:rsidP="00195374">
      <w:pPr>
        <w:pStyle w:val="Legenda"/>
        <w:jc w:val="center"/>
        <w:rPr>
          <w:lang w:val="en-US"/>
        </w:rPr>
      </w:pPr>
      <w:bookmarkStart w:id="179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79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797" w:name="_Ref536785791"/>
      <w:bookmarkStart w:id="1798" w:name="_Toc20335608"/>
      <w:bookmarkStart w:id="1799" w:name="_Toc141952544"/>
      <w:bookmarkStart w:id="1800" w:name="_Toc132997832"/>
      <w:r>
        <w:rPr>
          <w:lang w:val="en-US"/>
        </w:rPr>
        <w:t>Entropy Cyclicity Analysis</w:t>
      </w:r>
      <w:bookmarkEnd w:id="1797"/>
      <w:bookmarkEnd w:id="1798"/>
      <w:bookmarkEnd w:id="1799"/>
      <w:bookmarkEnd w:id="1800"/>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113E55F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F1055A"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F74E53C" w:rsidR="003E3665" w:rsidRDefault="00F44109" w:rsidP="00F44109">
      <w:pPr>
        <w:pStyle w:val="Legenda"/>
        <w:jc w:val="center"/>
        <w:rPr>
          <w:lang w:val="en-US"/>
        </w:rPr>
      </w:pPr>
      <w:bookmarkStart w:id="180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801"/>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0EE14FDE"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F1055A"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t>
      </w:r>
      <w:proofErr w:type="gramStart"/>
      <w:r w:rsidR="0025694E">
        <w:rPr>
          <w:lang w:val="en-US"/>
        </w:rPr>
        <w:t>with</w:t>
      </w:r>
      <w:proofErr w:type="gramEnd"/>
      <w:r w:rsidR="0025694E">
        <w:rPr>
          <w:lang w:val="en-US"/>
        </w:rPr>
        <w:t xml:space="preserve">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74C1B65C" w:rsidR="00822404" w:rsidRPr="00822404" w:rsidRDefault="00822404" w:rsidP="00822404">
      <w:pPr>
        <w:pStyle w:val="Legenda"/>
        <w:jc w:val="center"/>
        <w:rPr>
          <w:lang w:val="en-US"/>
        </w:rPr>
      </w:pPr>
      <w:bookmarkStart w:id="180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80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69F6AFB9"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F1055A">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03" w:name="_Ref4151894"/>
      <w:bookmarkStart w:id="1804" w:name="_Toc20335609"/>
      <w:bookmarkStart w:id="1805" w:name="_Toc141952545"/>
      <w:bookmarkStart w:id="1806" w:name="_Toc132997833"/>
      <w:r>
        <w:rPr>
          <w:lang w:val="en-US"/>
        </w:rPr>
        <w:lastRenderedPageBreak/>
        <w:t xml:space="preserve">Facies relationships </w:t>
      </w:r>
      <w:r w:rsidR="009C0C6D">
        <w:rPr>
          <w:lang w:val="en-US"/>
        </w:rPr>
        <w:t>diagram</w:t>
      </w:r>
      <w:bookmarkEnd w:id="1803"/>
      <w:bookmarkEnd w:id="1804"/>
      <w:bookmarkEnd w:id="1805"/>
      <w:bookmarkEnd w:id="1806"/>
    </w:p>
    <w:p w14:paraId="7052ABC9" w14:textId="751535D2"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F1055A">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9BEBCA3" w:rsidR="00056334" w:rsidRDefault="00056334" w:rsidP="00056334">
      <w:pPr>
        <w:pStyle w:val="Legenda"/>
        <w:jc w:val="center"/>
        <w:rPr>
          <w:lang w:val="en-US"/>
        </w:rPr>
      </w:pPr>
      <w:bookmarkStart w:id="180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807"/>
      <w:r w:rsidRPr="00056334">
        <w:rPr>
          <w:lang w:val="en-US"/>
        </w:rPr>
        <w:t xml:space="preserve"> Example of a facies r</w:t>
      </w:r>
      <w:r>
        <w:rPr>
          <w:lang w:val="en-US"/>
        </w:rPr>
        <w:t>elationships graph computed from a facies transition matrix.</w:t>
      </w:r>
    </w:p>
    <w:p w14:paraId="0E3939A6" w14:textId="270038AA"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F1055A"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03970" cy="1201985"/>
                    </a:xfrm>
                    <a:prstGeom prst="rect">
                      <a:avLst/>
                    </a:prstGeom>
                  </pic:spPr>
                </pic:pic>
              </a:graphicData>
            </a:graphic>
          </wp:inline>
        </w:drawing>
      </w:r>
    </w:p>
    <w:p w14:paraId="7E9FDB90" w14:textId="4E8AA1EE" w:rsidR="009C0C6D" w:rsidRDefault="009C0C6D" w:rsidP="009C0C6D">
      <w:pPr>
        <w:pStyle w:val="Legenda"/>
        <w:jc w:val="center"/>
        <w:rPr>
          <w:lang w:val="en-US"/>
        </w:rPr>
      </w:pPr>
      <w:bookmarkStart w:id="180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808"/>
      <w:r w:rsidRPr="009C0C6D">
        <w:rPr>
          <w:lang w:val="en-US"/>
        </w:rPr>
        <w:t xml:space="preserve"> The Facies relationship diagram g</w:t>
      </w:r>
      <w:r>
        <w:rPr>
          <w:lang w:val="en-US"/>
        </w:rPr>
        <w:t>eneration dialog.</w:t>
      </w:r>
    </w:p>
    <w:p w14:paraId="55B726A9" w14:textId="52F362A6"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F1055A">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09" w:name="_Ref11760591"/>
      <w:bookmarkStart w:id="1810" w:name="_Toc20335610"/>
      <w:bookmarkStart w:id="1811" w:name="_Toc141952546"/>
      <w:bookmarkStart w:id="1812" w:name="_Toc132997834"/>
      <w:r>
        <w:rPr>
          <w:lang w:val="en-US"/>
        </w:rPr>
        <w:t>Transiography</w:t>
      </w:r>
      <w:bookmarkEnd w:id="1809"/>
      <w:bookmarkEnd w:id="1810"/>
      <w:bookmarkEnd w:id="1811"/>
      <w:bookmarkEnd w:id="1812"/>
    </w:p>
    <w:p w14:paraId="02E422CC" w14:textId="47B278C7"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F1055A">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4D04B8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F1055A"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3180715"/>
                    </a:xfrm>
                    <a:prstGeom prst="rect">
                      <a:avLst/>
                    </a:prstGeom>
                  </pic:spPr>
                </pic:pic>
              </a:graphicData>
            </a:graphic>
          </wp:inline>
        </w:drawing>
      </w:r>
    </w:p>
    <w:p w14:paraId="7864A5F6" w14:textId="65EF3138" w:rsidR="00412D60" w:rsidRDefault="00412D60" w:rsidP="00412D60">
      <w:pPr>
        <w:pStyle w:val="Legenda"/>
        <w:jc w:val="center"/>
        <w:rPr>
          <w:lang w:val="en-US"/>
        </w:rPr>
      </w:pPr>
      <w:bookmarkStart w:id="181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813"/>
      <w:r w:rsidRPr="00166D87">
        <w:rPr>
          <w:lang w:val="en-US"/>
        </w:rPr>
        <w:t xml:space="preserve"> The Transiogram Dialog.</w:t>
      </w:r>
    </w:p>
    <w:p w14:paraId="483FCD25" w14:textId="7DA54870"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F1055A">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14" w:name="_Ref3205443"/>
      <w:bookmarkStart w:id="1815" w:name="_Toc20335611"/>
      <w:bookmarkStart w:id="1816" w:name="_Toc141952547"/>
      <w:bookmarkStart w:id="1817" w:name="_Toc132997835"/>
      <w:r>
        <w:rPr>
          <w:lang w:val="en-US"/>
        </w:rPr>
        <w:t>Markovian transiography</w:t>
      </w:r>
      <w:bookmarkEnd w:id="1814"/>
      <w:bookmarkEnd w:id="1815"/>
      <w:bookmarkEnd w:id="1816"/>
      <w:bookmarkEnd w:id="1817"/>
    </w:p>
    <w:p w14:paraId="077DDB55" w14:textId="09F61167"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F1055A"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F1055A">
        <w:rPr>
          <w:lang w:val="en-US"/>
        </w:rPr>
        <w:t>11.1.3</w:t>
      </w:r>
      <w:r w:rsidR="00AB1AAC">
        <w:rPr>
          <w:lang w:val="en-US"/>
        </w:rPr>
        <w:fldChar w:fldCharType="end"/>
      </w:r>
      <w:r w:rsidR="00AB1AAC">
        <w:rPr>
          <w:lang w:val="en-US"/>
        </w:rPr>
        <w:t>) can be used to test a data set for Markovian properties.</w:t>
      </w:r>
    </w:p>
    <w:p w14:paraId="025411F1" w14:textId="4006543D"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F1055A"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F1055A">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DDA8E5D" w:rsidR="00412D60" w:rsidRPr="00E31CC1" w:rsidRDefault="00E31CC1" w:rsidP="00E31CC1">
      <w:pPr>
        <w:pStyle w:val="Legenda"/>
        <w:jc w:val="center"/>
        <w:rPr>
          <w:lang w:val="en-US"/>
        </w:rPr>
      </w:pPr>
      <w:bookmarkStart w:id="181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818"/>
      <w:r w:rsidRPr="00E31CC1">
        <w:rPr>
          <w:lang w:val="en-US"/>
        </w:rPr>
        <w:t xml:space="preserve"> Expected geologic time direction in a vertical well.</w:t>
      </w:r>
    </w:p>
    <w:p w14:paraId="6F3F19AA" w14:textId="7CEA1ECF"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19" w:name="_Toc20335612"/>
      <w:bookmarkStart w:id="1820" w:name="_Toc141952548"/>
      <w:bookmarkStart w:id="1821" w:name="_Toc132997836"/>
      <w:r>
        <w:rPr>
          <w:lang w:val="en-US"/>
        </w:rPr>
        <w:t xml:space="preserve">Facies relationship diagrams varying with </w:t>
      </w:r>
      <w:proofErr w:type="gramStart"/>
      <w:r w:rsidRPr="00207617">
        <w:rPr>
          <w:i/>
          <w:lang w:val="en-US"/>
        </w:rPr>
        <w:t>h</w:t>
      </w:r>
      <w:bookmarkEnd w:id="1819"/>
      <w:bookmarkEnd w:id="1820"/>
      <w:bookmarkEnd w:id="1821"/>
      <w:proofErr w:type="gramEnd"/>
    </w:p>
    <w:p w14:paraId="4101FDA2" w14:textId="71304866"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F1055A">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F59F0F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F1055A"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407258" cy="3526739"/>
                    </a:xfrm>
                    <a:prstGeom prst="rect">
                      <a:avLst/>
                    </a:prstGeom>
                  </pic:spPr>
                </pic:pic>
              </a:graphicData>
            </a:graphic>
          </wp:inline>
        </w:drawing>
      </w:r>
    </w:p>
    <w:p w14:paraId="032F9F34" w14:textId="487E85D4" w:rsidR="00235013" w:rsidRPr="00235013" w:rsidRDefault="00235013" w:rsidP="00235013">
      <w:pPr>
        <w:pStyle w:val="Legenda"/>
        <w:jc w:val="center"/>
        <w:rPr>
          <w:lang w:val="en-US"/>
        </w:rPr>
      </w:pPr>
      <w:bookmarkStart w:id="182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822"/>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23" w:name="_Toc141952549"/>
      <w:bookmarkStart w:id="1824" w:name="_Toc132997837"/>
      <w:r>
        <w:rPr>
          <w:lang w:val="en-US"/>
        </w:rPr>
        <w:t>Transiography for Bayesian approach</w:t>
      </w:r>
      <w:bookmarkEnd w:id="1823"/>
      <w:bookmarkEnd w:id="1824"/>
    </w:p>
    <w:p w14:paraId="56879B1E" w14:textId="62097957"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F1055A">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F1055A"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F1055A">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21"/>
                    <a:stretch>
                      <a:fillRect/>
                    </a:stretch>
                  </pic:blipFill>
                  <pic:spPr>
                    <a:xfrm>
                      <a:off x="0" y="0"/>
                      <a:ext cx="5400040" cy="2844165"/>
                    </a:xfrm>
                    <a:prstGeom prst="rect">
                      <a:avLst/>
                    </a:prstGeom>
                  </pic:spPr>
                </pic:pic>
              </a:graphicData>
            </a:graphic>
          </wp:inline>
        </w:drawing>
      </w:r>
    </w:p>
    <w:p w14:paraId="3A70012A" w14:textId="2080F36C" w:rsidR="000D1DD5" w:rsidRPr="000D1DD5" w:rsidRDefault="000D1DD5" w:rsidP="000D1DD5">
      <w:pPr>
        <w:pStyle w:val="Legenda"/>
        <w:jc w:val="center"/>
        <w:rPr>
          <w:lang w:val="en-US"/>
        </w:rPr>
      </w:pPr>
      <w:bookmarkStart w:id="1825"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825"/>
      <w:r w:rsidRPr="000D1DD5">
        <w:rPr>
          <w:lang w:val="en-US"/>
        </w:rPr>
        <w:t xml:space="preserve"> Transiogram modeling for Bayesian approach in form of bands.</w:t>
      </w:r>
    </w:p>
    <w:p w14:paraId="5AD49E4F" w14:textId="6B4BA96F"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F1055A">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F1055A">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26" w:name="_Toc141952550"/>
      <w:bookmarkStart w:id="1827" w:name="_Toc132997838"/>
      <w:r>
        <w:rPr>
          <w:lang w:val="en-US"/>
        </w:rPr>
        <w:t>Vertical Proportion Curve</w:t>
      </w:r>
      <w:r w:rsidR="00290DBD">
        <w:rPr>
          <w:lang w:val="en-US"/>
        </w:rPr>
        <w:t xml:space="preserve"> (VPC)</w:t>
      </w:r>
      <w:bookmarkEnd w:id="1826"/>
      <w:bookmarkEnd w:id="1827"/>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7C230971"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F1055A"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61200275"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F1055A">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F1055A">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1446200C">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213BF581">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72E4124" w:rsidR="00071C30" w:rsidRDefault="00445C0F" w:rsidP="00445C0F">
      <w:pPr>
        <w:pStyle w:val="Legenda"/>
        <w:jc w:val="center"/>
        <w:rPr>
          <w:lang w:val="en-US"/>
        </w:rPr>
      </w:pPr>
      <w:bookmarkStart w:id="182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828"/>
      <w:r w:rsidRPr="00445C0F">
        <w:rPr>
          <w:lang w:val="en-US"/>
        </w:rPr>
        <w:t xml:space="preserve"> Example of a Vertical P</w:t>
      </w:r>
      <w:r>
        <w:rPr>
          <w:lang w:val="en-US"/>
        </w:rPr>
        <w:t>roportion Curve (left) computed along a well between two horizons (right).</w:t>
      </w:r>
    </w:p>
    <w:p w14:paraId="02B6765F" w14:textId="19B2A557"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7FF1E58">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F1055A"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29" w:name="_Toc141952551"/>
      <w:bookmarkStart w:id="1830" w:name="_Toc132997839"/>
      <w:r>
        <w:rPr>
          <w:lang w:val="en-US"/>
        </w:rPr>
        <w:t>Populating a volume with proportions</w:t>
      </w:r>
      <w:bookmarkEnd w:id="1829"/>
      <w:bookmarkEnd w:id="1830"/>
    </w:p>
    <w:p w14:paraId="52C24100" w14:textId="697414A5"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F1055A">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F1055A">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757DB13A"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F1055A"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204E7DE" w:rsidR="00C174B6" w:rsidRDefault="00C174B6" w:rsidP="00C174B6">
      <w:pPr>
        <w:pStyle w:val="Legenda"/>
        <w:jc w:val="center"/>
        <w:rPr>
          <w:lang w:val="en-US"/>
        </w:rPr>
      </w:pPr>
      <w:bookmarkStart w:id="1831"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831"/>
      <w:r w:rsidRPr="00C174B6">
        <w:rPr>
          <w:lang w:val="en-US"/>
        </w:rPr>
        <w:t xml:space="preserve"> The dialog used to </w:t>
      </w:r>
      <w:r>
        <w:rPr>
          <w:lang w:val="en-US"/>
        </w:rPr>
        <w:t>populate a volume with proportions of a Vertical Proportion Curve.</w:t>
      </w:r>
    </w:p>
    <w:p w14:paraId="385C96EC" w14:textId="488FC176" w:rsidR="00C174B6" w:rsidRDefault="00C174B6" w:rsidP="00C174B6">
      <w:pPr>
        <w:jc w:val="both"/>
        <w:rPr>
          <w:lang w:val="en-US"/>
        </w:rPr>
      </w:pPr>
      <w:r>
        <w:rPr>
          <w:lang w:val="en-US"/>
        </w:rPr>
        <w:lastRenderedPageBreak/>
        <w:t xml:space="preserve">The base and top k-indexes are mapped to the base and top of the VPC and the cells in-between are linearly interpolated.  The default values of the dialog </w:t>
      </w:r>
      <w:proofErr w:type="gramStart"/>
      <w:r>
        <w:rPr>
          <w:lang w:val="en-US"/>
        </w:rPr>
        <w:t>cover</w:t>
      </w:r>
      <w:proofErr w:type="gramEnd"/>
      <w:r>
        <w:rPr>
          <w:lang w:val="en-US"/>
        </w:rPr>
        <w:t xml:space="preserve">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F1055A"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F1055A">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4DFDB511" w:rsidR="00C174B6" w:rsidRDefault="00EC0791" w:rsidP="00EC0791">
      <w:pPr>
        <w:pStyle w:val="Legenda"/>
        <w:jc w:val="center"/>
        <w:rPr>
          <w:lang w:val="en-US"/>
        </w:rPr>
      </w:pPr>
      <w:bookmarkStart w:id="1832"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832"/>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33" w:name="_Toc524597999"/>
      <w:bookmarkStart w:id="1834" w:name="_Toc527725268"/>
      <w:bookmarkStart w:id="1835" w:name="_Toc535843100"/>
      <w:bookmarkStart w:id="1836" w:name="_Toc20335613"/>
      <w:bookmarkStart w:id="1837" w:name="_Toc13417326"/>
      <w:bookmarkStart w:id="1838" w:name="_Toc141952552"/>
      <w:bookmarkStart w:id="1839" w:name="_Toc132997840"/>
      <w:r>
        <w:rPr>
          <w:lang w:val="en-US"/>
        </w:rPr>
        <w:t>Non-geostatistical</w:t>
      </w:r>
      <w:r w:rsidR="00BA43BC">
        <w:rPr>
          <w:lang w:val="en-US"/>
        </w:rPr>
        <w:t xml:space="preserve"> modeling </w:t>
      </w:r>
      <w:bookmarkEnd w:id="1833"/>
      <w:bookmarkEnd w:id="1834"/>
      <w:bookmarkEnd w:id="1835"/>
      <w:bookmarkEnd w:id="1836"/>
      <w:bookmarkEnd w:id="1837"/>
      <w:r>
        <w:rPr>
          <w:lang w:val="en-US"/>
        </w:rPr>
        <w:t>algorithms</w:t>
      </w:r>
      <w:bookmarkEnd w:id="1838"/>
      <w:bookmarkEnd w:id="1839"/>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40" w:name="_Ref524530026"/>
      <w:bookmarkStart w:id="1841" w:name="_Toc524598000"/>
      <w:bookmarkStart w:id="1842" w:name="_Toc527725269"/>
      <w:bookmarkStart w:id="1843" w:name="_Toc535843101"/>
      <w:bookmarkStart w:id="1844" w:name="_Toc20335614"/>
      <w:bookmarkStart w:id="1845" w:name="_Toc13417327"/>
      <w:bookmarkStart w:id="1846" w:name="_Toc141952553"/>
      <w:bookmarkStart w:id="1847" w:name="_Toc132997841"/>
      <w:r>
        <w:rPr>
          <w:lang w:val="en-US"/>
        </w:rPr>
        <w:t>Nearest Neighbor Estimation (NN)</w:t>
      </w:r>
      <w:bookmarkEnd w:id="1840"/>
      <w:bookmarkEnd w:id="1841"/>
      <w:bookmarkEnd w:id="1842"/>
      <w:bookmarkEnd w:id="1843"/>
      <w:bookmarkEnd w:id="1844"/>
      <w:bookmarkEnd w:id="1845"/>
      <w:bookmarkEnd w:id="1846"/>
      <w:bookmarkEnd w:id="184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6DDA0AF4"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1055A">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1055A"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0E31924" w:rsidR="00846146" w:rsidRDefault="00846146" w:rsidP="00846146">
      <w:pPr>
        <w:pStyle w:val="Legenda"/>
        <w:jc w:val="center"/>
        <w:rPr>
          <w:lang w:val="en-US"/>
        </w:rPr>
      </w:pPr>
      <w:bookmarkStart w:id="184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84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49" w:name="_Ref525147966"/>
      <w:bookmarkStart w:id="1850" w:name="_Toc524598001"/>
      <w:bookmarkStart w:id="1851" w:name="_Toc527725270"/>
      <w:bookmarkStart w:id="1852" w:name="_Toc535843102"/>
      <w:bookmarkStart w:id="1853" w:name="_Toc20335615"/>
      <w:bookmarkStart w:id="1854" w:name="_Toc13417328"/>
      <w:bookmarkStart w:id="1855" w:name="_Toc141952554"/>
      <w:bookmarkStart w:id="1856" w:name="_Toc132997842"/>
      <w:r>
        <w:rPr>
          <w:lang w:val="en-US"/>
        </w:rPr>
        <w:t>Average Filter</w:t>
      </w:r>
      <w:bookmarkEnd w:id="1849"/>
      <w:bookmarkEnd w:id="1850"/>
      <w:bookmarkEnd w:id="1851"/>
      <w:bookmarkEnd w:id="1852"/>
      <w:bookmarkEnd w:id="1853"/>
      <w:bookmarkEnd w:id="1854"/>
      <w:bookmarkEnd w:id="1855"/>
      <w:bookmarkEnd w:id="1856"/>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F2141FC"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w:t>
      </w:r>
      <w:proofErr w:type="gramStart"/>
      <w:r w:rsidR="00661E04">
        <w:rPr>
          <w:lang w:val="en-US"/>
        </w:rPr>
        <w:t>is</w:t>
      </w:r>
      <w:proofErr w:type="gramEnd"/>
      <w:r w:rsidR="00661E04">
        <w:rPr>
          <w:lang w:val="en-US"/>
        </w:rPr>
        <w:t xml:space="preserve">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gramStart"/>
      <w:r w:rsidRPr="00E05843">
        <w:t>windowSiz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indowSize; j &lt;= windowSize;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i := -windowSize; i &lt;= windowSize; i+=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isNaN(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w:t>
      </w:r>
      <w:proofErr w:type="gramStart"/>
      <w:r w:rsidRPr="007F0F29">
        <w:rPr>
          <w:color w:val="FF0000"/>
          <w:lang w:val="pt-BR"/>
        </w:rPr>
        <w:t>smooth</w:t>
      </w:r>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57" w:name="_Toc524598002"/>
      <w:bookmarkStart w:id="1858" w:name="_Toc527725271"/>
      <w:bookmarkStart w:id="1859" w:name="_Toc535843103"/>
      <w:bookmarkStart w:id="1860" w:name="_Toc20335616"/>
      <w:bookmarkStart w:id="1861" w:name="_Toc13417329"/>
      <w:bookmarkStart w:id="1862" w:name="_Toc141952555"/>
      <w:bookmarkStart w:id="1863" w:name="_Toc132997843"/>
      <w:r>
        <w:rPr>
          <w:lang w:val="en-US"/>
        </w:rPr>
        <w:lastRenderedPageBreak/>
        <w:t>Median Filter</w:t>
      </w:r>
      <w:bookmarkEnd w:id="1857"/>
      <w:bookmarkEnd w:id="1858"/>
      <w:bookmarkEnd w:id="1859"/>
      <w:bookmarkEnd w:id="1860"/>
      <w:bookmarkEnd w:id="1861"/>
      <w:bookmarkEnd w:id="1862"/>
      <w:bookmarkEnd w:id="1863"/>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65C8BB90"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w:t>
      </w:r>
      <w:proofErr w:type="gramStart"/>
      <w:r w:rsidR="00661E04">
        <w:rPr>
          <w:lang w:val="en-US"/>
        </w:rPr>
        <w:t>is</w:t>
      </w:r>
      <w:proofErr w:type="gramEnd"/>
      <w:r w:rsidR="00661E04">
        <w:rPr>
          <w:lang w:val="en-US"/>
        </w:rPr>
        <w:t xml:space="preserve">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windowSiz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iCtl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w:t>
      </w:r>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iCtl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r w:rsidRPr="007F0F29">
        <w:rPr>
          <w:color w:val="FF0000"/>
        </w:rPr>
        <w:t>impedanceS_</w:t>
      </w:r>
      <w:proofErr w:type="gramStart"/>
      <w:r w:rsidRPr="007F0F29">
        <w:rPr>
          <w:color w:val="FF0000"/>
        </w:rPr>
        <w:t>filtered</w:t>
      </w:r>
      <w:r w:rsidRPr="000C0BC6">
        <w:rPr>
          <w:lang w:eastAsia="pt-BR"/>
        </w:rPr>
        <w:t xml:space="preserve"> :</w:t>
      </w:r>
      <w:proofErr w:type="gramEnd"/>
      <w:r w:rsidRPr="000C0BC6">
        <w:rPr>
          <w:lang w:eastAsia="pt-BR"/>
        </w:rPr>
        <w:t>=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64" w:name="_Toc141952556"/>
      <w:bookmarkStart w:id="1865" w:name="_Toc132997844"/>
      <w:r>
        <w:rPr>
          <w:lang w:val="en-US"/>
        </w:rPr>
        <w:t>Gaussia</w:t>
      </w:r>
      <w:r w:rsidR="00C053B7">
        <w:rPr>
          <w:lang w:val="en-US"/>
        </w:rPr>
        <w:t xml:space="preserve">n </w:t>
      </w:r>
      <w:r w:rsidR="00C053B7" w:rsidRPr="00C053B7">
        <w:rPr>
          <w:lang w:val="en-US"/>
        </w:rPr>
        <w:t>F</w:t>
      </w:r>
      <w:r w:rsidRPr="00C053B7">
        <w:rPr>
          <w:lang w:val="en-US"/>
        </w:rPr>
        <w:t>ilter</w:t>
      </w:r>
      <w:bookmarkEnd w:id="1864"/>
      <w:bookmarkEnd w:id="1865"/>
    </w:p>
    <w:p w14:paraId="1EA0C77A" w14:textId="37AD3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F1055A">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66" w:name="_Ref77321090"/>
      <w:bookmarkStart w:id="1867" w:name="_Toc141952557"/>
      <w:bookmarkStart w:id="1868" w:name="_Toc132997845"/>
      <w:r>
        <w:rPr>
          <w:lang w:val="en-US"/>
        </w:rPr>
        <w:t>Map</w:t>
      </w:r>
      <w:r w:rsidR="00067577">
        <w:rPr>
          <w:lang w:val="en-US"/>
        </w:rPr>
        <w:t xml:space="preserve"> valleys, ridges, peaks or </w:t>
      </w:r>
      <w:proofErr w:type="gramStart"/>
      <w:r w:rsidR="00067577">
        <w:rPr>
          <w:lang w:val="en-US"/>
        </w:rPr>
        <w:t>bottoms</w:t>
      </w:r>
      <w:bookmarkEnd w:id="1866"/>
      <w:bookmarkEnd w:id="1867"/>
      <w:bookmarkEnd w:id="1868"/>
      <w:proofErr w:type="gramEnd"/>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29264704"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F1055A">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F1055A"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C7F22F2" w:rsidR="0083154F" w:rsidRDefault="0083154F" w:rsidP="00B75E0D">
      <w:pPr>
        <w:pStyle w:val="Legenda"/>
        <w:jc w:val="both"/>
        <w:rPr>
          <w:lang w:val="en-US"/>
        </w:rPr>
      </w:pPr>
      <w:bookmarkStart w:id="186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86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70" w:name="_Toc141952558"/>
      <w:bookmarkStart w:id="1871" w:name="_Toc132997846"/>
      <w:r>
        <w:rPr>
          <w:lang w:val="en-US"/>
        </w:rPr>
        <w:t>Skeletonization</w:t>
      </w:r>
      <w:bookmarkEnd w:id="1870"/>
      <w:bookmarkEnd w:id="1871"/>
    </w:p>
    <w:p w14:paraId="40EE944D" w14:textId="62C03733"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F1055A">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F1055A"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8CD2BDF" w:rsidR="00B75E0D" w:rsidRPr="006C169E" w:rsidRDefault="00B75E0D" w:rsidP="00B75E0D">
      <w:pPr>
        <w:pStyle w:val="Legenda"/>
        <w:jc w:val="center"/>
        <w:rPr>
          <w:lang w:val="en-US"/>
        </w:rPr>
      </w:pPr>
      <w:bookmarkStart w:id="1872"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872"/>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F1055A"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73" w:name="_Toc487275134"/>
      <w:bookmarkStart w:id="1874" w:name="_Toc487288021"/>
      <w:bookmarkStart w:id="1875" w:name="_Ref501997889"/>
      <w:bookmarkStart w:id="1876" w:name="_Toc502253711"/>
      <w:bookmarkStart w:id="1877" w:name="_Toc493432949"/>
      <w:bookmarkStart w:id="1878" w:name="_Toc503638602"/>
      <w:bookmarkStart w:id="1879" w:name="_Toc512843334"/>
      <w:bookmarkStart w:id="1880" w:name="_Toc524598003"/>
      <w:bookmarkStart w:id="1881" w:name="_Toc527725272"/>
      <w:bookmarkStart w:id="1882" w:name="_Toc535843104"/>
      <w:bookmarkStart w:id="1883" w:name="_Toc20335617"/>
      <w:bookmarkStart w:id="1884" w:name="_Toc13417330"/>
      <w:bookmarkStart w:id="1885" w:name="_Toc141952559"/>
      <w:bookmarkStart w:id="1886" w:name="_Toc132997847"/>
      <w:r>
        <w:rPr>
          <w:lang w:val="en-US"/>
        </w:rPr>
        <w:lastRenderedPageBreak/>
        <w:t>Estimation</w:t>
      </w:r>
      <w:bookmarkEnd w:id="1701"/>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887" w:name="_Ref467344848"/>
      <w:bookmarkStart w:id="1888" w:name="_Toc474158370"/>
      <w:bookmarkStart w:id="1889" w:name="_Toc487275135"/>
      <w:bookmarkStart w:id="1890" w:name="_Toc487288022"/>
      <w:bookmarkStart w:id="1891" w:name="_Toc502253712"/>
      <w:bookmarkStart w:id="1892" w:name="_Toc493432950"/>
      <w:bookmarkStart w:id="1893" w:name="_Toc503638603"/>
      <w:bookmarkStart w:id="1894" w:name="_Toc512843335"/>
      <w:bookmarkStart w:id="1895" w:name="_Toc524598004"/>
      <w:bookmarkStart w:id="1896" w:name="_Toc527725273"/>
      <w:bookmarkStart w:id="1897" w:name="_Toc535843105"/>
      <w:bookmarkStart w:id="1898" w:name="_Toc20335618"/>
      <w:bookmarkStart w:id="1899" w:name="_Toc13417331"/>
      <w:bookmarkStart w:id="1900" w:name="_Toc141952560"/>
      <w:bookmarkStart w:id="1901" w:name="_Toc132997848"/>
      <w:r>
        <w:rPr>
          <w:lang w:val="en-US"/>
        </w:rPr>
        <w:t>Kriging</w:t>
      </w:r>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6304B0D"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1055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7632DB62"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1055A"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80436" cy="3085467"/>
                    </a:xfrm>
                    <a:prstGeom prst="rect">
                      <a:avLst/>
                    </a:prstGeom>
                  </pic:spPr>
                </pic:pic>
              </a:graphicData>
            </a:graphic>
          </wp:inline>
        </w:drawing>
      </w:r>
    </w:p>
    <w:p w14:paraId="0DFBC1A9" w14:textId="18172D59" w:rsidR="002F5316" w:rsidRDefault="002F5316" w:rsidP="002F5316">
      <w:pPr>
        <w:pStyle w:val="Legenda"/>
        <w:jc w:val="center"/>
        <w:rPr>
          <w:lang w:val="en-US"/>
        </w:rPr>
      </w:pPr>
      <w:bookmarkStart w:id="190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902"/>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903" w:name="_Toc487275136"/>
      <w:bookmarkStart w:id="1904" w:name="_Toc487288023"/>
      <w:bookmarkStart w:id="1905" w:name="_Toc502253713"/>
      <w:bookmarkStart w:id="1906" w:name="_Toc493432951"/>
      <w:bookmarkStart w:id="1907" w:name="_Toc503638604"/>
      <w:bookmarkStart w:id="1908" w:name="_Toc512843336"/>
      <w:bookmarkStart w:id="1909" w:name="_Toc524598005"/>
      <w:bookmarkStart w:id="1910" w:name="_Toc527725274"/>
      <w:bookmarkStart w:id="1911" w:name="_Toc535843106"/>
      <w:bookmarkStart w:id="1912" w:name="_Toc20335619"/>
      <w:bookmarkStart w:id="1913" w:name="_Toc13417332"/>
      <w:bookmarkStart w:id="1914" w:name="_Toc141952561"/>
      <w:bookmarkStart w:id="1915" w:name="_Toc132997849"/>
      <w:r>
        <w:rPr>
          <w:lang w:val="en-US"/>
        </w:rPr>
        <w:t xml:space="preserve">Known </w:t>
      </w:r>
      <w:proofErr w:type="gramStart"/>
      <w:r>
        <w:rPr>
          <w:lang w:val="en-US"/>
        </w:rPr>
        <w:t>issues</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roofErr w:type="gramEnd"/>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0A619800"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1055A">
        <w:rPr>
          <w:lang w:val="en-US"/>
        </w:rPr>
        <w:t>7.</w:t>
      </w:r>
      <w:r w:rsidR="00A33BAC">
        <w:rPr>
          <w:lang w:val="en-US"/>
        </w:rPr>
        <w:t>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16" w:name="_Toc474158371"/>
      <w:bookmarkStart w:id="1917" w:name="_Toc487275137"/>
      <w:bookmarkStart w:id="1918" w:name="_Toc487288024"/>
      <w:bookmarkStart w:id="1919" w:name="_Toc502253714"/>
      <w:bookmarkStart w:id="1920" w:name="_Toc493432952"/>
      <w:bookmarkStart w:id="1921" w:name="_Toc503638605"/>
      <w:bookmarkStart w:id="1922" w:name="_Toc512843337"/>
      <w:bookmarkStart w:id="1923" w:name="_Toc524598006"/>
      <w:bookmarkStart w:id="1924" w:name="_Ref525627802"/>
      <w:bookmarkStart w:id="1925" w:name="_Toc527725275"/>
      <w:bookmarkStart w:id="1926" w:name="_Toc535843107"/>
      <w:bookmarkStart w:id="1927" w:name="_Toc20335620"/>
      <w:bookmarkStart w:id="1928" w:name="_Toc13417333"/>
      <w:bookmarkStart w:id="1929" w:name="_Ref65774983"/>
      <w:bookmarkStart w:id="1930" w:name="_Toc141952562"/>
      <w:bookmarkStart w:id="1931" w:name="_Toc132997850"/>
      <w:r>
        <w:rPr>
          <w:lang w:val="en-US"/>
        </w:rPr>
        <w:t>Indicator kriging</w:t>
      </w:r>
      <w:r w:rsidR="009301B9">
        <w:rPr>
          <w:lang w:val="en-US"/>
        </w:rPr>
        <w:t xml:space="preserve"> (IK)</w:t>
      </w:r>
      <w:bookmarkEnd w:id="1916"/>
      <w:r w:rsidR="00CB6F23">
        <w:rPr>
          <w:lang w:val="en-US"/>
        </w:rPr>
        <w:t xml:space="preserve"> of </w:t>
      </w:r>
      <w:r w:rsidR="00F0340C">
        <w:rPr>
          <w:lang w:val="en-US"/>
        </w:rPr>
        <w:t xml:space="preserve">a </w:t>
      </w:r>
      <w:r w:rsidR="00CB6F23">
        <w:rPr>
          <w:lang w:val="en-US"/>
        </w:rPr>
        <w:t>continuous variable</w:t>
      </w:r>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75C732AA" w14:textId="0900545C"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1055A">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w:t>
      </w:r>
      <w:proofErr w:type="gramStart"/>
      <w:r w:rsidR="007B59AE">
        <w:rPr>
          <w:lang w:val="en-US"/>
        </w:rPr>
        <w:t>d.f’s</w:t>
      </w:r>
      <w:proofErr w:type="gramEnd"/>
      <w:r w:rsidR="007B59AE">
        <w:rPr>
          <w:lang w:val="en-US"/>
        </w:rPr>
        <w:t>) which GSLib corrects for during estimation, but a rule of the thumb is that more than 10 thresholds are not recommended.</w:t>
      </w:r>
    </w:p>
    <w:p w14:paraId="217F33B6" w14:textId="601FCAD5"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w:t>
      </w:r>
      <w:r>
        <w:rPr>
          <w:lang w:val="en-US"/>
        </w:rPr>
        <w:lastRenderedPageBreak/>
        <w:t>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1055A">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32" w:name="_Toc474158372"/>
      <w:bookmarkStart w:id="1933" w:name="_Toc487275138"/>
      <w:bookmarkStart w:id="1934" w:name="_Toc487288025"/>
      <w:bookmarkStart w:id="1935" w:name="_Toc502253715"/>
      <w:bookmarkStart w:id="1936" w:name="_Toc493432953"/>
      <w:bookmarkStart w:id="1937" w:name="_Toc503638606"/>
      <w:bookmarkStart w:id="1938" w:name="_Toc512843338"/>
      <w:bookmarkStart w:id="1939" w:name="_Toc524598007"/>
      <w:bookmarkStart w:id="1940" w:name="_Toc527725276"/>
      <w:bookmarkStart w:id="1941" w:name="_Toc535843108"/>
      <w:bookmarkStart w:id="1942" w:name="_Toc20335621"/>
      <w:bookmarkStart w:id="1943" w:name="_Toc13417334"/>
      <w:bookmarkStart w:id="1944" w:name="_Ref23415458"/>
      <w:bookmarkStart w:id="1945" w:name="_Toc141952563"/>
      <w:bookmarkStart w:id="1946" w:name="_Toc132997851"/>
      <w:r>
        <w:rPr>
          <w:lang w:val="en-US"/>
        </w:rPr>
        <w:t xml:space="preserve">Defining a </w:t>
      </w:r>
      <w:r w:rsidR="003B1ECF">
        <w:rPr>
          <w:lang w:val="en-US"/>
        </w:rPr>
        <w:t>threshold c.d.f.</w:t>
      </w:r>
      <w:r w:rsidR="00AE2DF7">
        <w:rPr>
          <w:lang w:val="en-US"/>
        </w:rPr>
        <w:t xml:space="preserve"> for a continuous variable</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2E862674" w14:textId="5D10E1A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1055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1055A"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911360" cy="2962037"/>
                    </a:xfrm>
                    <a:prstGeom prst="rect">
                      <a:avLst/>
                    </a:prstGeom>
                  </pic:spPr>
                </pic:pic>
              </a:graphicData>
            </a:graphic>
          </wp:inline>
        </w:drawing>
      </w:r>
    </w:p>
    <w:p w14:paraId="5DDBADA5" w14:textId="6BADE9EE" w:rsidR="00A44D9C" w:rsidRDefault="00A44D9C" w:rsidP="00A44D9C">
      <w:pPr>
        <w:pStyle w:val="Legenda"/>
        <w:jc w:val="center"/>
        <w:rPr>
          <w:lang w:val="en-US"/>
        </w:rPr>
      </w:pPr>
      <w:bookmarkStart w:id="19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9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5D85254D"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1055A"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28281" cy="1885504"/>
                    </a:xfrm>
                    <a:prstGeom prst="rect">
                      <a:avLst/>
                    </a:prstGeom>
                  </pic:spPr>
                </pic:pic>
              </a:graphicData>
            </a:graphic>
          </wp:inline>
        </w:drawing>
      </w:r>
    </w:p>
    <w:p w14:paraId="77D3A71B" w14:textId="57F4F255" w:rsidR="00B57087" w:rsidRDefault="00B57087" w:rsidP="00B57087">
      <w:pPr>
        <w:pStyle w:val="Legenda"/>
        <w:jc w:val="center"/>
        <w:rPr>
          <w:lang w:val="en-US"/>
        </w:rPr>
      </w:pPr>
      <w:bookmarkStart w:id="19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9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49" w:name="_Toc487275139"/>
      <w:bookmarkStart w:id="1950" w:name="_Toc487288026"/>
      <w:bookmarkStart w:id="1951" w:name="_Toc502253716"/>
      <w:bookmarkStart w:id="1952" w:name="_Toc493432954"/>
      <w:bookmarkStart w:id="1953" w:name="_Toc503638607"/>
      <w:bookmarkStart w:id="1954" w:name="_Toc512843339"/>
      <w:bookmarkStart w:id="1955" w:name="_Toc524598008"/>
      <w:bookmarkStart w:id="1956" w:name="_Toc527725277"/>
      <w:bookmarkStart w:id="1957" w:name="_Toc535843109"/>
      <w:bookmarkStart w:id="1958" w:name="_Toc20335622"/>
      <w:bookmarkStart w:id="1959" w:name="_Toc13417335"/>
      <w:bookmarkStart w:id="1960" w:name="_Toc141952564"/>
      <w:bookmarkStart w:id="1961" w:name="_Toc132997852"/>
      <w:r>
        <w:rPr>
          <w:lang w:val="en-US"/>
        </w:rPr>
        <w:t>Running IK for a continuous variable</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p>
    <w:p w14:paraId="459269E2" w14:textId="27F3D41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1055A">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gramStart"/>
      <w:r>
        <w:rPr>
          <w:lang w:val="en-US"/>
        </w:rPr>
        <w:t>c.d.f..</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p>
    <w:p w14:paraId="7B311FAC" w14:textId="501C35D2" w:rsidR="00601BF6" w:rsidRPr="00601BF6" w:rsidRDefault="00601BF6" w:rsidP="00601BF6">
      <w:pPr>
        <w:pStyle w:val="Legenda"/>
        <w:jc w:val="center"/>
        <w:rPr>
          <w:lang w:val="en-US"/>
        </w:rPr>
      </w:pPr>
      <w:bookmarkStart w:id="196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962"/>
      <w:r w:rsidRPr="00601BF6">
        <w:rPr>
          <w:lang w:val="en-US"/>
        </w:rPr>
        <w:t xml:space="preserve"> The IK dialog for a continuo</w:t>
      </w:r>
      <w:r w:rsidR="003C211A">
        <w:rPr>
          <w:lang w:val="en-US"/>
        </w:rPr>
        <w:t>u</w:t>
      </w:r>
      <w:r w:rsidRPr="00601BF6">
        <w:rPr>
          <w:lang w:val="en-US"/>
        </w:rPr>
        <w:t>s variable.</w:t>
      </w:r>
    </w:p>
    <w:p w14:paraId="26990DCF" w14:textId="2275649D"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1055A"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3AAAFFBE"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1055A">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0CA19987" w:rsidR="00B6411C" w:rsidRPr="008D293C" w:rsidRDefault="0072360D" w:rsidP="0072360D">
      <w:pPr>
        <w:pStyle w:val="Legenda"/>
        <w:rPr>
          <w:lang w:val="en-US"/>
        </w:rPr>
      </w:pPr>
      <w:bookmarkStart w:id="196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963"/>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64" w:name="_Ref478906858"/>
      <w:bookmarkStart w:id="1965" w:name="_Toc487275140"/>
      <w:bookmarkStart w:id="1966" w:name="_Toc487288027"/>
      <w:bookmarkStart w:id="1967" w:name="_Toc502253717"/>
      <w:bookmarkStart w:id="1968" w:name="_Toc493432955"/>
      <w:bookmarkStart w:id="1969" w:name="_Toc503638608"/>
      <w:bookmarkStart w:id="1970" w:name="_Toc512843340"/>
      <w:bookmarkStart w:id="1971" w:name="_Toc524598009"/>
      <w:bookmarkStart w:id="1972" w:name="_Toc527725278"/>
      <w:bookmarkStart w:id="1973" w:name="_Toc535843110"/>
      <w:bookmarkStart w:id="1974" w:name="_Toc20335623"/>
      <w:bookmarkStart w:id="1975" w:name="_Toc13417336"/>
      <w:bookmarkStart w:id="1976" w:name="_Toc141952565"/>
      <w:bookmarkStart w:id="1977" w:name="_Toc132997853"/>
      <w:r w:rsidRPr="00C57833">
        <w:rPr>
          <w:lang w:val="en-US"/>
        </w:rPr>
        <w:t>Post-processing the results</w:t>
      </w:r>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p>
    <w:p w14:paraId="5D041B7B" w14:textId="0AD46D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1055A"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357120"/>
                    </a:xfrm>
                    <a:prstGeom prst="rect">
                      <a:avLst/>
                    </a:prstGeom>
                  </pic:spPr>
                </pic:pic>
              </a:graphicData>
            </a:graphic>
          </wp:inline>
        </w:drawing>
      </w:r>
    </w:p>
    <w:p w14:paraId="4E95AA04" w14:textId="126B5013" w:rsidR="00841F6F" w:rsidRPr="00841F6F" w:rsidRDefault="00841F6F" w:rsidP="00841F6F">
      <w:pPr>
        <w:pStyle w:val="Legenda"/>
        <w:jc w:val="center"/>
        <w:rPr>
          <w:lang w:val="en-US"/>
        </w:rPr>
      </w:pPr>
      <w:bookmarkStart w:id="19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978"/>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7235CDE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1055A">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979" w:name="_Toc487275141"/>
      <w:bookmarkStart w:id="1980" w:name="_Toc487288028"/>
      <w:bookmarkStart w:id="1981" w:name="_Toc502253718"/>
      <w:bookmarkStart w:id="1982" w:name="_Toc493432956"/>
      <w:bookmarkStart w:id="1983" w:name="_Toc503638609"/>
      <w:bookmarkStart w:id="1984" w:name="_Toc512843341"/>
      <w:bookmarkStart w:id="1985" w:name="_Toc524598010"/>
      <w:bookmarkStart w:id="1986" w:name="_Toc527725279"/>
      <w:bookmarkStart w:id="1987" w:name="_Toc535843111"/>
      <w:bookmarkStart w:id="1988" w:name="_Toc20335624"/>
      <w:bookmarkStart w:id="1989" w:name="_Toc13417337"/>
      <w:bookmarkStart w:id="1990" w:name="_Toc141952566"/>
      <w:bookmarkStart w:id="1991" w:name="_Toc132997854"/>
      <w:r>
        <w:rPr>
          <w:lang w:val="en-US"/>
        </w:rPr>
        <w:t xml:space="preserve">Known </w:t>
      </w:r>
      <w:proofErr w:type="gramStart"/>
      <w:r>
        <w:rPr>
          <w:lang w:val="en-US"/>
        </w:rPr>
        <w:t>issues</w:t>
      </w:r>
      <w:bookmarkEnd w:id="1979"/>
      <w:bookmarkEnd w:id="1980"/>
      <w:bookmarkEnd w:id="1981"/>
      <w:bookmarkEnd w:id="1982"/>
      <w:bookmarkEnd w:id="1983"/>
      <w:bookmarkEnd w:id="1984"/>
      <w:bookmarkEnd w:id="1985"/>
      <w:bookmarkEnd w:id="1986"/>
      <w:bookmarkEnd w:id="1987"/>
      <w:bookmarkEnd w:id="1988"/>
      <w:bookmarkEnd w:id="1989"/>
      <w:bookmarkEnd w:id="1990"/>
      <w:bookmarkEnd w:id="1991"/>
      <w:proofErr w:type="gramEnd"/>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gramStart"/>
      <w:r w:rsidR="00293A96">
        <w:rPr>
          <w:lang w:val="en-US"/>
        </w:rPr>
        <w:t>c.d.f.</w:t>
      </w:r>
      <w:r>
        <w:rPr>
          <w:lang w:val="en-US"/>
        </w:rPr>
        <w:t>.</w:t>
      </w:r>
      <w:proofErr w:type="gramEnd"/>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992" w:name="_Toc487275142"/>
      <w:bookmarkStart w:id="1993" w:name="_Toc487288029"/>
      <w:bookmarkStart w:id="1994" w:name="_Toc502253719"/>
      <w:bookmarkStart w:id="1995" w:name="_Toc493432957"/>
      <w:bookmarkStart w:id="1996" w:name="_Toc503638610"/>
      <w:bookmarkStart w:id="1997" w:name="_Toc512843342"/>
      <w:bookmarkStart w:id="1998" w:name="_Toc524598011"/>
      <w:bookmarkStart w:id="1999" w:name="_Ref525627983"/>
      <w:bookmarkStart w:id="2000" w:name="_Toc527725280"/>
      <w:bookmarkStart w:id="2001" w:name="_Toc535843112"/>
      <w:bookmarkStart w:id="2002" w:name="_Toc20335625"/>
      <w:bookmarkStart w:id="2003" w:name="_Toc13417338"/>
      <w:bookmarkStart w:id="2004" w:name="_Ref65774999"/>
      <w:bookmarkStart w:id="2005" w:name="_Ref66711971"/>
      <w:bookmarkStart w:id="2006" w:name="_Toc141952567"/>
      <w:bookmarkStart w:id="2007" w:name="_Toc132997855"/>
      <w:r>
        <w:rPr>
          <w:lang w:val="en-US"/>
        </w:rPr>
        <w:t>IK for a categorical variable</w:t>
      </w:r>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1679FDC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3941B94"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1055A">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08" w:name="_Toc474158373"/>
      <w:bookmarkStart w:id="2009" w:name="_Toc487275143"/>
      <w:bookmarkStart w:id="2010" w:name="_Toc487288030"/>
      <w:bookmarkStart w:id="2011" w:name="_Toc502253720"/>
      <w:bookmarkStart w:id="2012" w:name="_Toc493432958"/>
      <w:bookmarkStart w:id="2013" w:name="_Toc503638611"/>
      <w:bookmarkStart w:id="2014" w:name="_Toc512843343"/>
      <w:bookmarkStart w:id="2015" w:name="_Toc524598012"/>
      <w:bookmarkStart w:id="2016" w:name="_Toc527725281"/>
      <w:bookmarkStart w:id="2017" w:name="_Toc535843113"/>
      <w:bookmarkStart w:id="2018" w:name="_Toc20335626"/>
      <w:bookmarkStart w:id="2019" w:name="_Toc13417339"/>
      <w:bookmarkStart w:id="2020" w:name="_Ref23415335"/>
      <w:bookmarkStart w:id="2021" w:name="_Ref48138815"/>
      <w:bookmarkStart w:id="2022" w:name="_Toc141952568"/>
      <w:bookmarkStart w:id="2023" w:name="_Toc132997856"/>
      <w:r>
        <w:rPr>
          <w:lang w:val="en-US"/>
        </w:rPr>
        <w:t>Defining a class p.d.f. for a categorical variable</w:t>
      </w:r>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p>
    <w:p w14:paraId="75F8C9BF" w14:textId="39559D16"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1055A"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1055A">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035744" cy="3704968"/>
                    </a:xfrm>
                    <a:prstGeom prst="rect">
                      <a:avLst/>
                    </a:prstGeom>
                  </pic:spPr>
                </pic:pic>
              </a:graphicData>
            </a:graphic>
          </wp:inline>
        </w:drawing>
      </w:r>
    </w:p>
    <w:p w14:paraId="6C573744" w14:textId="24782F82" w:rsidR="00DA0A33" w:rsidRDefault="00DA0A33" w:rsidP="00DA0A33">
      <w:pPr>
        <w:pStyle w:val="Legenda"/>
        <w:jc w:val="center"/>
        <w:rPr>
          <w:lang w:val="en-US"/>
        </w:rPr>
      </w:pPr>
      <w:bookmarkStart w:id="202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2024"/>
      <w:r w:rsidRPr="005A7D5D">
        <w:rPr>
          <w:lang w:val="en-US"/>
        </w:rPr>
        <w:t xml:space="preserve"> The histogram of a categorical variable can help in defining a p.d.f.</w:t>
      </w:r>
    </w:p>
    <w:p w14:paraId="68F023D0" w14:textId="5E49B31E"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1055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1055A"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95408" cy="2346551"/>
                    </a:xfrm>
                    <a:prstGeom prst="rect">
                      <a:avLst/>
                    </a:prstGeom>
                  </pic:spPr>
                </pic:pic>
              </a:graphicData>
            </a:graphic>
          </wp:inline>
        </w:drawing>
      </w:r>
    </w:p>
    <w:p w14:paraId="4F3781B5" w14:textId="4C69752B" w:rsidR="001E35E0" w:rsidRPr="00DE4444" w:rsidRDefault="001E35E0" w:rsidP="001E35E0">
      <w:pPr>
        <w:pStyle w:val="Legenda"/>
        <w:jc w:val="center"/>
        <w:rPr>
          <w:lang w:val="en-US"/>
        </w:rPr>
      </w:pPr>
      <w:bookmarkStart w:id="202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2025"/>
      <w:r w:rsidRPr="001E35E0">
        <w:rPr>
          <w:lang w:val="en-US"/>
        </w:rPr>
        <w:t xml:space="preserve"> Defining a p.d.f. for a categorical </w:t>
      </w:r>
      <w:proofErr w:type="gramStart"/>
      <w:r w:rsidRPr="001E35E0">
        <w:rPr>
          <w:lang w:val="en-US"/>
        </w:rPr>
        <w:t>variable</w:t>
      </w:r>
      <w:proofErr w:type="gramEnd"/>
    </w:p>
    <w:p w14:paraId="1F77EB20" w14:textId="77777777" w:rsidR="00D74278" w:rsidRDefault="002D007C" w:rsidP="002D007C">
      <w:pPr>
        <w:pStyle w:val="Ttulo3"/>
        <w:rPr>
          <w:lang w:val="en-US"/>
        </w:rPr>
      </w:pPr>
      <w:bookmarkStart w:id="2026" w:name="_Toc474158374"/>
      <w:bookmarkStart w:id="2027" w:name="_Toc487275144"/>
      <w:bookmarkStart w:id="2028" w:name="_Toc487288031"/>
      <w:bookmarkStart w:id="2029" w:name="_Toc502253721"/>
      <w:bookmarkStart w:id="2030" w:name="_Toc493432959"/>
      <w:bookmarkStart w:id="2031" w:name="_Toc503638612"/>
      <w:bookmarkStart w:id="2032" w:name="_Toc512843344"/>
      <w:bookmarkStart w:id="2033" w:name="_Toc524598013"/>
      <w:bookmarkStart w:id="2034" w:name="_Toc527725282"/>
      <w:bookmarkStart w:id="2035" w:name="_Toc535843114"/>
      <w:bookmarkStart w:id="2036" w:name="_Toc20335627"/>
      <w:bookmarkStart w:id="2037" w:name="_Toc13417340"/>
      <w:bookmarkStart w:id="2038" w:name="_Toc141952569"/>
      <w:bookmarkStart w:id="2039" w:name="_Toc132997857"/>
      <w:r>
        <w:rPr>
          <w:lang w:val="en-US"/>
        </w:rPr>
        <w:t>Running IK</w:t>
      </w:r>
      <w:r w:rsidR="00673EAE">
        <w:rPr>
          <w:lang w:val="en-US"/>
        </w:rPr>
        <w:t xml:space="preserve"> for a categori</w:t>
      </w:r>
      <w:r w:rsidR="0066620F">
        <w:rPr>
          <w:lang w:val="en-US"/>
        </w:rPr>
        <w:t>c</w:t>
      </w:r>
      <w:r w:rsidR="00673EAE">
        <w:rPr>
          <w:lang w:val="en-US"/>
        </w:rPr>
        <w:t>al variable</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p>
    <w:p w14:paraId="5683F374" w14:textId="48C72BEF"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1055A">
        <w:rPr>
          <w:lang w:val="en-US"/>
        </w:rPr>
        <w:t>7.</w:t>
      </w:r>
      <w:r w:rsidR="00A33BAC">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1055A"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1055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gramStart"/>
      <w:r w:rsidR="00B9565A">
        <w:rPr>
          <w:lang w:val="en-US"/>
        </w:rPr>
        <w:t>p.d.f..</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1BED4E3D" w:rsidR="00E5127F" w:rsidRDefault="005515B3" w:rsidP="005515B3">
      <w:pPr>
        <w:pStyle w:val="Legenda"/>
        <w:jc w:val="center"/>
        <w:rPr>
          <w:lang w:val="en-US"/>
        </w:rPr>
      </w:pPr>
      <w:bookmarkStart w:id="204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2040"/>
      <w:r w:rsidRPr="00AB36DE">
        <w:rPr>
          <w:lang w:val="en-US"/>
        </w:rPr>
        <w:t xml:space="preserve"> The IK dialog for estimating a categorical variable.</w:t>
      </w:r>
    </w:p>
    <w:p w14:paraId="7FA82BE5" w14:textId="7316EF73"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1055A"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51ED138D" w:rsidR="00B706DF" w:rsidRDefault="00B706DF" w:rsidP="00B706DF">
      <w:pPr>
        <w:pStyle w:val="Legenda"/>
        <w:jc w:val="both"/>
        <w:rPr>
          <w:lang w:val="en-US"/>
        </w:rPr>
      </w:pPr>
      <w:bookmarkStart w:id="204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204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42" w:name="_Toc487275145"/>
      <w:bookmarkStart w:id="2043" w:name="_Toc487288032"/>
      <w:bookmarkStart w:id="2044" w:name="_Toc502253722"/>
      <w:bookmarkStart w:id="2045" w:name="_Toc493432960"/>
      <w:bookmarkStart w:id="2046" w:name="_Toc503638613"/>
      <w:bookmarkStart w:id="2047" w:name="_Toc512843345"/>
      <w:bookmarkStart w:id="2048" w:name="_Toc524598014"/>
      <w:bookmarkStart w:id="2049" w:name="_Toc527725283"/>
      <w:bookmarkStart w:id="2050" w:name="_Toc535843115"/>
      <w:bookmarkStart w:id="2051" w:name="_Toc20335628"/>
      <w:bookmarkStart w:id="2052" w:name="_Toc13417341"/>
      <w:bookmarkStart w:id="2053" w:name="_Toc141952570"/>
      <w:bookmarkStart w:id="2054" w:name="_Toc132997858"/>
      <w:r>
        <w:rPr>
          <w:lang w:val="en-US"/>
        </w:rPr>
        <w:t>Creating a maximum likelihood facies map</w:t>
      </w:r>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6BC1CE91" w14:textId="2541C3A8"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1055A"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862572" cy="3545990"/>
                    </a:xfrm>
                    <a:prstGeom prst="rect">
                      <a:avLst/>
                    </a:prstGeom>
                  </pic:spPr>
                </pic:pic>
              </a:graphicData>
            </a:graphic>
          </wp:inline>
        </w:drawing>
      </w:r>
    </w:p>
    <w:p w14:paraId="7E44951A" w14:textId="66FBD819" w:rsidR="008D30DA" w:rsidRDefault="008D30DA" w:rsidP="008D30DA">
      <w:pPr>
        <w:pStyle w:val="Legenda"/>
        <w:jc w:val="center"/>
        <w:rPr>
          <w:lang w:val="en-US"/>
        </w:rPr>
      </w:pPr>
      <w:bookmarkStart w:id="20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20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56" w:name="_Toc487275146"/>
      <w:bookmarkStart w:id="2057" w:name="_Toc487288033"/>
      <w:bookmarkStart w:id="2058" w:name="_Toc502253723"/>
      <w:bookmarkStart w:id="2059" w:name="_Toc493432961"/>
      <w:bookmarkStart w:id="2060" w:name="_Toc503638614"/>
      <w:bookmarkStart w:id="2061" w:name="_Toc512843346"/>
      <w:bookmarkStart w:id="2062" w:name="_Toc524598015"/>
      <w:bookmarkStart w:id="2063" w:name="_Toc527725284"/>
      <w:bookmarkStart w:id="2064" w:name="_Toc535843116"/>
      <w:bookmarkStart w:id="2065" w:name="_Toc20335629"/>
      <w:bookmarkStart w:id="2066" w:name="_Toc13417342"/>
      <w:bookmarkStart w:id="2067" w:name="_Toc141952571"/>
      <w:bookmarkStart w:id="2068" w:name="_Toc132997859"/>
      <w:r>
        <w:rPr>
          <w:lang w:val="en-US"/>
        </w:rPr>
        <w:t xml:space="preserve">Known </w:t>
      </w:r>
      <w:proofErr w:type="gramStart"/>
      <w:r>
        <w:rPr>
          <w:lang w:val="en-US"/>
        </w:rPr>
        <w:t>issues</w:t>
      </w:r>
      <w:bookmarkEnd w:id="2056"/>
      <w:bookmarkEnd w:id="2057"/>
      <w:bookmarkEnd w:id="2058"/>
      <w:bookmarkEnd w:id="2059"/>
      <w:bookmarkEnd w:id="2060"/>
      <w:bookmarkEnd w:id="2061"/>
      <w:bookmarkEnd w:id="2062"/>
      <w:bookmarkEnd w:id="2063"/>
      <w:bookmarkEnd w:id="2064"/>
      <w:bookmarkEnd w:id="2065"/>
      <w:bookmarkEnd w:id="2066"/>
      <w:bookmarkEnd w:id="2067"/>
      <w:bookmarkEnd w:id="2068"/>
      <w:proofErr w:type="gramEnd"/>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69" w:name="_Toc487275147"/>
      <w:bookmarkStart w:id="2070" w:name="_Toc487288034"/>
      <w:bookmarkStart w:id="2071" w:name="_Toc502253724"/>
      <w:bookmarkStart w:id="2072" w:name="_Toc493432962"/>
      <w:bookmarkStart w:id="2073" w:name="_Toc503638615"/>
      <w:bookmarkStart w:id="2074" w:name="_Toc512843347"/>
      <w:bookmarkStart w:id="2075" w:name="_Toc524598016"/>
      <w:bookmarkStart w:id="2076" w:name="_Ref525890254"/>
      <w:bookmarkStart w:id="2077" w:name="_Ref526260289"/>
      <w:bookmarkStart w:id="2078" w:name="_Toc527725285"/>
      <w:bookmarkStart w:id="2079" w:name="_Toc535843117"/>
      <w:bookmarkStart w:id="2080" w:name="_Toc20335630"/>
      <w:bookmarkStart w:id="2081" w:name="_Toc13417343"/>
      <w:bookmarkStart w:id="2082" w:name="_Toc141952572"/>
      <w:bookmarkStart w:id="2083"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p>
    <w:p w14:paraId="16682EB0" w14:textId="46C5DCE2"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1055A"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1055A"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507109" cy="3024964"/>
                    </a:xfrm>
                    <a:prstGeom prst="rect">
                      <a:avLst/>
                    </a:prstGeom>
                  </pic:spPr>
                </pic:pic>
              </a:graphicData>
            </a:graphic>
          </wp:inline>
        </w:drawing>
      </w:r>
    </w:p>
    <w:p w14:paraId="1BA2F97F" w14:textId="2FB7B327" w:rsidR="008C7819" w:rsidRDefault="008C7819" w:rsidP="008C7819">
      <w:pPr>
        <w:pStyle w:val="Legenda"/>
        <w:jc w:val="center"/>
        <w:rPr>
          <w:lang w:val="en-US"/>
        </w:rPr>
      </w:pPr>
      <w:bookmarkStart w:id="208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2084"/>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503907" cy="3343311"/>
                    </a:xfrm>
                    <a:prstGeom prst="rect">
                      <a:avLst/>
                    </a:prstGeom>
                  </pic:spPr>
                </pic:pic>
              </a:graphicData>
            </a:graphic>
          </wp:inline>
        </w:drawing>
      </w:r>
    </w:p>
    <w:p w14:paraId="7B11BC58" w14:textId="3C34250E" w:rsidR="008C7819" w:rsidRDefault="008C7819" w:rsidP="008C7819">
      <w:pPr>
        <w:pStyle w:val="Legenda"/>
        <w:jc w:val="center"/>
        <w:rPr>
          <w:lang w:val="en-US"/>
        </w:rPr>
      </w:pPr>
      <w:bookmarkStart w:id="208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208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c.d.f. or </w:t>
      </w:r>
      <w:proofErr w:type="gramStart"/>
      <w:r w:rsidR="00023416">
        <w:rPr>
          <w:lang w:val="en-US"/>
        </w:rPr>
        <w:t>p.d.f..</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086" w:name="_Toc487275148"/>
      <w:bookmarkStart w:id="2087" w:name="_Toc487288035"/>
      <w:bookmarkStart w:id="2088" w:name="_Toc502253725"/>
      <w:bookmarkStart w:id="2089" w:name="_Toc493432963"/>
      <w:bookmarkStart w:id="2090" w:name="_Toc503638616"/>
      <w:bookmarkStart w:id="2091" w:name="_Toc512843348"/>
      <w:bookmarkStart w:id="2092" w:name="_Toc524598017"/>
      <w:bookmarkStart w:id="2093" w:name="_Toc527725286"/>
      <w:bookmarkStart w:id="2094" w:name="_Toc535843118"/>
      <w:bookmarkStart w:id="2095" w:name="_Toc20335631"/>
      <w:bookmarkStart w:id="2096" w:name="_Toc13417344"/>
      <w:bookmarkStart w:id="2097" w:name="_Toc141952573"/>
      <w:bookmarkStart w:id="2098" w:name="_Toc132997861"/>
      <w:r>
        <w:rPr>
          <w:lang w:val="en-US"/>
        </w:rPr>
        <w:t>Interpretation for categorical attributes</w:t>
      </w:r>
      <w:bookmarkEnd w:id="2086"/>
      <w:bookmarkEnd w:id="2087"/>
      <w:bookmarkEnd w:id="2088"/>
      <w:bookmarkEnd w:id="2089"/>
      <w:bookmarkEnd w:id="2090"/>
      <w:bookmarkEnd w:id="2091"/>
      <w:bookmarkEnd w:id="2092"/>
      <w:bookmarkEnd w:id="2093"/>
      <w:bookmarkEnd w:id="2094"/>
      <w:bookmarkEnd w:id="2095"/>
      <w:bookmarkEnd w:id="2096"/>
      <w:bookmarkEnd w:id="2097"/>
      <w:bookmarkEnd w:id="2098"/>
    </w:p>
    <w:p w14:paraId="6815B983" w14:textId="3F04D27D"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1055A"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70BD4C3" w:rsidR="008C7819" w:rsidRDefault="008C7819" w:rsidP="008C7819">
      <w:pPr>
        <w:pStyle w:val="Legenda"/>
        <w:jc w:val="center"/>
        <w:rPr>
          <w:lang w:val="en-US"/>
        </w:rPr>
      </w:pPr>
      <w:bookmarkStart w:id="209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209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00" w:name="_Toc487275149"/>
      <w:bookmarkStart w:id="2101" w:name="_Toc487288036"/>
      <w:bookmarkStart w:id="2102" w:name="_Toc502253726"/>
      <w:bookmarkStart w:id="2103" w:name="_Toc493432964"/>
      <w:bookmarkStart w:id="2104" w:name="_Toc503638617"/>
      <w:bookmarkStart w:id="2105" w:name="_Toc512843349"/>
      <w:bookmarkStart w:id="2106" w:name="_Toc524598018"/>
      <w:bookmarkStart w:id="2107" w:name="_Toc527725287"/>
      <w:bookmarkStart w:id="2108" w:name="_Toc535843119"/>
      <w:bookmarkStart w:id="2109" w:name="_Toc20335632"/>
      <w:bookmarkStart w:id="2110" w:name="_Toc13417345"/>
      <w:bookmarkStart w:id="2111" w:name="_Toc141952574"/>
      <w:bookmarkStart w:id="2112" w:name="_Toc132997862"/>
      <w:r>
        <w:rPr>
          <w:lang w:val="en-US"/>
        </w:rPr>
        <w:t xml:space="preserve">Interpretation for </w:t>
      </w:r>
      <w:r w:rsidR="008442A4">
        <w:rPr>
          <w:lang w:val="en-US"/>
        </w:rPr>
        <w:t>continuous</w:t>
      </w:r>
      <w:r>
        <w:rPr>
          <w:lang w:val="en-US"/>
        </w:rPr>
        <w:t xml:space="preserve"> attributes</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2716D991"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13" w:name="_Toc487275150"/>
      <w:bookmarkStart w:id="2114" w:name="_Toc487288037"/>
      <w:bookmarkStart w:id="2115" w:name="_Toc502253727"/>
      <w:bookmarkStart w:id="2116" w:name="_Toc493432965"/>
      <w:bookmarkStart w:id="2117" w:name="_Toc503638618"/>
      <w:bookmarkStart w:id="2118" w:name="_Toc512843350"/>
      <w:bookmarkStart w:id="2119" w:name="_Toc524598019"/>
      <w:bookmarkStart w:id="2120" w:name="_Toc527725288"/>
      <w:bookmarkStart w:id="2121" w:name="_Toc535843120"/>
      <w:bookmarkStart w:id="2122" w:name="_Toc20335633"/>
      <w:bookmarkStart w:id="2123" w:name="_Toc13417346"/>
      <w:bookmarkStart w:id="2124" w:name="_Toc141952575"/>
      <w:bookmarkStart w:id="2125" w:name="_Toc132997863"/>
      <w:r>
        <w:rPr>
          <w:lang w:val="en-US"/>
        </w:rPr>
        <w:t>Multiple secondary data</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61004421" w14:textId="162069D5"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1055A">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26" w:name="_Toc487275151"/>
      <w:bookmarkStart w:id="2127" w:name="_Toc487288038"/>
      <w:bookmarkStart w:id="2128" w:name="_Toc502253728"/>
      <w:bookmarkStart w:id="2129" w:name="_Toc493432966"/>
      <w:bookmarkStart w:id="2130" w:name="_Toc503638619"/>
      <w:bookmarkStart w:id="2131" w:name="_Toc512843351"/>
      <w:bookmarkStart w:id="2132" w:name="_Toc524598020"/>
      <w:bookmarkStart w:id="2133" w:name="_Toc527725289"/>
      <w:bookmarkStart w:id="2134" w:name="_Toc535843121"/>
      <w:bookmarkStart w:id="2135" w:name="_Toc20335634"/>
      <w:bookmarkStart w:id="2136" w:name="_Toc13417347"/>
      <w:bookmarkStart w:id="2137" w:name="_Toc141952576"/>
      <w:bookmarkStart w:id="2138" w:name="_Toc132997864"/>
      <w:r>
        <w:rPr>
          <w:lang w:val="en-US"/>
        </w:rPr>
        <w:t xml:space="preserve">Known </w:t>
      </w:r>
      <w:proofErr w:type="gramStart"/>
      <w:r>
        <w:rPr>
          <w:lang w:val="en-US"/>
        </w:rPr>
        <w:t>issues</w:t>
      </w:r>
      <w:bookmarkEnd w:id="2126"/>
      <w:bookmarkEnd w:id="2127"/>
      <w:bookmarkEnd w:id="2128"/>
      <w:bookmarkEnd w:id="2129"/>
      <w:bookmarkEnd w:id="2130"/>
      <w:bookmarkEnd w:id="2131"/>
      <w:bookmarkEnd w:id="2132"/>
      <w:bookmarkEnd w:id="2133"/>
      <w:bookmarkEnd w:id="2134"/>
      <w:bookmarkEnd w:id="2135"/>
      <w:bookmarkEnd w:id="2136"/>
      <w:bookmarkEnd w:id="2137"/>
      <w:bookmarkEnd w:id="2138"/>
      <w:proofErr w:type="gramEnd"/>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39" w:name="_Toc474158375"/>
      <w:bookmarkStart w:id="2140" w:name="_Toc487275152"/>
      <w:bookmarkStart w:id="2141" w:name="_Toc487288039"/>
      <w:bookmarkStart w:id="2142" w:name="_Toc502253729"/>
      <w:bookmarkStart w:id="2143" w:name="_Toc493432967"/>
      <w:bookmarkStart w:id="2144" w:name="_Toc503638620"/>
      <w:bookmarkStart w:id="2145" w:name="_Toc512843352"/>
      <w:bookmarkStart w:id="2146" w:name="_Toc524598021"/>
      <w:bookmarkStart w:id="2147" w:name="_Toc527725290"/>
      <w:bookmarkStart w:id="2148" w:name="_Toc535843122"/>
      <w:bookmarkStart w:id="2149" w:name="_Toc20335635"/>
      <w:bookmarkStart w:id="2150" w:name="_Toc13417348"/>
      <w:bookmarkStart w:id="2151" w:name="_Toc141952577"/>
      <w:bookmarkStart w:id="2152" w:name="_Toc132997865"/>
      <w:r>
        <w:rPr>
          <w:lang w:val="en-US"/>
        </w:rPr>
        <w:t>Cokriging</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53" w:name="_Toc474158376"/>
      <w:bookmarkStart w:id="2154" w:name="_Toc487275153"/>
      <w:bookmarkStart w:id="2155" w:name="_Toc487288040"/>
      <w:bookmarkStart w:id="2156" w:name="_Toc502253730"/>
      <w:bookmarkStart w:id="2157" w:name="_Toc493432968"/>
      <w:bookmarkStart w:id="2158" w:name="_Toc503638621"/>
      <w:bookmarkStart w:id="2159" w:name="_Toc512843353"/>
      <w:bookmarkStart w:id="2160" w:name="_Toc524598022"/>
      <w:bookmarkStart w:id="2161" w:name="_Toc527725291"/>
      <w:bookmarkStart w:id="2162" w:name="_Toc535843123"/>
      <w:bookmarkStart w:id="2163" w:name="_Toc20335636"/>
      <w:bookmarkStart w:id="2164" w:name="_Toc13417349"/>
      <w:bookmarkStart w:id="2165" w:name="_Toc141952578"/>
      <w:bookmarkStart w:id="2166" w:name="_Toc132997866"/>
      <w:r>
        <w:rPr>
          <w:lang w:val="en-US"/>
        </w:rPr>
        <w:t>Cokriging variography</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29286EED"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67" w:name="_Toc487275154"/>
      <w:bookmarkStart w:id="2168" w:name="_Toc487288041"/>
      <w:bookmarkStart w:id="2169" w:name="_Toc502253731"/>
      <w:bookmarkStart w:id="2170" w:name="_Toc493432969"/>
      <w:bookmarkStart w:id="2171" w:name="_Toc503638622"/>
      <w:bookmarkStart w:id="2172" w:name="_Toc512843354"/>
      <w:bookmarkStart w:id="2173" w:name="_Toc524598023"/>
      <w:bookmarkStart w:id="2174" w:name="_Toc527725292"/>
      <w:bookmarkStart w:id="2175" w:name="_Toc535843124"/>
      <w:bookmarkStart w:id="2176" w:name="_Toc20335637"/>
      <w:bookmarkStart w:id="2177" w:name="_Toc13417350"/>
      <w:bookmarkStart w:id="2178" w:name="_Toc141952579"/>
      <w:bookmarkStart w:id="2179" w:name="_Toc132997867"/>
      <w:r w:rsidRPr="00347C3F">
        <w:rPr>
          <w:lang w:val="en-US"/>
        </w:rPr>
        <w:t>The Linear Model of Coregionalization (LMC)</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32A54FF7"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1055A" w:rsidRPr="00F1055A">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2180" w:name="_Toc503638623"/>
      <w:bookmarkStart w:id="2181" w:name="_Toc512843355"/>
      <w:bookmarkStart w:id="2182" w:name="_Toc524598024"/>
      <w:bookmarkStart w:id="2183" w:name="_Toc527725293"/>
      <w:bookmarkStart w:id="2184" w:name="_Toc535843125"/>
      <w:bookmarkStart w:id="2185" w:name="_Toc20335638"/>
      <w:bookmarkStart w:id="2186" w:name="_Toc13417351"/>
      <w:bookmarkStart w:id="2187" w:name="_Toc141952580"/>
      <w:bookmarkStart w:id="2188" w:name="_Toc487275155"/>
      <w:bookmarkStart w:id="2189" w:name="_Toc487288042"/>
      <w:bookmarkStart w:id="2190" w:name="_Toc502253732"/>
      <w:bookmarkStart w:id="2191" w:name="_Toc132997868"/>
      <w:r>
        <w:rPr>
          <w:lang w:val="en-US"/>
        </w:rPr>
        <w:t xml:space="preserve">Deciding between Full </w:t>
      </w:r>
      <w:r w:rsidR="000B5E77">
        <w:rPr>
          <w:lang w:val="en-US"/>
        </w:rPr>
        <w:t>Cokriging</w:t>
      </w:r>
      <w:r>
        <w:rPr>
          <w:lang w:val="en-US"/>
        </w:rPr>
        <w:t>, MM1 and MM2</w:t>
      </w:r>
      <w:bookmarkEnd w:id="2180"/>
      <w:bookmarkEnd w:id="2181"/>
      <w:bookmarkEnd w:id="2182"/>
      <w:bookmarkEnd w:id="2183"/>
      <w:bookmarkEnd w:id="2184"/>
      <w:bookmarkEnd w:id="2185"/>
      <w:bookmarkEnd w:id="2186"/>
      <w:bookmarkEnd w:id="2187"/>
      <w:bookmarkEnd w:id="2191"/>
    </w:p>
    <w:p w14:paraId="0DF2D178" w14:textId="1469155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1055A">
        <w:rPr>
          <w:lang w:val="en-US"/>
        </w:rPr>
        <w:t>13.5.4</w:t>
      </w:r>
      <w:r>
        <w:rPr>
          <w:lang w:val="en-US"/>
        </w:rPr>
        <w:fldChar w:fldCharType="end"/>
      </w:r>
      <w:r>
        <w:rPr>
          <w:lang w:val="en-US"/>
        </w:rPr>
        <w:t>).</w:t>
      </w:r>
    </w:p>
    <w:p w14:paraId="375AAB6E" w14:textId="0AF98AB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1055A">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1055A"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4004C85A" w:rsidR="00B63EAA" w:rsidRDefault="00B63EAA" w:rsidP="00847611">
      <w:pPr>
        <w:jc w:val="both"/>
        <w:rPr>
          <w:lang w:val="en-US"/>
        </w:rPr>
      </w:pPr>
      <w:r>
        <w:rPr>
          <w:lang w:val="en-US"/>
        </w:rPr>
        <w:t xml:space="preserve"> </w:t>
      </w:r>
      <w:hyperlink r:id="rId254"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224BCCCD" w:rsidR="00382AFB" w:rsidRPr="00382AFB" w:rsidRDefault="00382AFB" w:rsidP="00382AFB">
      <w:pPr>
        <w:pStyle w:val="Legenda"/>
        <w:jc w:val="center"/>
        <w:rPr>
          <w:lang w:val="en-US"/>
        </w:rPr>
      </w:pPr>
      <w:bookmarkStart w:id="2192" w:name="_Ref502480110"/>
      <w:bookmarkStart w:id="219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219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193"/>
    </w:p>
    <w:p w14:paraId="46FB3D7D" w14:textId="77777777" w:rsidR="000B5E77" w:rsidRDefault="00585960" w:rsidP="000B5E77">
      <w:pPr>
        <w:pStyle w:val="Ttulo3"/>
        <w:rPr>
          <w:lang w:val="en-US"/>
        </w:rPr>
      </w:pPr>
      <w:bookmarkStart w:id="2194" w:name="_Toc493432970"/>
      <w:bookmarkStart w:id="2195" w:name="_Ref502476449"/>
      <w:bookmarkStart w:id="2196" w:name="_Ref502477404"/>
      <w:bookmarkStart w:id="2197" w:name="_Ref502762387"/>
      <w:bookmarkStart w:id="2198" w:name="_Ref502772873"/>
      <w:bookmarkStart w:id="2199" w:name="_Ref502772880"/>
      <w:bookmarkStart w:id="2200" w:name="_Toc503638624"/>
      <w:bookmarkStart w:id="2201" w:name="_Toc512843356"/>
      <w:bookmarkStart w:id="2202" w:name="_Toc524598025"/>
      <w:bookmarkStart w:id="2203" w:name="_Toc527725294"/>
      <w:bookmarkStart w:id="2204" w:name="_Toc535843126"/>
      <w:bookmarkStart w:id="2205" w:name="_Toc20335639"/>
      <w:bookmarkStart w:id="2206" w:name="_Toc13417352"/>
      <w:bookmarkStart w:id="2207" w:name="_Toc141952581"/>
      <w:bookmarkStart w:id="2208" w:name="_Toc132997869"/>
      <w:r>
        <w:rPr>
          <w:lang w:val="en-US"/>
        </w:rPr>
        <w:t>Full c</w:t>
      </w:r>
      <w:r w:rsidR="000B5E77">
        <w:rPr>
          <w:lang w:val="en-US"/>
        </w:rPr>
        <w:t xml:space="preserve">okriging with </w:t>
      </w:r>
      <w:r w:rsidR="000B5E77" w:rsidRPr="000B5E77">
        <w:rPr>
          <w:rStyle w:val="SourceCodeChar"/>
        </w:rPr>
        <w:t>cokb3d</w:t>
      </w:r>
      <w:bookmarkEnd w:id="2188"/>
      <w:bookmarkEnd w:id="2189"/>
      <w:bookmarkEnd w:id="2190"/>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5F83A083"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1055A">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33232640" w:rsidR="00917A74" w:rsidRPr="00347C3F" w:rsidRDefault="00917A74" w:rsidP="00917A74">
      <w:pPr>
        <w:pStyle w:val="Legenda"/>
        <w:jc w:val="center"/>
        <w:rPr>
          <w:lang w:val="en-US"/>
        </w:rPr>
      </w:pPr>
      <w:bookmarkStart w:id="220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220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10" w:name="_Ref502477953"/>
      <w:bookmarkStart w:id="2211" w:name="_Toc503638625"/>
      <w:bookmarkStart w:id="2212" w:name="_Toc512843357"/>
      <w:bookmarkStart w:id="2213" w:name="_Toc524598026"/>
      <w:bookmarkStart w:id="2214" w:name="_Toc527725295"/>
      <w:bookmarkStart w:id="2215" w:name="_Toc535843127"/>
      <w:bookmarkStart w:id="2216" w:name="_Toc20335640"/>
      <w:bookmarkStart w:id="2217" w:name="_Toc13417353"/>
      <w:bookmarkStart w:id="2218" w:name="_Toc141952582"/>
      <w:bookmarkStart w:id="2219" w:name="_Toc502253733"/>
      <w:bookmarkStart w:id="2220" w:name="_Toc132997870"/>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10"/>
      <w:bookmarkEnd w:id="2211"/>
      <w:bookmarkEnd w:id="2212"/>
      <w:bookmarkEnd w:id="2213"/>
      <w:bookmarkEnd w:id="2214"/>
      <w:bookmarkEnd w:id="2215"/>
      <w:bookmarkEnd w:id="2216"/>
      <w:bookmarkEnd w:id="2217"/>
      <w:bookmarkEnd w:id="2218"/>
      <w:bookmarkEnd w:id="2220"/>
    </w:p>
    <w:p w14:paraId="78E7AB9A" w14:textId="14F97CC9"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1055A">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1055A" w:rsidRPr="00F1055A">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4234F5F3"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1055A">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1055A" w:rsidRPr="00F1055A">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3691066"/>
                    </a:xfrm>
                    <a:prstGeom prst="rect">
                      <a:avLst/>
                    </a:prstGeom>
                  </pic:spPr>
                </pic:pic>
              </a:graphicData>
            </a:graphic>
          </wp:inline>
        </w:drawing>
      </w:r>
    </w:p>
    <w:p w14:paraId="056F0BAD" w14:textId="04CC3755" w:rsidR="00D358AB" w:rsidRPr="00D358AB" w:rsidRDefault="00D358AB" w:rsidP="00D358AB">
      <w:pPr>
        <w:pStyle w:val="Legenda"/>
        <w:jc w:val="center"/>
        <w:rPr>
          <w:lang w:val="en-US"/>
        </w:rPr>
      </w:pPr>
      <w:bookmarkStart w:id="222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22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43890519"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1055A" w:rsidRPr="00F1055A">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400040" cy="3734435"/>
                    </a:xfrm>
                    <a:prstGeom prst="rect">
                      <a:avLst/>
                    </a:prstGeom>
                  </pic:spPr>
                </pic:pic>
              </a:graphicData>
            </a:graphic>
          </wp:inline>
        </w:drawing>
      </w:r>
    </w:p>
    <w:p w14:paraId="3D2C1835" w14:textId="7A9562A7" w:rsidR="007D232D" w:rsidRDefault="007D232D" w:rsidP="007D232D">
      <w:pPr>
        <w:pStyle w:val="Legenda"/>
        <w:jc w:val="center"/>
        <w:rPr>
          <w:lang w:val="en-US"/>
        </w:rPr>
      </w:pPr>
      <w:bookmarkStart w:id="222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22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19F9B4FD" w:rsidR="007D232D" w:rsidRPr="007D232D" w:rsidRDefault="007D232D" w:rsidP="00D112CC">
      <w:pPr>
        <w:jc w:val="both"/>
        <w:rPr>
          <w:lang w:val="en-US"/>
        </w:rPr>
      </w:pPr>
      <w:r>
        <w:rPr>
          <w:lang w:val="en-US"/>
        </w:rPr>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1055A" w:rsidRPr="00F1055A">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581400"/>
                    </a:xfrm>
                    <a:prstGeom prst="rect">
                      <a:avLst/>
                    </a:prstGeom>
                  </pic:spPr>
                </pic:pic>
              </a:graphicData>
            </a:graphic>
          </wp:inline>
        </w:drawing>
      </w:r>
    </w:p>
    <w:p w14:paraId="08226274" w14:textId="1BA10CDA" w:rsidR="005D30C2" w:rsidRDefault="007D232D" w:rsidP="007D232D">
      <w:pPr>
        <w:pStyle w:val="Legenda"/>
        <w:jc w:val="center"/>
        <w:rPr>
          <w:lang w:val="en-US"/>
        </w:rPr>
      </w:pPr>
      <w:bookmarkStart w:id="222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22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27CCC4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1055A">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24" w:name="_Toc503638626"/>
      <w:bookmarkStart w:id="2225" w:name="_Toc512843358"/>
      <w:bookmarkStart w:id="2226" w:name="_Toc524598027"/>
      <w:bookmarkStart w:id="2227" w:name="_Toc527725296"/>
      <w:bookmarkStart w:id="2228" w:name="_Toc535843128"/>
      <w:bookmarkStart w:id="2229" w:name="_Toc20335641"/>
      <w:bookmarkStart w:id="2230" w:name="_Toc13417354"/>
      <w:bookmarkStart w:id="2231" w:name="_Toc141952583"/>
      <w:bookmarkStart w:id="2232" w:name="_Toc132997871"/>
      <w:r>
        <w:rPr>
          <w:lang w:val="en-US"/>
        </w:rPr>
        <w:t xml:space="preserve">Issues with </w:t>
      </w:r>
      <w:r w:rsidRPr="006C6AE3">
        <w:rPr>
          <w:rStyle w:val="SourceCodeChar"/>
        </w:rPr>
        <w:t>newcokb3d</w:t>
      </w:r>
      <w:bookmarkEnd w:id="2224"/>
      <w:bookmarkEnd w:id="2225"/>
      <w:bookmarkEnd w:id="2226"/>
      <w:bookmarkEnd w:id="2227"/>
      <w:bookmarkEnd w:id="2228"/>
      <w:bookmarkEnd w:id="2229"/>
      <w:bookmarkEnd w:id="2230"/>
      <w:bookmarkEnd w:id="2231"/>
      <w:bookmarkEnd w:id="2232"/>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33" w:name="_Toc493432971"/>
      <w:bookmarkStart w:id="2234" w:name="_Toc503638627"/>
      <w:bookmarkStart w:id="2235" w:name="_Ref506391392"/>
      <w:bookmarkStart w:id="2236" w:name="_Toc512843359"/>
      <w:bookmarkStart w:id="2237" w:name="_Toc524598028"/>
      <w:bookmarkStart w:id="2238" w:name="_Toc527725297"/>
      <w:bookmarkStart w:id="2239" w:name="_Toc535843129"/>
      <w:bookmarkStart w:id="2240" w:name="_Toc20335642"/>
      <w:bookmarkStart w:id="2241" w:name="_Toc13417355"/>
      <w:bookmarkStart w:id="2242" w:name="_Ref110429888"/>
      <w:bookmarkStart w:id="2243" w:name="_Toc141952584"/>
      <w:bookmarkStart w:id="2244" w:name="_Toc132997872"/>
      <w:r>
        <w:rPr>
          <w:lang w:val="en-US"/>
        </w:rPr>
        <w:t>Estimation of unvalued cells</w:t>
      </w:r>
      <w:r w:rsidR="000D7E54">
        <w:rPr>
          <w:lang w:val="en-US"/>
        </w:rPr>
        <w:t xml:space="preserve"> of a grid (NDV estimation)</w:t>
      </w:r>
      <w:bookmarkEnd w:id="2219"/>
      <w:bookmarkEnd w:id="2233"/>
      <w:bookmarkEnd w:id="2234"/>
      <w:bookmarkEnd w:id="2235"/>
      <w:bookmarkEnd w:id="2236"/>
      <w:bookmarkEnd w:id="2237"/>
      <w:bookmarkEnd w:id="2238"/>
      <w:bookmarkEnd w:id="2239"/>
      <w:bookmarkEnd w:id="2240"/>
      <w:bookmarkEnd w:id="2241"/>
      <w:bookmarkEnd w:id="2242"/>
      <w:bookmarkEnd w:id="2243"/>
      <w:bookmarkEnd w:id="2244"/>
    </w:p>
    <w:p w14:paraId="5E578115" w14:textId="36FAEFEE"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1055A">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1055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45" w:name="_Toc141952585"/>
      <w:bookmarkStart w:id="2246" w:name="_Toc132997873"/>
      <w:r>
        <w:rPr>
          <w:lang w:val="en-US"/>
        </w:rPr>
        <w:t>With kriging</w:t>
      </w:r>
      <w:bookmarkEnd w:id="2245"/>
      <w:bookmarkEnd w:id="2246"/>
    </w:p>
    <w:p w14:paraId="3D2C8895" w14:textId="3AED5D85"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F1055A"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931920" cy="2529840"/>
                    </a:xfrm>
                    <a:prstGeom prst="rect">
                      <a:avLst/>
                    </a:prstGeom>
                  </pic:spPr>
                </pic:pic>
              </a:graphicData>
            </a:graphic>
          </wp:inline>
        </w:drawing>
      </w:r>
    </w:p>
    <w:p w14:paraId="10C6B41B" w14:textId="3F299367" w:rsidR="000D7E54" w:rsidRDefault="000D7E54" w:rsidP="000D7E54">
      <w:pPr>
        <w:pStyle w:val="Legenda"/>
        <w:jc w:val="center"/>
        <w:rPr>
          <w:lang w:val="en-US"/>
        </w:rPr>
      </w:pPr>
      <w:bookmarkStart w:id="224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247"/>
      <w:r w:rsidRPr="000D7E54">
        <w:rPr>
          <w:b/>
          <w:lang w:val="en-US"/>
        </w:rPr>
        <w:t xml:space="preserve"> </w:t>
      </w:r>
      <w:r w:rsidRPr="000D7E54">
        <w:rPr>
          <w:lang w:val="en-US"/>
        </w:rPr>
        <w:t>The dialog used to estimate unvalued cells in a grid.</w:t>
      </w:r>
    </w:p>
    <w:p w14:paraId="31F81B58" w14:textId="29A6C4C9"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1055A">
        <w:rPr>
          <w:lang w:val="en-US"/>
        </w:rPr>
        <w:t>7.</w:t>
      </w:r>
      <w:r w:rsidR="00A33BAC">
        <w:rPr>
          <w:lang w:val="en-US"/>
        </w:rPr>
        <w:t>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48" w:name="_Toc141952586"/>
      <w:bookmarkStart w:id="2249" w:name="_Toc132997874"/>
      <w:r>
        <w:rPr>
          <w:lang w:val="en-US"/>
        </w:rPr>
        <w:t>With Shepard’s method</w:t>
      </w:r>
      <w:bookmarkEnd w:id="2248"/>
      <w:bookmarkEnd w:id="2249"/>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50" w:name="_Toc141952587"/>
      <w:bookmarkStart w:id="2251" w:name="_Toc132997875"/>
      <w:r>
        <w:rPr>
          <w:lang w:val="en-US"/>
        </w:rPr>
        <w:t>With thin plate spline</w:t>
      </w:r>
      <w:bookmarkEnd w:id="2250"/>
      <w:bookmarkEnd w:id="2251"/>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52" w:name="_Toc474158377"/>
      <w:bookmarkStart w:id="2253" w:name="_Toc487275156"/>
      <w:bookmarkStart w:id="2254" w:name="_Toc487288043"/>
      <w:bookmarkStart w:id="2255" w:name="_Toc502253734"/>
      <w:bookmarkStart w:id="2256" w:name="_Toc493432972"/>
      <w:bookmarkStart w:id="2257" w:name="_Toc503638628"/>
      <w:bookmarkStart w:id="2258" w:name="_Toc512843360"/>
      <w:bookmarkStart w:id="2259" w:name="_Toc524598029"/>
      <w:bookmarkStart w:id="2260" w:name="_Toc527725298"/>
      <w:bookmarkStart w:id="2261" w:name="_Toc535843130"/>
      <w:bookmarkStart w:id="2262" w:name="_Toc20335643"/>
      <w:bookmarkStart w:id="2263" w:name="_Toc13417356"/>
      <w:bookmarkStart w:id="2264" w:name="_Toc141952588"/>
      <w:bookmarkStart w:id="2265"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66" w:name="_Ref466988920"/>
      <w:bookmarkStart w:id="2267" w:name="_Toc474158378"/>
      <w:bookmarkStart w:id="2268" w:name="_Toc487275157"/>
      <w:bookmarkStart w:id="2269"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70" w:name="_Toc502253735"/>
      <w:bookmarkStart w:id="2271" w:name="_Toc503638629"/>
      <w:bookmarkStart w:id="2272" w:name="_Toc512843361"/>
      <w:bookmarkStart w:id="2273" w:name="_Toc524598030"/>
      <w:bookmarkStart w:id="2274" w:name="_Toc527725299"/>
      <w:bookmarkStart w:id="2275" w:name="_Toc535843131"/>
      <w:bookmarkStart w:id="2276" w:name="_Toc20335644"/>
      <w:bookmarkStart w:id="2277" w:name="_Toc13417357"/>
      <w:bookmarkStart w:id="2278" w:name="_Toc141952589"/>
      <w:bookmarkStart w:id="2279" w:name="_Toc132997877"/>
      <w:r>
        <w:rPr>
          <w:lang w:val="en-US"/>
        </w:rPr>
        <w:t>Regression with CART</w:t>
      </w:r>
      <w:bookmarkEnd w:id="2270"/>
      <w:bookmarkEnd w:id="2271"/>
      <w:bookmarkEnd w:id="2272"/>
      <w:bookmarkEnd w:id="2273"/>
      <w:bookmarkEnd w:id="2274"/>
      <w:bookmarkEnd w:id="2275"/>
      <w:bookmarkEnd w:id="2276"/>
      <w:bookmarkEnd w:id="2277"/>
      <w:bookmarkEnd w:id="2278"/>
      <w:bookmarkEnd w:id="2279"/>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7DD82C1B"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1055A" w:rsidRPr="00F1055A">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3547CCDD"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1055A">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280" w:name="_Toc502253736"/>
      <w:bookmarkStart w:id="2281" w:name="_Toc503638630"/>
      <w:bookmarkStart w:id="2282" w:name="_Toc512843362"/>
      <w:bookmarkStart w:id="2283" w:name="_Toc524598031"/>
      <w:bookmarkStart w:id="2284" w:name="_Toc527725300"/>
      <w:bookmarkStart w:id="2285" w:name="_Toc535843132"/>
      <w:bookmarkStart w:id="2286" w:name="_Toc20335645"/>
      <w:bookmarkStart w:id="2287" w:name="_Toc13417358"/>
      <w:bookmarkStart w:id="2288" w:name="_Toc141952590"/>
      <w:bookmarkStart w:id="2289" w:name="_Toc132997878"/>
      <w:r>
        <w:rPr>
          <w:lang w:val="en-US"/>
        </w:rPr>
        <w:t xml:space="preserve">Regression with </w:t>
      </w:r>
      <w:r w:rsidR="00CD71D1">
        <w:rPr>
          <w:lang w:val="en-US"/>
        </w:rPr>
        <w:t>Random Forest (RF)</w:t>
      </w:r>
      <w:bookmarkEnd w:id="2280"/>
      <w:bookmarkEnd w:id="2281"/>
      <w:bookmarkEnd w:id="2282"/>
      <w:bookmarkEnd w:id="2283"/>
      <w:bookmarkEnd w:id="2284"/>
      <w:bookmarkEnd w:id="2285"/>
      <w:bookmarkEnd w:id="2286"/>
      <w:bookmarkEnd w:id="2287"/>
      <w:bookmarkEnd w:id="2288"/>
      <w:bookmarkEnd w:id="2289"/>
    </w:p>
    <w:p w14:paraId="696EB8DD" w14:textId="0CF9276F"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1055A">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1055A">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0D40231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1055A">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290" w:name="_Ref524529159"/>
      <w:bookmarkStart w:id="2291" w:name="_Toc524598032"/>
      <w:bookmarkStart w:id="2292" w:name="_Toc527725301"/>
      <w:bookmarkStart w:id="2293" w:name="_Toc535843133"/>
      <w:bookmarkStart w:id="2294" w:name="_Toc20335646"/>
      <w:bookmarkStart w:id="2295" w:name="_Toc13417359"/>
      <w:bookmarkStart w:id="2296" w:name="_Toc141952591"/>
      <w:bookmarkStart w:id="2297" w:name="_Toc132997879"/>
      <w:r>
        <w:rPr>
          <w:lang w:val="en-US"/>
        </w:rPr>
        <w:t>Factorial Kriging: filtering variographic structures</w:t>
      </w:r>
      <w:bookmarkEnd w:id="2290"/>
      <w:bookmarkEnd w:id="2291"/>
      <w:bookmarkEnd w:id="2292"/>
      <w:bookmarkEnd w:id="2293"/>
      <w:bookmarkEnd w:id="2294"/>
      <w:bookmarkEnd w:id="2295"/>
      <w:bookmarkEnd w:id="2296"/>
      <w:bookmarkEnd w:id="2297"/>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92106E3"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1055A"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3552337" cy="2314790"/>
                    </a:xfrm>
                    <a:prstGeom prst="rect">
                      <a:avLst/>
                    </a:prstGeom>
                  </pic:spPr>
                </pic:pic>
              </a:graphicData>
            </a:graphic>
          </wp:inline>
        </w:drawing>
      </w:r>
    </w:p>
    <w:p w14:paraId="54729C3E" w14:textId="33120EB4" w:rsidR="00B1391F" w:rsidRDefault="00952455" w:rsidP="00952455">
      <w:pPr>
        <w:pStyle w:val="Legenda"/>
        <w:jc w:val="center"/>
        <w:rPr>
          <w:lang w:val="en-US"/>
        </w:rPr>
      </w:pPr>
      <w:bookmarkStart w:id="229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298"/>
      <w:r w:rsidRPr="00952455">
        <w:rPr>
          <w:lang w:val="en-US"/>
        </w:rPr>
        <w:t xml:space="preserve"> The Factorial Kriging dialog.</w:t>
      </w:r>
    </w:p>
    <w:p w14:paraId="4BE0D3BC" w14:textId="56CAD9DE"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1055A"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245DF8B3"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1055A">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3871632" cy="2033068"/>
                    </a:xfrm>
                    <a:prstGeom prst="rect">
                      <a:avLst/>
                    </a:prstGeom>
                  </pic:spPr>
                </pic:pic>
              </a:graphicData>
            </a:graphic>
          </wp:inline>
        </w:drawing>
      </w:r>
    </w:p>
    <w:p w14:paraId="2BB0E9E5" w14:textId="3F15089E" w:rsidR="00952455" w:rsidRDefault="0071662C" w:rsidP="0071662C">
      <w:pPr>
        <w:pStyle w:val="Legenda"/>
        <w:jc w:val="center"/>
        <w:rPr>
          <w:lang w:val="en-US"/>
        </w:rPr>
      </w:pPr>
      <w:bookmarkStart w:id="229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299"/>
      <w:r w:rsidRPr="0071662C">
        <w:rPr>
          <w:lang w:val="en-US"/>
        </w:rPr>
        <w:t xml:space="preserve"> The parameters </w:t>
      </w:r>
      <w:r>
        <w:rPr>
          <w:lang w:val="en-US"/>
        </w:rPr>
        <w:t>of</w:t>
      </w:r>
      <w:r w:rsidRPr="0071662C">
        <w:rPr>
          <w:lang w:val="en-US"/>
        </w:rPr>
        <w:t xml:space="preserve"> the FK </w:t>
      </w:r>
      <w:proofErr w:type="gramStart"/>
      <w:r w:rsidRPr="0071662C">
        <w:rPr>
          <w:lang w:val="en-US"/>
        </w:rPr>
        <w:t>algorithm</w:t>
      </w:r>
      <w:proofErr w:type="gramEnd"/>
    </w:p>
    <w:p w14:paraId="3D09B847" w14:textId="24F86F9D"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1055A"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1055A">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69DEA82F" w:rsidR="00BA6D06" w:rsidRDefault="00BA6D06" w:rsidP="00AE297B">
      <w:pPr>
        <w:pStyle w:val="Legenda"/>
        <w:jc w:val="center"/>
        <w:rPr>
          <w:lang w:val="en-US"/>
        </w:rPr>
      </w:pPr>
      <w:bookmarkStart w:id="230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30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167C3D16"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F1055A">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01" w:name="_Ref524500939"/>
      <w:bookmarkStart w:id="2302" w:name="_Toc524598033"/>
      <w:bookmarkStart w:id="2303" w:name="_Toc527725302"/>
      <w:bookmarkStart w:id="2304" w:name="_Toc535843134"/>
      <w:bookmarkStart w:id="2305" w:name="_Toc20335647"/>
      <w:bookmarkStart w:id="2306" w:name="_Toc13417360"/>
      <w:bookmarkStart w:id="2307" w:name="_Toc141952592"/>
      <w:bookmarkStart w:id="2308" w:name="_Toc132997880"/>
      <w:r>
        <w:rPr>
          <w:lang w:val="en-US"/>
        </w:rPr>
        <w:t>Choosing a minimum distance between samples</w:t>
      </w:r>
      <w:bookmarkEnd w:id="2301"/>
      <w:bookmarkEnd w:id="2302"/>
      <w:bookmarkEnd w:id="2303"/>
      <w:bookmarkEnd w:id="2304"/>
      <w:bookmarkEnd w:id="2305"/>
      <w:bookmarkEnd w:id="2306"/>
      <w:bookmarkEnd w:id="2307"/>
      <w:bookmarkEnd w:id="2308"/>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1DE6FE39"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1055A"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41B3A0CE" w:rsidR="0071662C" w:rsidRPr="0071662C" w:rsidRDefault="0071662C" w:rsidP="0071662C">
      <w:pPr>
        <w:pStyle w:val="Legenda"/>
        <w:jc w:val="both"/>
        <w:rPr>
          <w:lang w:val="en-US"/>
        </w:rPr>
      </w:pPr>
      <w:bookmarkStart w:id="230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30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10" w:name="_Toc502253737"/>
      <w:bookmarkStart w:id="2311" w:name="_Toc493432973"/>
      <w:bookmarkStart w:id="2312" w:name="_Toc503638631"/>
      <w:bookmarkStart w:id="2313" w:name="_Toc512843363"/>
      <w:bookmarkStart w:id="2314" w:name="_Ref521757821"/>
      <w:bookmarkStart w:id="2315" w:name="_Toc524598034"/>
      <w:bookmarkStart w:id="2316" w:name="_Toc527725303"/>
      <w:bookmarkStart w:id="2317" w:name="_Toc535843135"/>
      <w:bookmarkStart w:id="2318" w:name="_Toc20335648"/>
      <w:bookmarkStart w:id="2319" w:name="_Toc13417361"/>
      <w:bookmarkStart w:id="2320" w:name="_Toc141952593"/>
      <w:bookmarkStart w:id="2321" w:name="_Toc132997881"/>
      <w:r>
        <w:rPr>
          <w:lang w:val="en-US"/>
        </w:rPr>
        <w:t>Simulation</w:t>
      </w:r>
      <w:bookmarkEnd w:id="2266"/>
      <w:bookmarkEnd w:id="2267"/>
      <w:bookmarkEnd w:id="2268"/>
      <w:bookmarkEnd w:id="2269"/>
      <w:bookmarkEnd w:id="2310"/>
      <w:bookmarkEnd w:id="2311"/>
      <w:bookmarkEnd w:id="2312"/>
      <w:bookmarkEnd w:id="2313"/>
      <w:bookmarkEnd w:id="2314"/>
      <w:bookmarkEnd w:id="2315"/>
      <w:bookmarkEnd w:id="2316"/>
      <w:bookmarkEnd w:id="2317"/>
      <w:bookmarkEnd w:id="2318"/>
      <w:bookmarkEnd w:id="2319"/>
      <w:bookmarkEnd w:id="2320"/>
      <w:bookmarkEnd w:id="2321"/>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22" w:name="_Toc502253738"/>
      <w:bookmarkStart w:id="2323" w:name="_Toc503638632"/>
      <w:bookmarkStart w:id="2324" w:name="_Toc512843364"/>
      <w:bookmarkStart w:id="2325" w:name="_Toc524598035"/>
      <w:bookmarkStart w:id="2326" w:name="_Ref525638384"/>
      <w:bookmarkStart w:id="2327" w:name="_Toc527725304"/>
      <w:bookmarkStart w:id="2328" w:name="_Toc535843136"/>
      <w:bookmarkStart w:id="2329" w:name="_Toc20335649"/>
      <w:bookmarkStart w:id="2330" w:name="_Toc13417362"/>
      <w:bookmarkStart w:id="2331" w:name="_Ref65774905"/>
      <w:bookmarkStart w:id="2332" w:name="_Toc141952594"/>
      <w:bookmarkStart w:id="2333" w:name="_Toc132997882"/>
      <w:r>
        <w:rPr>
          <w:lang w:val="en-US"/>
        </w:rPr>
        <w:t>Sequential Gaussian Simulation</w:t>
      </w:r>
      <w:r w:rsidR="00F42043">
        <w:rPr>
          <w:lang w:val="en-US"/>
        </w:rPr>
        <w:t xml:space="preserve"> (SGSIM)</w:t>
      </w:r>
      <w:bookmarkEnd w:id="2322"/>
      <w:bookmarkEnd w:id="2323"/>
      <w:bookmarkEnd w:id="2324"/>
      <w:bookmarkEnd w:id="2325"/>
      <w:bookmarkEnd w:id="2326"/>
      <w:bookmarkEnd w:id="2327"/>
      <w:bookmarkEnd w:id="2328"/>
      <w:bookmarkEnd w:id="2329"/>
      <w:bookmarkEnd w:id="2330"/>
      <w:bookmarkEnd w:id="2331"/>
      <w:bookmarkEnd w:id="2332"/>
      <w:bookmarkEnd w:id="2333"/>
    </w:p>
    <w:p w14:paraId="376B4625" w14:textId="03CAE8A6"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1055A">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69C43A34"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1055A">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2926FBC"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1055A" w:rsidRPr="00F1055A">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1055A">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05851CDC"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1055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1055A">
        <w:rPr>
          <w:lang w:val="en-US"/>
        </w:rPr>
        <w:t>13.1</w:t>
      </w:r>
      <w:r w:rsidR="002D4888">
        <w:rPr>
          <w:lang w:val="en-US"/>
        </w:rPr>
        <w:fldChar w:fldCharType="end"/>
      </w:r>
      <w:r w:rsidR="00C21DE8">
        <w:rPr>
          <w:lang w:val="en-US"/>
        </w:rPr>
        <w:t>) of the local Gaussian distributions.</w:t>
      </w:r>
    </w:p>
    <w:p w14:paraId="15C03119" w14:textId="416C73EB"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1055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4511675"/>
                    </a:xfrm>
                    <a:prstGeom prst="rect">
                      <a:avLst/>
                    </a:prstGeom>
                  </pic:spPr>
                </pic:pic>
              </a:graphicData>
            </a:graphic>
          </wp:inline>
        </w:drawing>
      </w:r>
    </w:p>
    <w:p w14:paraId="68263A57" w14:textId="36D555FD" w:rsidR="00DB3B72" w:rsidRDefault="00DB3B72" w:rsidP="00DB3B72">
      <w:pPr>
        <w:pStyle w:val="Legenda"/>
        <w:jc w:val="center"/>
        <w:rPr>
          <w:lang w:val="en-US"/>
        </w:rPr>
      </w:pPr>
      <w:bookmarkStart w:id="233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334"/>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35" w:name="_Toc502253739"/>
      <w:bookmarkStart w:id="2336" w:name="_Toc503638633"/>
      <w:bookmarkStart w:id="2337" w:name="_Toc512843365"/>
      <w:bookmarkStart w:id="2338" w:name="_Toc524598036"/>
      <w:bookmarkStart w:id="2339" w:name="_Ref525629570"/>
      <w:bookmarkStart w:id="2340" w:name="_Toc527725305"/>
      <w:bookmarkStart w:id="2341" w:name="_Toc535843137"/>
      <w:bookmarkStart w:id="2342" w:name="_Toc20335650"/>
      <w:bookmarkStart w:id="2343" w:name="_Toc13417363"/>
      <w:bookmarkStart w:id="2344" w:name="_Toc141952595"/>
      <w:bookmarkStart w:id="2345" w:name="_Toc132997883"/>
      <w:r>
        <w:rPr>
          <w:lang w:val="en-US"/>
        </w:rPr>
        <w:t>Validating the simulation</w:t>
      </w:r>
      <w:bookmarkEnd w:id="2335"/>
      <w:bookmarkEnd w:id="2336"/>
      <w:bookmarkEnd w:id="2337"/>
      <w:bookmarkEnd w:id="2338"/>
      <w:bookmarkEnd w:id="2339"/>
      <w:bookmarkEnd w:id="2340"/>
      <w:bookmarkEnd w:id="2341"/>
      <w:bookmarkEnd w:id="2342"/>
      <w:bookmarkEnd w:id="2343"/>
      <w:bookmarkEnd w:id="2344"/>
      <w:bookmarkEnd w:id="2345"/>
    </w:p>
    <w:p w14:paraId="10C7BFAF" w14:textId="586FB79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1055A" w:rsidRPr="00F1055A">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1055A" w:rsidRPr="00F1055A">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1055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625770" cy="3328597"/>
                    </a:xfrm>
                    <a:prstGeom prst="rect">
                      <a:avLst/>
                    </a:prstGeom>
                  </pic:spPr>
                </pic:pic>
              </a:graphicData>
            </a:graphic>
          </wp:inline>
        </w:drawing>
      </w:r>
    </w:p>
    <w:p w14:paraId="65417401" w14:textId="50E3116B" w:rsidR="00DB3B72" w:rsidRDefault="00F93CE7" w:rsidP="00F93CE7">
      <w:pPr>
        <w:pStyle w:val="Legenda"/>
        <w:jc w:val="center"/>
        <w:rPr>
          <w:lang w:val="en-US"/>
        </w:rPr>
      </w:pPr>
      <w:bookmarkStart w:id="234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34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624488" cy="3327419"/>
                    </a:xfrm>
                    <a:prstGeom prst="rect">
                      <a:avLst/>
                    </a:prstGeom>
                  </pic:spPr>
                </pic:pic>
              </a:graphicData>
            </a:graphic>
          </wp:inline>
        </w:drawing>
      </w:r>
    </w:p>
    <w:p w14:paraId="3FA9E476" w14:textId="4217A0D8" w:rsidR="003F38FC" w:rsidRPr="00632747" w:rsidRDefault="003F38FC" w:rsidP="003F38FC">
      <w:pPr>
        <w:pStyle w:val="Legenda"/>
        <w:jc w:val="center"/>
        <w:rPr>
          <w:lang w:val="en-US"/>
        </w:rPr>
      </w:pPr>
      <w:bookmarkStart w:id="234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34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48" w:name="_Toc502253740"/>
      <w:bookmarkStart w:id="2349" w:name="_Toc503638634"/>
      <w:bookmarkStart w:id="2350" w:name="_Toc512843366"/>
      <w:bookmarkStart w:id="2351" w:name="_Toc524598037"/>
      <w:bookmarkStart w:id="2352" w:name="_Ref525629572"/>
      <w:bookmarkStart w:id="2353" w:name="_Toc527725306"/>
      <w:bookmarkStart w:id="2354" w:name="_Toc535843138"/>
      <w:bookmarkStart w:id="2355" w:name="_Toc20335651"/>
      <w:bookmarkStart w:id="2356" w:name="_Toc13417364"/>
      <w:bookmarkStart w:id="2357" w:name="_Toc141952596"/>
      <w:bookmarkStart w:id="2358" w:name="_Toc132997884"/>
      <w:r w:rsidRPr="00C00469">
        <w:rPr>
          <w:lang w:val="en-US"/>
        </w:rPr>
        <w:t>Assessing</w:t>
      </w:r>
      <w:r>
        <w:t xml:space="preserve"> </w:t>
      </w:r>
      <w:r w:rsidRPr="00C00469">
        <w:rPr>
          <w:lang w:val="en-US"/>
        </w:rPr>
        <w:t>uncertainty</w:t>
      </w:r>
      <w:bookmarkEnd w:id="2348"/>
      <w:bookmarkEnd w:id="2349"/>
      <w:bookmarkEnd w:id="2350"/>
      <w:bookmarkEnd w:id="2351"/>
      <w:bookmarkEnd w:id="2352"/>
      <w:bookmarkEnd w:id="2353"/>
      <w:bookmarkEnd w:id="2354"/>
      <w:bookmarkEnd w:id="2355"/>
      <w:bookmarkEnd w:id="2356"/>
      <w:bookmarkEnd w:id="2357"/>
      <w:bookmarkEnd w:id="2358"/>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59" w:name="_Toc535843139"/>
      <w:bookmarkStart w:id="2360" w:name="_Toc20335652"/>
      <w:bookmarkStart w:id="2361" w:name="_Toc13417365"/>
      <w:bookmarkStart w:id="2362" w:name="_Ref65775058"/>
      <w:bookmarkStart w:id="2363" w:name="_Ref66711838"/>
      <w:bookmarkStart w:id="2364" w:name="_Toc141952597"/>
      <w:bookmarkStart w:id="2365" w:name="_Toc132997885"/>
      <w:r>
        <w:rPr>
          <w:lang w:val="en-US"/>
        </w:rPr>
        <w:t>Sequential Indicator Simulation (SISIM)</w:t>
      </w:r>
      <w:bookmarkEnd w:id="2359"/>
      <w:bookmarkEnd w:id="2360"/>
      <w:bookmarkEnd w:id="2361"/>
      <w:bookmarkEnd w:id="2362"/>
      <w:bookmarkEnd w:id="2363"/>
      <w:bookmarkEnd w:id="2364"/>
      <w:bookmarkEnd w:id="2365"/>
      <w:r>
        <w:rPr>
          <w:lang w:val="en-US"/>
        </w:rPr>
        <w:t xml:space="preserve"> </w:t>
      </w:r>
    </w:p>
    <w:p w14:paraId="5855CF6A" w14:textId="5CE4FEF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1055A">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1055A">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66" w:name="_Toc535843140"/>
      <w:bookmarkStart w:id="2367" w:name="_Toc20335653"/>
      <w:bookmarkStart w:id="2368" w:name="_Toc13417366"/>
      <w:bookmarkStart w:id="2369" w:name="_Toc141952598"/>
      <w:bookmarkStart w:id="2370" w:name="_Toc132997886"/>
      <w:r>
        <w:rPr>
          <w:lang w:val="en-US"/>
        </w:rPr>
        <w:t>Choosing a SISIM routine</w:t>
      </w:r>
      <w:bookmarkEnd w:id="2366"/>
      <w:bookmarkEnd w:id="2367"/>
      <w:bookmarkEnd w:id="2368"/>
      <w:bookmarkEnd w:id="2369"/>
      <w:bookmarkEnd w:id="2370"/>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5ABA38CD"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1055A">
        <w:rPr>
          <w:lang w:val="en-US"/>
        </w:rPr>
        <w:t>13.4</w:t>
      </w:r>
      <w:r>
        <w:rPr>
          <w:lang w:val="en-US"/>
        </w:rPr>
        <w:fldChar w:fldCharType="end"/>
      </w:r>
      <w:r>
        <w:rPr>
          <w:lang w:val="en-US"/>
        </w:rPr>
        <w:t>).</w:t>
      </w:r>
    </w:p>
    <w:p w14:paraId="298FDF0D" w14:textId="72AADF46"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71" w:name="_Ref525895513"/>
      <w:bookmarkStart w:id="2372" w:name="_Toc535843141"/>
      <w:bookmarkStart w:id="2373" w:name="_Toc20335654"/>
      <w:bookmarkStart w:id="2374" w:name="_Toc13417367"/>
      <w:bookmarkStart w:id="2375" w:name="_Toc141952599"/>
      <w:bookmarkStart w:id="2376" w:name="_Toc132997887"/>
      <w:r>
        <w:rPr>
          <w:lang w:val="en-US"/>
        </w:rPr>
        <w:t>SISIM</w:t>
      </w:r>
      <w:bookmarkEnd w:id="2371"/>
      <w:r>
        <w:rPr>
          <w:lang w:val="en-US"/>
        </w:rPr>
        <w:t xml:space="preserve"> with the </w:t>
      </w:r>
      <w:r w:rsidRPr="00B6328B">
        <w:rPr>
          <w:rStyle w:val="SourceCodeChar"/>
        </w:rPr>
        <w:t>sisim</w:t>
      </w:r>
      <w:r w:rsidRPr="00FE1BCB">
        <w:rPr>
          <w:lang w:val="en-US"/>
        </w:rPr>
        <w:t xml:space="preserve"> routine</w:t>
      </w:r>
      <w:bookmarkEnd w:id="2372"/>
      <w:bookmarkEnd w:id="2373"/>
      <w:bookmarkEnd w:id="2374"/>
      <w:bookmarkEnd w:id="2375"/>
      <w:bookmarkEnd w:id="2376"/>
    </w:p>
    <w:p w14:paraId="554459B3" w14:textId="111284A2"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1055A"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1055A"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1055A"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1055A"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F1055A">
        <w:rPr>
          <w:lang w:val="en-US"/>
        </w:rPr>
        <w:t>13.3.1</w:t>
      </w:r>
      <w:r w:rsidR="007E1813">
        <w:rPr>
          <w:lang w:val="en-US"/>
        </w:rPr>
        <w:fldChar w:fldCharType="end"/>
      </w:r>
      <w:r w:rsidR="008C5CF7">
        <w:rPr>
          <w:lang w:val="en-US"/>
        </w:rPr>
        <w:t xml:space="preserve"> respectively.</w:t>
      </w:r>
    </w:p>
    <w:p w14:paraId="3A320EFB" w14:textId="2D64C98A"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1055A">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1055A">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4709204" cy="3532169"/>
                    </a:xfrm>
                    <a:prstGeom prst="rect">
                      <a:avLst/>
                    </a:prstGeom>
                  </pic:spPr>
                </pic:pic>
              </a:graphicData>
            </a:graphic>
          </wp:inline>
        </w:drawing>
      </w:r>
    </w:p>
    <w:p w14:paraId="0F3D4D0C" w14:textId="0E76F78C" w:rsidR="00F81E5E" w:rsidRPr="00F11456" w:rsidRDefault="00F81E5E" w:rsidP="00F81E5E">
      <w:pPr>
        <w:pStyle w:val="Legenda"/>
        <w:jc w:val="center"/>
        <w:rPr>
          <w:lang w:val="en-US"/>
        </w:rPr>
      </w:pPr>
      <w:bookmarkStart w:id="237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37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5400040" cy="2934034"/>
                    </a:xfrm>
                    <a:prstGeom prst="rect">
                      <a:avLst/>
                    </a:prstGeom>
                  </pic:spPr>
                </pic:pic>
              </a:graphicData>
            </a:graphic>
          </wp:inline>
        </w:drawing>
      </w:r>
    </w:p>
    <w:p w14:paraId="449B6084" w14:textId="186B7E5F" w:rsidR="00F81E5E" w:rsidRDefault="00F81E5E" w:rsidP="00F81E5E">
      <w:pPr>
        <w:pStyle w:val="Legenda"/>
        <w:jc w:val="center"/>
        <w:rPr>
          <w:lang w:val="en-US"/>
        </w:rPr>
      </w:pPr>
      <w:bookmarkStart w:id="237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37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750C51CC"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1055A"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966934" cy="2987095"/>
                    </a:xfrm>
                    <a:prstGeom prst="rect">
                      <a:avLst/>
                    </a:prstGeom>
                  </pic:spPr>
                </pic:pic>
              </a:graphicData>
            </a:graphic>
          </wp:inline>
        </w:drawing>
      </w:r>
    </w:p>
    <w:p w14:paraId="5B550C29" w14:textId="74AAEA07" w:rsidR="00F81E5E" w:rsidRDefault="00F81E5E" w:rsidP="00F81E5E">
      <w:pPr>
        <w:pStyle w:val="Legenda"/>
        <w:jc w:val="center"/>
        <w:rPr>
          <w:noProof/>
          <w:lang w:val="en-US"/>
        </w:rPr>
      </w:pPr>
      <w:bookmarkStart w:id="237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379"/>
      <w:r w:rsidRPr="00476731">
        <w:rPr>
          <w:lang w:val="en-US"/>
        </w:rPr>
        <w:t xml:space="preserve"> Example of SISIM realization</w:t>
      </w:r>
      <w:r w:rsidRPr="00476731">
        <w:rPr>
          <w:noProof/>
          <w:lang w:val="en-US"/>
        </w:rPr>
        <w:t xml:space="preserve"> (categorical variable).</w:t>
      </w:r>
    </w:p>
    <w:p w14:paraId="68C057BC" w14:textId="6DFCB1B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1055A"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239D30F" w:rsidR="00F81E5E" w:rsidRDefault="00F81E5E" w:rsidP="00F81E5E">
      <w:pPr>
        <w:pStyle w:val="Legenda"/>
        <w:jc w:val="center"/>
        <w:rPr>
          <w:lang w:val="en-US"/>
        </w:rPr>
      </w:pPr>
      <w:bookmarkStart w:id="238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38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381" w:name="_Toc535843142"/>
      <w:bookmarkStart w:id="2382" w:name="_Toc20335655"/>
      <w:bookmarkStart w:id="2383" w:name="_Toc13417368"/>
      <w:bookmarkStart w:id="2384" w:name="_Toc141952600"/>
      <w:bookmarkStart w:id="2385" w:name="_Toc132997888"/>
      <w:r>
        <w:rPr>
          <w:lang w:val="en-US"/>
        </w:rPr>
        <w:t xml:space="preserve">SISIM with the </w:t>
      </w:r>
      <w:r w:rsidRPr="00C0533B">
        <w:rPr>
          <w:rStyle w:val="SourceCodeChar"/>
        </w:rPr>
        <w:t>sisim_gs</w:t>
      </w:r>
      <w:r>
        <w:rPr>
          <w:lang w:val="en-US"/>
        </w:rPr>
        <w:t xml:space="preserve"> routine</w:t>
      </w:r>
      <w:bookmarkEnd w:id="2381"/>
      <w:bookmarkEnd w:id="2382"/>
      <w:bookmarkEnd w:id="2383"/>
      <w:bookmarkEnd w:id="2384"/>
      <w:bookmarkEnd w:id="2385"/>
    </w:p>
    <w:p w14:paraId="563E5F6C" w14:textId="6C3E02D9"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1055A"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740157"/>
                    </a:xfrm>
                    <a:prstGeom prst="rect">
                      <a:avLst/>
                    </a:prstGeom>
                  </pic:spPr>
                </pic:pic>
              </a:graphicData>
            </a:graphic>
          </wp:inline>
        </w:drawing>
      </w:r>
    </w:p>
    <w:p w14:paraId="0D449DE8" w14:textId="220023EA" w:rsidR="00F81E5E" w:rsidRDefault="00F81E5E" w:rsidP="00F81E5E">
      <w:pPr>
        <w:pStyle w:val="Legenda"/>
        <w:jc w:val="center"/>
        <w:rPr>
          <w:lang w:val="en-US"/>
        </w:rPr>
      </w:pPr>
      <w:bookmarkStart w:id="2386" w:name="_Ref526239525"/>
      <w:bookmarkStart w:id="238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386"/>
      <w:bookmarkEnd w:id="238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388" w:name="_Toc535843143"/>
      <w:bookmarkStart w:id="2389" w:name="_Toc20335656"/>
      <w:bookmarkStart w:id="2390" w:name="_Toc13417369"/>
      <w:bookmarkStart w:id="2391" w:name="_Toc141952601"/>
      <w:bookmarkStart w:id="2392" w:name="_Toc132997889"/>
      <w:r>
        <w:rPr>
          <w:lang w:val="en-US"/>
        </w:rPr>
        <w:t xml:space="preserve">SISIM with the </w:t>
      </w:r>
      <w:r w:rsidRPr="00FE1BCB">
        <w:rPr>
          <w:rStyle w:val="SourceCodeChar"/>
        </w:rPr>
        <w:t>sisim_lm</w:t>
      </w:r>
      <w:r>
        <w:rPr>
          <w:lang w:val="en-US"/>
        </w:rPr>
        <w:t xml:space="preserve"> routine</w:t>
      </w:r>
      <w:bookmarkEnd w:id="2388"/>
      <w:bookmarkEnd w:id="2389"/>
      <w:bookmarkEnd w:id="2390"/>
      <w:bookmarkEnd w:id="2391"/>
      <w:bookmarkEnd w:id="2392"/>
    </w:p>
    <w:p w14:paraId="3EA64F75" w14:textId="173D66E8"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1055A">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1055A">
        <w:rPr>
          <w:lang w:val="en-US"/>
        </w:rPr>
        <w:t>7.</w:t>
      </w:r>
      <w:r w:rsidR="00A33BAC">
        <w:rPr>
          <w:lang w:val="en-US"/>
        </w:rPr>
        <w:t>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1055A"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1055A"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5400040" cy="3950131"/>
                    </a:xfrm>
                    <a:prstGeom prst="rect">
                      <a:avLst/>
                    </a:prstGeom>
                  </pic:spPr>
                </pic:pic>
              </a:graphicData>
            </a:graphic>
          </wp:inline>
        </w:drawing>
      </w:r>
    </w:p>
    <w:p w14:paraId="60716FD5" w14:textId="29A189FE" w:rsidR="00F81E5E" w:rsidRDefault="00F81E5E" w:rsidP="00F81E5E">
      <w:pPr>
        <w:pStyle w:val="Legenda"/>
        <w:jc w:val="center"/>
        <w:rPr>
          <w:lang w:val="en-US"/>
        </w:rPr>
      </w:pPr>
      <w:bookmarkStart w:id="2393" w:name="_Ref526260684"/>
      <w:bookmarkStart w:id="23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393"/>
      <w:bookmarkEnd w:id="23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2993912"/>
                    </a:xfrm>
                    <a:prstGeom prst="rect">
                      <a:avLst/>
                    </a:prstGeom>
                  </pic:spPr>
                </pic:pic>
              </a:graphicData>
            </a:graphic>
          </wp:inline>
        </w:drawing>
      </w:r>
    </w:p>
    <w:p w14:paraId="684971A2" w14:textId="2E749931" w:rsidR="00F81E5E" w:rsidRPr="002E79E8" w:rsidRDefault="00F81E5E" w:rsidP="00F81E5E">
      <w:pPr>
        <w:pStyle w:val="Legenda"/>
        <w:jc w:val="center"/>
        <w:rPr>
          <w:lang w:val="en-US"/>
        </w:rPr>
      </w:pPr>
      <w:bookmarkStart w:id="23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3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396" w:name="_Toc535843144"/>
      <w:bookmarkStart w:id="2397" w:name="_Toc20335657"/>
      <w:bookmarkStart w:id="2398" w:name="_Toc13417370"/>
      <w:bookmarkStart w:id="2399" w:name="_Toc141952602"/>
      <w:bookmarkStart w:id="2400" w:name="_Toc132997890"/>
      <w:r>
        <w:rPr>
          <w:lang w:val="en-US"/>
        </w:rPr>
        <w:t>Validating the simulation</w:t>
      </w:r>
      <w:bookmarkEnd w:id="2396"/>
      <w:bookmarkEnd w:id="2397"/>
      <w:bookmarkEnd w:id="2398"/>
      <w:bookmarkEnd w:id="2399"/>
      <w:bookmarkEnd w:id="2400"/>
    </w:p>
    <w:p w14:paraId="693A6EC1" w14:textId="610A27A1"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1055A">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01" w:name="_Toc535843145"/>
      <w:bookmarkStart w:id="2402" w:name="_Toc20335658"/>
      <w:bookmarkStart w:id="2403" w:name="_Toc13417371"/>
      <w:bookmarkStart w:id="2404" w:name="_Toc141952603"/>
      <w:bookmarkStart w:id="2405" w:name="_Toc132997891"/>
      <w:r>
        <w:rPr>
          <w:lang w:val="en-US"/>
        </w:rPr>
        <w:t>Assessing uncertainty</w:t>
      </w:r>
      <w:bookmarkEnd w:id="2401"/>
      <w:bookmarkEnd w:id="2402"/>
      <w:bookmarkEnd w:id="2403"/>
      <w:bookmarkEnd w:id="2404"/>
      <w:bookmarkEnd w:id="2405"/>
    </w:p>
    <w:p w14:paraId="0660CFE1" w14:textId="40B94302"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1055A">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06" w:name="_Toc20335659"/>
      <w:bookmarkStart w:id="2407" w:name="_Ref65775068"/>
      <w:bookmarkStart w:id="2408" w:name="_Ref66711840"/>
      <w:bookmarkStart w:id="2409" w:name="_Toc141952604"/>
      <w:bookmarkStart w:id="2410" w:name="_Toc132997892"/>
      <w:r>
        <w:rPr>
          <w:lang w:val="en-US"/>
        </w:rPr>
        <w:t>Markov Chain Random Field Simulation (MCRF)</w:t>
      </w:r>
      <w:bookmarkEnd w:id="2406"/>
      <w:bookmarkEnd w:id="2407"/>
      <w:bookmarkEnd w:id="2408"/>
      <w:bookmarkEnd w:id="2409"/>
      <w:bookmarkEnd w:id="2410"/>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318DDA62"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F1055A">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6AF88E94"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F1055A"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5C82AC24" w:rsidR="002E587F" w:rsidRDefault="002E587F" w:rsidP="002E587F">
      <w:pPr>
        <w:pStyle w:val="Legenda"/>
        <w:jc w:val="center"/>
        <w:rPr>
          <w:lang w:val="en-US"/>
        </w:rPr>
      </w:pPr>
      <w:bookmarkStart w:id="2411"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411"/>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12" w:name="_Ref12265544"/>
      <w:bookmarkStart w:id="2413" w:name="_Toc20335660"/>
      <w:bookmarkStart w:id="2414" w:name="_Toc141952605"/>
      <w:bookmarkStart w:id="2415" w:name="_Toc132997893"/>
      <w:r>
        <w:rPr>
          <w:lang w:val="en-US"/>
        </w:rPr>
        <w:t>Vertical-to-lateral transitions: t</w:t>
      </w:r>
      <w:r w:rsidR="003F0FB5">
        <w:rPr>
          <w:lang w:val="en-US"/>
        </w:rPr>
        <w:t>he gradation field</w:t>
      </w:r>
      <w:bookmarkEnd w:id="2412"/>
      <w:bookmarkEnd w:id="2413"/>
      <w:bookmarkEnd w:id="2414"/>
      <w:bookmarkEnd w:id="2415"/>
    </w:p>
    <w:p w14:paraId="2AB8818E" w14:textId="0E56CB6E"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F1055A"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32C6F49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F1055A"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F1055A">
        <w:rPr>
          <w:lang w:val="en-US"/>
        </w:rPr>
        <w:t>13.1</w:t>
      </w:r>
      <w:r w:rsidR="009C1188">
        <w:rPr>
          <w:lang w:val="en-US"/>
        </w:rPr>
        <w:fldChar w:fldCharType="end"/>
      </w:r>
      <w:r w:rsidR="00A441C2">
        <w:rPr>
          <w:lang w:val="en-US"/>
        </w:rPr>
        <w:t>) to obtain a field.</w:t>
      </w:r>
    </w:p>
    <w:p w14:paraId="6868C4D4" w14:textId="15A1C5C2"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F1055A"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7A2C5DD8" w:rsidR="002F154F" w:rsidRDefault="00D207F4" w:rsidP="00D207F4">
      <w:pPr>
        <w:pStyle w:val="Legenda"/>
        <w:jc w:val="both"/>
        <w:rPr>
          <w:lang w:val="en-US"/>
        </w:rPr>
      </w:pPr>
      <w:bookmarkStart w:id="241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416"/>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5408D9C8"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F1055A">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1055A"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72979F07" w:rsidR="005318B8" w:rsidRDefault="005318B8" w:rsidP="005318B8">
      <w:pPr>
        <w:pStyle w:val="Legenda"/>
        <w:jc w:val="both"/>
        <w:rPr>
          <w:lang w:val="en-US"/>
        </w:rPr>
      </w:pPr>
      <w:bookmarkStart w:id="241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41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18" w:name="_Toc20335661"/>
      <w:bookmarkStart w:id="2419" w:name="_Toc141952606"/>
      <w:bookmarkStart w:id="2420" w:name="_Toc132997894"/>
      <w:r>
        <w:rPr>
          <w:lang w:val="en-US"/>
        </w:rPr>
        <w:t>Computing the probabilities</w:t>
      </w:r>
      <w:r w:rsidR="006A427B">
        <w:rPr>
          <w:lang w:val="en-US"/>
        </w:rPr>
        <w:t xml:space="preserve"> for Monte Carlo draw</w:t>
      </w:r>
      <w:bookmarkEnd w:id="2418"/>
      <w:bookmarkEnd w:id="2419"/>
      <w:bookmarkEnd w:id="2420"/>
    </w:p>
    <w:p w14:paraId="763EB4C3" w14:textId="12C642B3"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73F3C3C4" w:rsidR="00825C80" w:rsidRPr="00EF112A" w:rsidRDefault="008B3BC1" w:rsidP="008B3BC1">
      <w:pPr>
        <w:pStyle w:val="Legenda"/>
        <w:jc w:val="center"/>
        <w:rPr>
          <w:rFonts w:eastAsiaTheme="minorEastAsia"/>
          <w:sz w:val="24"/>
          <w:lang w:val="en-US"/>
        </w:rPr>
      </w:pPr>
      <w:bookmarkStart w:id="242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F1055A">
        <w:rPr>
          <w:b/>
          <w:noProof/>
          <w:lang w:val="en-US"/>
        </w:rPr>
        <w:t>1</w:t>
      </w:r>
      <w:r w:rsidRPr="008B3BC1">
        <w:rPr>
          <w:b/>
        </w:rPr>
        <w:fldChar w:fldCharType="end"/>
      </w:r>
      <w:bookmarkEnd w:id="242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2F5C56B4"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F1055A">
        <w:rPr>
          <w:lang w:val="en-US"/>
        </w:rPr>
        <w:t>14.3.1</w:t>
      </w:r>
      <w:r w:rsidRPr="002C4596">
        <w:rPr>
          <w:lang w:val="en-US"/>
        </w:rPr>
        <w:fldChar w:fldCharType="end"/>
      </w:r>
      <w:r w:rsidRPr="002C4596">
        <w:rPr>
          <w:lang w:val="en-US"/>
        </w:rPr>
        <w:t>.</w:t>
      </w:r>
    </w:p>
    <w:p w14:paraId="356D1295" w14:textId="63815CC6" w:rsidR="006C6FFE" w:rsidRPr="006C6FFE" w:rsidRDefault="006C6FFE" w:rsidP="006C6FFE">
      <w:pPr>
        <w:jc w:val="both"/>
        <w:rPr>
          <w:lang w:val="en-US"/>
        </w:rPr>
      </w:pPr>
      <w:r w:rsidRPr="006C6FFE">
        <w:rPr>
          <w:b/>
          <w:color w:val="FFFF00"/>
          <w:highlight w:val="red"/>
          <w:lang w:val="en-US"/>
        </w:rPr>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22" w:name="_Toc20335662"/>
      <w:bookmarkStart w:id="2423" w:name="_Toc141952607"/>
      <w:bookmarkStart w:id="2424" w:name="_Toc132997895"/>
      <w:r>
        <w:rPr>
          <w:lang w:val="en-US"/>
        </w:rPr>
        <w:t>Integrating secondary information</w:t>
      </w:r>
      <w:bookmarkEnd w:id="2422"/>
      <w:bookmarkEnd w:id="2423"/>
      <w:bookmarkEnd w:id="2424"/>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61C99557"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F1055A" w:rsidRPr="00FB0D62">
        <w:rPr>
          <w:b/>
          <w:lang w:val="en-US"/>
        </w:rPr>
        <w:t xml:space="preserve">Equation </w:t>
      </w:r>
      <w:r w:rsidR="00F1055A">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11EAF779" w:rsidR="0033293A" w:rsidRDefault="008B3BC1" w:rsidP="008B3BC1">
      <w:pPr>
        <w:pStyle w:val="Legenda"/>
        <w:jc w:val="center"/>
        <w:rPr>
          <w:lang w:val="en-US"/>
        </w:rPr>
      </w:pPr>
      <w:bookmarkStart w:id="242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F1055A">
        <w:rPr>
          <w:b/>
          <w:noProof/>
          <w:lang w:val="en-US"/>
        </w:rPr>
        <w:t>2</w:t>
      </w:r>
      <w:r w:rsidRPr="008B3BC1">
        <w:rPr>
          <w:b/>
        </w:rPr>
        <w:fldChar w:fldCharType="end"/>
      </w:r>
      <w:bookmarkEnd w:id="2425"/>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1A891AD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55F4795E" w:rsidR="00EF112A" w:rsidRPr="002C4596" w:rsidRDefault="001057B1" w:rsidP="002C4596">
      <w:pPr>
        <w:pStyle w:val="PargrafodaLista"/>
        <w:numPr>
          <w:ilvl w:val="0"/>
          <w:numId w:val="27"/>
        </w:numPr>
        <w:jc w:val="both"/>
        <w:rPr>
          <w:lang w:val="en-US"/>
        </w:rPr>
      </w:pPr>
      <w:proofErr w:type="gramStart"/>
      <w:r w:rsidRPr="002C4596">
        <w:rPr>
          <w:lang w:val="en-US"/>
        </w:rPr>
        <w:t>p</w:t>
      </w:r>
      <w:r w:rsidRPr="002C4596">
        <w:rPr>
          <w:vertAlign w:val="superscript"/>
          <w:lang w:val="en-US"/>
        </w:rPr>
        <w:t>b,c</w:t>
      </w:r>
      <w:r w:rsidRPr="002C4596">
        <w:rPr>
          <w:vertAlign w:val="subscript"/>
          <w:lang w:val="en-US"/>
        </w:rPr>
        <w:t>k</w:t>
      </w:r>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F1055A" w:rsidRPr="00FB0D62">
        <w:rPr>
          <w:b/>
          <w:lang w:val="en-US"/>
        </w:rPr>
        <w:t xml:space="preserve">Equation </w:t>
      </w:r>
      <w:r w:rsidR="00F1055A">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26" w:name="_Toc141952608"/>
      <w:bookmarkStart w:id="2427" w:name="_Toc132997896"/>
      <w:r>
        <w:rPr>
          <w:lang w:val="en-US"/>
        </w:rPr>
        <w:t>Running the simulation</w:t>
      </w:r>
      <w:bookmarkEnd w:id="2426"/>
      <w:bookmarkEnd w:id="2427"/>
    </w:p>
    <w:p w14:paraId="40FB6BB4" w14:textId="5B2DF83D"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F1055A"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F1055A">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3975735"/>
                    </a:xfrm>
                    <a:prstGeom prst="rect">
                      <a:avLst/>
                    </a:prstGeom>
                  </pic:spPr>
                </pic:pic>
              </a:graphicData>
            </a:graphic>
          </wp:inline>
        </w:drawing>
      </w:r>
    </w:p>
    <w:p w14:paraId="0931FAC0" w14:textId="0D9927E9" w:rsidR="00B41B0C" w:rsidRDefault="00B41B0C" w:rsidP="00B41B0C">
      <w:pPr>
        <w:pStyle w:val="Legenda"/>
        <w:jc w:val="center"/>
        <w:rPr>
          <w:lang w:val="en-US"/>
        </w:rPr>
      </w:pPr>
      <w:bookmarkStart w:id="242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428"/>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29" w:name="_Ref132708069"/>
      <w:bookmarkStart w:id="2430" w:name="_Toc141952609"/>
      <w:bookmarkStart w:id="2431" w:name="_Toc132997897"/>
      <w:r>
        <w:rPr>
          <w:lang w:val="en-US"/>
        </w:rPr>
        <w:t>MCRFSim for Bayesian application</w:t>
      </w:r>
      <w:bookmarkEnd w:id="2429"/>
      <w:bookmarkEnd w:id="2430"/>
      <w:bookmarkEnd w:id="2431"/>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03EB6091"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F1055A"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77E45E68" w:rsidR="00123024" w:rsidRPr="00123024" w:rsidRDefault="00123024" w:rsidP="00123024">
      <w:pPr>
        <w:pStyle w:val="Legenda"/>
        <w:jc w:val="center"/>
        <w:rPr>
          <w:lang w:val="en-US"/>
        </w:rPr>
      </w:pPr>
      <w:bookmarkStart w:id="2432" w:name="_Ref132701859"/>
      <w:bookmarkStart w:id="2433"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432"/>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33"/>
    </w:p>
    <w:p w14:paraId="44A381BE" w14:textId="51C2B85D"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F1055A"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5"/>
                    <a:stretch>
                      <a:fillRect/>
                    </a:stretch>
                  </pic:blipFill>
                  <pic:spPr>
                    <a:xfrm>
                      <a:off x="0" y="0"/>
                      <a:ext cx="5400040" cy="3809365"/>
                    </a:xfrm>
                    <a:prstGeom prst="rect">
                      <a:avLst/>
                    </a:prstGeom>
                  </pic:spPr>
                </pic:pic>
              </a:graphicData>
            </a:graphic>
          </wp:inline>
        </w:drawing>
      </w:r>
    </w:p>
    <w:p w14:paraId="1917E35F" w14:textId="3627B063" w:rsidR="00850F3E" w:rsidRPr="00850F3E" w:rsidRDefault="00850F3E" w:rsidP="00850F3E">
      <w:pPr>
        <w:pStyle w:val="Legenda"/>
        <w:jc w:val="center"/>
        <w:rPr>
          <w:lang w:val="en-US"/>
        </w:rPr>
      </w:pPr>
      <w:bookmarkStart w:id="2434"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434"/>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435" w:name="_Toc141952610"/>
      <w:bookmarkStart w:id="2436" w:name="_Toc132997898"/>
      <w:r>
        <w:rPr>
          <w:lang w:val="en-US"/>
        </w:rPr>
        <w:t>Data imputation with Markov Chans-Monte Carlo simulation (MCMC)</w:t>
      </w:r>
      <w:bookmarkEnd w:id="2435"/>
      <w:bookmarkEnd w:id="2436"/>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DA20A9E"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F1055A">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F1055A">
        <w:rPr>
          <w:lang w:val="en-US"/>
        </w:rPr>
        <w:t>11.1.3</w:t>
      </w:r>
      <w:r w:rsidR="005354A9">
        <w:rPr>
          <w:lang w:val="en-US"/>
        </w:rPr>
        <w:fldChar w:fldCharType="end"/>
      </w:r>
      <w:r w:rsidR="005354A9">
        <w:rPr>
          <w:lang w:val="en-US"/>
        </w:rPr>
        <w:t>).</w:t>
      </w:r>
    </w:p>
    <w:p w14:paraId="733A9F3B" w14:textId="55756795"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F1055A"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1413948D" w:rsidR="005354A9" w:rsidRDefault="005354A9" w:rsidP="005354A9">
      <w:pPr>
        <w:pStyle w:val="Legenda"/>
        <w:jc w:val="center"/>
        <w:rPr>
          <w:lang w:val="en-US"/>
        </w:rPr>
      </w:pPr>
      <w:bookmarkStart w:id="2437"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437"/>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5DFFB143"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F1055A"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35404DBA" w:rsidR="008B63AB" w:rsidRDefault="008B63AB" w:rsidP="008B63AB">
      <w:pPr>
        <w:pStyle w:val="Legenda"/>
        <w:jc w:val="center"/>
        <w:rPr>
          <w:lang w:val="en-US"/>
        </w:rPr>
      </w:pPr>
      <w:bookmarkStart w:id="2438"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438"/>
      <w:r w:rsidRPr="008B63AB">
        <w:rPr>
          <w:lang w:val="en-US"/>
        </w:rPr>
        <w:t xml:space="preserve"> The MCMC algorithm implemented f</w:t>
      </w:r>
      <w:r>
        <w:rPr>
          <w:lang w:val="en-US"/>
        </w:rPr>
        <w:t>or data imputation.</w:t>
      </w:r>
    </w:p>
    <w:p w14:paraId="123991CB" w14:textId="73B91EE1"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F1055A"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17093B7"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F1055A">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F1055A">
        <w:rPr>
          <w:lang w:val="en-US"/>
        </w:rPr>
        <w:t>7.</w:t>
      </w:r>
      <w:r w:rsidR="00A33BAC">
        <w:rPr>
          <w:lang w:val="en-US"/>
        </w:rPr>
        <w:t>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F1055A">
        <w:rPr>
          <w:lang w:val="en-US"/>
        </w:rPr>
        <w:t>7.</w:t>
      </w:r>
      <w:r w:rsidR="00A33BAC">
        <w:rPr>
          <w:lang w:val="en-US"/>
        </w:rPr>
        <w:t>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F1055A">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994513" cy="5579477"/>
                    </a:xfrm>
                    <a:prstGeom prst="rect">
                      <a:avLst/>
                    </a:prstGeom>
                  </pic:spPr>
                </pic:pic>
              </a:graphicData>
            </a:graphic>
          </wp:inline>
        </w:drawing>
      </w:r>
    </w:p>
    <w:p w14:paraId="14D51B35" w14:textId="66DFAB25" w:rsidR="00007C19" w:rsidRDefault="00007C19" w:rsidP="00007C19">
      <w:pPr>
        <w:pStyle w:val="Legenda"/>
        <w:jc w:val="center"/>
        <w:rPr>
          <w:lang w:val="en-US"/>
        </w:rPr>
      </w:pPr>
      <w:bookmarkStart w:id="2439"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439"/>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40" w:name="_Toc141952611"/>
      <w:bookmarkStart w:id="2441" w:name="_Toc132997899"/>
      <w:r>
        <w:rPr>
          <w:lang w:val="en-US"/>
        </w:rPr>
        <w:t>Validation</w:t>
      </w:r>
      <w:bookmarkEnd w:id="2440"/>
      <w:bookmarkEnd w:id="2441"/>
    </w:p>
    <w:p w14:paraId="578C5B3E" w14:textId="5BFEA4D0"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F1055A">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F1055A">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F1055A">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F1055A">
        <w:rPr>
          <w:lang w:val="en-US"/>
        </w:rPr>
        <w:t>7.</w:t>
      </w:r>
      <w:r w:rsidR="00A33BAC">
        <w:rPr>
          <w:lang w:val="en-US"/>
        </w:rPr>
        <w:t>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42" w:name="_Toc527725307"/>
      <w:bookmarkStart w:id="2443" w:name="_Toc535843146"/>
      <w:bookmarkStart w:id="2444" w:name="_Ref5109232"/>
      <w:bookmarkStart w:id="2445" w:name="_Ref11848290"/>
      <w:bookmarkStart w:id="2446" w:name="_Toc20335663"/>
      <w:bookmarkStart w:id="2447" w:name="_Toc13417372"/>
      <w:bookmarkStart w:id="2448" w:name="_Ref66713541"/>
      <w:bookmarkStart w:id="2449" w:name="_Toc141952612"/>
      <w:bookmarkStart w:id="2450" w:name="_Toc132997900"/>
      <w:r>
        <w:rPr>
          <w:lang w:val="en-US"/>
        </w:rPr>
        <w:t>The GeoGrid</w:t>
      </w:r>
      <w:bookmarkEnd w:id="2442"/>
      <w:bookmarkEnd w:id="2443"/>
      <w:bookmarkEnd w:id="2444"/>
      <w:bookmarkEnd w:id="2445"/>
      <w:bookmarkEnd w:id="2446"/>
      <w:bookmarkEnd w:id="2447"/>
      <w:bookmarkEnd w:id="2448"/>
      <w:bookmarkEnd w:id="2449"/>
      <w:bookmarkEnd w:id="2450"/>
    </w:p>
    <w:p w14:paraId="7DFFBB85" w14:textId="4768B91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5305AAEF"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1055A" w:rsidRPr="00414465">
        <w:rPr>
          <w:b/>
          <w:lang w:val="en-US"/>
        </w:rPr>
        <w:t xml:space="preserve">Figure </w:t>
      </w:r>
      <w:r w:rsidR="00A33BAC">
        <w:rPr>
          <w:b/>
          <w:noProof/>
          <w:lang w:val="en-US"/>
        </w:rPr>
        <w:t>150</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B7B77D5" w:rsidR="004976FE" w:rsidRDefault="004976FE" w:rsidP="004976FE">
      <w:pPr>
        <w:pStyle w:val="Legenda"/>
        <w:jc w:val="center"/>
        <w:rPr>
          <w:lang w:val="en-US"/>
        </w:rPr>
      </w:pPr>
      <w:bookmarkStart w:id="245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45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419C7474"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1055A">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52" w:name="_Toc527725308"/>
      <w:bookmarkStart w:id="2453" w:name="_Toc535843147"/>
      <w:bookmarkStart w:id="2454" w:name="_Toc20335664"/>
      <w:bookmarkStart w:id="2455" w:name="_Toc13417373"/>
      <w:bookmarkStart w:id="2456" w:name="_Toc141952613"/>
      <w:bookmarkStart w:id="2457" w:name="_Toc132997901"/>
      <w:r>
        <w:rPr>
          <w:lang w:val="en-US"/>
        </w:rPr>
        <w:t>Implementation</w:t>
      </w:r>
      <w:bookmarkEnd w:id="2452"/>
      <w:bookmarkEnd w:id="2453"/>
      <w:bookmarkEnd w:id="2454"/>
      <w:bookmarkEnd w:id="2455"/>
      <w:bookmarkEnd w:id="2456"/>
      <w:bookmarkEnd w:id="2457"/>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50469D0B"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3103318" cy="2531074"/>
                    </a:xfrm>
                    <a:prstGeom prst="rect">
                      <a:avLst/>
                    </a:prstGeom>
                  </pic:spPr>
                </pic:pic>
              </a:graphicData>
            </a:graphic>
          </wp:inline>
        </w:drawing>
      </w:r>
    </w:p>
    <w:p w14:paraId="5286670D" w14:textId="4003A037" w:rsidR="004976FE" w:rsidRDefault="004976FE" w:rsidP="004976FE">
      <w:pPr>
        <w:pStyle w:val="Legenda"/>
        <w:jc w:val="center"/>
        <w:rPr>
          <w:noProof/>
          <w:lang w:val="en-US"/>
        </w:rPr>
      </w:pPr>
      <w:bookmarkStart w:id="2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59" w:name="_Toc527725309"/>
      <w:bookmarkStart w:id="2460" w:name="_Toc535843148"/>
      <w:bookmarkStart w:id="2461" w:name="_Toc20335665"/>
      <w:bookmarkStart w:id="2462" w:name="_Toc13417374"/>
      <w:bookmarkStart w:id="2463" w:name="_Toc141952614"/>
      <w:bookmarkStart w:id="2464" w:name="_Toc132997902"/>
      <w:r>
        <w:rPr>
          <w:lang w:val="en-US"/>
        </w:rPr>
        <w:t>Face vertex order</w:t>
      </w:r>
      <w:bookmarkEnd w:id="2459"/>
      <w:bookmarkEnd w:id="2460"/>
      <w:bookmarkEnd w:id="2461"/>
      <w:bookmarkEnd w:id="2462"/>
      <w:bookmarkEnd w:id="2463"/>
      <w:bookmarkEnd w:id="2464"/>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65" w:name="_Ref527703229"/>
      <w:bookmarkStart w:id="2466" w:name="_Toc527725310"/>
      <w:bookmarkStart w:id="2467" w:name="_Toc535843149"/>
      <w:bookmarkStart w:id="2468" w:name="_Toc20335666"/>
      <w:bookmarkStart w:id="2469" w:name="_Toc13417375"/>
      <w:bookmarkStart w:id="2470" w:name="_Toc141952615"/>
      <w:bookmarkStart w:id="2471" w:name="_Toc132997903"/>
      <w:r>
        <w:rPr>
          <w:lang w:val="en-US"/>
        </w:rPr>
        <w:t xml:space="preserve">Mesh file </w:t>
      </w:r>
      <w:proofErr w:type="gramStart"/>
      <w:r>
        <w:rPr>
          <w:lang w:val="en-US"/>
        </w:rPr>
        <w:t>format</w:t>
      </w:r>
      <w:bookmarkEnd w:id="2465"/>
      <w:bookmarkEnd w:id="2466"/>
      <w:bookmarkEnd w:id="2467"/>
      <w:bookmarkEnd w:id="2468"/>
      <w:bookmarkEnd w:id="2469"/>
      <w:bookmarkEnd w:id="2470"/>
      <w:bookmarkEnd w:id="2471"/>
      <w:proofErr w:type="gramEnd"/>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7C3794F1"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1055A">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472" w:name="_Ref527278262"/>
      <w:bookmarkStart w:id="2473" w:name="_Toc527725311"/>
      <w:bookmarkStart w:id="2474" w:name="_Toc535843150"/>
      <w:bookmarkStart w:id="2475" w:name="_Toc20335667"/>
      <w:bookmarkStart w:id="2476" w:name="_Toc13417376"/>
      <w:bookmarkStart w:id="2477" w:name="_Toc141952616"/>
      <w:bookmarkStart w:id="2478" w:name="_Toc132997904"/>
      <w:r>
        <w:rPr>
          <w:lang w:val="en-US"/>
        </w:rPr>
        <w:t>Constructors</w:t>
      </w:r>
      <w:bookmarkEnd w:id="2472"/>
      <w:bookmarkEnd w:id="2473"/>
      <w:bookmarkEnd w:id="2474"/>
      <w:bookmarkEnd w:id="2475"/>
      <w:bookmarkEnd w:id="2476"/>
      <w:bookmarkEnd w:id="2477"/>
      <w:bookmarkEnd w:id="2478"/>
    </w:p>
    <w:p w14:paraId="799CC981" w14:textId="7B59D53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1055A">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1055A"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2266950" cy="952500"/>
                    </a:xfrm>
                    <a:prstGeom prst="rect">
                      <a:avLst/>
                    </a:prstGeom>
                    <a:ln>
                      <a:solidFill>
                        <a:schemeClr val="tx1"/>
                      </a:solidFill>
                    </a:ln>
                  </pic:spPr>
                </pic:pic>
              </a:graphicData>
            </a:graphic>
          </wp:inline>
        </w:drawing>
      </w:r>
    </w:p>
    <w:p w14:paraId="7213FC26" w14:textId="40567062" w:rsidR="00A22621" w:rsidRPr="00A22621" w:rsidRDefault="00A22621" w:rsidP="00A22621">
      <w:pPr>
        <w:pStyle w:val="Legenda"/>
        <w:jc w:val="center"/>
        <w:rPr>
          <w:lang w:val="en-US"/>
        </w:rPr>
      </w:pPr>
      <w:bookmarkStart w:id="247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479"/>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480" w:name="_Toc527725312"/>
      <w:bookmarkStart w:id="2481" w:name="_Toc535843151"/>
      <w:bookmarkStart w:id="2482" w:name="_Ref3804297"/>
      <w:bookmarkStart w:id="2483" w:name="_Toc20335668"/>
      <w:bookmarkStart w:id="2484" w:name="_Toc13417377"/>
      <w:bookmarkStart w:id="2485" w:name="_Toc141952617"/>
      <w:bookmarkStart w:id="2486" w:name="_Toc132997905"/>
      <w:r>
        <w:rPr>
          <w:lang w:val="en-US"/>
        </w:rPr>
        <w:t>Proportional between top and base levels</w:t>
      </w:r>
      <w:bookmarkEnd w:id="2480"/>
      <w:bookmarkEnd w:id="2481"/>
      <w:bookmarkEnd w:id="2482"/>
      <w:bookmarkEnd w:id="2483"/>
      <w:bookmarkEnd w:id="2484"/>
      <w:bookmarkEnd w:id="2485"/>
      <w:bookmarkEnd w:id="2486"/>
    </w:p>
    <w:p w14:paraId="0D798A7B" w14:textId="60F07BF4"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1055A">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1055A"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04D03954" w:rsidR="004976FE" w:rsidRDefault="004976FE" w:rsidP="004976FE">
      <w:pPr>
        <w:pStyle w:val="Legenda"/>
        <w:jc w:val="center"/>
        <w:rPr>
          <w:lang w:val="en-US"/>
        </w:rPr>
      </w:pPr>
      <w:bookmarkStart w:id="248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487"/>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488" w:name="_Toc20335669"/>
      <w:bookmarkStart w:id="2489" w:name="_Toc141952618"/>
      <w:bookmarkStart w:id="2490" w:name="_Toc132997906"/>
      <w:r>
        <w:rPr>
          <w:lang w:val="en-US"/>
        </w:rPr>
        <w:t>Proportional between multiple horizons (multi-zone grid)</w:t>
      </w:r>
      <w:bookmarkEnd w:id="2488"/>
      <w:bookmarkEnd w:id="2489"/>
      <w:bookmarkEnd w:id="2490"/>
    </w:p>
    <w:p w14:paraId="29AD8C41" w14:textId="29C4F6BE"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F1055A">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F1055A"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043AA2A1" w:rsidR="00963E73" w:rsidRPr="00963E73" w:rsidRDefault="00963E73" w:rsidP="00963E73">
      <w:pPr>
        <w:pStyle w:val="Legenda"/>
        <w:jc w:val="center"/>
        <w:rPr>
          <w:lang w:val="en-US"/>
        </w:rPr>
      </w:pPr>
      <w:bookmarkStart w:id="249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49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492" w:name="_Toc527725314"/>
      <w:bookmarkStart w:id="2493" w:name="_Toc535843153"/>
      <w:bookmarkStart w:id="2494" w:name="_Toc20335671"/>
      <w:bookmarkStart w:id="2495" w:name="_Toc13417379"/>
      <w:bookmarkStart w:id="2496" w:name="_Toc141952619"/>
      <w:bookmarkStart w:id="2497" w:name="_Toc132997907"/>
      <w:r>
        <w:rPr>
          <w:lang w:val="en-US"/>
        </w:rPr>
        <w:t>Unfolding</w:t>
      </w:r>
      <w:bookmarkEnd w:id="2492"/>
      <w:bookmarkEnd w:id="2493"/>
      <w:bookmarkEnd w:id="2494"/>
      <w:bookmarkEnd w:id="2495"/>
      <w:bookmarkEnd w:id="2496"/>
      <w:bookmarkEnd w:id="2497"/>
    </w:p>
    <w:p w14:paraId="51AFF405" w14:textId="77777777"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14:paraId="66313796" w14:textId="7CE63357"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1055A"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5400040" cy="4034449"/>
                    </a:xfrm>
                    <a:prstGeom prst="rect">
                      <a:avLst/>
                    </a:prstGeom>
                  </pic:spPr>
                </pic:pic>
              </a:graphicData>
            </a:graphic>
          </wp:inline>
        </w:drawing>
      </w:r>
    </w:p>
    <w:p w14:paraId="51137CA3" w14:textId="264C7E27" w:rsidR="004976FE" w:rsidRPr="00530B01" w:rsidRDefault="00530B01" w:rsidP="00530B01">
      <w:pPr>
        <w:pStyle w:val="Legenda"/>
        <w:jc w:val="center"/>
        <w:rPr>
          <w:lang w:val="en-US"/>
        </w:rPr>
      </w:pPr>
      <w:bookmarkStart w:id="249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498"/>
      <w:r w:rsidRPr="00530B01">
        <w:rPr>
          <w:lang w:val="en-US"/>
        </w:rPr>
        <w:t xml:space="preserve"> Illustration of the unfolding </w:t>
      </w:r>
      <w:proofErr w:type="gramStart"/>
      <w:r w:rsidRPr="00530B01">
        <w:rPr>
          <w:lang w:val="en-US"/>
        </w:rPr>
        <w:t>process</w:t>
      </w:r>
      <w:proofErr w:type="gramEnd"/>
    </w:p>
    <w:p w14:paraId="73A14F74" w14:textId="77777777" w:rsidR="004976FE" w:rsidRDefault="004976FE" w:rsidP="004976FE">
      <w:pPr>
        <w:jc w:val="both"/>
        <w:rPr>
          <w:lang w:val="en-US"/>
        </w:rPr>
      </w:pPr>
      <w:bookmarkStart w:id="249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104881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1055A"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2909987" cy="794959"/>
                    </a:xfrm>
                    <a:prstGeom prst="rect">
                      <a:avLst/>
                    </a:prstGeom>
                  </pic:spPr>
                </pic:pic>
              </a:graphicData>
            </a:graphic>
          </wp:inline>
        </w:drawing>
      </w:r>
    </w:p>
    <w:p w14:paraId="46983132" w14:textId="65E67AAD" w:rsidR="005B12C2" w:rsidRPr="00530B01" w:rsidRDefault="00530B01" w:rsidP="00530B01">
      <w:pPr>
        <w:pStyle w:val="Legenda"/>
        <w:jc w:val="center"/>
        <w:rPr>
          <w:lang w:val="en-US"/>
        </w:rPr>
      </w:pPr>
      <w:bookmarkStart w:id="250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500"/>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01" w:name="_Toc535843154"/>
      <w:bookmarkStart w:id="2502" w:name="_Ref10037615"/>
      <w:bookmarkStart w:id="2503" w:name="_Toc20335672"/>
      <w:bookmarkStart w:id="2504" w:name="_Toc13417380"/>
      <w:bookmarkStart w:id="2505" w:name="_Toc141952620"/>
      <w:bookmarkStart w:id="2506" w:name="_Toc132997908"/>
      <w:r>
        <w:rPr>
          <w:lang w:val="en-US"/>
        </w:rPr>
        <w:t>Accounting for cell volume bias</w:t>
      </w:r>
      <w:bookmarkEnd w:id="2501"/>
      <w:bookmarkEnd w:id="2502"/>
      <w:bookmarkEnd w:id="2503"/>
      <w:bookmarkEnd w:id="2504"/>
      <w:bookmarkEnd w:id="2505"/>
      <w:bookmarkEnd w:id="2506"/>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55FD3D40"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1055A"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5400040" cy="3993512"/>
                    </a:xfrm>
                    <a:prstGeom prst="rect">
                      <a:avLst/>
                    </a:prstGeom>
                  </pic:spPr>
                </pic:pic>
              </a:graphicData>
            </a:graphic>
          </wp:inline>
        </w:drawing>
      </w:r>
    </w:p>
    <w:p w14:paraId="4BAD5818" w14:textId="6F23AA7F" w:rsidR="00A54027" w:rsidRDefault="00A54027" w:rsidP="00A54027">
      <w:pPr>
        <w:pStyle w:val="Legenda"/>
        <w:jc w:val="center"/>
        <w:rPr>
          <w:lang w:val="en-US"/>
        </w:rPr>
      </w:pPr>
      <w:bookmarkStart w:id="250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507"/>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08" w:name="_Toc141952621"/>
      <w:bookmarkStart w:id="2509" w:name="_Toc132997909"/>
      <w:r>
        <w:rPr>
          <w:lang w:val="en-US"/>
        </w:rPr>
        <w:t xml:space="preserve">Exporting to Eclipse Grid ASCII format </w:t>
      </w:r>
      <w:proofErr w:type="gramStart"/>
      <w:r>
        <w:rPr>
          <w:lang w:val="en-US"/>
        </w:rPr>
        <w:t>(.grdecl</w:t>
      </w:r>
      <w:proofErr w:type="gramEnd"/>
      <w:r>
        <w:rPr>
          <w:lang w:val="en-US"/>
        </w:rPr>
        <w:t>)</w:t>
      </w:r>
      <w:bookmarkEnd w:id="2508"/>
      <w:bookmarkEnd w:id="2509"/>
    </w:p>
    <w:p w14:paraId="717DDA90" w14:textId="606A6F4A" w:rsidR="001B3121" w:rsidRDefault="001B3121" w:rsidP="001B3121">
      <w:pPr>
        <w:jc w:val="both"/>
        <w:rPr>
          <w:lang w:val="en-US"/>
        </w:rPr>
      </w:pPr>
      <w:r>
        <w:rPr>
          <w:lang w:val="en-US"/>
        </w:rPr>
        <w:t xml:space="preserve">A GeoGrid data file can be exported to </w:t>
      </w:r>
      <w:proofErr w:type="gramStart"/>
      <w:r>
        <w:rPr>
          <w:lang w:val="en-US"/>
        </w:rPr>
        <w:t xml:space="preserve">a </w:t>
      </w:r>
      <w:r w:rsidRPr="001B3121">
        <w:rPr>
          <w:rStyle w:val="SourceCodeChar"/>
        </w:rPr>
        <w:t>.grdecl</w:t>
      </w:r>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4650B9B4"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F1055A"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21F11A11" w:rsidR="00BB3E2F" w:rsidRPr="00BB3E2F" w:rsidRDefault="00BB3E2F" w:rsidP="00BB3E2F">
      <w:pPr>
        <w:pStyle w:val="Legenda"/>
        <w:jc w:val="center"/>
        <w:rPr>
          <w:lang w:val="en-US"/>
        </w:rPr>
      </w:pPr>
      <w:bookmarkStart w:id="251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510"/>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11" w:name="_Ref54775695"/>
      <w:bookmarkStart w:id="2512" w:name="_Toc141952622"/>
      <w:bookmarkStart w:id="2513" w:name="_Toc524598038"/>
      <w:bookmarkStart w:id="2514" w:name="_Toc527725315"/>
      <w:bookmarkStart w:id="2515" w:name="_Toc535843155"/>
      <w:bookmarkStart w:id="2516" w:name="_Toc20335673"/>
      <w:bookmarkStart w:id="2517" w:name="_Toc13417381"/>
      <w:bookmarkStart w:id="2518" w:name="_Toc132997910"/>
      <w:r>
        <w:rPr>
          <w:lang w:val="en-US"/>
        </w:rPr>
        <w:t>Geologic sections</w:t>
      </w:r>
      <w:bookmarkEnd w:id="2511"/>
      <w:bookmarkEnd w:id="2512"/>
      <w:bookmarkEnd w:id="2518"/>
    </w:p>
    <w:p w14:paraId="26A3CA36" w14:textId="3981B254"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F1055A"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AAF0929">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3FA3042D" w:rsidR="00544ED1" w:rsidRDefault="00544ED1" w:rsidP="00544ED1">
      <w:pPr>
        <w:pStyle w:val="Legenda"/>
        <w:jc w:val="center"/>
        <w:rPr>
          <w:lang w:val="en-US"/>
        </w:rPr>
      </w:pPr>
      <w:bookmarkStart w:id="251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519"/>
      <w:r w:rsidRPr="00544ED1">
        <w:rPr>
          <w:lang w:val="en-US"/>
        </w:rPr>
        <w:t xml:space="preserve"> Example of </w:t>
      </w:r>
      <w:r>
        <w:rPr>
          <w:lang w:val="en-US"/>
        </w:rPr>
        <w:t>how a geologic section appears in the project tree.</w:t>
      </w:r>
    </w:p>
    <w:p w14:paraId="2A933AA2" w14:textId="6BE40D02"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F1055A"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400040" cy="4126230"/>
                    </a:xfrm>
                    <a:prstGeom prst="rect">
                      <a:avLst/>
                    </a:prstGeom>
                  </pic:spPr>
                </pic:pic>
              </a:graphicData>
            </a:graphic>
          </wp:inline>
        </w:drawing>
      </w:r>
    </w:p>
    <w:p w14:paraId="5DE8CED5" w14:textId="26D3FDB0" w:rsidR="009921B9" w:rsidRDefault="009921B9" w:rsidP="009921B9">
      <w:pPr>
        <w:pStyle w:val="Legenda"/>
        <w:jc w:val="center"/>
        <w:rPr>
          <w:lang w:val="en-US"/>
        </w:rPr>
      </w:pPr>
      <w:bookmarkStart w:id="252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520"/>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2DB81B6F"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 xml:space="preserve">Point Set with the path of a simple geologic </w:t>
      </w:r>
      <w:proofErr w:type="gramStart"/>
      <w:r>
        <w:t>section</w:t>
      </w:r>
      <w:proofErr w:type="gramEnd"/>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43E0768">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0B014AA4" w:rsidR="006D3B25" w:rsidRDefault="006D3B25" w:rsidP="006D3B25">
      <w:pPr>
        <w:pStyle w:val="Legenda"/>
        <w:jc w:val="center"/>
        <w:rPr>
          <w:lang w:val="en-US"/>
        </w:rPr>
      </w:pPr>
      <w:bookmarkStart w:id="252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521"/>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0BFAD9D"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22" w:name="_Toc141952623"/>
      <w:bookmarkStart w:id="2523" w:name="_Toc132997911"/>
      <w:r>
        <w:rPr>
          <w:lang w:val="en-US"/>
        </w:rPr>
        <w:t>Converting to a point set</w:t>
      </w:r>
      <w:bookmarkEnd w:id="2522"/>
      <w:bookmarkEnd w:id="2523"/>
    </w:p>
    <w:p w14:paraId="48F62FD8" w14:textId="64745200"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F1055A"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F1055A">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F1055A">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5D7AAE67" w:rsidR="004E4EF0" w:rsidRDefault="004E4EF0" w:rsidP="004E4EF0">
      <w:pPr>
        <w:pStyle w:val="Legenda"/>
        <w:jc w:val="center"/>
        <w:rPr>
          <w:lang w:val="en-US"/>
        </w:rPr>
      </w:pPr>
      <w:bookmarkStart w:id="252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52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499"/>
      <w:bookmarkEnd w:id="2513"/>
      <w:bookmarkEnd w:id="2514"/>
      <w:bookmarkEnd w:id="2515"/>
      <w:bookmarkEnd w:id="2516"/>
      <w:bookmarkEnd w:id="2517"/>
    </w:p>
    <w:p w14:paraId="11B2B3CA" w14:textId="77777777" w:rsidR="009D6090" w:rsidRDefault="009D6090" w:rsidP="009D6090">
      <w:pPr>
        <w:pStyle w:val="Ttulo1"/>
        <w:rPr>
          <w:lang w:val="en-US"/>
        </w:rPr>
      </w:pPr>
      <w:bookmarkStart w:id="2525" w:name="_Toc502253741"/>
      <w:bookmarkStart w:id="2526" w:name="_Toc493432975"/>
      <w:bookmarkStart w:id="2527" w:name="_Toc503638635"/>
      <w:bookmarkStart w:id="2528" w:name="_Toc512843369"/>
      <w:bookmarkStart w:id="2529" w:name="_Toc524598041"/>
      <w:bookmarkStart w:id="2530" w:name="_Toc527725318"/>
      <w:bookmarkStart w:id="2531" w:name="_Toc535843158"/>
      <w:bookmarkStart w:id="2532" w:name="_Toc20335676"/>
      <w:bookmarkStart w:id="2533" w:name="_Toc13417384"/>
      <w:bookmarkStart w:id="2534" w:name="_Toc141952624"/>
      <w:bookmarkStart w:id="2535" w:name="_Toc132997912"/>
      <w:r>
        <w:rPr>
          <w:lang w:val="en-US"/>
        </w:rPr>
        <w:t>Tools</w:t>
      </w:r>
      <w:bookmarkEnd w:id="2525"/>
      <w:bookmarkEnd w:id="2526"/>
      <w:bookmarkEnd w:id="2527"/>
      <w:bookmarkEnd w:id="2528"/>
      <w:bookmarkEnd w:id="2529"/>
      <w:bookmarkEnd w:id="2530"/>
      <w:bookmarkEnd w:id="2531"/>
      <w:bookmarkEnd w:id="2532"/>
      <w:bookmarkEnd w:id="2533"/>
      <w:bookmarkEnd w:id="2534"/>
      <w:bookmarkEnd w:id="2535"/>
    </w:p>
    <w:p w14:paraId="0FA80F72" w14:textId="77777777" w:rsidR="009D6090" w:rsidRDefault="009D6090" w:rsidP="009D6090">
      <w:pPr>
        <w:pStyle w:val="Ttulo2"/>
        <w:rPr>
          <w:lang w:val="en-US"/>
        </w:rPr>
      </w:pPr>
      <w:bookmarkStart w:id="2536" w:name="_Ref492577401"/>
      <w:bookmarkStart w:id="2537" w:name="_Toc502253742"/>
      <w:bookmarkStart w:id="2538" w:name="_Toc493432976"/>
      <w:bookmarkStart w:id="2539" w:name="_Toc503638636"/>
      <w:bookmarkStart w:id="2540" w:name="_Toc512843370"/>
      <w:bookmarkStart w:id="2541" w:name="_Toc524598042"/>
      <w:bookmarkStart w:id="2542" w:name="_Toc527725319"/>
      <w:bookmarkStart w:id="2543" w:name="_Toc535843159"/>
      <w:bookmarkStart w:id="2544" w:name="_Toc20335677"/>
      <w:bookmarkStart w:id="2545" w:name="_Toc13417385"/>
      <w:bookmarkStart w:id="2546" w:name="_Toc141952625"/>
      <w:bookmarkStart w:id="2547" w:name="_Toc132997913"/>
      <w:r>
        <w:rPr>
          <w:lang w:val="en-US"/>
        </w:rPr>
        <w:t>Image Jockey (Fourier image manipulation)</w:t>
      </w:r>
      <w:bookmarkEnd w:id="2536"/>
      <w:bookmarkEnd w:id="2537"/>
      <w:bookmarkEnd w:id="2538"/>
      <w:bookmarkEnd w:id="2539"/>
      <w:bookmarkEnd w:id="2540"/>
      <w:bookmarkEnd w:id="2541"/>
      <w:bookmarkEnd w:id="2542"/>
      <w:bookmarkEnd w:id="2543"/>
      <w:bookmarkEnd w:id="2544"/>
      <w:bookmarkEnd w:id="2545"/>
      <w:bookmarkEnd w:id="2546"/>
      <w:bookmarkEnd w:id="2547"/>
    </w:p>
    <w:p w14:paraId="3D6551B2" w14:textId="4462ECFF"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1055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222AD99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1055A"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2877820"/>
                    </a:xfrm>
                    <a:prstGeom prst="rect">
                      <a:avLst/>
                    </a:prstGeom>
                    <a:ln w="3175">
                      <a:solidFill>
                        <a:schemeClr val="tx1"/>
                      </a:solidFill>
                    </a:ln>
                  </pic:spPr>
                </pic:pic>
              </a:graphicData>
            </a:graphic>
          </wp:inline>
        </w:drawing>
      </w:r>
    </w:p>
    <w:p w14:paraId="6C9CB20E" w14:textId="60EA3F5C" w:rsidR="00CF5C76" w:rsidRDefault="00CF5C76" w:rsidP="00CF5C76">
      <w:pPr>
        <w:pStyle w:val="Legenda"/>
        <w:jc w:val="center"/>
        <w:rPr>
          <w:lang w:val="en-US"/>
        </w:rPr>
      </w:pPr>
      <w:bookmarkStart w:id="254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548"/>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w:t>
      </w:r>
      <w:proofErr w:type="gramStart"/>
      <w:r>
        <w:rPr>
          <w:lang w:val="en-US"/>
        </w:rPr>
        <w:t>three wheel</w:t>
      </w:r>
      <w:proofErr w:type="gramEnd"/>
      <w:r>
        <w:rPr>
          <w:lang w:val="en-US"/>
        </w:rPr>
        <w:t xml:space="preserve"> controls to the right of the 1D spectrogram</w:t>
      </w:r>
      <w:r w:rsidR="00FC621A">
        <w:rPr>
          <w:lang w:val="en-US"/>
        </w:rPr>
        <w:t>, which is similar to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4F03F05D"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1055A">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49" w:name="_Toc512843371"/>
      <w:bookmarkStart w:id="2550" w:name="_Toc524598043"/>
      <w:bookmarkStart w:id="2551" w:name="_Toc527725320"/>
      <w:bookmarkStart w:id="2552" w:name="_Toc535843160"/>
      <w:bookmarkStart w:id="2553" w:name="_Toc20335678"/>
      <w:bookmarkStart w:id="2554" w:name="_Toc13417386"/>
      <w:bookmarkStart w:id="2555" w:name="_Toc141952626"/>
      <w:bookmarkStart w:id="2556" w:name="_Toc132997914"/>
      <w:r>
        <w:rPr>
          <w:lang w:val="en-US"/>
        </w:rPr>
        <w:t>SVD analysis of spatial frequency spectra</w:t>
      </w:r>
      <w:bookmarkEnd w:id="2549"/>
      <w:bookmarkEnd w:id="2550"/>
      <w:bookmarkEnd w:id="2551"/>
      <w:bookmarkEnd w:id="2552"/>
      <w:bookmarkEnd w:id="2553"/>
      <w:bookmarkEnd w:id="2554"/>
      <w:bookmarkEnd w:id="2555"/>
      <w:bookmarkEnd w:id="2556"/>
    </w:p>
    <w:p w14:paraId="0C28759E" w14:textId="03E479B5"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1055A"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1055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57" w:name="_Ref466988839"/>
      <w:bookmarkStart w:id="2558" w:name="_Toc474158382"/>
      <w:bookmarkStart w:id="2559" w:name="_Toc487275161"/>
      <w:bookmarkStart w:id="2560" w:name="_Toc487288048"/>
      <w:bookmarkStart w:id="2561" w:name="_Toc502253745"/>
      <w:bookmarkStart w:id="2562" w:name="_Toc493432979"/>
      <w:bookmarkStart w:id="2563" w:name="_Toc503638639"/>
      <w:bookmarkStart w:id="2564" w:name="_Toc512843374"/>
      <w:bookmarkStart w:id="2565" w:name="_Toc524598046"/>
      <w:bookmarkStart w:id="2566" w:name="_Toc527725323"/>
      <w:bookmarkStart w:id="2567" w:name="_Toc535843163"/>
      <w:bookmarkStart w:id="2568" w:name="_Toc20335681"/>
      <w:bookmarkStart w:id="2569" w:name="_Toc13417389"/>
      <w:bookmarkStart w:id="2570" w:name="_Ref99872489"/>
      <w:bookmarkStart w:id="2571" w:name="_Toc141952627"/>
      <w:bookmarkStart w:id="2572" w:name="_Toc527725324"/>
      <w:bookmarkStart w:id="2573" w:name="_Toc535843164"/>
      <w:bookmarkStart w:id="2574" w:name="_Toc20335682"/>
      <w:bookmarkStart w:id="2575" w:name="_Toc13417390"/>
      <w:bookmarkStart w:id="2576" w:name="_Toc132997915"/>
      <w:r>
        <w:rPr>
          <w:lang w:val="en-US"/>
        </w:rPr>
        <w:t xml:space="preserve">Adding support for non-standard </w:t>
      </w:r>
      <w:bookmarkEnd w:id="2557"/>
      <w:bookmarkEnd w:id="2558"/>
      <w:bookmarkEnd w:id="2559"/>
      <w:bookmarkEnd w:id="2560"/>
      <w:bookmarkEnd w:id="2561"/>
      <w:bookmarkEnd w:id="2562"/>
      <w:bookmarkEnd w:id="2563"/>
      <w:bookmarkEnd w:id="2564"/>
      <w:bookmarkEnd w:id="2565"/>
      <w:bookmarkEnd w:id="2566"/>
      <w:bookmarkEnd w:id="2567"/>
      <w:bookmarkEnd w:id="2568"/>
      <w:bookmarkEnd w:id="2569"/>
      <w:r>
        <w:rPr>
          <w:lang w:val="en-US"/>
        </w:rPr>
        <w:t>GSLib programs</w:t>
      </w:r>
      <w:bookmarkEnd w:id="2570"/>
      <w:bookmarkEnd w:id="2571"/>
      <w:bookmarkEnd w:id="2576"/>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577" w:name="_Toc141952628"/>
      <w:bookmarkStart w:id="2578"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577"/>
      <w:bookmarkEnd w:id="2578"/>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w:t>
      </w:r>
      <w:proofErr w:type="gramStart"/>
      <w:r w:rsidRPr="004D2D64">
        <w:t>min:description</w:t>
      </w:r>
      <w:proofErr w:type="gramEnd"/>
      <w:r w:rsidRPr="004D2D64">
        <w:t>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 xml:space="preserve">Named </w:t>
      </w:r>
      <w:proofErr w:type="gramStart"/>
      <w:r w:rsidRPr="00250DDB">
        <w:rPr>
          <w:b/>
          <w:bCs/>
          <w:lang w:val="en-US"/>
        </w:rPr>
        <w:t>parameters</w:t>
      </w:r>
      <w:proofErr w:type="gramEnd"/>
    </w:p>
    <w:p w14:paraId="28F4B3BC" w14:textId="77777777" w:rsidR="00857149" w:rsidRPr="002E7ADC" w:rsidRDefault="00857149" w:rsidP="00857149">
      <w:pPr>
        <w:jc w:val="both"/>
        <w:rPr>
          <w:lang w:val="en-US"/>
        </w:rPr>
      </w:pPr>
      <w:r w:rsidRPr="002E7ADC">
        <w:rPr>
          <w:lang w:val="en-US"/>
        </w:rPr>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gt; &lt;double&gt;    -   trimming limits</w:t>
      </w:r>
    </w:p>
    <w:p w14:paraId="5835D390" w14:textId="77777777" w:rsidR="00857149" w:rsidRPr="00C77BF0" w:rsidRDefault="00857149" w:rsidP="00857149">
      <w:pPr>
        <w:pStyle w:val="SourceCode"/>
        <w:rPr>
          <w:lang w:val="fr-FR"/>
        </w:rPr>
      </w:pPr>
      <w:r w:rsidRPr="00C77BF0">
        <w:rPr>
          <w:lang w:val="fr-FR"/>
        </w:rPr>
        <w:t>&lt;</w:t>
      </w:r>
      <w:proofErr w:type="gramStart"/>
      <w:r w:rsidRPr="00C77BF0">
        <w:rPr>
          <w:lang w:val="fr-FR"/>
        </w:rPr>
        <w:t>grid</w:t>
      </w:r>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gramStart"/>
      <w:r w:rsidRPr="002D5AD0">
        <w:rPr>
          <w:lang w:val="fr-FR"/>
        </w:rPr>
        <w:t>uint</w:t>
      </w:r>
      <w:proofErr w:type="gramEnd"/>
      <w:r w:rsidRPr="002D5AD0">
        <w:rPr>
          <w:lang w:val="fr-FR"/>
        </w:rPr>
        <w:t>&gt; &lt;double&gt; &lt;double&gt;    -nx,xmn,xsiz</w:t>
      </w:r>
    </w:p>
    <w:p w14:paraId="07A5673B" w14:textId="77777777" w:rsidR="00857149" w:rsidRPr="002D5AD0" w:rsidRDefault="00857149" w:rsidP="00857149">
      <w:pPr>
        <w:pStyle w:val="SourceCode"/>
        <w:rPr>
          <w:lang w:val="fr-FR"/>
        </w:rPr>
      </w:pPr>
      <w:r w:rsidRPr="002D5AD0">
        <w:rPr>
          <w:lang w:val="fr-FR"/>
        </w:rPr>
        <w:t>&lt;</w:t>
      </w:r>
      <w:proofErr w:type="gramStart"/>
      <w:r w:rsidRPr="002D5AD0">
        <w:rPr>
          <w:lang w:val="fr-FR"/>
        </w:rPr>
        <w:t>uint</w:t>
      </w:r>
      <w:proofErr w:type="gramEnd"/>
      <w:r w:rsidRPr="002D5AD0">
        <w:rPr>
          <w:lang w:val="fr-FR"/>
        </w:rPr>
        <w: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gramStart"/>
      <w:r w:rsidRPr="002D5AD0">
        <w:rPr>
          <w:lang w:val="fr-FR"/>
        </w:rPr>
        <w:t>uint</w:t>
      </w:r>
      <w:proofErr w:type="gramEnd"/>
      <w:r w:rsidRPr="002D5AD0">
        <w:rPr>
          <w:lang w:val="fr-FR"/>
        </w:rPr>
        <w: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579" w:name="_Toc141952629"/>
      <w:bookmarkStart w:id="2580" w:name="_Toc132997917"/>
      <w:r>
        <w:rPr>
          <w:lang w:val="en-US"/>
        </w:rPr>
        <w:t>Where to change GammaRay code</w:t>
      </w:r>
      <w:bookmarkEnd w:id="2579"/>
      <w:bookmarkEnd w:id="2580"/>
    </w:p>
    <w:p w14:paraId="76B0AEA3" w14:textId="4C0D1CC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F1055A">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F1055A">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gramStart"/>
      <w:r w:rsidRPr="00FF630F">
        <w:rPr>
          <w:rStyle w:val="SourceCodeChar"/>
        </w:rPr>
        <w:t>setDefaultValues(</w:t>
      </w:r>
      <w:proofErr w:type="gramEnd"/>
      <w:r w:rsidRPr="00FF630F">
        <w:rPr>
          <w:rStyle w:val="SourceCodeChar"/>
        </w:rPr>
        <w:t>)</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gramStart"/>
      <w:r w:rsidRPr="00FF630F">
        <w:rPr>
          <w:rFonts w:ascii="Courier New" w:hAnsi="Courier New" w:cs="Courier New"/>
          <w:b/>
          <w:bCs/>
          <w:color w:val="00677C"/>
          <w:lang w:val="en-US"/>
        </w:rPr>
        <w:t>openKriging</w:t>
      </w:r>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gramStart"/>
      <w:r w:rsidRPr="009475ED">
        <w:rPr>
          <w:rFonts w:ascii="Courier New" w:hAnsi="Courier New" w:cs="Courier New"/>
          <w:color w:val="800080"/>
          <w:lang w:val="en-US"/>
        </w:rPr>
        <w:t>MainWindow</w:t>
      </w:r>
      <w:r w:rsidRPr="009475ED">
        <w:rPr>
          <w:rFonts w:ascii="Courier New" w:hAnsi="Courier New" w:cs="Courier New"/>
          <w:lang w:val="en-US"/>
        </w:rPr>
        <w:t>::</w:t>
      </w:r>
      <w:proofErr w:type="gramEnd"/>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581" w:name="_Toc141952630"/>
      <w:bookmarkStart w:id="2582" w:name="_Toc132997918"/>
      <w:r>
        <w:rPr>
          <w:lang w:val="en-US"/>
        </w:rPr>
        <w:t>Acknowledgements</w:t>
      </w:r>
      <w:bookmarkEnd w:id="2572"/>
      <w:bookmarkEnd w:id="2573"/>
      <w:bookmarkEnd w:id="2574"/>
      <w:bookmarkEnd w:id="2575"/>
      <w:bookmarkEnd w:id="2581"/>
      <w:bookmarkEnd w:id="2582"/>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583" w:name="_Toc474158383"/>
      <w:bookmarkStart w:id="2584" w:name="_Toc487275162"/>
      <w:bookmarkStart w:id="2585" w:name="_Toc487288049"/>
      <w:bookmarkStart w:id="2586" w:name="_Toc502253746"/>
      <w:bookmarkStart w:id="2587" w:name="_Toc493432980"/>
      <w:bookmarkStart w:id="2588" w:name="_Toc503638640"/>
      <w:bookmarkStart w:id="2589" w:name="_Toc512843375"/>
      <w:bookmarkStart w:id="2590" w:name="_Toc524598047"/>
      <w:bookmarkStart w:id="2591" w:name="_Toc527725325"/>
      <w:bookmarkStart w:id="2592" w:name="_Toc535843165"/>
      <w:bookmarkStart w:id="2593" w:name="_Toc20335683"/>
      <w:bookmarkStart w:id="2594" w:name="_Toc13417391"/>
      <w:bookmarkStart w:id="2595" w:name="_Toc141952631"/>
      <w:bookmarkStart w:id="2596" w:name="_Toc132997919"/>
      <w:r w:rsidRPr="00F81E5E">
        <w:rPr>
          <w:lang w:val="en-US"/>
        </w:rPr>
        <w:t>References</w:t>
      </w:r>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 xml:space="preserve">Geoestatística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9"/>
      <w:footerReference w:type="even" r:id="rId310"/>
      <w:footerReference w:type="default" r:id="rId311"/>
      <w:footerReference w:type="first" r:id="rId3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FBB27" w14:textId="77777777" w:rsidR="00C315EF" w:rsidRDefault="00C315EF" w:rsidP="003172BA">
      <w:pPr>
        <w:spacing w:after="0" w:line="240" w:lineRule="auto"/>
      </w:pPr>
      <w:r>
        <w:separator/>
      </w:r>
    </w:p>
  </w:endnote>
  <w:endnote w:type="continuationSeparator" w:id="0">
    <w:p w14:paraId="1D66E1D0" w14:textId="77777777" w:rsidR="00C315EF" w:rsidRDefault="00C315EF" w:rsidP="003172BA">
      <w:pPr>
        <w:spacing w:after="0" w:line="240" w:lineRule="auto"/>
      </w:pPr>
      <w:r>
        <w:continuationSeparator/>
      </w:r>
    </w:p>
  </w:endnote>
  <w:endnote w:type="continuationNotice" w:id="1">
    <w:p w14:paraId="655DE46A" w14:textId="77777777" w:rsidR="00C315EF" w:rsidRDefault="00C3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FD049" w14:textId="77777777" w:rsidR="00C315EF" w:rsidRDefault="00C315EF" w:rsidP="003172BA">
      <w:pPr>
        <w:spacing w:after="0" w:line="240" w:lineRule="auto"/>
      </w:pPr>
      <w:r>
        <w:separator/>
      </w:r>
    </w:p>
  </w:footnote>
  <w:footnote w:type="continuationSeparator" w:id="0">
    <w:p w14:paraId="1B077AAD" w14:textId="77777777" w:rsidR="00C315EF" w:rsidRDefault="00C315EF" w:rsidP="003172BA">
      <w:pPr>
        <w:spacing w:after="0" w:line="240" w:lineRule="auto"/>
      </w:pPr>
      <w:r>
        <w:continuationSeparator/>
      </w:r>
    </w:p>
  </w:footnote>
  <w:footnote w:type="continuationNotice" w:id="1">
    <w:p w14:paraId="795BFA1A" w14:textId="77777777" w:rsidR="00C315EF" w:rsidRDefault="00C315EF">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8"/>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2"/>
  </w:num>
  <w:num w:numId="9" w16cid:durableId="615216843">
    <w:abstractNumId w:val="25"/>
  </w:num>
  <w:num w:numId="10" w16cid:durableId="1201434898">
    <w:abstractNumId w:val="18"/>
  </w:num>
  <w:num w:numId="11" w16cid:durableId="683091682">
    <w:abstractNumId w:val="2"/>
  </w:num>
  <w:num w:numId="12" w16cid:durableId="2059013370">
    <w:abstractNumId w:val="24"/>
  </w:num>
  <w:num w:numId="13" w16cid:durableId="557977829">
    <w:abstractNumId w:val="7"/>
  </w:num>
  <w:num w:numId="14" w16cid:durableId="1313215236">
    <w:abstractNumId w:val="31"/>
  </w:num>
  <w:num w:numId="15" w16cid:durableId="1062142559">
    <w:abstractNumId w:val="19"/>
  </w:num>
  <w:num w:numId="16" w16cid:durableId="1680159731">
    <w:abstractNumId w:val="14"/>
  </w:num>
  <w:num w:numId="17" w16cid:durableId="487944744">
    <w:abstractNumId w:val="21"/>
  </w:num>
  <w:num w:numId="18" w16cid:durableId="484903337">
    <w:abstractNumId w:val="13"/>
  </w:num>
  <w:num w:numId="19" w16cid:durableId="162354557">
    <w:abstractNumId w:val="20"/>
  </w:num>
  <w:num w:numId="20" w16cid:durableId="1172646170">
    <w:abstractNumId w:val="11"/>
  </w:num>
  <w:num w:numId="21" w16cid:durableId="1663310447">
    <w:abstractNumId w:val="23"/>
  </w:num>
  <w:num w:numId="22" w16cid:durableId="652024961">
    <w:abstractNumId w:val="30"/>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7"/>
  </w:num>
  <w:num w:numId="31" w16cid:durableId="242763556">
    <w:abstractNumId w:val="29"/>
  </w:num>
  <w:num w:numId="32" w16cid:durableId="8299040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43BA"/>
    <w:rsid w:val="000F5A90"/>
    <w:rsid w:val="000F5DBF"/>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972D0"/>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006"/>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055A"/>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47B45"/>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E37"/>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image" Target="media/image185.png"/><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jpe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2.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65" Type="http://schemas.openxmlformats.org/officeDocument/2006/relationships/image" Target="media/image18.png"/><Relationship Id="rId130" Type="http://schemas.openxmlformats.org/officeDocument/2006/relationships/image" Target="media/image83.png"/><Relationship Id="rId172" Type="http://schemas.openxmlformats.org/officeDocument/2006/relationships/image" Target="media/image125.png"/><Relationship Id="rId193" Type="http://schemas.openxmlformats.org/officeDocument/2006/relationships/image" Target="media/image144.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hyperlink" Target="https://www.mail-archive.com/ai-geostats@jrc.it/msg02054.html" TargetMode="External"/><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3.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8.png"/><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image" Target="media/image252.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image" Target="media/image145.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image" Target="media/image199.png"/><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image" Target="media/image253.png"/><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oleObject" Target="embeddings/oleObject4.bin"/><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pn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hyperlink" Target="http://www.academia.edu/26318937/Markov_Models_for_Cross-Covariances" TargetMode="External"/><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header" Target="header1.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hyperlink" Target="https://github.com/PauloCarvalhoRJ/pynb_paper_autovarfit2D" TargetMode="External"/><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footer" Target="footer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hyperlink" Target="http://www.academia.edu/26318937/Markov_Models_for_Cross-Covariances" TargetMode="External"/><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jpe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image" Target="media/image141.png"/><Relationship Id="rId311" Type="http://schemas.openxmlformats.org/officeDocument/2006/relationships/footer" Target="footer2.xml"/><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png"/><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312" Type="http://schemas.openxmlformats.org/officeDocument/2006/relationships/footer" Target="footer3.xml"/><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2.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1.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313" Type="http://schemas.openxmlformats.org/officeDocument/2006/relationships/fontTable" Target="fontTable.xml"/><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emf"/><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3.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314" Type="http://schemas.openxmlformats.org/officeDocument/2006/relationships/theme" Target="theme/theme1.xml"/><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6.png"/><Relationship Id="rId291" Type="http://schemas.openxmlformats.org/officeDocument/2006/relationships/image" Target="media/image236.png"/><Relationship Id="rId305" Type="http://schemas.openxmlformats.org/officeDocument/2006/relationships/image" Target="media/image250.png"/><Relationship Id="rId44" Type="http://schemas.openxmlformats.org/officeDocument/2006/relationships/hyperlink" Target="https://github.com/PauloCarvalhoRJ/gammaray/releases" TargetMode="External"/><Relationship Id="rId86" Type="http://schemas.openxmlformats.org/officeDocument/2006/relationships/image" Target="media/image39.png"/><Relationship Id="rId151" Type="http://schemas.openxmlformats.org/officeDocument/2006/relationships/image" Target="media/image10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56</TotalTime>
  <Pages>151</Pages>
  <Words>64918</Words>
  <Characters>350562</Characters>
  <Application>Microsoft Office Word</Application>
  <DocSecurity>0</DocSecurity>
  <Lines>2921</Lines>
  <Paragraphs>8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cp:revision>
  <cp:lastPrinted>2018-09-19T22:42:00Z</cp:lastPrinted>
  <dcterms:created xsi:type="dcterms:W3CDTF">2016-07-19T11:12:00Z</dcterms:created>
  <dcterms:modified xsi:type="dcterms:W3CDTF">2024-03-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